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5415C" w14:textId="64360007" w:rsidR="00916584" w:rsidRDefault="00916584" w:rsidP="00AA28FA">
      <w:pPr>
        <w:rPr>
          <w:lang w:val="es-MX"/>
        </w:rPr>
      </w:pPr>
    </w:p>
    <w:p w14:paraId="1F370C19" w14:textId="77777777" w:rsidR="000E43F1" w:rsidRDefault="000E43F1" w:rsidP="000E43F1">
      <w:pPr>
        <w:pStyle w:val="Ttulo"/>
        <w:rPr>
          <w:lang w:val="es-MX"/>
        </w:rPr>
      </w:pPr>
    </w:p>
    <w:p w14:paraId="5FD979BB" w14:textId="4DC5255C" w:rsidR="000E43F1" w:rsidRDefault="000E43F1" w:rsidP="000E43F1">
      <w:pPr>
        <w:pStyle w:val="Ttulo"/>
        <w:rPr>
          <w:lang w:val="es-MX"/>
        </w:rPr>
      </w:pPr>
      <w:r>
        <w:rPr>
          <w:lang w:val="es-MX"/>
        </w:rPr>
        <w:t>Reporte de proyecto final equipo 1</w:t>
      </w:r>
    </w:p>
    <w:p w14:paraId="7B0AD665" w14:textId="77777777" w:rsidR="000E43F1" w:rsidRDefault="000E43F1" w:rsidP="000E43F1">
      <w:pPr>
        <w:rPr>
          <w:lang w:val="es-MX"/>
        </w:rPr>
      </w:pPr>
    </w:p>
    <w:p w14:paraId="780D684C" w14:textId="7B4AA247" w:rsidR="000E43F1" w:rsidRPr="000E43F1" w:rsidRDefault="000E43F1" w:rsidP="000E43F1">
      <w:pPr>
        <w:rPr>
          <w:sz w:val="32"/>
          <w:szCs w:val="32"/>
          <w:lang w:val="es-MX"/>
        </w:rPr>
      </w:pPr>
      <w:r w:rsidRPr="000E43F1">
        <w:rPr>
          <w:b/>
          <w:bCs/>
          <w:sz w:val="32"/>
          <w:szCs w:val="32"/>
          <w:lang w:val="es-MX"/>
        </w:rPr>
        <w:t xml:space="preserve">Nombre del proyecto: </w:t>
      </w:r>
      <w:r w:rsidRPr="000E43F1">
        <w:rPr>
          <w:sz w:val="32"/>
          <w:szCs w:val="32"/>
          <w:lang w:val="es-MX"/>
        </w:rPr>
        <w:t>Proyecto de ejemplo 1</w:t>
      </w:r>
    </w:p>
    <w:p w14:paraId="53B2092B" w14:textId="244F9E73" w:rsidR="000E43F1" w:rsidRPr="000E43F1" w:rsidRDefault="000E43F1" w:rsidP="000E43F1">
      <w:pPr>
        <w:rPr>
          <w:b/>
          <w:bCs/>
          <w:sz w:val="32"/>
          <w:szCs w:val="32"/>
          <w:lang w:val="es-MX"/>
        </w:rPr>
      </w:pPr>
      <w:r w:rsidRPr="000E43F1">
        <w:rPr>
          <w:b/>
          <w:bCs/>
          <w:sz w:val="32"/>
          <w:szCs w:val="32"/>
          <w:lang w:val="es-MX"/>
        </w:rPr>
        <w:t xml:space="preserve">Descripción del proyecto: </w:t>
      </w:r>
      <w:r w:rsidRPr="000E43F1">
        <w:rPr>
          <w:sz w:val="24"/>
          <w:szCs w:val="24"/>
          <w:lang w:val="es-MX"/>
        </w:rPr>
        <w:t>Añadir un párrafo de máximo 1</w:t>
      </w:r>
      <w:r>
        <w:rPr>
          <w:sz w:val="24"/>
          <w:szCs w:val="24"/>
          <w:lang w:val="es-MX"/>
        </w:rPr>
        <w:t>0</w:t>
      </w:r>
      <w:r w:rsidRPr="000E43F1">
        <w:rPr>
          <w:sz w:val="24"/>
          <w:szCs w:val="24"/>
          <w:lang w:val="es-MX"/>
        </w:rPr>
        <w:t>0 palabras para describir el proyecto y los resultados obtenidos</w:t>
      </w:r>
    </w:p>
    <w:p w14:paraId="6C8A65AF" w14:textId="77777777" w:rsidR="000E43F1" w:rsidRPr="000E43F1" w:rsidRDefault="000E43F1" w:rsidP="000E43F1">
      <w:pPr>
        <w:rPr>
          <w:b/>
          <w:bCs/>
          <w:sz w:val="32"/>
          <w:szCs w:val="32"/>
          <w:lang w:val="es-MX"/>
        </w:rPr>
      </w:pPr>
    </w:p>
    <w:p w14:paraId="1E56BE52" w14:textId="77777777" w:rsidR="000E43F1" w:rsidRPr="000E43F1" w:rsidRDefault="000E43F1" w:rsidP="000E43F1">
      <w:pPr>
        <w:rPr>
          <w:b/>
          <w:bCs/>
          <w:sz w:val="32"/>
          <w:szCs w:val="32"/>
          <w:lang w:val="es-MX"/>
        </w:rPr>
      </w:pPr>
      <w:r w:rsidRPr="000E43F1">
        <w:rPr>
          <w:b/>
          <w:bCs/>
          <w:sz w:val="32"/>
          <w:szCs w:val="32"/>
          <w:lang w:val="es-MX"/>
        </w:rPr>
        <w:t xml:space="preserve">Integrantes del equipo: </w:t>
      </w:r>
    </w:p>
    <w:p w14:paraId="05DAB1A2" w14:textId="0B991523" w:rsidR="000E43F1" w:rsidRPr="000E43F1" w:rsidRDefault="00261EF9" w:rsidP="000E43F1">
      <w:pPr>
        <w:pStyle w:val="Prrafodelista"/>
        <w:numPr>
          <w:ilvl w:val="0"/>
          <w:numId w:val="2"/>
        </w:numPr>
        <w:rPr>
          <w:b/>
          <w:bCs/>
          <w:sz w:val="24"/>
          <w:szCs w:val="24"/>
          <w:lang w:val="es-MX"/>
        </w:rPr>
      </w:pPr>
      <w:r>
        <w:rPr>
          <w:sz w:val="24"/>
          <w:szCs w:val="24"/>
          <w:lang w:val="es-MX"/>
        </w:rPr>
        <w:t>Carmona de Jesus David</w:t>
      </w:r>
      <w:r w:rsidR="000E43F1" w:rsidRPr="000E43F1">
        <w:rPr>
          <w:sz w:val="24"/>
          <w:szCs w:val="24"/>
          <w:lang w:val="es-MX"/>
        </w:rPr>
        <w:t xml:space="preserve"> 1, </w:t>
      </w:r>
      <w:r>
        <w:rPr>
          <w:sz w:val="24"/>
          <w:szCs w:val="24"/>
          <w:lang w:val="es-MX"/>
        </w:rPr>
        <w:t>202370355</w:t>
      </w:r>
      <w:r w:rsidR="000E43F1" w:rsidRPr="000E43F1">
        <w:rPr>
          <w:sz w:val="24"/>
          <w:szCs w:val="24"/>
          <w:lang w:val="es-MX"/>
        </w:rPr>
        <w:t xml:space="preserve">, </w:t>
      </w:r>
      <w:r>
        <w:rPr>
          <w:sz w:val="24"/>
          <w:szCs w:val="24"/>
          <w:lang w:val="es-MX"/>
        </w:rPr>
        <w:t>ingeniería en ciencias de la computación</w:t>
      </w:r>
      <w:r w:rsidR="000E43F1">
        <w:rPr>
          <w:sz w:val="24"/>
          <w:szCs w:val="24"/>
          <w:lang w:val="es-MX"/>
        </w:rPr>
        <w:t xml:space="preserve">, </w:t>
      </w:r>
      <w:r w:rsidR="000E43F1">
        <w:rPr>
          <w:b/>
          <w:bCs/>
          <w:sz w:val="24"/>
          <w:szCs w:val="24"/>
          <w:lang w:val="es-MX"/>
        </w:rPr>
        <w:t>calificación:</w:t>
      </w:r>
    </w:p>
    <w:p w14:paraId="50379485" w14:textId="79AAE94F" w:rsidR="000E43F1" w:rsidRPr="000E43F1" w:rsidRDefault="00261EF9" w:rsidP="000E43F1">
      <w:pPr>
        <w:pStyle w:val="Prrafodelista"/>
        <w:numPr>
          <w:ilvl w:val="0"/>
          <w:numId w:val="2"/>
        </w:numPr>
        <w:rPr>
          <w:b/>
          <w:bCs/>
          <w:sz w:val="24"/>
          <w:szCs w:val="24"/>
          <w:lang w:val="es-MX"/>
        </w:rPr>
      </w:pPr>
      <w:r>
        <w:rPr>
          <w:sz w:val="24"/>
          <w:szCs w:val="24"/>
          <w:lang w:val="es-MX"/>
        </w:rPr>
        <w:t>Israel Trejo Hernández 2, 202378748</w:t>
      </w:r>
      <w:r w:rsidR="006779D7">
        <w:rPr>
          <w:sz w:val="24"/>
          <w:szCs w:val="24"/>
          <w:lang w:val="es-MX"/>
        </w:rPr>
        <w:t xml:space="preserve">, carrera </w:t>
      </w:r>
      <w:r w:rsidR="000E43F1" w:rsidRPr="000E43F1">
        <w:rPr>
          <w:sz w:val="24"/>
          <w:szCs w:val="24"/>
          <w:lang w:val="es-MX"/>
        </w:rPr>
        <w:t>ingeniería en ciencias</w:t>
      </w:r>
      <w:r w:rsidR="006779D7">
        <w:rPr>
          <w:sz w:val="24"/>
          <w:szCs w:val="24"/>
          <w:lang w:val="es-MX"/>
        </w:rPr>
        <w:t xml:space="preserve"> de la computación</w:t>
      </w:r>
      <w:r w:rsidR="000E43F1">
        <w:rPr>
          <w:sz w:val="24"/>
          <w:szCs w:val="24"/>
          <w:lang w:val="es-MX"/>
        </w:rPr>
        <w:t xml:space="preserve">, </w:t>
      </w:r>
      <w:r w:rsidR="000E43F1">
        <w:rPr>
          <w:b/>
          <w:bCs/>
          <w:sz w:val="24"/>
          <w:szCs w:val="24"/>
          <w:lang w:val="es-MX"/>
        </w:rPr>
        <w:t>calificación:</w:t>
      </w:r>
    </w:p>
    <w:p w14:paraId="7F4991D9" w14:textId="66EF5CAF" w:rsidR="000E43F1" w:rsidRPr="000E43F1" w:rsidRDefault="00580F00" w:rsidP="000E43F1">
      <w:pPr>
        <w:pStyle w:val="Prrafodelista"/>
        <w:numPr>
          <w:ilvl w:val="0"/>
          <w:numId w:val="2"/>
        </w:numPr>
        <w:rPr>
          <w:b/>
          <w:bCs/>
          <w:sz w:val="24"/>
          <w:szCs w:val="24"/>
          <w:lang w:val="es-MX"/>
        </w:rPr>
      </w:pPr>
      <w:r>
        <w:rPr>
          <w:sz w:val="24"/>
          <w:szCs w:val="24"/>
          <w:lang w:val="es-MX"/>
        </w:rPr>
        <w:t>José Emiliano Cabrera Villarreal</w:t>
      </w:r>
      <w:r w:rsidR="00261EF9">
        <w:rPr>
          <w:sz w:val="24"/>
          <w:szCs w:val="24"/>
          <w:lang w:val="es-MX"/>
        </w:rPr>
        <w:t xml:space="preserve"> 3</w:t>
      </w:r>
      <w:r>
        <w:rPr>
          <w:sz w:val="24"/>
          <w:szCs w:val="24"/>
          <w:lang w:val="es-MX"/>
        </w:rPr>
        <w:t>, 202370208, I</w:t>
      </w:r>
      <w:r w:rsidR="000E43F1" w:rsidRPr="000E43F1">
        <w:rPr>
          <w:sz w:val="24"/>
          <w:szCs w:val="24"/>
          <w:lang w:val="es-MX"/>
        </w:rPr>
        <w:t xml:space="preserve">ngeniería </w:t>
      </w:r>
      <w:r w:rsidR="00261EF9">
        <w:rPr>
          <w:sz w:val="24"/>
          <w:szCs w:val="24"/>
          <w:lang w:val="es-MX"/>
        </w:rPr>
        <w:t>e</w:t>
      </w:r>
      <w:r>
        <w:rPr>
          <w:sz w:val="24"/>
          <w:szCs w:val="24"/>
          <w:lang w:val="es-MX"/>
        </w:rPr>
        <w:t>n ciencias de la computación</w:t>
      </w:r>
      <w:r w:rsidR="000E43F1">
        <w:rPr>
          <w:sz w:val="24"/>
          <w:szCs w:val="24"/>
          <w:lang w:val="es-MX"/>
        </w:rPr>
        <w:t xml:space="preserve">, </w:t>
      </w:r>
      <w:r w:rsidR="000E43F1">
        <w:rPr>
          <w:b/>
          <w:bCs/>
          <w:sz w:val="24"/>
          <w:szCs w:val="24"/>
          <w:lang w:val="es-MX"/>
        </w:rPr>
        <w:t>calificación:</w:t>
      </w:r>
    </w:p>
    <w:p w14:paraId="446D2260" w14:textId="10E5490E" w:rsidR="000E43F1" w:rsidRPr="000E43F1" w:rsidRDefault="00261EF9" w:rsidP="000E43F1">
      <w:pPr>
        <w:pStyle w:val="Prrafodelista"/>
        <w:numPr>
          <w:ilvl w:val="0"/>
          <w:numId w:val="2"/>
        </w:numPr>
        <w:rPr>
          <w:b/>
          <w:bCs/>
          <w:sz w:val="24"/>
          <w:szCs w:val="24"/>
          <w:lang w:val="es-MX"/>
        </w:rPr>
      </w:pPr>
      <w:r>
        <w:rPr>
          <w:sz w:val="24"/>
          <w:szCs w:val="24"/>
          <w:lang w:val="es-MX"/>
        </w:rPr>
        <w:t>Joshua Anwa Rodríguez Castellano 4, 202365752</w:t>
      </w:r>
      <w:r w:rsidR="006779D7">
        <w:rPr>
          <w:sz w:val="24"/>
          <w:szCs w:val="24"/>
          <w:lang w:val="es-MX"/>
        </w:rPr>
        <w:t>, carrera ingeniería</w:t>
      </w:r>
      <w:r w:rsidR="000E43F1" w:rsidRPr="000E43F1">
        <w:rPr>
          <w:sz w:val="24"/>
          <w:szCs w:val="24"/>
          <w:lang w:val="es-MX"/>
        </w:rPr>
        <w:t xml:space="preserve"> en ciencias de la compu</w:t>
      </w:r>
      <w:r w:rsidR="006779D7">
        <w:rPr>
          <w:sz w:val="24"/>
          <w:szCs w:val="24"/>
          <w:lang w:val="es-MX"/>
        </w:rPr>
        <w:t>tación</w:t>
      </w:r>
      <w:r w:rsidR="000E43F1">
        <w:rPr>
          <w:sz w:val="24"/>
          <w:szCs w:val="24"/>
          <w:lang w:val="es-MX"/>
        </w:rPr>
        <w:t xml:space="preserve">, </w:t>
      </w:r>
      <w:r w:rsidR="000E43F1">
        <w:rPr>
          <w:b/>
          <w:bCs/>
          <w:sz w:val="24"/>
          <w:szCs w:val="24"/>
          <w:lang w:val="es-MX"/>
        </w:rPr>
        <w:t>calificación:</w:t>
      </w:r>
    </w:p>
    <w:p w14:paraId="29CC901F" w14:textId="304AA64B" w:rsidR="000E43F1" w:rsidRPr="000E43F1" w:rsidRDefault="00261EF9" w:rsidP="000E43F1">
      <w:pPr>
        <w:pStyle w:val="Prrafodelista"/>
        <w:numPr>
          <w:ilvl w:val="0"/>
          <w:numId w:val="2"/>
        </w:numPr>
        <w:rPr>
          <w:b/>
          <w:bCs/>
          <w:sz w:val="24"/>
          <w:szCs w:val="24"/>
          <w:lang w:val="es-MX"/>
        </w:rPr>
      </w:pPr>
      <w:r>
        <w:rPr>
          <w:sz w:val="24"/>
          <w:szCs w:val="24"/>
          <w:lang w:val="es-MX"/>
        </w:rPr>
        <w:t>Ricardo Xochitla Guzmán 5, 202368692</w:t>
      </w:r>
      <w:r w:rsidR="006779D7">
        <w:rPr>
          <w:sz w:val="24"/>
          <w:szCs w:val="24"/>
          <w:lang w:val="es-MX"/>
        </w:rPr>
        <w:t xml:space="preserve">, carrera </w:t>
      </w:r>
      <w:r w:rsidR="000E43F1" w:rsidRPr="000E43F1">
        <w:rPr>
          <w:sz w:val="24"/>
          <w:szCs w:val="24"/>
          <w:lang w:val="es-MX"/>
        </w:rPr>
        <w:t xml:space="preserve">ingeniería </w:t>
      </w:r>
      <w:r w:rsidR="006779D7">
        <w:rPr>
          <w:sz w:val="24"/>
          <w:szCs w:val="24"/>
          <w:lang w:val="es-MX"/>
        </w:rPr>
        <w:t>en ciencias de la computación</w:t>
      </w:r>
      <w:r w:rsidR="000E43F1">
        <w:rPr>
          <w:sz w:val="24"/>
          <w:szCs w:val="24"/>
          <w:lang w:val="es-MX"/>
        </w:rPr>
        <w:t xml:space="preserve">, </w:t>
      </w:r>
      <w:r w:rsidR="000E43F1">
        <w:rPr>
          <w:b/>
          <w:bCs/>
          <w:sz w:val="24"/>
          <w:szCs w:val="24"/>
          <w:lang w:val="es-MX"/>
        </w:rPr>
        <w:t>calificación:</w:t>
      </w:r>
    </w:p>
    <w:p w14:paraId="2B49FB39" w14:textId="77777777" w:rsidR="000E43F1" w:rsidRPr="000E43F1" w:rsidRDefault="000E43F1" w:rsidP="000E43F1">
      <w:pPr>
        <w:pStyle w:val="Prrafodelista"/>
        <w:rPr>
          <w:b/>
          <w:bCs/>
          <w:sz w:val="24"/>
          <w:szCs w:val="24"/>
          <w:lang w:val="es-MX"/>
        </w:rPr>
      </w:pPr>
    </w:p>
    <w:p w14:paraId="7100C6DD" w14:textId="77777777" w:rsidR="000E43F1" w:rsidRPr="000E43F1" w:rsidRDefault="000E43F1" w:rsidP="000E43F1">
      <w:pPr>
        <w:rPr>
          <w:b/>
          <w:bCs/>
          <w:sz w:val="32"/>
          <w:szCs w:val="32"/>
          <w:lang w:val="es-MX"/>
        </w:rPr>
      </w:pPr>
    </w:p>
    <w:p w14:paraId="55EAAE17" w14:textId="38238BA0" w:rsidR="000E43F1" w:rsidRPr="000E43F1" w:rsidRDefault="000E43F1" w:rsidP="000E43F1">
      <w:pPr>
        <w:rPr>
          <w:b/>
          <w:bCs/>
          <w:sz w:val="32"/>
          <w:szCs w:val="32"/>
          <w:lang w:val="es-MX"/>
        </w:rPr>
      </w:pPr>
      <w:r w:rsidRPr="000E43F1">
        <w:rPr>
          <w:b/>
          <w:bCs/>
          <w:sz w:val="32"/>
          <w:szCs w:val="32"/>
          <w:lang w:val="es-MX"/>
        </w:rPr>
        <w:t xml:space="preserve">Profesor: </w:t>
      </w:r>
      <w:r w:rsidRPr="000E43F1">
        <w:rPr>
          <w:sz w:val="32"/>
          <w:szCs w:val="32"/>
          <w:lang w:val="es-MX"/>
        </w:rPr>
        <w:t>Dr. Carlos Leopoldo Carreón Díaz de León</w:t>
      </w:r>
    </w:p>
    <w:p w14:paraId="75184326" w14:textId="77777777" w:rsidR="000E43F1" w:rsidRPr="000E43F1" w:rsidRDefault="000E43F1" w:rsidP="000E43F1">
      <w:pPr>
        <w:rPr>
          <w:b/>
          <w:bCs/>
          <w:sz w:val="32"/>
          <w:szCs w:val="32"/>
          <w:lang w:val="es-MX"/>
        </w:rPr>
      </w:pPr>
    </w:p>
    <w:p w14:paraId="0E5FBC8C" w14:textId="7B26B300" w:rsidR="000E43F1" w:rsidRDefault="000E43F1" w:rsidP="000E43F1">
      <w:pPr>
        <w:rPr>
          <w:sz w:val="32"/>
          <w:szCs w:val="32"/>
          <w:lang w:val="es-MX"/>
        </w:rPr>
      </w:pPr>
      <w:r w:rsidRPr="000E43F1">
        <w:rPr>
          <w:b/>
          <w:bCs/>
          <w:sz w:val="32"/>
          <w:szCs w:val="32"/>
          <w:lang w:val="es-MX"/>
        </w:rPr>
        <w:t>Fecha de entrega:</w:t>
      </w:r>
      <w:r w:rsidRPr="000E43F1">
        <w:rPr>
          <w:sz w:val="32"/>
          <w:szCs w:val="32"/>
          <w:lang w:val="es-MX"/>
        </w:rPr>
        <w:t xml:space="preserve"> </w:t>
      </w:r>
      <w:r w:rsidRPr="002F5E2D">
        <w:rPr>
          <w:b/>
          <w:bCs/>
          <w:i/>
          <w:iCs/>
          <w:color w:val="0000FF"/>
          <w:sz w:val="32"/>
          <w:szCs w:val="32"/>
          <w:u w:val="single"/>
          <w:lang w:val="es-MX"/>
        </w:rPr>
        <w:t>29 de noviembre del 2023</w:t>
      </w:r>
    </w:p>
    <w:p w14:paraId="16ADF6CC" w14:textId="77777777" w:rsidR="000E43F1" w:rsidRDefault="000E43F1">
      <w:pPr>
        <w:jc w:val="left"/>
        <w:rPr>
          <w:sz w:val="32"/>
          <w:szCs w:val="32"/>
          <w:lang w:val="es-MX"/>
        </w:rPr>
      </w:pPr>
      <w:r>
        <w:rPr>
          <w:sz w:val="32"/>
          <w:szCs w:val="32"/>
          <w:lang w:val="es-MX"/>
        </w:rPr>
        <w:br w:type="page"/>
      </w:r>
    </w:p>
    <w:p w14:paraId="770C69D4" w14:textId="77777777" w:rsidR="000E43F1" w:rsidRDefault="000E43F1" w:rsidP="000E43F1">
      <w:pPr>
        <w:pStyle w:val="Ttulo1"/>
        <w:rPr>
          <w:lang w:val="es-MX"/>
        </w:rPr>
      </w:pPr>
    </w:p>
    <w:p w14:paraId="291A9083" w14:textId="5F0FAA7D" w:rsidR="000E43F1" w:rsidRDefault="000E43F1" w:rsidP="000E43F1">
      <w:pPr>
        <w:pStyle w:val="Ttulo1"/>
        <w:rPr>
          <w:lang w:val="es-MX"/>
        </w:rPr>
      </w:pPr>
      <w:r>
        <w:rPr>
          <w:lang w:val="es-MX"/>
        </w:rPr>
        <w:t>Introducción</w:t>
      </w:r>
    </w:p>
    <w:p w14:paraId="17E5E329" w14:textId="77777777" w:rsidR="000E43F1" w:rsidRDefault="000E43F1" w:rsidP="000E43F1">
      <w:pPr>
        <w:rPr>
          <w:lang w:val="es-MX"/>
        </w:rPr>
      </w:pPr>
    </w:p>
    <w:p w14:paraId="51E45876" w14:textId="77777777" w:rsidR="00C71951" w:rsidRPr="00C71951" w:rsidRDefault="00C71951" w:rsidP="00C71951">
      <w:pPr>
        <w:rPr>
          <w:lang w:val="es-MX"/>
        </w:rPr>
      </w:pPr>
      <w:r w:rsidRPr="00C71951">
        <w:rPr>
          <w:lang w:val="es-MX"/>
        </w:rPr>
        <w:t>Introducción</w:t>
      </w:r>
    </w:p>
    <w:p w14:paraId="40227C49" w14:textId="77777777" w:rsidR="00C71951" w:rsidRPr="00C71951" w:rsidRDefault="00C71951" w:rsidP="00C71951">
      <w:pPr>
        <w:rPr>
          <w:lang w:val="es-MX"/>
        </w:rPr>
      </w:pPr>
    </w:p>
    <w:p w14:paraId="0606D90F" w14:textId="77777777" w:rsidR="00C71951" w:rsidRPr="00C71951" w:rsidRDefault="00C71951" w:rsidP="00C71951">
      <w:pPr>
        <w:rPr>
          <w:lang w:val="es-MX"/>
        </w:rPr>
      </w:pPr>
      <w:r w:rsidRPr="00C71951">
        <w:rPr>
          <w:lang w:val="es-MX"/>
        </w:rPr>
        <w:t>La búsqueda constante de métodos innovadores para mejorar la salud y el bienestar ha llevado al desarrollo de un proyecto revolucionario: un algoritmo avanzado en C++ destinado a la generación personalizada de rutinas de ejercicio. Este proyecto no solo se distingue por su eficiencia y versatilidad, sino también por su enfoque inclusivo, brindando rutinas adaptadas a las necesidades específicas de individuos con diversos desafíos de salud. A lo largo de estas dos hojas, exploraremos los fundamentos, la funcionalidad y el impacto potencial de este algoritmo, destacando sus capacidades para abordar las limitaciones físicas y médicas de una amplia gama de usuarios.</w:t>
      </w:r>
    </w:p>
    <w:p w14:paraId="4FC1D470" w14:textId="77777777" w:rsidR="00C71951" w:rsidRPr="00C71951" w:rsidRDefault="00C71951" w:rsidP="00C71951">
      <w:pPr>
        <w:rPr>
          <w:lang w:val="es-MX"/>
        </w:rPr>
      </w:pPr>
    </w:p>
    <w:p w14:paraId="59FFAB2C" w14:textId="77777777" w:rsidR="00C71951" w:rsidRPr="00C71951" w:rsidRDefault="00C71951" w:rsidP="00C71951">
      <w:pPr>
        <w:rPr>
          <w:lang w:val="es-MX"/>
        </w:rPr>
      </w:pPr>
      <w:r w:rsidRPr="00C71951">
        <w:rPr>
          <w:lang w:val="es-MX"/>
        </w:rPr>
        <w:t>Fundamentos del Proyecto</w:t>
      </w:r>
    </w:p>
    <w:p w14:paraId="405692B2" w14:textId="77777777" w:rsidR="00C71951" w:rsidRPr="00C71951" w:rsidRDefault="00C71951" w:rsidP="00C71951">
      <w:pPr>
        <w:rPr>
          <w:lang w:val="es-MX"/>
        </w:rPr>
      </w:pPr>
    </w:p>
    <w:p w14:paraId="54469D17" w14:textId="77777777" w:rsidR="00C71951" w:rsidRPr="00C71951" w:rsidRDefault="00C71951" w:rsidP="00C71951">
      <w:pPr>
        <w:rPr>
          <w:lang w:val="es-MX"/>
        </w:rPr>
      </w:pPr>
      <w:r w:rsidRPr="00C71951">
        <w:rPr>
          <w:lang w:val="es-MX"/>
        </w:rPr>
        <w:t>En el corazón de este proyecto se encuentra un algoritmo de generación de rutinas basado en el lenguaje de programación C++. Este lenguaje, conocido por su eficiencia y versatilidad, proporciona la plataforma perfecta para la implementación de un sistema que requiere un procesamiento rápido y preciso de datos. El enfoque principal del algoritmo es utilizar funciones esenciales para crear rutinas de ejercicio personalizadas, adaptadas a los objetivos, niveles de condición física y preferencias individuales de los usuarios.</w:t>
      </w:r>
    </w:p>
    <w:p w14:paraId="340560CF" w14:textId="77777777" w:rsidR="00C71951" w:rsidRPr="00C71951" w:rsidRDefault="00C71951" w:rsidP="00C71951">
      <w:pPr>
        <w:rPr>
          <w:lang w:val="es-MX"/>
        </w:rPr>
      </w:pPr>
    </w:p>
    <w:p w14:paraId="4D5FBCCA" w14:textId="77777777" w:rsidR="00C71951" w:rsidRPr="00C71951" w:rsidRDefault="00C71951" w:rsidP="00C71951">
      <w:pPr>
        <w:rPr>
          <w:lang w:val="es-MX"/>
        </w:rPr>
      </w:pPr>
      <w:r w:rsidRPr="00C71951">
        <w:rPr>
          <w:lang w:val="es-MX"/>
        </w:rPr>
        <w:t>Adaptabilidad y Personalización</w:t>
      </w:r>
    </w:p>
    <w:p w14:paraId="6CDA782F" w14:textId="77777777" w:rsidR="00C71951" w:rsidRPr="00C71951" w:rsidRDefault="00C71951" w:rsidP="00C71951">
      <w:pPr>
        <w:rPr>
          <w:lang w:val="es-MX"/>
        </w:rPr>
      </w:pPr>
    </w:p>
    <w:p w14:paraId="14418502" w14:textId="77777777" w:rsidR="00C71951" w:rsidRPr="00C71951" w:rsidRDefault="00C71951" w:rsidP="00C71951">
      <w:pPr>
        <w:rPr>
          <w:lang w:val="es-MX"/>
        </w:rPr>
      </w:pPr>
      <w:r w:rsidRPr="00C71951">
        <w:rPr>
          <w:lang w:val="es-MX"/>
        </w:rPr>
        <w:t>Una de las características sobresalientes de este algoritmo es su capacidad para adaptarse a una amplia variedad de usuarios, independientemente de su condición física o limitaciones médicas. El sistema no solo tiene en cuenta los objetivos de acondicionamiento físico generales, sino que también aborda las necesidades específicas de aquellos con problemas de respiración, limitaciones de movilidad, afecciones cardíacas o lesiones. La inclusión de parámetros específicos y la capacidad de ajuste continuo hacen que este algoritmo sea excepcionalmente versátil, ofreciendo soluciones de ejercicio personalizadas para cada individuo.</w:t>
      </w:r>
    </w:p>
    <w:p w14:paraId="309860CA" w14:textId="77777777" w:rsidR="00C71951" w:rsidRPr="00C71951" w:rsidRDefault="00C71951" w:rsidP="00C71951">
      <w:pPr>
        <w:rPr>
          <w:lang w:val="es-MX"/>
        </w:rPr>
      </w:pPr>
    </w:p>
    <w:p w14:paraId="60C5EEA9" w14:textId="77777777" w:rsidR="00C71951" w:rsidRPr="00C71951" w:rsidRDefault="00C71951" w:rsidP="00C71951">
      <w:pPr>
        <w:rPr>
          <w:lang w:val="es-MX"/>
        </w:rPr>
      </w:pPr>
      <w:r w:rsidRPr="00C71951">
        <w:rPr>
          <w:lang w:val="es-MX"/>
        </w:rPr>
        <w:lastRenderedPageBreak/>
        <w:t>Rutinas Especiales para Desafíos de Salud</w:t>
      </w:r>
    </w:p>
    <w:p w14:paraId="2461BBF6" w14:textId="77777777" w:rsidR="00C71951" w:rsidRPr="00C71951" w:rsidRDefault="00C71951" w:rsidP="00C71951">
      <w:pPr>
        <w:rPr>
          <w:lang w:val="es-MX"/>
        </w:rPr>
      </w:pPr>
    </w:p>
    <w:p w14:paraId="54749BCA" w14:textId="77777777" w:rsidR="00C71951" w:rsidRPr="00C71951" w:rsidRDefault="00C71951" w:rsidP="00C71951">
      <w:pPr>
        <w:rPr>
          <w:lang w:val="es-MX"/>
        </w:rPr>
      </w:pPr>
      <w:r w:rsidRPr="00C71951">
        <w:rPr>
          <w:lang w:val="es-MX"/>
        </w:rPr>
        <w:t>El proyecto va más allá de la generación convencional de rutinas de ejercicio al incorporar rutinas especializadas diseñadas para abordar desafíos de salud específicos. Para aquellos con problemas respiratorios, el algoritmo adapta la intensidad y el tipo de ejercicio para mejorar la capacidad pulmonar de manera gradual y segura. En el caso de personas con limitaciones de movilidad, se implementan ejercicios que fortalecen áreas específicas, fomentando la mejora progresiva. Para aquellos con condiciones cardíacas, el algoritmo ajusta la intensidad y la duración del ejercicio para garantizar la seguridad cardiovascular. Además, para personas con lesiones, se generan rutinas que evitan la sobrecarga en áreas afectadas, favoreciendo la rehabilitación.</w:t>
      </w:r>
    </w:p>
    <w:p w14:paraId="188982E8" w14:textId="77777777" w:rsidR="00C71951" w:rsidRPr="00C71951" w:rsidRDefault="00C71951" w:rsidP="00C71951">
      <w:pPr>
        <w:rPr>
          <w:lang w:val="es-MX"/>
        </w:rPr>
      </w:pPr>
    </w:p>
    <w:p w14:paraId="6E6FAEAF" w14:textId="77777777" w:rsidR="00C71951" w:rsidRPr="00C71951" w:rsidRDefault="00C71951" w:rsidP="00C71951">
      <w:pPr>
        <w:rPr>
          <w:lang w:val="es-MX"/>
        </w:rPr>
      </w:pPr>
      <w:r w:rsidRPr="00C71951">
        <w:rPr>
          <w:lang w:val="es-MX"/>
        </w:rPr>
        <w:t>Interfaz de Usuario Intuitiva y Accesible</w:t>
      </w:r>
    </w:p>
    <w:p w14:paraId="4D8D5673" w14:textId="77777777" w:rsidR="00C71951" w:rsidRPr="00C71951" w:rsidRDefault="00C71951" w:rsidP="00C71951">
      <w:pPr>
        <w:rPr>
          <w:lang w:val="es-MX"/>
        </w:rPr>
      </w:pPr>
    </w:p>
    <w:p w14:paraId="423A62C1" w14:textId="77777777" w:rsidR="00C71951" w:rsidRPr="00C71951" w:rsidRDefault="00C71951" w:rsidP="00C71951">
      <w:pPr>
        <w:rPr>
          <w:lang w:val="es-MX"/>
        </w:rPr>
      </w:pPr>
      <w:r w:rsidRPr="00C71951">
        <w:rPr>
          <w:lang w:val="es-MX"/>
        </w:rPr>
        <w:t>La implementación de este algoritmo se acompaña de una interfaz de usuario intuitiva y accesible. Esto garantiza que los usuarios, independientemente de su experiencia en el ámbito tecnológico, puedan acceder fácilmente a las rutinas generadas. La interfaz permite la personalización adicional, permitiendo a los usuarios ajustar sus preferencias y objetivos en cualquier momento. Además, se ha prestado especial atención a la presentación visual de las rutinas, facilitando su comprensión y seguimiento.</w:t>
      </w:r>
    </w:p>
    <w:p w14:paraId="54EB4BF2" w14:textId="77777777" w:rsidR="00C71951" w:rsidRPr="00C71951" w:rsidRDefault="00C71951" w:rsidP="00C71951">
      <w:pPr>
        <w:rPr>
          <w:lang w:val="es-MX"/>
        </w:rPr>
      </w:pPr>
    </w:p>
    <w:p w14:paraId="07446A3B" w14:textId="61CD67D7" w:rsidR="009E5D16" w:rsidRPr="00C71951" w:rsidRDefault="00C71951" w:rsidP="00C71951">
      <w:pPr>
        <w:rPr>
          <w:sz w:val="18"/>
          <w:lang w:val="es-MX"/>
        </w:rPr>
      </w:pPr>
      <w:r w:rsidRPr="00C71951">
        <w:rPr>
          <w:lang w:val="es-MX"/>
        </w:rPr>
        <w:t>En resumen, este proyecto representa un avance significativo en la optimización de la salud y el bienestar a través de la tecnología. Al proporcionar un algoritmo en C++ que no solo genera rutinas de ejercicio personalizadas, sino que también aborda desafíos de salud específicos, se sientan las bases para un enfoque inclusivo en la promoción de la actividad física. En las siguientes secciones, exploraremos en detalle las funciones clave del algoritmo, su implementación práctica y el impacto potencial en la mejora de la calidad de vida de los usuarios.</w:t>
      </w:r>
    </w:p>
    <w:p w14:paraId="71DCB3CA" w14:textId="02E0D4A6" w:rsidR="009E5D16" w:rsidRDefault="000552C0" w:rsidP="009E5D16">
      <w:pPr>
        <w:pStyle w:val="Ttulo1"/>
        <w:rPr>
          <w:lang w:val="es-MX"/>
        </w:rPr>
      </w:pPr>
      <w:r>
        <w:rPr>
          <w:lang w:val="es-MX"/>
        </w:rPr>
        <w:t>Descripción del proyecto</w:t>
      </w:r>
    </w:p>
    <w:p w14:paraId="7937481A" w14:textId="77777777" w:rsidR="000552C0" w:rsidRDefault="000552C0" w:rsidP="000552C0">
      <w:pPr>
        <w:rPr>
          <w:lang w:val="es-MX"/>
        </w:rPr>
      </w:pPr>
    </w:p>
    <w:p w14:paraId="22DF5CC5" w14:textId="1F341551" w:rsidR="000552C0" w:rsidRDefault="000552C0" w:rsidP="000552C0">
      <w:pPr>
        <w:rPr>
          <w:lang w:val="es-MX"/>
        </w:rPr>
      </w:pPr>
      <w:r>
        <w:rPr>
          <w:lang w:val="es-MX"/>
        </w:rPr>
        <w:t>En esta sección se reporta que es lo que debe hacer el código desarrollado para el proyecto, como se han solucionado los problemas presentados, y hasta donde fue posible realizar el proyecto.</w:t>
      </w:r>
    </w:p>
    <w:p w14:paraId="41110E15" w14:textId="77777777" w:rsidR="000552C0" w:rsidRDefault="000552C0" w:rsidP="000552C0">
      <w:pPr>
        <w:rPr>
          <w:lang w:val="es-MX"/>
        </w:rPr>
      </w:pPr>
    </w:p>
    <w:p w14:paraId="6EDE95A2" w14:textId="0CE3CDE7" w:rsidR="000552C0" w:rsidRDefault="000552C0" w:rsidP="000552C0">
      <w:pPr>
        <w:rPr>
          <w:lang w:val="es-MX"/>
        </w:rPr>
      </w:pPr>
      <w:r>
        <w:rPr>
          <w:lang w:val="es-MX"/>
        </w:rPr>
        <w:t>Se debe incluir el código del proyecto utilizando la siguiente notación:</w:t>
      </w:r>
    </w:p>
    <w:p w14:paraId="1A5EDC9B" w14:textId="0CF29CD3" w:rsidR="00BA0555" w:rsidRDefault="00BA0555" w:rsidP="000552C0">
      <w:pPr>
        <w:rPr>
          <w:lang w:val="es-MX"/>
        </w:rPr>
      </w:pPr>
      <w:r w:rsidRPr="00BA0555">
        <w:rPr>
          <w:lang w:val="es-MX"/>
        </w:rPr>
        <w:lastRenderedPageBreak/>
        <w:t>El proyecto presenta un algoritmo en C++ que genera rutinas de ejercicio personalizadas y aborda desafíos de salud específicos. El código se enfoca en la adaptabilidad, permitiendo a los usuarios definir objetivos y preferencias para generar rutinas dinámicas. Se ha solucionado la adaptación continua de las rutinas, asegurando una progresión segura y eficaz. Para usuarios con problemas de salud, el algoritmo genera rutinas especializadas, abordando problemas respiratorios, limitaciones de movilidad, afecciones cardíacas o lesiones. Se ha optimizado la eficiencia del código y la interfaz del usuario para una experiencia fluida. El proyecto representa una solución integral para mejorar la salud y el bienestar a través de la tecnología.</w:t>
      </w:r>
    </w:p>
    <w:p w14:paraId="78CB6D44" w14:textId="40B16AF3" w:rsidR="000552C0" w:rsidRDefault="000552C0" w:rsidP="000552C0">
      <w:pPr>
        <w:rPr>
          <w:lang w:val="es-MX"/>
        </w:rPr>
      </w:pPr>
      <w:r>
        <w:rPr>
          <w:lang w:val="es-MX"/>
        </w:rPr>
        <w:t xml:space="preserve">Tipo de letra: </w:t>
      </w:r>
      <w:r>
        <w:rPr>
          <w:rFonts w:ascii="Courier Std" w:hAnsi="Courier Std"/>
          <w:lang w:val="es-MX"/>
        </w:rPr>
        <w:t>Courier Std</w:t>
      </w:r>
    </w:p>
    <w:tbl>
      <w:tblPr>
        <w:tblStyle w:val="Tablaconcuadrcula"/>
        <w:tblW w:w="0" w:type="auto"/>
        <w:tblInd w:w="-5" w:type="dxa"/>
        <w:shd w:val="clear" w:color="auto" w:fill="D5DCE4" w:themeFill="text2" w:themeFillTint="33"/>
        <w:tblLook w:val="04A0" w:firstRow="1" w:lastRow="0" w:firstColumn="1" w:lastColumn="0" w:noHBand="0" w:noVBand="1"/>
      </w:tblPr>
      <w:tblGrid>
        <w:gridCol w:w="8833"/>
      </w:tblGrid>
      <w:tr w:rsidR="000552C0" w:rsidRPr="005B6F69" w14:paraId="68C86940" w14:textId="77777777" w:rsidTr="000416B1">
        <w:tc>
          <w:tcPr>
            <w:tcW w:w="8828" w:type="dxa"/>
            <w:shd w:val="clear" w:color="auto" w:fill="D5DCE4" w:themeFill="text2" w:themeFillTint="33"/>
          </w:tcPr>
          <w:p w14:paraId="1C5BE447" w14:textId="77777777" w:rsidR="00C9202E" w:rsidRPr="00C9202E" w:rsidRDefault="00C9202E" w:rsidP="00C9202E">
            <w:pPr>
              <w:rPr>
                <w:rFonts w:ascii="Courier Std" w:hAnsi="Courier Std"/>
              </w:rPr>
            </w:pPr>
            <w:r w:rsidRPr="00C9202E">
              <w:rPr>
                <w:rFonts w:ascii="Courier Std" w:hAnsi="Courier Std"/>
              </w:rPr>
              <w:t>#include &lt;iostream&gt;</w:t>
            </w:r>
          </w:p>
          <w:p w14:paraId="0C513E14" w14:textId="77777777" w:rsidR="00C9202E" w:rsidRPr="00C9202E" w:rsidRDefault="00C9202E" w:rsidP="00C9202E">
            <w:pPr>
              <w:rPr>
                <w:rFonts w:ascii="Courier Std" w:hAnsi="Courier Std"/>
              </w:rPr>
            </w:pPr>
            <w:r w:rsidRPr="00C9202E">
              <w:rPr>
                <w:rFonts w:ascii="Courier Std" w:hAnsi="Courier Std"/>
              </w:rPr>
              <w:t>#include &lt;stdio.h&gt;</w:t>
            </w:r>
          </w:p>
          <w:p w14:paraId="23C74748" w14:textId="77777777" w:rsidR="00C9202E" w:rsidRPr="00C9202E" w:rsidRDefault="00C9202E" w:rsidP="00C9202E">
            <w:pPr>
              <w:rPr>
                <w:rFonts w:ascii="Courier Std" w:hAnsi="Courier Std"/>
                <w:lang w:val="es-MX"/>
              </w:rPr>
            </w:pPr>
            <w:r w:rsidRPr="00C9202E">
              <w:rPr>
                <w:rFonts w:ascii="Courier Std" w:hAnsi="Courier Std"/>
                <w:lang w:val="es-MX"/>
              </w:rPr>
              <w:t>#include &lt;stdlib.h&gt; //Sirve para convertir un entero a cadena de caracteres.</w:t>
            </w:r>
          </w:p>
          <w:p w14:paraId="2F06499B" w14:textId="77777777" w:rsidR="00C9202E" w:rsidRPr="00C9202E" w:rsidRDefault="00C9202E" w:rsidP="00C9202E">
            <w:pPr>
              <w:rPr>
                <w:rFonts w:ascii="Courier Std" w:hAnsi="Courier Std"/>
                <w:lang w:val="es-MX"/>
              </w:rPr>
            </w:pPr>
            <w:r w:rsidRPr="00C9202E">
              <w:rPr>
                <w:rFonts w:ascii="Courier Std" w:hAnsi="Courier Std"/>
                <w:lang w:val="es-MX"/>
              </w:rPr>
              <w:t>#include &lt;cctype&gt; //Convierte a mayúsculas  un carácter o un intervalo de caracteres</w:t>
            </w:r>
          </w:p>
          <w:p w14:paraId="1F429ED8" w14:textId="77777777" w:rsidR="00C9202E" w:rsidRPr="00C9202E" w:rsidRDefault="00C9202E" w:rsidP="00C9202E">
            <w:pPr>
              <w:rPr>
                <w:rFonts w:ascii="Courier Std" w:hAnsi="Courier Std"/>
                <w:lang w:val="es-MX"/>
              </w:rPr>
            </w:pPr>
            <w:r w:rsidRPr="00C9202E">
              <w:rPr>
                <w:rFonts w:ascii="Courier Std" w:hAnsi="Courier Std"/>
                <w:lang w:val="es-MX"/>
              </w:rPr>
              <w:t>#include &lt;cstdlib&gt;// Sirve para ejecutar subprocesos o comandos del sistema operativo</w:t>
            </w:r>
          </w:p>
          <w:p w14:paraId="59D48EA6" w14:textId="77777777" w:rsidR="00C9202E" w:rsidRPr="00C9202E" w:rsidRDefault="00C9202E" w:rsidP="00C9202E">
            <w:pPr>
              <w:rPr>
                <w:rFonts w:ascii="Courier Std" w:hAnsi="Courier Std"/>
                <w:lang w:val="es-MX"/>
              </w:rPr>
            </w:pPr>
            <w:r w:rsidRPr="00C9202E">
              <w:rPr>
                <w:rFonts w:ascii="Courier Std" w:hAnsi="Courier Std"/>
                <w:lang w:val="es-MX"/>
              </w:rPr>
              <w:t>#include &lt;fstream&gt; //para los archivos</w:t>
            </w:r>
          </w:p>
          <w:p w14:paraId="4A714966" w14:textId="77777777" w:rsidR="00C9202E" w:rsidRPr="00C9202E" w:rsidRDefault="00C9202E" w:rsidP="00C9202E">
            <w:pPr>
              <w:rPr>
                <w:rFonts w:ascii="Courier Std" w:hAnsi="Courier Std"/>
                <w:lang w:val="es-MX"/>
              </w:rPr>
            </w:pPr>
            <w:r w:rsidRPr="00C9202E">
              <w:rPr>
                <w:rFonts w:ascii="Courier Std" w:hAnsi="Courier Std"/>
                <w:lang w:val="es-MX"/>
              </w:rPr>
              <w:t>#include &lt;vector&gt; //sirve  para crear y usar vectores</w:t>
            </w:r>
          </w:p>
          <w:p w14:paraId="7719B8C0" w14:textId="77777777" w:rsidR="00C9202E" w:rsidRPr="00C9202E" w:rsidRDefault="00C9202E" w:rsidP="00C9202E">
            <w:pPr>
              <w:rPr>
                <w:rFonts w:ascii="Courier Std" w:hAnsi="Courier Std"/>
              </w:rPr>
            </w:pPr>
            <w:r w:rsidRPr="00C9202E">
              <w:rPr>
                <w:rFonts w:ascii="Courier Std" w:hAnsi="Courier Std"/>
              </w:rPr>
              <w:t>#include &lt;string.h&gt; //para utlizar strings.</w:t>
            </w:r>
          </w:p>
          <w:p w14:paraId="30D190C4" w14:textId="77777777" w:rsidR="00C9202E" w:rsidRPr="00C9202E" w:rsidRDefault="00C9202E" w:rsidP="00C9202E">
            <w:pPr>
              <w:rPr>
                <w:rFonts w:ascii="Courier Std" w:hAnsi="Courier Std"/>
              </w:rPr>
            </w:pPr>
            <w:r w:rsidRPr="00C9202E">
              <w:rPr>
                <w:rFonts w:ascii="Courier Std" w:hAnsi="Courier Std"/>
              </w:rPr>
              <w:t>#include "User.h"</w:t>
            </w:r>
          </w:p>
          <w:p w14:paraId="72AB8225" w14:textId="77777777" w:rsidR="00C9202E" w:rsidRPr="00C9202E" w:rsidRDefault="00C9202E" w:rsidP="00C9202E">
            <w:pPr>
              <w:rPr>
                <w:rFonts w:ascii="Courier Std" w:hAnsi="Courier Std"/>
              </w:rPr>
            </w:pPr>
          </w:p>
          <w:p w14:paraId="467630D1" w14:textId="77777777" w:rsidR="00DA6DD5" w:rsidRPr="00F222C6" w:rsidRDefault="00DA6DD5" w:rsidP="00DA6DD5">
            <w:pPr>
              <w:rPr>
                <w:rFonts w:ascii="Courier Std" w:hAnsi="Courier Std"/>
              </w:rPr>
            </w:pPr>
            <w:r w:rsidRPr="00F222C6">
              <w:rPr>
                <w:rFonts w:ascii="Courier Std" w:hAnsi="Courier Std"/>
              </w:rPr>
              <w:t>using namespace std;</w:t>
            </w:r>
          </w:p>
          <w:p w14:paraId="3F3BA415" w14:textId="77777777" w:rsidR="00DA6DD5" w:rsidRPr="00DA6DD5" w:rsidRDefault="00DA6DD5" w:rsidP="00DA6DD5">
            <w:pPr>
              <w:rPr>
                <w:rFonts w:ascii="Courier Std" w:hAnsi="Courier Std"/>
                <w:lang w:val="es-ES"/>
              </w:rPr>
            </w:pPr>
            <w:r w:rsidRPr="00DA6DD5">
              <w:rPr>
                <w:rFonts w:ascii="Courier Std" w:hAnsi="Courier Std"/>
                <w:lang w:val="es-ES"/>
              </w:rPr>
              <w:t>vector &lt;User&gt; users; //Es un vector que contiene  objetos de tipo  User</w:t>
            </w:r>
          </w:p>
          <w:p w14:paraId="6E129184" w14:textId="77777777" w:rsidR="00DA6DD5" w:rsidRPr="00DA6DD5" w:rsidRDefault="00DA6DD5" w:rsidP="00DA6DD5">
            <w:pPr>
              <w:rPr>
                <w:rFonts w:ascii="Courier Std" w:hAnsi="Courier Std"/>
                <w:lang w:val="es-ES"/>
              </w:rPr>
            </w:pPr>
            <w:r w:rsidRPr="00DA6DD5">
              <w:rPr>
                <w:rFonts w:ascii="Courier Std" w:hAnsi="Courier Std"/>
                <w:lang w:val="es-ES"/>
              </w:rPr>
              <w:t>vector&lt;string&gt; dia_semana;</w:t>
            </w:r>
          </w:p>
          <w:p w14:paraId="5DFDB2FD" w14:textId="357E1C13" w:rsidR="000552C0" w:rsidRPr="00DA6DD5" w:rsidRDefault="00DA6DD5" w:rsidP="00DA6DD5">
            <w:pPr>
              <w:rPr>
                <w:lang w:val="es-ES"/>
              </w:rPr>
            </w:pPr>
            <w:r>
              <w:rPr>
                <w:rFonts w:ascii="Courier Std" w:hAnsi="Courier Std"/>
                <w:lang w:val="es-ES"/>
              </w:rPr>
              <w:t xml:space="preserve">//vector </w:t>
            </w:r>
            <w:r w:rsidRPr="00DA6DD5">
              <w:rPr>
                <w:rFonts w:ascii="Courier Std" w:hAnsi="Courier Std"/>
                <w:lang w:val="es-ES"/>
              </w:rPr>
              <w:t>&lt;string&gt; ejercicios={"Domingo","Lunes","Martes","Miercoles","Jueves","Viernes","Sabado"}; vector que dice que dia es, solo se ocuapara en caso de que lo vemaos necesario</w:t>
            </w:r>
          </w:p>
        </w:tc>
      </w:tr>
    </w:tbl>
    <w:p w14:paraId="3EA592C0" w14:textId="2B2CB455" w:rsidR="000552C0" w:rsidRDefault="000552C0" w:rsidP="000552C0">
      <w:pPr>
        <w:rPr>
          <w:lang w:val="es-MX"/>
        </w:rPr>
      </w:pPr>
    </w:p>
    <w:p w14:paraId="6D0EE210" w14:textId="77777777" w:rsidR="000416B1" w:rsidRDefault="000416B1" w:rsidP="000552C0">
      <w:pPr>
        <w:rPr>
          <w:lang w:val="es-MX"/>
        </w:rPr>
      </w:pPr>
    </w:p>
    <w:tbl>
      <w:tblPr>
        <w:tblStyle w:val="Tablaconcuadrcula"/>
        <w:tblW w:w="0" w:type="auto"/>
        <w:tblLook w:val="04A0" w:firstRow="1" w:lastRow="0" w:firstColumn="1" w:lastColumn="0" w:noHBand="0" w:noVBand="1"/>
      </w:tblPr>
      <w:tblGrid>
        <w:gridCol w:w="8828"/>
      </w:tblGrid>
      <w:tr w:rsidR="000416B1" w14:paraId="06C4B9DA" w14:textId="77777777" w:rsidTr="000416B1">
        <w:tc>
          <w:tcPr>
            <w:tcW w:w="8828" w:type="dxa"/>
            <w:shd w:val="clear" w:color="auto" w:fill="D5DCE4" w:themeFill="text2" w:themeFillTint="33"/>
          </w:tcPr>
          <w:p w14:paraId="0E060172" w14:textId="6B88E9DC" w:rsidR="000416B1" w:rsidRPr="000416B1" w:rsidRDefault="000416B1" w:rsidP="000416B1">
            <w:pPr>
              <w:rPr>
                <w:rFonts w:ascii="Courier Std" w:hAnsi="Courier Std"/>
                <w:lang w:val="es-ES"/>
              </w:rPr>
            </w:pPr>
            <w:r w:rsidRPr="000416B1">
              <w:rPr>
                <w:rFonts w:ascii="Courier Std" w:hAnsi="Courier Std"/>
                <w:lang w:val="es-MX"/>
              </w:rPr>
              <w:t>//Funcion para guardar los usuarios resgistrados en un arc</w:t>
            </w:r>
            <w:r w:rsidR="00536A3D">
              <w:rPr>
                <w:rFonts w:ascii="Courier Std" w:hAnsi="Courier Std"/>
                <w:lang w:val="es-MX"/>
              </w:rPr>
              <w:t>hivo. tiene 36 lienas de código.</w:t>
            </w:r>
          </w:p>
          <w:p w14:paraId="1772260B" w14:textId="77777777" w:rsidR="000416B1" w:rsidRPr="000416B1" w:rsidRDefault="000416B1" w:rsidP="000416B1">
            <w:pPr>
              <w:rPr>
                <w:rFonts w:ascii="Courier Std" w:hAnsi="Courier Std"/>
                <w:lang w:val="es-MX"/>
              </w:rPr>
            </w:pPr>
          </w:p>
          <w:p w14:paraId="112A2D3F" w14:textId="77777777" w:rsidR="000416B1" w:rsidRPr="000416B1" w:rsidRDefault="000416B1" w:rsidP="000416B1">
            <w:pPr>
              <w:rPr>
                <w:rFonts w:ascii="Courier Std" w:hAnsi="Courier Std"/>
              </w:rPr>
            </w:pPr>
            <w:r w:rsidRPr="000416B1">
              <w:rPr>
                <w:rFonts w:ascii="Courier Std" w:hAnsi="Courier Std"/>
              </w:rPr>
              <w:t>void saveUsersToFile(std::vector&lt;User&gt; use, const char* filename)</w:t>
            </w:r>
          </w:p>
          <w:p w14:paraId="1A1674AC" w14:textId="77777777" w:rsidR="000416B1" w:rsidRPr="000416B1" w:rsidRDefault="000416B1" w:rsidP="000416B1">
            <w:pPr>
              <w:rPr>
                <w:rFonts w:ascii="Courier Std" w:hAnsi="Courier Std"/>
              </w:rPr>
            </w:pPr>
            <w:r w:rsidRPr="000416B1">
              <w:rPr>
                <w:rFonts w:ascii="Courier Std" w:hAnsi="Courier Std"/>
              </w:rPr>
              <w:t>{</w:t>
            </w:r>
          </w:p>
          <w:p w14:paraId="6A86B975" w14:textId="77777777" w:rsidR="000416B1" w:rsidRPr="000416B1" w:rsidRDefault="000416B1" w:rsidP="000416B1">
            <w:pPr>
              <w:rPr>
                <w:rFonts w:ascii="Courier Std" w:hAnsi="Courier Std"/>
              </w:rPr>
            </w:pPr>
            <w:r w:rsidRPr="000416B1">
              <w:rPr>
                <w:rFonts w:ascii="Courier Std" w:hAnsi="Courier Std"/>
              </w:rPr>
              <w:t xml:space="preserve">    std::ofstream outfile(filename );</w:t>
            </w:r>
          </w:p>
          <w:p w14:paraId="4D85A893" w14:textId="77777777" w:rsidR="000416B1" w:rsidRPr="000416B1" w:rsidRDefault="000416B1" w:rsidP="000416B1">
            <w:pPr>
              <w:rPr>
                <w:rFonts w:ascii="Courier Std" w:hAnsi="Courier Std"/>
              </w:rPr>
            </w:pPr>
            <w:r w:rsidRPr="000416B1">
              <w:rPr>
                <w:rFonts w:ascii="Courier Std" w:hAnsi="Courier Std"/>
              </w:rPr>
              <w:t xml:space="preserve">    if (outfile.is_open())</w:t>
            </w:r>
          </w:p>
          <w:p w14:paraId="1BA0FEE6" w14:textId="77777777" w:rsidR="000416B1" w:rsidRPr="000416B1" w:rsidRDefault="000416B1" w:rsidP="000416B1">
            <w:pPr>
              <w:rPr>
                <w:rFonts w:ascii="Courier Std" w:hAnsi="Courier Std"/>
              </w:rPr>
            </w:pPr>
            <w:r w:rsidRPr="000416B1">
              <w:rPr>
                <w:rFonts w:ascii="Courier Std" w:hAnsi="Courier Std"/>
              </w:rPr>
              <w:t xml:space="preserve">    {</w:t>
            </w:r>
          </w:p>
          <w:p w14:paraId="0A5F7BD3" w14:textId="77777777" w:rsidR="000416B1" w:rsidRPr="000416B1" w:rsidRDefault="000416B1" w:rsidP="000416B1">
            <w:pPr>
              <w:rPr>
                <w:rFonts w:ascii="Courier Std" w:hAnsi="Courier Std"/>
              </w:rPr>
            </w:pPr>
            <w:r w:rsidRPr="000416B1">
              <w:rPr>
                <w:rFonts w:ascii="Courier Std" w:hAnsi="Courier Std"/>
              </w:rPr>
              <w:t xml:space="preserve">        int n = use.size();</w:t>
            </w:r>
          </w:p>
          <w:p w14:paraId="0C1DFEF5" w14:textId="77777777" w:rsidR="000416B1" w:rsidRPr="000416B1" w:rsidRDefault="000416B1" w:rsidP="000416B1">
            <w:pPr>
              <w:rPr>
                <w:rFonts w:ascii="Courier Std" w:hAnsi="Courier Std"/>
              </w:rPr>
            </w:pPr>
            <w:r w:rsidRPr="000416B1">
              <w:rPr>
                <w:rFonts w:ascii="Courier Std" w:hAnsi="Courier Std"/>
              </w:rPr>
              <w:lastRenderedPageBreak/>
              <w:t xml:space="preserve">        outfile.write((char*)&amp;n, sizeof(int));</w:t>
            </w:r>
          </w:p>
          <w:p w14:paraId="75CAC468" w14:textId="77777777" w:rsidR="000416B1" w:rsidRPr="000416B1" w:rsidRDefault="000416B1" w:rsidP="000416B1">
            <w:pPr>
              <w:rPr>
                <w:rFonts w:ascii="Courier Std" w:hAnsi="Courier Std"/>
              </w:rPr>
            </w:pPr>
            <w:r w:rsidRPr="000416B1">
              <w:rPr>
                <w:rFonts w:ascii="Courier Std" w:hAnsi="Courier Std"/>
              </w:rPr>
              <w:t xml:space="preserve">        for (int i=0; i&lt;n;i++)</w:t>
            </w:r>
          </w:p>
          <w:p w14:paraId="7EDDCDF4" w14:textId="77777777" w:rsidR="000416B1" w:rsidRPr="000416B1" w:rsidRDefault="000416B1" w:rsidP="000416B1">
            <w:pPr>
              <w:rPr>
                <w:rFonts w:ascii="Courier Std" w:hAnsi="Courier Std"/>
              </w:rPr>
            </w:pPr>
            <w:r w:rsidRPr="000416B1">
              <w:rPr>
                <w:rFonts w:ascii="Courier Std" w:hAnsi="Courier Std"/>
              </w:rPr>
              <w:t xml:space="preserve">        {</w:t>
            </w:r>
          </w:p>
          <w:p w14:paraId="1E32F35E" w14:textId="77777777" w:rsidR="000416B1" w:rsidRPr="000416B1" w:rsidRDefault="000416B1" w:rsidP="000416B1">
            <w:pPr>
              <w:rPr>
                <w:rFonts w:ascii="Courier Std" w:hAnsi="Courier Std"/>
              </w:rPr>
            </w:pPr>
            <w:r w:rsidRPr="000416B1">
              <w:rPr>
                <w:rFonts w:ascii="Courier Std" w:hAnsi="Courier Std"/>
              </w:rPr>
              <w:t xml:space="preserve">            int id= users[i].getID();</w:t>
            </w:r>
          </w:p>
          <w:p w14:paraId="23AF1C04" w14:textId="77777777" w:rsidR="000416B1" w:rsidRPr="000416B1" w:rsidRDefault="000416B1" w:rsidP="000416B1">
            <w:pPr>
              <w:rPr>
                <w:rFonts w:ascii="Courier Std" w:hAnsi="Courier Std"/>
              </w:rPr>
            </w:pPr>
            <w:r w:rsidRPr="000416B1">
              <w:rPr>
                <w:rFonts w:ascii="Courier Std" w:hAnsi="Courier Std"/>
              </w:rPr>
              <w:t xml:space="preserve">            std::string name=users[i].getName();</w:t>
            </w:r>
          </w:p>
          <w:p w14:paraId="0FD28824" w14:textId="77777777" w:rsidR="000416B1" w:rsidRPr="000416B1" w:rsidRDefault="000416B1" w:rsidP="000416B1">
            <w:pPr>
              <w:rPr>
                <w:rFonts w:ascii="Courier Std" w:hAnsi="Courier Std"/>
              </w:rPr>
            </w:pPr>
            <w:r w:rsidRPr="000416B1">
              <w:rPr>
                <w:rFonts w:ascii="Courier Std" w:hAnsi="Courier Std"/>
              </w:rPr>
              <w:t xml:space="preserve">            std::vector&lt;char&gt; bytes(name.begin(), name.end());</w:t>
            </w:r>
          </w:p>
          <w:p w14:paraId="1ABD99E2" w14:textId="77777777" w:rsidR="000416B1" w:rsidRPr="000416B1" w:rsidRDefault="000416B1" w:rsidP="000416B1">
            <w:pPr>
              <w:rPr>
                <w:rFonts w:ascii="Courier Std" w:hAnsi="Courier Std"/>
              </w:rPr>
            </w:pPr>
            <w:r w:rsidRPr="000416B1">
              <w:rPr>
                <w:rFonts w:ascii="Courier Std" w:hAnsi="Courier Std"/>
              </w:rPr>
              <w:t xml:space="preserve">            std::string password=users[i].getPassword();</w:t>
            </w:r>
          </w:p>
          <w:p w14:paraId="76C52D8B" w14:textId="77777777" w:rsidR="000416B1" w:rsidRPr="000416B1" w:rsidRDefault="000416B1" w:rsidP="000416B1">
            <w:pPr>
              <w:rPr>
                <w:rFonts w:ascii="Courier Std" w:hAnsi="Courier Std"/>
              </w:rPr>
            </w:pPr>
            <w:r w:rsidRPr="000416B1">
              <w:rPr>
                <w:rFonts w:ascii="Courier Std" w:hAnsi="Courier Std"/>
              </w:rPr>
              <w:t xml:space="preserve">            std::vector&lt;char&gt; byt(password.begin(), password.end());</w:t>
            </w:r>
          </w:p>
          <w:p w14:paraId="0571216A" w14:textId="77777777" w:rsidR="000416B1" w:rsidRPr="000416B1" w:rsidRDefault="000416B1" w:rsidP="000416B1">
            <w:pPr>
              <w:rPr>
                <w:rFonts w:ascii="Courier Std" w:hAnsi="Courier Std"/>
              </w:rPr>
            </w:pPr>
            <w:r w:rsidRPr="000416B1">
              <w:rPr>
                <w:rFonts w:ascii="Courier Std" w:hAnsi="Courier Std"/>
              </w:rPr>
              <w:t xml:space="preserve">            char lesiones=users[i].getLesiones();</w:t>
            </w:r>
          </w:p>
          <w:p w14:paraId="601B92FB" w14:textId="77777777" w:rsidR="000416B1" w:rsidRPr="000416B1" w:rsidRDefault="000416B1" w:rsidP="000416B1">
            <w:pPr>
              <w:rPr>
                <w:rFonts w:ascii="Courier Std" w:hAnsi="Courier Std"/>
              </w:rPr>
            </w:pPr>
            <w:r w:rsidRPr="000416B1">
              <w:rPr>
                <w:rFonts w:ascii="Courier Std" w:hAnsi="Courier Std"/>
              </w:rPr>
              <w:t xml:space="preserve">            char enfermedades=users[i].getEnfermedades();</w:t>
            </w:r>
          </w:p>
          <w:p w14:paraId="1CE29F39" w14:textId="77777777" w:rsidR="000416B1" w:rsidRPr="000416B1" w:rsidRDefault="000416B1" w:rsidP="000416B1">
            <w:pPr>
              <w:rPr>
                <w:rFonts w:ascii="Courier Std" w:hAnsi="Courier Std"/>
              </w:rPr>
            </w:pPr>
            <w:r w:rsidRPr="000416B1">
              <w:rPr>
                <w:rFonts w:ascii="Courier Std" w:hAnsi="Courier Std"/>
              </w:rPr>
              <w:t xml:space="preserve">            float altura=users[i].getAltura();</w:t>
            </w:r>
          </w:p>
          <w:p w14:paraId="3D0300BC" w14:textId="77777777" w:rsidR="000416B1" w:rsidRPr="000416B1" w:rsidRDefault="000416B1" w:rsidP="000416B1">
            <w:pPr>
              <w:rPr>
                <w:rFonts w:ascii="Courier Std" w:hAnsi="Courier Std"/>
              </w:rPr>
            </w:pPr>
            <w:r w:rsidRPr="000416B1">
              <w:rPr>
                <w:rFonts w:ascii="Courier Std" w:hAnsi="Courier Std"/>
              </w:rPr>
              <w:t xml:space="preserve">            float peso=users[i].getPeso();</w:t>
            </w:r>
          </w:p>
          <w:p w14:paraId="373FFA86" w14:textId="77777777" w:rsidR="000416B1" w:rsidRPr="000416B1" w:rsidRDefault="000416B1" w:rsidP="000416B1">
            <w:pPr>
              <w:rPr>
                <w:rFonts w:ascii="Courier Std" w:hAnsi="Courier Std"/>
              </w:rPr>
            </w:pPr>
            <w:r w:rsidRPr="000416B1">
              <w:rPr>
                <w:rFonts w:ascii="Courier Std" w:hAnsi="Courier Std"/>
              </w:rPr>
              <w:t xml:space="preserve">            int edad=users[i].getEdad();</w:t>
            </w:r>
          </w:p>
          <w:p w14:paraId="2C7AB26F" w14:textId="77777777" w:rsidR="000416B1" w:rsidRPr="000416B1" w:rsidRDefault="000416B1" w:rsidP="000416B1">
            <w:pPr>
              <w:rPr>
                <w:rFonts w:ascii="Courier Std" w:hAnsi="Courier Std"/>
              </w:rPr>
            </w:pPr>
            <w:r w:rsidRPr="000416B1">
              <w:rPr>
                <w:rFonts w:ascii="Courier Std" w:hAnsi="Courier Std"/>
              </w:rPr>
              <w:t xml:space="preserve">            char sexo=users[i].getSexo();</w:t>
            </w:r>
          </w:p>
          <w:p w14:paraId="7A1C184C" w14:textId="77777777" w:rsidR="000416B1" w:rsidRPr="000416B1" w:rsidRDefault="000416B1" w:rsidP="000416B1">
            <w:pPr>
              <w:rPr>
                <w:rFonts w:ascii="Courier Std" w:hAnsi="Courier Std"/>
              </w:rPr>
            </w:pPr>
            <w:r w:rsidRPr="000416B1">
              <w:rPr>
                <w:rFonts w:ascii="Courier Std" w:hAnsi="Courier Std"/>
              </w:rPr>
              <w:t xml:space="preserve">            int tamaniovector=bytes.size();</w:t>
            </w:r>
          </w:p>
          <w:p w14:paraId="22DD22DB" w14:textId="77777777" w:rsidR="000416B1" w:rsidRPr="000416B1" w:rsidRDefault="000416B1" w:rsidP="000416B1">
            <w:pPr>
              <w:rPr>
                <w:rFonts w:ascii="Courier Std" w:hAnsi="Courier Std"/>
              </w:rPr>
            </w:pPr>
            <w:r w:rsidRPr="000416B1">
              <w:rPr>
                <w:rFonts w:ascii="Courier Std" w:hAnsi="Courier Std"/>
              </w:rPr>
              <w:t xml:space="preserve">            int tamaniopass=byt.size();</w:t>
            </w:r>
          </w:p>
          <w:p w14:paraId="188F0028" w14:textId="77777777" w:rsidR="000416B1" w:rsidRPr="000416B1" w:rsidRDefault="000416B1" w:rsidP="000416B1">
            <w:pPr>
              <w:rPr>
                <w:rFonts w:ascii="Courier Std" w:hAnsi="Courier Std"/>
              </w:rPr>
            </w:pPr>
            <w:r w:rsidRPr="000416B1">
              <w:rPr>
                <w:rFonts w:ascii="Courier Std" w:hAnsi="Courier Std"/>
              </w:rPr>
              <w:t xml:space="preserve">            outfile.write((char*)&amp;id, sizeof(int));</w:t>
            </w:r>
          </w:p>
          <w:p w14:paraId="4105B4C8" w14:textId="77777777" w:rsidR="000416B1" w:rsidRPr="000416B1" w:rsidRDefault="000416B1" w:rsidP="000416B1">
            <w:pPr>
              <w:rPr>
                <w:rFonts w:ascii="Courier Std" w:hAnsi="Courier Std"/>
              </w:rPr>
            </w:pPr>
            <w:r w:rsidRPr="000416B1">
              <w:rPr>
                <w:rFonts w:ascii="Courier Std" w:hAnsi="Courier Std"/>
              </w:rPr>
              <w:t xml:space="preserve">            outfile.write((char*)&amp;tamaniovector, sizeof(int));</w:t>
            </w:r>
          </w:p>
          <w:p w14:paraId="12F5239E" w14:textId="77777777" w:rsidR="000416B1" w:rsidRPr="000416B1" w:rsidRDefault="000416B1" w:rsidP="000416B1">
            <w:pPr>
              <w:rPr>
                <w:rFonts w:ascii="Courier Std" w:hAnsi="Courier Std"/>
              </w:rPr>
            </w:pPr>
            <w:r w:rsidRPr="000416B1">
              <w:rPr>
                <w:rFonts w:ascii="Courier Std" w:hAnsi="Courier Std"/>
              </w:rPr>
              <w:t xml:space="preserve">            outfile.write(bytes.data(), bytes.size());</w:t>
            </w:r>
          </w:p>
          <w:p w14:paraId="61641866" w14:textId="77777777" w:rsidR="000416B1" w:rsidRPr="000416B1" w:rsidRDefault="000416B1" w:rsidP="000416B1">
            <w:pPr>
              <w:rPr>
                <w:rFonts w:ascii="Courier Std" w:hAnsi="Courier Std"/>
              </w:rPr>
            </w:pPr>
            <w:r w:rsidRPr="000416B1">
              <w:rPr>
                <w:rFonts w:ascii="Courier Std" w:hAnsi="Courier Std"/>
              </w:rPr>
              <w:t xml:space="preserve">            outfile.write((char*)&amp;tamaniopass, sizeof(int));</w:t>
            </w:r>
          </w:p>
          <w:p w14:paraId="5808DD24" w14:textId="77777777" w:rsidR="000416B1" w:rsidRPr="000416B1" w:rsidRDefault="000416B1" w:rsidP="000416B1">
            <w:pPr>
              <w:rPr>
                <w:rFonts w:ascii="Courier Std" w:hAnsi="Courier Std"/>
              </w:rPr>
            </w:pPr>
            <w:r w:rsidRPr="000416B1">
              <w:rPr>
                <w:rFonts w:ascii="Courier Std" w:hAnsi="Courier Std"/>
              </w:rPr>
              <w:t xml:space="preserve">            outfile.write(byt.data(), byt.size());</w:t>
            </w:r>
          </w:p>
          <w:p w14:paraId="671890FB" w14:textId="77777777" w:rsidR="000416B1" w:rsidRPr="000416B1" w:rsidRDefault="000416B1" w:rsidP="000416B1">
            <w:pPr>
              <w:rPr>
                <w:rFonts w:ascii="Courier Std" w:hAnsi="Courier Std"/>
              </w:rPr>
            </w:pPr>
            <w:r w:rsidRPr="000416B1">
              <w:rPr>
                <w:rFonts w:ascii="Courier Std" w:hAnsi="Courier Std"/>
              </w:rPr>
              <w:t xml:space="preserve">            outfile.write((char*)&amp;altura, sizeof(float));</w:t>
            </w:r>
          </w:p>
          <w:p w14:paraId="347EE465" w14:textId="77777777" w:rsidR="000416B1" w:rsidRPr="000416B1" w:rsidRDefault="000416B1" w:rsidP="000416B1">
            <w:pPr>
              <w:rPr>
                <w:rFonts w:ascii="Courier Std" w:hAnsi="Courier Std"/>
              </w:rPr>
            </w:pPr>
            <w:r w:rsidRPr="000416B1">
              <w:rPr>
                <w:rFonts w:ascii="Courier Std" w:hAnsi="Courier Std"/>
              </w:rPr>
              <w:t xml:space="preserve">            outfile.write((char*)&amp;lesiones, sizeof(char));</w:t>
            </w:r>
          </w:p>
          <w:p w14:paraId="030CD029" w14:textId="77777777" w:rsidR="000416B1" w:rsidRPr="000416B1" w:rsidRDefault="000416B1" w:rsidP="000416B1">
            <w:pPr>
              <w:rPr>
                <w:rFonts w:ascii="Courier Std" w:hAnsi="Courier Std"/>
              </w:rPr>
            </w:pPr>
            <w:r w:rsidRPr="000416B1">
              <w:rPr>
                <w:rFonts w:ascii="Courier Std" w:hAnsi="Courier Std"/>
              </w:rPr>
              <w:t xml:space="preserve">            outfile.write((char*)&amp;peso, sizeof(float));</w:t>
            </w:r>
          </w:p>
          <w:p w14:paraId="1D9A63BA" w14:textId="77777777" w:rsidR="000416B1" w:rsidRPr="000416B1" w:rsidRDefault="000416B1" w:rsidP="000416B1">
            <w:pPr>
              <w:rPr>
                <w:rFonts w:ascii="Courier Std" w:hAnsi="Courier Std"/>
              </w:rPr>
            </w:pPr>
            <w:r w:rsidRPr="000416B1">
              <w:rPr>
                <w:rFonts w:ascii="Courier Std" w:hAnsi="Courier Std"/>
              </w:rPr>
              <w:t xml:space="preserve">            outfile.write((char*)&amp;enfermedades, sizeof(char));</w:t>
            </w:r>
          </w:p>
          <w:p w14:paraId="46F09E34" w14:textId="77777777" w:rsidR="000416B1" w:rsidRPr="000416B1" w:rsidRDefault="000416B1" w:rsidP="000416B1">
            <w:pPr>
              <w:rPr>
                <w:rFonts w:ascii="Courier Std" w:hAnsi="Courier Std"/>
              </w:rPr>
            </w:pPr>
            <w:r w:rsidRPr="000416B1">
              <w:rPr>
                <w:rFonts w:ascii="Courier Std" w:hAnsi="Courier Std"/>
              </w:rPr>
              <w:t xml:space="preserve">            outfile.write((char*)&amp;sexo, sizeof(char));</w:t>
            </w:r>
          </w:p>
          <w:p w14:paraId="17F21440" w14:textId="77777777" w:rsidR="000416B1" w:rsidRPr="000416B1" w:rsidRDefault="000416B1" w:rsidP="000416B1">
            <w:pPr>
              <w:rPr>
                <w:rFonts w:ascii="Courier Std" w:hAnsi="Courier Std"/>
              </w:rPr>
            </w:pPr>
            <w:r w:rsidRPr="000416B1">
              <w:rPr>
                <w:rFonts w:ascii="Courier Std" w:hAnsi="Courier Std"/>
              </w:rPr>
              <w:t xml:space="preserve">            outfile.write((char*)&amp;edad, sizeof(int));</w:t>
            </w:r>
          </w:p>
          <w:p w14:paraId="3CFF892E" w14:textId="77777777" w:rsidR="000416B1" w:rsidRPr="000416B1" w:rsidRDefault="000416B1" w:rsidP="000416B1">
            <w:pPr>
              <w:rPr>
                <w:rFonts w:ascii="Courier Std" w:hAnsi="Courier Std"/>
                <w:lang w:val="es-MX"/>
              </w:rPr>
            </w:pPr>
            <w:r w:rsidRPr="000416B1">
              <w:rPr>
                <w:rFonts w:ascii="Courier Std" w:hAnsi="Courier Std"/>
              </w:rPr>
              <w:t xml:space="preserve">        </w:t>
            </w:r>
            <w:r w:rsidRPr="000416B1">
              <w:rPr>
                <w:rFonts w:ascii="Courier Std" w:hAnsi="Courier Std"/>
                <w:lang w:val="es-MX"/>
              </w:rPr>
              <w:t>}</w:t>
            </w:r>
          </w:p>
          <w:p w14:paraId="323E90D0" w14:textId="77777777" w:rsidR="000416B1" w:rsidRPr="000416B1" w:rsidRDefault="000416B1" w:rsidP="000416B1">
            <w:pPr>
              <w:rPr>
                <w:rFonts w:ascii="Courier Std" w:hAnsi="Courier Std"/>
                <w:lang w:val="es-MX"/>
              </w:rPr>
            </w:pPr>
            <w:r w:rsidRPr="000416B1">
              <w:rPr>
                <w:rFonts w:ascii="Courier Std" w:hAnsi="Courier Std"/>
                <w:lang w:val="es-MX"/>
              </w:rPr>
              <w:t xml:space="preserve">        outfile.close();</w:t>
            </w:r>
          </w:p>
          <w:p w14:paraId="25465301" w14:textId="77777777" w:rsidR="000416B1" w:rsidRPr="000416B1" w:rsidRDefault="000416B1" w:rsidP="000416B1">
            <w:pPr>
              <w:rPr>
                <w:rFonts w:ascii="Courier Std" w:hAnsi="Courier Std"/>
                <w:lang w:val="es-MX"/>
              </w:rPr>
            </w:pPr>
            <w:r w:rsidRPr="000416B1">
              <w:rPr>
                <w:rFonts w:ascii="Courier Std" w:hAnsi="Courier Std"/>
                <w:lang w:val="es-MX"/>
              </w:rPr>
              <w:t xml:space="preserve">    }</w:t>
            </w:r>
          </w:p>
          <w:p w14:paraId="4CD4476B" w14:textId="15EB263B" w:rsidR="000416B1" w:rsidRDefault="000416B1" w:rsidP="000416B1">
            <w:pPr>
              <w:rPr>
                <w:lang w:val="es-MX"/>
              </w:rPr>
            </w:pPr>
            <w:r w:rsidRPr="000416B1">
              <w:rPr>
                <w:rFonts w:ascii="Courier Std" w:hAnsi="Courier Std"/>
                <w:lang w:val="es-MX"/>
              </w:rPr>
              <w:t>}</w:t>
            </w:r>
          </w:p>
        </w:tc>
      </w:tr>
    </w:tbl>
    <w:p w14:paraId="2C04912D" w14:textId="7149C18E" w:rsidR="000416B1" w:rsidRDefault="000416B1" w:rsidP="000552C0">
      <w:pPr>
        <w:rPr>
          <w:lang w:val="es-MX"/>
        </w:rPr>
      </w:pPr>
    </w:p>
    <w:p w14:paraId="35934ED6" w14:textId="77777777" w:rsidR="000416B1" w:rsidRDefault="000416B1" w:rsidP="000552C0">
      <w:pPr>
        <w:rPr>
          <w:lang w:val="es-MX"/>
        </w:rPr>
      </w:pPr>
    </w:p>
    <w:tbl>
      <w:tblPr>
        <w:tblStyle w:val="Tablaconcuadrcula"/>
        <w:tblW w:w="0" w:type="auto"/>
        <w:tblLook w:val="04A0" w:firstRow="1" w:lastRow="0" w:firstColumn="1" w:lastColumn="0" w:noHBand="0" w:noVBand="1"/>
      </w:tblPr>
      <w:tblGrid>
        <w:gridCol w:w="8828"/>
      </w:tblGrid>
      <w:tr w:rsidR="000416B1" w14:paraId="1444E819" w14:textId="77777777" w:rsidTr="000416B1">
        <w:tc>
          <w:tcPr>
            <w:tcW w:w="8828" w:type="dxa"/>
            <w:shd w:val="clear" w:color="auto" w:fill="D5DCE4" w:themeFill="text2" w:themeFillTint="33"/>
          </w:tcPr>
          <w:p w14:paraId="11309ED3" w14:textId="26E66F54" w:rsidR="000416B1" w:rsidRPr="000416B1" w:rsidRDefault="000416B1" w:rsidP="000416B1">
            <w:pPr>
              <w:rPr>
                <w:rFonts w:ascii="Courier Std" w:hAnsi="Courier Std"/>
                <w:lang w:val="es-MX"/>
              </w:rPr>
            </w:pPr>
            <w:r w:rsidRPr="000416B1">
              <w:rPr>
                <w:rFonts w:ascii="Courier Std" w:hAnsi="Courier Std"/>
                <w:lang w:val="es-MX"/>
              </w:rPr>
              <w:t>// Funcion que lee un archivo que contiene los usuarios, y los almacena en un vector, ese vector almacena objetos de tipo User, con sus respectivos parametros.</w:t>
            </w:r>
          </w:p>
          <w:p w14:paraId="1149C4CB" w14:textId="77777777" w:rsidR="000416B1" w:rsidRPr="000416B1" w:rsidRDefault="000416B1" w:rsidP="000416B1">
            <w:pPr>
              <w:rPr>
                <w:rFonts w:ascii="Courier Std" w:hAnsi="Courier Std"/>
                <w:lang w:val="es-MX"/>
              </w:rPr>
            </w:pPr>
            <w:r w:rsidRPr="000416B1">
              <w:rPr>
                <w:rFonts w:ascii="Courier Std" w:hAnsi="Courier Std"/>
                <w:lang w:val="es-MX"/>
              </w:rPr>
              <w:t>//contiene  30 lineas de codigo</w:t>
            </w:r>
          </w:p>
          <w:p w14:paraId="560F65CE" w14:textId="77777777" w:rsidR="000416B1" w:rsidRPr="000416B1" w:rsidRDefault="000416B1" w:rsidP="000416B1">
            <w:pPr>
              <w:rPr>
                <w:rFonts w:ascii="Courier Std" w:hAnsi="Courier Std"/>
                <w:lang w:val="es-MX"/>
              </w:rPr>
            </w:pPr>
            <w:r w:rsidRPr="000416B1">
              <w:rPr>
                <w:rFonts w:ascii="Courier Std" w:hAnsi="Courier Std"/>
                <w:lang w:val="es-MX"/>
              </w:rPr>
              <w:t>void readUsersFromFile(const char* filename)</w:t>
            </w:r>
          </w:p>
          <w:p w14:paraId="27C1634F" w14:textId="77777777" w:rsidR="000416B1" w:rsidRPr="000416B1" w:rsidRDefault="000416B1" w:rsidP="000416B1">
            <w:pPr>
              <w:rPr>
                <w:rFonts w:ascii="Courier Std" w:hAnsi="Courier Std"/>
                <w:lang w:val="es-MX"/>
              </w:rPr>
            </w:pPr>
            <w:r w:rsidRPr="000416B1">
              <w:rPr>
                <w:rFonts w:ascii="Courier Std" w:hAnsi="Courier Std"/>
                <w:lang w:val="es-MX"/>
              </w:rPr>
              <w:t>{</w:t>
            </w:r>
          </w:p>
          <w:p w14:paraId="410B8E83" w14:textId="77777777" w:rsidR="000416B1" w:rsidRPr="000416B1" w:rsidRDefault="000416B1" w:rsidP="000416B1">
            <w:pPr>
              <w:rPr>
                <w:rFonts w:ascii="Courier Std" w:hAnsi="Courier Std"/>
                <w:lang w:val="es-MX"/>
              </w:rPr>
            </w:pPr>
            <w:r w:rsidRPr="000416B1">
              <w:rPr>
                <w:rFonts w:ascii="Courier Std" w:hAnsi="Courier Std"/>
                <w:lang w:val="es-MX"/>
              </w:rPr>
              <w:t xml:space="preserve">    vector&lt;User&gt; usuarios;</w:t>
            </w:r>
          </w:p>
          <w:p w14:paraId="736715FF" w14:textId="77777777" w:rsidR="000416B1" w:rsidRPr="000416B1" w:rsidRDefault="000416B1" w:rsidP="000416B1">
            <w:pPr>
              <w:rPr>
                <w:rFonts w:ascii="Courier Std" w:hAnsi="Courier Std"/>
              </w:rPr>
            </w:pPr>
            <w:r w:rsidRPr="000416B1">
              <w:rPr>
                <w:rFonts w:ascii="Courier Std" w:hAnsi="Courier Std"/>
                <w:lang w:val="es-MX"/>
              </w:rPr>
              <w:t xml:space="preserve">    </w:t>
            </w:r>
            <w:r w:rsidRPr="000416B1">
              <w:rPr>
                <w:rFonts w:ascii="Courier Std" w:hAnsi="Courier Std"/>
              </w:rPr>
              <w:t>ifstream infile(filename );</w:t>
            </w:r>
          </w:p>
          <w:p w14:paraId="54C3D2BE" w14:textId="77777777" w:rsidR="000416B1" w:rsidRPr="000416B1" w:rsidRDefault="000416B1" w:rsidP="000416B1">
            <w:pPr>
              <w:rPr>
                <w:rFonts w:ascii="Courier Std" w:hAnsi="Courier Std"/>
              </w:rPr>
            </w:pPr>
            <w:r w:rsidRPr="000416B1">
              <w:rPr>
                <w:rFonts w:ascii="Courier Std" w:hAnsi="Courier Std"/>
              </w:rPr>
              <w:t xml:space="preserve">        int n;</w:t>
            </w:r>
          </w:p>
          <w:p w14:paraId="7778ADA5" w14:textId="77777777" w:rsidR="000416B1" w:rsidRPr="000416B1" w:rsidRDefault="000416B1" w:rsidP="000416B1">
            <w:pPr>
              <w:rPr>
                <w:rFonts w:ascii="Courier Std" w:hAnsi="Courier Std"/>
              </w:rPr>
            </w:pPr>
            <w:r w:rsidRPr="000416B1">
              <w:rPr>
                <w:rFonts w:ascii="Courier Std" w:hAnsi="Courier Std"/>
              </w:rPr>
              <w:t xml:space="preserve">        infile.read((char*)&amp;n, sizeof(int));</w:t>
            </w:r>
          </w:p>
          <w:p w14:paraId="6BAA7EFC" w14:textId="77777777" w:rsidR="000416B1" w:rsidRPr="000416B1" w:rsidRDefault="000416B1" w:rsidP="000416B1">
            <w:pPr>
              <w:rPr>
                <w:rFonts w:ascii="Courier Std" w:hAnsi="Courier Std"/>
              </w:rPr>
            </w:pPr>
            <w:r w:rsidRPr="000416B1">
              <w:rPr>
                <w:rFonts w:ascii="Courier Std" w:hAnsi="Courier Std"/>
              </w:rPr>
              <w:t xml:space="preserve">        for (int i = 0; i &lt;n; i++)</w:t>
            </w:r>
          </w:p>
          <w:p w14:paraId="06D6870E" w14:textId="77777777" w:rsidR="000416B1" w:rsidRPr="000416B1" w:rsidRDefault="000416B1" w:rsidP="000416B1">
            <w:pPr>
              <w:rPr>
                <w:rFonts w:ascii="Courier Std" w:hAnsi="Courier Std"/>
                <w:lang w:val="es-MX"/>
              </w:rPr>
            </w:pPr>
            <w:r w:rsidRPr="000416B1">
              <w:rPr>
                <w:rFonts w:ascii="Courier Std" w:hAnsi="Courier Std"/>
              </w:rPr>
              <w:lastRenderedPageBreak/>
              <w:t xml:space="preserve">        </w:t>
            </w:r>
            <w:r w:rsidRPr="000416B1">
              <w:rPr>
                <w:rFonts w:ascii="Courier Std" w:hAnsi="Courier Std"/>
                <w:lang w:val="es-MX"/>
              </w:rPr>
              <w:t>{</w:t>
            </w:r>
          </w:p>
          <w:p w14:paraId="6F07E126" w14:textId="77777777" w:rsidR="000416B1" w:rsidRPr="000416B1" w:rsidRDefault="000416B1" w:rsidP="000416B1">
            <w:pPr>
              <w:rPr>
                <w:rFonts w:ascii="Courier Std" w:hAnsi="Courier Std"/>
                <w:lang w:val="es-MX"/>
              </w:rPr>
            </w:pPr>
            <w:r w:rsidRPr="000416B1">
              <w:rPr>
                <w:rFonts w:ascii="Courier Std" w:hAnsi="Courier Std"/>
                <w:lang w:val="es-MX"/>
              </w:rPr>
              <w:t xml:space="preserve">            int edad,id, vectortam, tamaniopass;</w:t>
            </w:r>
          </w:p>
          <w:p w14:paraId="1C55706F" w14:textId="77777777" w:rsidR="000416B1" w:rsidRPr="000416B1" w:rsidRDefault="000416B1" w:rsidP="000416B1">
            <w:pPr>
              <w:rPr>
                <w:rFonts w:ascii="Courier Std" w:hAnsi="Courier Std"/>
                <w:lang w:val="es-MX"/>
              </w:rPr>
            </w:pPr>
            <w:r w:rsidRPr="000416B1">
              <w:rPr>
                <w:rFonts w:ascii="Courier Std" w:hAnsi="Courier Std"/>
                <w:lang w:val="es-MX"/>
              </w:rPr>
              <w:t xml:space="preserve">            float altura, peso, imc;</w:t>
            </w:r>
          </w:p>
          <w:p w14:paraId="14C70F18" w14:textId="77777777" w:rsidR="000416B1" w:rsidRPr="000416B1" w:rsidRDefault="000416B1" w:rsidP="000416B1">
            <w:pPr>
              <w:rPr>
                <w:rFonts w:ascii="Courier Std" w:hAnsi="Courier Std"/>
                <w:lang w:val="es-MX"/>
              </w:rPr>
            </w:pPr>
            <w:r w:rsidRPr="000416B1">
              <w:rPr>
                <w:rFonts w:ascii="Courier Std" w:hAnsi="Courier Std"/>
                <w:lang w:val="es-MX"/>
              </w:rPr>
              <w:t xml:space="preserve">            char sexo, enfermedades, lesiones;</w:t>
            </w:r>
          </w:p>
          <w:p w14:paraId="339ACB1C" w14:textId="77777777" w:rsidR="000416B1" w:rsidRPr="000416B1" w:rsidRDefault="000416B1" w:rsidP="000416B1">
            <w:pPr>
              <w:rPr>
                <w:rFonts w:ascii="Courier Std" w:hAnsi="Courier Std"/>
              </w:rPr>
            </w:pPr>
            <w:r w:rsidRPr="000416B1">
              <w:rPr>
                <w:rFonts w:ascii="Courier Std" w:hAnsi="Courier Std"/>
                <w:lang w:val="es-MX"/>
              </w:rPr>
              <w:t xml:space="preserve">            </w:t>
            </w:r>
            <w:r w:rsidRPr="000416B1">
              <w:rPr>
                <w:rFonts w:ascii="Courier Std" w:hAnsi="Courier Std"/>
              </w:rPr>
              <w:t>infile.read((char*)&amp;id, sizeof(int));</w:t>
            </w:r>
          </w:p>
          <w:p w14:paraId="546EBE46" w14:textId="77777777" w:rsidR="000416B1" w:rsidRPr="000416B1" w:rsidRDefault="000416B1" w:rsidP="000416B1">
            <w:pPr>
              <w:rPr>
                <w:rFonts w:ascii="Courier Std" w:hAnsi="Courier Std"/>
              </w:rPr>
            </w:pPr>
            <w:r w:rsidRPr="000416B1">
              <w:rPr>
                <w:rFonts w:ascii="Courier Std" w:hAnsi="Courier Std"/>
              </w:rPr>
              <w:t xml:space="preserve">            infile.read((char*)&amp;vectortam, sizeof(int));</w:t>
            </w:r>
          </w:p>
          <w:p w14:paraId="378659BF" w14:textId="77777777" w:rsidR="000416B1" w:rsidRPr="000416B1" w:rsidRDefault="000416B1" w:rsidP="000416B1">
            <w:pPr>
              <w:rPr>
                <w:rFonts w:ascii="Courier Std" w:hAnsi="Courier Std"/>
              </w:rPr>
            </w:pPr>
            <w:r w:rsidRPr="000416B1">
              <w:rPr>
                <w:rFonts w:ascii="Courier Std" w:hAnsi="Courier Std"/>
              </w:rPr>
              <w:t xml:space="preserve">            std::vector&lt;char&gt; bytes(vectortam);</w:t>
            </w:r>
          </w:p>
          <w:p w14:paraId="382DD7D1" w14:textId="77777777" w:rsidR="000416B1" w:rsidRPr="000416B1" w:rsidRDefault="000416B1" w:rsidP="000416B1">
            <w:pPr>
              <w:rPr>
                <w:rFonts w:ascii="Courier Std" w:hAnsi="Courier Std"/>
              </w:rPr>
            </w:pPr>
            <w:r w:rsidRPr="000416B1">
              <w:rPr>
                <w:rFonts w:ascii="Courier Std" w:hAnsi="Courier Std"/>
              </w:rPr>
              <w:t xml:space="preserve">            infile.read(bytes.data(), bytes.size());</w:t>
            </w:r>
          </w:p>
          <w:p w14:paraId="51BD4830" w14:textId="77777777" w:rsidR="000416B1" w:rsidRPr="000416B1" w:rsidRDefault="000416B1" w:rsidP="000416B1">
            <w:pPr>
              <w:rPr>
                <w:rFonts w:ascii="Courier Std" w:hAnsi="Courier Std"/>
              </w:rPr>
            </w:pPr>
            <w:r w:rsidRPr="000416B1">
              <w:rPr>
                <w:rFonts w:ascii="Courier Std" w:hAnsi="Courier Std"/>
              </w:rPr>
              <w:t xml:space="preserve">            infile.read((char*)&amp;tamaniopass, sizeof(int));</w:t>
            </w:r>
          </w:p>
          <w:p w14:paraId="65873C6A" w14:textId="77777777" w:rsidR="000416B1" w:rsidRPr="000416B1" w:rsidRDefault="000416B1" w:rsidP="000416B1">
            <w:pPr>
              <w:rPr>
                <w:rFonts w:ascii="Courier Std" w:hAnsi="Courier Std"/>
              </w:rPr>
            </w:pPr>
            <w:r w:rsidRPr="000416B1">
              <w:rPr>
                <w:rFonts w:ascii="Courier Std" w:hAnsi="Courier Std"/>
              </w:rPr>
              <w:t xml:space="preserve">            std::vector&lt;char&gt; bytpass(tamaniopass);</w:t>
            </w:r>
          </w:p>
          <w:p w14:paraId="1025ACB1" w14:textId="77777777" w:rsidR="000416B1" w:rsidRPr="000416B1" w:rsidRDefault="000416B1" w:rsidP="000416B1">
            <w:pPr>
              <w:rPr>
                <w:rFonts w:ascii="Courier Std" w:hAnsi="Courier Std"/>
              </w:rPr>
            </w:pPr>
            <w:r w:rsidRPr="000416B1">
              <w:rPr>
                <w:rFonts w:ascii="Courier Std" w:hAnsi="Courier Std"/>
              </w:rPr>
              <w:t xml:space="preserve">            infile.read(bytpass.data(), bytpass.size());</w:t>
            </w:r>
          </w:p>
          <w:p w14:paraId="105EB149" w14:textId="77777777" w:rsidR="000416B1" w:rsidRPr="000416B1" w:rsidRDefault="000416B1" w:rsidP="000416B1">
            <w:pPr>
              <w:rPr>
                <w:rFonts w:ascii="Courier Std" w:hAnsi="Courier Std"/>
              </w:rPr>
            </w:pPr>
            <w:r w:rsidRPr="000416B1">
              <w:rPr>
                <w:rFonts w:ascii="Courier Std" w:hAnsi="Courier Std"/>
              </w:rPr>
              <w:t xml:space="preserve">            infile.read((char*)&amp;altura, sizeof(float));</w:t>
            </w:r>
          </w:p>
          <w:p w14:paraId="1BC3ECBA" w14:textId="77777777" w:rsidR="000416B1" w:rsidRPr="000416B1" w:rsidRDefault="000416B1" w:rsidP="000416B1">
            <w:pPr>
              <w:rPr>
                <w:rFonts w:ascii="Courier Std" w:hAnsi="Courier Std"/>
              </w:rPr>
            </w:pPr>
            <w:r w:rsidRPr="000416B1">
              <w:rPr>
                <w:rFonts w:ascii="Courier Std" w:hAnsi="Courier Std"/>
              </w:rPr>
              <w:t xml:space="preserve">            infile.read((char*)&amp;lesiones, sizeof(char));</w:t>
            </w:r>
          </w:p>
          <w:p w14:paraId="465D5FAE" w14:textId="77777777" w:rsidR="000416B1" w:rsidRPr="000416B1" w:rsidRDefault="000416B1" w:rsidP="000416B1">
            <w:pPr>
              <w:rPr>
                <w:rFonts w:ascii="Courier Std" w:hAnsi="Courier Std"/>
              </w:rPr>
            </w:pPr>
            <w:r w:rsidRPr="000416B1">
              <w:rPr>
                <w:rFonts w:ascii="Courier Std" w:hAnsi="Courier Std"/>
              </w:rPr>
              <w:t xml:space="preserve">            infile.read((char*)&amp;peso, sizeof(float));</w:t>
            </w:r>
          </w:p>
          <w:p w14:paraId="072C7453" w14:textId="77777777" w:rsidR="000416B1" w:rsidRPr="000416B1" w:rsidRDefault="000416B1" w:rsidP="000416B1">
            <w:pPr>
              <w:rPr>
                <w:rFonts w:ascii="Courier Std" w:hAnsi="Courier Std"/>
              </w:rPr>
            </w:pPr>
            <w:r w:rsidRPr="000416B1">
              <w:rPr>
                <w:rFonts w:ascii="Courier Std" w:hAnsi="Courier Std"/>
              </w:rPr>
              <w:t xml:space="preserve">            infile.read((char*)&amp;enfermedades, sizeof(char));</w:t>
            </w:r>
          </w:p>
          <w:p w14:paraId="4F774D06" w14:textId="77777777" w:rsidR="000416B1" w:rsidRPr="000416B1" w:rsidRDefault="000416B1" w:rsidP="000416B1">
            <w:pPr>
              <w:rPr>
                <w:rFonts w:ascii="Courier Std" w:hAnsi="Courier Std"/>
              </w:rPr>
            </w:pPr>
            <w:r w:rsidRPr="000416B1">
              <w:rPr>
                <w:rFonts w:ascii="Courier Std" w:hAnsi="Courier Std"/>
              </w:rPr>
              <w:t xml:space="preserve">            infile.read((char*)&amp;sexo, sizeof(char));</w:t>
            </w:r>
          </w:p>
          <w:p w14:paraId="2ED2B3DA" w14:textId="77777777" w:rsidR="000416B1" w:rsidRPr="000416B1" w:rsidRDefault="000416B1" w:rsidP="000416B1">
            <w:pPr>
              <w:rPr>
                <w:rFonts w:ascii="Courier Std" w:hAnsi="Courier Std"/>
              </w:rPr>
            </w:pPr>
            <w:r w:rsidRPr="000416B1">
              <w:rPr>
                <w:rFonts w:ascii="Courier Std" w:hAnsi="Courier Std"/>
              </w:rPr>
              <w:t xml:space="preserve">            infile.read((char*)&amp;edad, sizeof(int));</w:t>
            </w:r>
          </w:p>
          <w:p w14:paraId="644A6F69" w14:textId="77777777" w:rsidR="000416B1" w:rsidRPr="000416B1" w:rsidRDefault="000416B1" w:rsidP="000416B1">
            <w:pPr>
              <w:rPr>
                <w:rFonts w:ascii="Courier Std" w:hAnsi="Courier Std"/>
              </w:rPr>
            </w:pPr>
            <w:r w:rsidRPr="000416B1">
              <w:rPr>
                <w:rFonts w:ascii="Courier Std" w:hAnsi="Courier Std"/>
              </w:rPr>
              <w:t xml:space="preserve">            std::string name(bytes.begin(), bytes.end());</w:t>
            </w:r>
          </w:p>
          <w:p w14:paraId="16A0F859" w14:textId="77777777" w:rsidR="000416B1" w:rsidRPr="000416B1" w:rsidRDefault="000416B1" w:rsidP="000416B1">
            <w:pPr>
              <w:rPr>
                <w:rFonts w:ascii="Courier Std" w:hAnsi="Courier Std"/>
              </w:rPr>
            </w:pPr>
            <w:r w:rsidRPr="000416B1">
              <w:rPr>
                <w:rFonts w:ascii="Courier Std" w:hAnsi="Courier Std"/>
              </w:rPr>
              <w:t xml:space="preserve">            std::string password(bytpass.begin(), bytpass.end());</w:t>
            </w:r>
          </w:p>
          <w:p w14:paraId="386422B5" w14:textId="77777777" w:rsidR="000416B1" w:rsidRPr="000416B1" w:rsidRDefault="000416B1" w:rsidP="000416B1">
            <w:pPr>
              <w:rPr>
                <w:rFonts w:ascii="Courier Std" w:hAnsi="Courier Std"/>
                <w:lang w:val="es-MX"/>
              </w:rPr>
            </w:pPr>
            <w:r w:rsidRPr="000416B1">
              <w:rPr>
                <w:rFonts w:ascii="Courier Std" w:hAnsi="Courier Std"/>
              </w:rPr>
              <w:t xml:space="preserve">            </w:t>
            </w:r>
            <w:r w:rsidRPr="000416B1">
              <w:rPr>
                <w:rFonts w:ascii="Courier Std" w:hAnsi="Courier Std"/>
                <w:lang w:val="es-MX"/>
              </w:rPr>
              <w:t>User user(name, id, password,  altura, lesiones,  peso, enfermedades,   edad, sexo);</w:t>
            </w:r>
          </w:p>
          <w:p w14:paraId="74945251" w14:textId="77777777" w:rsidR="000416B1" w:rsidRPr="000416B1" w:rsidRDefault="000416B1" w:rsidP="000416B1">
            <w:pPr>
              <w:rPr>
                <w:rFonts w:ascii="Courier Std" w:hAnsi="Courier Std"/>
              </w:rPr>
            </w:pPr>
            <w:r w:rsidRPr="000416B1">
              <w:rPr>
                <w:rFonts w:ascii="Courier Std" w:hAnsi="Courier Std"/>
                <w:lang w:val="es-MX"/>
              </w:rPr>
              <w:t xml:space="preserve">            </w:t>
            </w:r>
            <w:r w:rsidRPr="000416B1">
              <w:rPr>
                <w:rFonts w:ascii="Courier Std" w:hAnsi="Courier Std"/>
              </w:rPr>
              <w:t>users.push_back(user);</w:t>
            </w:r>
          </w:p>
          <w:p w14:paraId="7926E216" w14:textId="77777777" w:rsidR="000416B1" w:rsidRPr="000416B1" w:rsidRDefault="000416B1" w:rsidP="000416B1">
            <w:pPr>
              <w:rPr>
                <w:rFonts w:ascii="Courier Std" w:hAnsi="Courier Std"/>
              </w:rPr>
            </w:pPr>
            <w:r w:rsidRPr="000416B1">
              <w:rPr>
                <w:rFonts w:ascii="Courier Std" w:hAnsi="Courier Std"/>
              </w:rPr>
              <w:t xml:space="preserve">        }</w:t>
            </w:r>
          </w:p>
          <w:p w14:paraId="63BC5F26" w14:textId="77777777" w:rsidR="000416B1" w:rsidRPr="000416B1" w:rsidRDefault="000416B1" w:rsidP="000416B1">
            <w:pPr>
              <w:rPr>
                <w:rFonts w:ascii="Courier Std" w:hAnsi="Courier Std"/>
              </w:rPr>
            </w:pPr>
            <w:r w:rsidRPr="000416B1">
              <w:rPr>
                <w:rFonts w:ascii="Courier Std" w:hAnsi="Courier Std"/>
              </w:rPr>
              <w:t xml:space="preserve">    infile.close();</w:t>
            </w:r>
          </w:p>
          <w:p w14:paraId="14B23917" w14:textId="4C9B2A11" w:rsidR="000416B1" w:rsidRDefault="000416B1" w:rsidP="000416B1">
            <w:pPr>
              <w:rPr>
                <w:lang w:val="es-MX"/>
              </w:rPr>
            </w:pPr>
            <w:r w:rsidRPr="000416B1">
              <w:rPr>
                <w:rFonts w:ascii="Courier Std" w:hAnsi="Courier Std"/>
                <w:lang w:val="es-MX"/>
              </w:rPr>
              <w:t>}</w:t>
            </w:r>
          </w:p>
        </w:tc>
      </w:tr>
    </w:tbl>
    <w:p w14:paraId="747B2963" w14:textId="6F443118" w:rsidR="000416B1" w:rsidRDefault="000416B1" w:rsidP="000552C0">
      <w:pPr>
        <w:rPr>
          <w:lang w:val="es-MX"/>
        </w:rPr>
      </w:pPr>
    </w:p>
    <w:p w14:paraId="261C5F41" w14:textId="0578F205" w:rsidR="000416B1" w:rsidRDefault="000416B1" w:rsidP="000552C0">
      <w:pPr>
        <w:rPr>
          <w:lang w:val="es-MX"/>
        </w:rPr>
      </w:pPr>
    </w:p>
    <w:p w14:paraId="0BE94BC3" w14:textId="100C362F" w:rsidR="000416B1" w:rsidRDefault="000416B1" w:rsidP="000552C0">
      <w:pPr>
        <w:rPr>
          <w:lang w:val="es-MX"/>
        </w:rPr>
      </w:pPr>
    </w:p>
    <w:p w14:paraId="3F876159" w14:textId="47AE569E" w:rsidR="000416B1" w:rsidRDefault="000416B1" w:rsidP="000552C0">
      <w:pPr>
        <w:rPr>
          <w:lang w:val="es-MX"/>
        </w:rPr>
      </w:pPr>
    </w:p>
    <w:p w14:paraId="063DC996" w14:textId="77777777" w:rsidR="000416B1" w:rsidRDefault="000416B1" w:rsidP="000552C0">
      <w:pPr>
        <w:rPr>
          <w:lang w:val="es-MX"/>
        </w:rPr>
      </w:pPr>
    </w:p>
    <w:tbl>
      <w:tblPr>
        <w:tblStyle w:val="Tablaconcuadrcula"/>
        <w:tblW w:w="0" w:type="auto"/>
        <w:tblLook w:val="04A0" w:firstRow="1" w:lastRow="0" w:firstColumn="1" w:lastColumn="0" w:noHBand="0" w:noVBand="1"/>
      </w:tblPr>
      <w:tblGrid>
        <w:gridCol w:w="8828"/>
      </w:tblGrid>
      <w:tr w:rsidR="000416B1" w14:paraId="149C0C8F" w14:textId="77777777" w:rsidTr="000416B1">
        <w:tc>
          <w:tcPr>
            <w:tcW w:w="8828" w:type="dxa"/>
            <w:shd w:val="clear" w:color="auto" w:fill="D5DCE4" w:themeFill="text2" w:themeFillTint="33"/>
          </w:tcPr>
          <w:p w14:paraId="5D6B1641" w14:textId="77777777" w:rsidR="000416B1" w:rsidRPr="000416B1" w:rsidRDefault="000416B1" w:rsidP="000416B1">
            <w:pPr>
              <w:rPr>
                <w:rFonts w:ascii="Courier Std" w:hAnsi="Courier Std"/>
                <w:lang w:val="es-ES"/>
              </w:rPr>
            </w:pPr>
            <w:r w:rsidRPr="000416B1">
              <w:rPr>
                <w:rFonts w:ascii="Courier Std" w:hAnsi="Courier Std"/>
                <w:lang w:val="es-ES"/>
              </w:rPr>
              <w:t>//Funcion que recibe como parametros un string, que fue ingresado previamente por el usuario, el cual va a validar  como entrada unicamente letras</w:t>
            </w:r>
          </w:p>
          <w:p w14:paraId="704193A7" w14:textId="77777777" w:rsidR="000416B1" w:rsidRPr="000416B1" w:rsidRDefault="000416B1" w:rsidP="000416B1">
            <w:pPr>
              <w:rPr>
                <w:rFonts w:ascii="Courier Std" w:hAnsi="Courier Std"/>
                <w:lang w:val="es-ES"/>
              </w:rPr>
            </w:pPr>
            <w:r w:rsidRPr="000416B1">
              <w:rPr>
                <w:rFonts w:ascii="Courier Std" w:hAnsi="Courier Std"/>
                <w:lang w:val="es-ES"/>
              </w:rPr>
              <w:t>// en caso de que no sean letras le indicara al usuario que introduzca solo letras, y estara en un bucle hasta que lo haga correctamente.</w:t>
            </w:r>
          </w:p>
          <w:p w14:paraId="1ECA6EEC" w14:textId="77777777" w:rsidR="000416B1" w:rsidRPr="000416B1" w:rsidRDefault="000416B1" w:rsidP="000416B1">
            <w:pPr>
              <w:rPr>
                <w:rFonts w:ascii="Courier Std" w:hAnsi="Courier Std"/>
                <w:lang w:val="es-ES"/>
              </w:rPr>
            </w:pPr>
            <w:r w:rsidRPr="000416B1">
              <w:rPr>
                <w:rFonts w:ascii="Courier Std" w:hAnsi="Courier Std"/>
                <w:lang w:val="es-ES"/>
              </w:rPr>
              <w:t>// 26 lineas de codigo</w:t>
            </w:r>
          </w:p>
          <w:p w14:paraId="570E13F2" w14:textId="77777777" w:rsidR="000416B1" w:rsidRPr="000416B1" w:rsidRDefault="000416B1" w:rsidP="000416B1">
            <w:pPr>
              <w:rPr>
                <w:rFonts w:ascii="Courier Std" w:hAnsi="Courier Std"/>
                <w:lang w:val="es-ES"/>
              </w:rPr>
            </w:pPr>
            <w:r w:rsidRPr="000416B1">
              <w:rPr>
                <w:rFonts w:ascii="Courier Std" w:hAnsi="Courier Std"/>
                <w:lang w:val="es-ES"/>
              </w:rPr>
              <w:t>string OnlyLetters(string tipovalor) //Validacion de entrada de solo letras.</w:t>
            </w:r>
          </w:p>
          <w:p w14:paraId="52201E4E" w14:textId="77777777" w:rsidR="000416B1" w:rsidRPr="000416B1" w:rsidRDefault="000416B1" w:rsidP="000416B1">
            <w:pPr>
              <w:rPr>
                <w:rFonts w:ascii="Courier Std" w:hAnsi="Courier Std"/>
              </w:rPr>
            </w:pPr>
            <w:r w:rsidRPr="000416B1">
              <w:rPr>
                <w:rFonts w:ascii="Courier Std" w:hAnsi="Courier Std"/>
              </w:rPr>
              <w:t>{</w:t>
            </w:r>
          </w:p>
          <w:p w14:paraId="353765B0" w14:textId="77777777" w:rsidR="000416B1" w:rsidRPr="000416B1" w:rsidRDefault="000416B1" w:rsidP="000416B1">
            <w:pPr>
              <w:rPr>
                <w:rFonts w:ascii="Courier Std" w:hAnsi="Courier Std"/>
              </w:rPr>
            </w:pPr>
            <w:r w:rsidRPr="000416B1">
              <w:rPr>
                <w:rFonts w:ascii="Courier Std" w:hAnsi="Courier Std"/>
              </w:rPr>
              <w:t xml:space="preserve">    bool flagss;</w:t>
            </w:r>
          </w:p>
          <w:p w14:paraId="2944D220" w14:textId="77777777" w:rsidR="000416B1" w:rsidRPr="000416B1" w:rsidRDefault="000416B1" w:rsidP="000416B1">
            <w:pPr>
              <w:rPr>
                <w:rFonts w:ascii="Courier Std" w:hAnsi="Courier Std"/>
              </w:rPr>
            </w:pPr>
            <w:r w:rsidRPr="000416B1">
              <w:rPr>
                <w:rFonts w:ascii="Courier Std" w:hAnsi="Courier Std"/>
              </w:rPr>
              <w:t xml:space="preserve">    int conta, lm=0;</w:t>
            </w:r>
          </w:p>
          <w:p w14:paraId="503DF083" w14:textId="77777777" w:rsidR="000416B1" w:rsidRPr="000416B1" w:rsidRDefault="000416B1" w:rsidP="000416B1">
            <w:pPr>
              <w:rPr>
                <w:rFonts w:ascii="Courier Std" w:hAnsi="Courier Std"/>
                <w:lang w:val="es-ES"/>
              </w:rPr>
            </w:pPr>
            <w:r w:rsidRPr="000416B1">
              <w:rPr>
                <w:rFonts w:ascii="Courier Std" w:hAnsi="Courier Std"/>
              </w:rPr>
              <w:lastRenderedPageBreak/>
              <w:t xml:space="preserve">    </w:t>
            </w:r>
            <w:r w:rsidRPr="000416B1">
              <w:rPr>
                <w:rFonts w:ascii="Courier Std" w:hAnsi="Courier Std"/>
                <w:lang w:val="es-ES"/>
              </w:rPr>
              <w:t>string name;</w:t>
            </w:r>
          </w:p>
          <w:p w14:paraId="7340B817" w14:textId="77777777" w:rsidR="000416B1" w:rsidRPr="000416B1" w:rsidRDefault="000416B1" w:rsidP="000416B1">
            <w:pPr>
              <w:rPr>
                <w:rFonts w:ascii="Courier Std" w:hAnsi="Courier Std"/>
                <w:lang w:val="es-ES"/>
              </w:rPr>
            </w:pPr>
            <w:r w:rsidRPr="000416B1">
              <w:rPr>
                <w:rFonts w:ascii="Courier Std" w:hAnsi="Courier Std"/>
                <w:lang w:val="es-ES"/>
              </w:rPr>
              <w:t xml:space="preserve">    do{     //recorre todo el string, analizando si solo introdujo letras, en caso de que no el ciclo se repetira hasta que lo realice correctamente</w:t>
            </w:r>
          </w:p>
          <w:p w14:paraId="14E336C8" w14:textId="77777777" w:rsidR="000416B1" w:rsidRPr="000416B1" w:rsidRDefault="000416B1" w:rsidP="000416B1">
            <w:pPr>
              <w:rPr>
                <w:rFonts w:ascii="Courier Std" w:hAnsi="Courier Std"/>
                <w:lang w:val="es-ES"/>
              </w:rPr>
            </w:pPr>
            <w:r w:rsidRPr="000416B1">
              <w:rPr>
                <w:rFonts w:ascii="Courier Std" w:hAnsi="Courier Std"/>
                <w:lang w:val="es-ES"/>
              </w:rPr>
              <w:t xml:space="preserve">            system("cls");</w:t>
            </w:r>
          </w:p>
          <w:p w14:paraId="6BB943D6" w14:textId="77777777" w:rsidR="000416B1" w:rsidRPr="000416B1" w:rsidRDefault="000416B1" w:rsidP="000416B1">
            <w:pPr>
              <w:rPr>
                <w:rFonts w:ascii="Courier Std" w:hAnsi="Courier Std"/>
                <w:lang w:val="es-ES"/>
              </w:rPr>
            </w:pPr>
            <w:r w:rsidRPr="000416B1">
              <w:rPr>
                <w:rFonts w:ascii="Courier Std" w:hAnsi="Courier Std"/>
                <w:lang w:val="es-ES"/>
              </w:rPr>
              <w:t xml:space="preserve">            conta=0;</w:t>
            </w:r>
          </w:p>
          <w:p w14:paraId="3D6C56E3" w14:textId="77777777" w:rsidR="000416B1" w:rsidRPr="000416B1" w:rsidRDefault="000416B1" w:rsidP="000416B1">
            <w:pPr>
              <w:rPr>
                <w:rFonts w:ascii="Courier Std" w:hAnsi="Courier Std"/>
                <w:lang w:val="es-ES"/>
              </w:rPr>
            </w:pPr>
            <w:r w:rsidRPr="000416B1">
              <w:rPr>
                <w:rFonts w:ascii="Courier Std" w:hAnsi="Courier Std"/>
                <w:lang w:val="es-ES"/>
              </w:rPr>
              <w:t xml:space="preserve">            cout&lt;&lt;tipovalor&lt;&lt;" de usuario: "&lt;&lt;endl;</w:t>
            </w:r>
          </w:p>
          <w:p w14:paraId="004E1CE8" w14:textId="77777777" w:rsidR="000416B1" w:rsidRPr="000416B1" w:rsidRDefault="000416B1" w:rsidP="000416B1">
            <w:pPr>
              <w:rPr>
                <w:rFonts w:ascii="Courier Std" w:hAnsi="Courier Std"/>
              </w:rPr>
            </w:pPr>
            <w:r w:rsidRPr="000416B1">
              <w:rPr>
                <w:rFonts w:ascii="Courier Std" w:hAnsi="Courier Std"/>
                <w:lang w:val="es-ES"/>
              </w:rPr>
              <w:t xml:space="preserve">            </w:t>
            </w:r>
            <w:r w:rsidRPr="000416B1">
              <w:rPr>
                <w:rFonts w:ascii="Courier Std" w:hAnsi="Courier Std"/>
              </w:rPr>
              <w:t>getline(cin, name);</w:t>
            </w:r>
          </w:p>
          <w:p w14:paraId="4FB7ACF9" w14:textId="77777777" w:rsidR="000416B1" w:rsidRPr="000416B1" w:rsidRDefault="000416B1" w:rsidP="000416B1">
            <w:pPr>
              <w:rPr>
                <w:rFonts w:ascii="Courier Std" w:hAnsi="Courier Std"/>
              </w:rPr>
            </w:pPr>
            <w:r w:rsidRPr="000416B1">
              <w:rPr>
                <w:rFonts w:ascii="Courier Std" w:hAnsi="Courier Std"/>
              </w:rPr>
              <w:t xml:space="preserve">            for(int i=0; i&lt;name.size();i++)</w:t>
            </w:r>
          </w:p>
          <w:p w14:paraId="5473AB3E" w14:textId="77777777" w:rsidR="000416B1" w:rsidRPr="000416B1" w:rsidRDefault="000416B1" w:rsidP="000416B1">
            <w:pPr>
              <w:rPr>
                <w:rFonts w:ascii="Courier Std" w:hAnsi="Courier Std"/>
              </w:rPr>
            </w:pPr>
            <w:r w:rsidRPr="000416B1">
              <w:rPr>
                <w:rFonts w:ascii="Courier Std" w:hAnsi="Courier Std"/>
              </w:rPr>
              <w:t xml:space="preserve">            {</w:t>
            </w:r>
          </w:p>
          <w:p w14:paraId="747D4921" w14:textId="77777777" w:rsidR="000416B1" w:rsidRPr="000416B1" w:rsidRDefault="000416B1" w:rsidP="000416B1">
            <w:pPr>
              <w:rPr>
                <w:rFonts w:ascii="Courier Std" w:hAnsi="Courier Std"/>
              </w:rPr>
            </w:pPr>
            <w:r w:rsidRPr="000416B1">
              <w:rPr>
                <w:rFonts w:ascii="Courier Std" w:hAnsi="Courier Std"/>
              </w:rPr>
              <w:t xml:space="preserve">                lm=(int)name[i];</w:t>
            </w:r>
          </w:p>
          <w:p w14:paraId="056B6E81" w14:textId="77777777" w:rsidR="000416B1" w:rsidRPr="000416B1" w:rsidRDefault="000416B1" w:rsidP="000416B1">
            <w:pPr>
              <w:rPr>
                <w:rFonts w:ascii="Courier Std" w:hAnsi="Courier Std"/>
              </w:rPr>
            </w:pPr>
            <w:r w:rsidRPr="000416B1">
              <w:rPr>
                <w:rFonts w:ascii="Courier Std" w:hAnsi="Courier Std"/>
              </w:rPr>
              <w:t xml:space="preserve">                if(((lm&lt;65||lm&gt;90) &amp;&amp; (lm&lt;97 || lm&gt;122) ) &amp;&amp; lm!=32 &amp;&amp; (lm&lt;160 || lm&gt;165) )</w:t>
            </w:r>
          </w:p>
          <w:p w14:paraId="057AF38E" w14:textId="77777777" w:rsidR="000416B1" w:rsidRPr="000416B1" w:rsidRDefault="000416B1" w:rsidP="000416B1">
            <w:pPr>
              <w:rPr>
                <w:rFonts w:ascii="Courier Std" w:hAnsi="Courier Std"/>
                <w:lang w:val="es-ES"/>
              </w:rPr>
            </w:pPr>
            <w:r w:rsidRPr="000416B1">
              <w:rPr>
                <w:rFonts w:ascii="Courier Std" w:hAnsi="Courier Std"/>
              </w:rPr>
              <w:t xml:space="preserve">                </w:t>
            </w:r>
            <w:r w:rsidRPr="000416B1">
              <w:rPr>
                <w:rFonts w:ascii="Courier Std" w:hAnsi="Courier Std"/>
                <w:lang w:val="es-ES"/>
              </w:rPr>
              <w:t>conta++;</w:t>
            </w:r>
          </w:p>
          <w:p w14:paraId="58DE33E6" w14:textId="77777777" w:rsidR="000416B1" w:rsidRPr="000416B1" w:rsidRDefault="000416B1" w:rsidP="000416B1">
            <w:pPr>
              <w:rPr>
                <w:rFonts w:ascii="Courier Std" w:hAnsi="Courier Std"/>
                <w:lang w:val="es-ES"/>
              </w:rPr>
            </w:pPr>
            <w:r w:rsidRPr="000416B1">
              <w:rPr>
                <w:rFonts w:ascii="Courier Std" w:hAnsi="Courier Std"/>
                <w:lang w:val="es-ES"/>
              </w:rPr>
              <w:t xml:space="preserve">            }</w:t>
            </w:r>
          </w:p>
          <w:p w14:paraId="5F79E9ED" w14:textId="77777777" w:rsidR="000416B1" w:rsidRPr="000416B1" w:rsidRDefault="000416B1" w:rsidP="000416B1">
            <w:pPr>
              <w:rPr>
                <w:rFonts w:ascii="Courier Std" w:hAnsi="Courier Std"/>
                <w:lang w:val="es-ES"/>
              </w:rPr>
            </w:pPr>
            <w:r w:rsidRPr="000416B1">
              <w:rPr>
                <w:rFonts w:ascii="Courier Std" w:hAnsi="Courier Std"/>
                <w:lang w:val="es-ES"/>
              </w:rPr>
              <w:t xml:space="preserve">            if(conta&gt;0)</w:t>
            </w:r>
          </w:p>
          <w:p w14:paraId="63100E19" w14:textId="77777777" w:rsidR="000416B1" w:rsidRPr="000416B1" w:rsidRDefault="000416B1" w:rsidP="000416B1">
            <w:pPr>
              <w:rPr>
                <w:rFonts w:ascii="Courier Std" w:hAnsi="Courier Std"/>
                <w:lang w:val="es-ES"/>
              </w:rPr>
            </w:pPr>
            <w:r w:rsidRPr="000416B1">
              <w:rPr>
                <w:rFonts w:ascii="Courier Std" w:hAnsi="Courier Std"/>
                <w:lang w:val="es-ES"/>
              </w:rPr>
              <w:t xml:space="preserve">            {</w:t>
            </w:r>
          </w:p>
          <w:p w14:paraId="79F9CF96" w14:textId="77777777" w:rsidR="000416B1" w:rsidRPr="000416B1" w:rsidRDefault="000416B1" w:rsidP="000416B1">
            <w:pPr>
              <w:rPr>
                <w:rFonts w:ascii="Courier Std" w:hAnsi="Courier Std"/>
                <w:lang w:val="es-ES"/>
              </w:rPr>
            </w:pPr>
            <w:r w:rsidRPr="000416B1">
              <w:rPr>
                <w:rFonts w:ascii="Courier Std" w:hAnsi="Courier Std"/>
                <w:lang w:val="es-ES"/>
              </w:rPr>
              <w:t xml:space="preserve">                cout&lt;&lt;"Introduzca solo letras"&lt;&lt;endl;</w:t>
            </w:r>
          </w:p>
          <w:p w14:paraId="7F9DAD04" w14:textId="77777777" w:rsidR="000416B1" w:rsidRPr="000416B1" w:rsidRDefault="000416B1" w:rsidP="000416B1">
            <w:pPr>
              <w:rPr>
                <w:rFonts w:ascii="Courier Std" w:hAnsi="Courier Std"/>
              </w:rPr>
            </w:pPr>
            <w:r w:rsidRPr="000416B1">
              <w:rPr>
                <w:rFonts w:ascii="Courier Std" w:hAnsi="Courier Std"/>
                <w:lang w:val="es-ES"/>
              </w:rPr>
              <w:t xml:space="preserve">                </w:t>
            </w:r>
            <w:r w:rsidRPr="000416B1">
              <w:rPr>
                <w:rFonts w:ascii="Courier Std" w:hAnsi="Courier Std"/>
              </w:rPr>
              <w:t>system("pause");</w:t>
            </w:r>
          </w:p>
          <w:p w14:paraId="5F0378A6" w14:textId="77777777" w:rsidR="000416B1" w:rsidRPr="000416B1" w:rsidRDefault="000416B1" w:rsidP="000416B1">
            <w:pPr>
              <w:rPr>
                <w:rFonts w:ascii="Courier Std" w:hAnsi="Courier Std"/>
              </w:rPr>
            </w:pPr>
            <w:r w:rsidRPr="000416B1">
              <w:rPr>
                <w:rFonts w:ascii="Courier Std" w:hAnsi="Courier Std"/>
              </w:rPr>
              <w:t xml:space="preserve">                system("cls");</w:t>
            </w:r>
          </w:p>
          <w:p w14:paraId="23385E6F" w14:textId="77777777" w:rsidR="000416B1" w:rsidRPr="000416B1" w:rsidRDefault="000416B1" w:rsidP="000416B1">
            <w:pPr>
              <w:rPr>
                <w:rFonts w:ascii="Courier Std" w:hAnsi="Courier Std"/>
              </w:rPr>
            </w:pPr>
            <w:r w:rsidRPr="000416B1">
              <w:rPr>
                <w:rFonts w:ascii="Courier Std" w:hAnsi="Courier Std"/>
              </w:rPr>
              <w:t xml:space="preserve">                flagss=true;</w:t>
            </w:r>
          </w:p>
          <w:p w14:paraId="448B91E7" w14:textId="77777777" w:rsidR="000416B1" w:rsidRPr="000416B1" w:rsidRDefault="000416B1" w:rsidP="000416B1">
            <w:pPr>
              <w:rPr>
                <w:rFonts w:ascii="Courier Std" w:hAnsi="Courier Std"/>
                <w:lang w:val="es-ES"/>
              </w:rPr>
            </w:pPr>
            <w:r w:rsidRPr="000416B1">
              <w:rPr>
                <w:rFonts w:ascii="Courier Std" w:hAnsi="Courier Std"/>
              </w:rPr>
              <w:t xml:space="preserve">            </w:t>
            </w:r>
            <w:r w:rsidRPr="000416B1">
              <w:rPr>
                <w:rFonts w:ascii="Courier Std" w:hAnsi="Courier Std"/>
                <w:lang w:val="es-ES"/>
              </w:rPr>
              <w:t>}</w:t>
            </w:r>
          </w:p>
          <w:p w14:paraId="396932FE" w14:textId="77777777" w:rsidR="000416B1" w:rsidRPr="000416B1" w:rsidRDefault="000416B1" w:rsidP="000416B1">
            <w:pPr>
              <w:rPr>
                <w:rFonts w:ascii="Courier Std" w:hAnsi="Courier Std"/>
                <w:lang w:val="es-ES"/>
              </w:rPr>
            </w:pPr>
            <w:r w:rsidRPr="000416B1">
              <w:rPr>
                <w:rFonts w:ascii="Courier Std" w:hAnsi="Courier Std"/>
                <w:lang w:val="es-ES"/>
              </w:rPr>
              <w:t xml:space="preserve">            else flagss=false;</w:t>
            </w:r>
          </w:p>
          <w:p w14:paraId="13D61F94" w14:textId="77777777" w:rsidR="000416B1" w:rsidRPr="000416B1" w:rsidRDefault="000416B1" w:rsidP="000416B1">
            <w:pPr>
              <w:rPr>
                <w:rFonts w:ascii="Courier Std" w:hAnsi="Courier Std"/>
                <w:lang w:val="es-ES"/>
              </w:rPr>
            </w:pPr>
            <w:r w:rsidRPr="000416B1">
              <w:rPr>
                <w:rFonts w:ascii="Courier Std" w:hAnsi="Courier Std"/>
                <w:lang w:val="es-ES"/>
              </w:rPr>
              <w:t xml:space="preserve">    }while(flagss||name.empty());//el ciclo se repetira hasta que  el usuario solo introduja letras, name.empty  se expresa en caso de que no  halla leido nada el string,</w:t>
            </w:r>
          </w:p>
          <w:p w14:paraId="18863A6C" w14:textId="77777777" w:rsidR="000416B1" w:rsidRPr="000416B1" w:rsidRDefault="000416B1" w:rsidP="000416B1">
            <w:pPr>
              <w:rPr>
                <w:rFonts w:ascii="Courier Std" w:hAnsi="Courier Std"/>
              </w:rPr>
            </w:pPr>
            <w:r w:rsidRPr="000416B1">
              <w:rPr>
                <w:rFonts w:ascii="Courier Std" w:hAnsi="Courier Std"/>
                <w:lang w:val="es-ES"/>
              </w:rPr>
              <w:t xml:space="preserve">    </w:t>
            </w:r>
            <w:r w:rsidRPr="000416B1">
              <w:rPr>
                <w:rFonts w:ascii="Courier Std" w:hAnsi="Courier Std"/>
              </w:rPr>
              <w:t>return name;</w:t>
            </w:r>
          </w:p>
          <w:p w14:paraId="36B338EF" w14:textId="707C09EA" w:rsidR="000416B1" w:rsidRDefault="000416B1" w:rsidP="000416B1">
            <w:pPr>
              <w:rPr>
                <w:lang w:val="es-MX"/>
              </w:rPr>
            </w:pPr>
            <w:r w:rsidRPr="000416B1">
              <w:rPr>
                <w:rFonts w:ascii="Courier Std" w:hAnsi="Courier Std"/>
              </w:rPr>
              <w:t>}</w:t>
            </w:r>
          </w:p>
        </w:tc>
      </w:tr>
    </w:tbl>
    <w:p w14:paraId="09FEBEA6" w14:textId="77777777" w:rsidR="000416B1" w:rsidRDefault="000416B1" w:rsidP="000552C0">
      <w:pPr>
        <w:rPr>
          <w:lang w:val="es-MX"/>
        </w:rPr>
      </w:pPr>
    </w:p>
    <w:p w14:paraId="5E63A05F" w14:textId="19D296A9" w:rsidR="000416B1" w:rsidRDefault="000416B1" w:rsidP="000552C0">
      <w:pPr>
        <w:rPr>
          <w:lang w:val="es-MX"/>
        </w:rPr>
      </w:pPr>
    </w:p>
    <w:p w14:paraId="338DFBEA" w14:textId="65AC6CAC" w:rsidR="001E3951" w:rsidRDefault="001E3951" w:rsidP="000552C0">
      <w:pPr>
        <w:rPr>
          <w:lang w:val="es-MX"/>
        </w:rPr>
      </w:pPr>
    </w:p>
    <w:p w14:paraId="22D1EB03" w14:textId="6A319479" w:rsidR="008F2DA6" w:rsidRDefault="008F2DA6" w:rsidP="000552C0">
      <w:pPr>
        <w:rPr>
          <w:lang w:val="es-MX"/>
        </w:rPr>
      </w:pPr>
    </w:p>
    <w:p w14:paraId="0B19E39E" w14:textId="7B3DC8F6" w:rsidR="008F2DA6" w:rsidRDefault="008F2DA6" w:rsidP="000552C0">
      <w:pPr>
        <w:rPr>
          <w:lang w:val="es-MX"/>
        </w:rPr>
      </w:pPr>
    </w:p>
    <w:p w14:paraId="0C5377C9" w14:textId="77777777" w:rsidR="008F2DA6" w:rsidRDefault="008F2DA6" w:rsidP="000552C0">
      <w:pPr>
        <w:rPr>
          <w:lang w:val="es-MX"/>
        </w:rPr>
      </w:pPr>
    </w:p>
    <w:tbl>
      <w:tblPr>
        <w:tblStyle w:val="Tablaconcuadrcula"/>
        <w:tblW w:w="0" w:type="auto"/>
        <w:tblLook w:val="04A0" w:firstRow="1" w:lastRow="0" w:firstColumn="1" w:lastColumn="0" w:noHBand="0" w:noVBand="1"/>
      </w:tblPr>
      <w:tblGrid>
        <w:gridCol w:w="8828"/>
      </w:tblGrid>
      <w:tr w:rsidR="000416B1" w14:paraId="354D9902" w14:textId="77777777" w:rsidTr="001E3951">
        <w:tc>
          <w:tcPr>
            <w:tcW w:w="8828" w:type="dxa"/>
            <w:shd w:val="clear" w:color="auto" w:fill="D5DCE4" w:themeFill="text2" w:themeFillTint="33"/>
          </w:tcPr>
          <w:p w14:paraId="2EA58854" w14:textId="091B9B0E" w:rsidR="000416B1" w:rsidRPr="000416B1" w:rsidRDefault="000416B1" w:rsidP="000416B1">
            <w:pPr>
              <w:rPr>
                <w:rFonts w:ascii="Courier Std" w:hAnsi="Courier Std"/>
                <w:lang w:val="es-ES"/>
              </w:rPr>
            </w:pPr>
            <w:r w:rsidRPr="000416B1">
              <w:rPr>
                <w:rFonts w:ascii="Courier Std" w:hAnsi="Courier Std"/>
                <w:lang w:val="es-ES"/>
              </w:rPr>
              <w:t>//Esta funcion es similar a la anterior solo que  este caso solo validara numeros</w:t>
            </w:r>
          </w:p>
          <w:p w14:paraId="1F6BCEEA" w14:textId="77777777" w:rsidR="000416B1" w:rsidRPr="000416B1" w:rsidRDefault="000416B1" w:rsidP="000416B1">
            <w:pPr>
              <w:rPr>
                <w:rFonts w:ascii="Courier Std" w:hAnsi="Courier Std"/>
                <w:lang w:val="es-ES"/>
              </w:rPr>
            </w:pPr>
            <w:r w:rsidRPr="000416B1">
              <w:rPr>
                <w:rFonts w:ascii="Courier Std" w:hAnsi="Courier Std"/>
                <w:lang w:val="es-ES"/>
              </w:rPr>
              <w:t>// 38 lineas de codigo</w:t>
            </w:r>
          </w:p>
          <w:p w14:paraId="05EDBD08" w14:textId="77777777" w:rsidR="000416B1" w:rsidRPr="000416B1" w:rsidRDefault="000416B1" w:rsidP="000416B1">
            <w:pPr>
              <w:rPr>
                <w:rFonts w:ascii="Courier Std" w:hAnsi="Courier Std"/>
                <w:lang w:val="es-ES"/>
              </w:rPr>
            </w:pPr>
            <w:r w:rsidRPr="000416B1">
              <w:rPr>
                <w:rFonts w:ascii="Courier Std" w:hAnsi="Courier Std"/>
                <w:lang w:val="es-ES"/>
              </w:rPr>
              <w:t>float OnlyNums(string tipodato)//validacion de entrada de solo numeros</w:t>
            </w:r>
          </w:p>
          <w:p w14:paraId="0C797D1A" w14:textId="77777777" w:rsidR="000416B1" w:rsidRPr="000416B1" w:rsidRDefault="000416B1" w:rsidP="000416B1">
            <w:pPr>
              <w:rPr>
                <w:rFonts w:ascii="Courier Std" w:hAnsi="Courier Std"/>
              </w:rPr>
            </w:pPr>
            <w:r w:rsidRPr="000416B1">
              <w:rPr>
                <w:rFonts w:ascii="Courier Std" w:hAnsi="Courier Std"/>
              </w:rPr>
              <w:t>{</w:t>
            </w:r>
          </w:p>
          <w:p w14:paraId="2BC113D5" w14:textId="77777777" w:rsidR="000416B1" w:rsidRPr="000416B1" w:rsidRDefault="000416B1" w:rsidP="000416B1">
            <w:pPr>
              <w:rPr>
                <w:rFonts w:ascii="Courier Std" w:hAnsi="Courier Std"/>
              </w:rPr>
            </w:pPr>
            <w:r w:rsidRPr="000416B1">
              <w:rPr>
                <w:rFonts w:ascii="Courier Std" w:hAnsi="Courier Std"/>
              </w:rPr>
              <w:t xml:space="preserve">    bool flagss=true;</w:t>
            </w:r>
          </w:p>
          <w:p w14:paraId="29228D80" w14:textId="77777777" w:rsidR="000416B1" w:rsidRPr="000416B1" w:rsidRDefault="000416B1" w:rsidP="000416B1">
            <w:pPr>
              <w:rPr>
                <w:rFonts w:ascii="Courier Std" w:hAnsi="Courier Std"/>
              </w:rPr>
            </w:pPr>
            <w:r w:rsidRPr="000416B1">
              <w:rPr>
                <w:rFonts w:ascii="Courier Std" w:hAnsi="Courier Std"/>
              </w:rPr>
              <w:t xml:space="preserve">    int conta, sd=0;</w:t>
            </w:r>
          </w:p>
          <w:p w14:paraId="2D9B270A" w14:textId="77777777" w:rsidR="000416B1" w:rsidRPr="000416B1" w:rsidRDefault="000416B1" w:rsidP="000416B1">
            <w:pPr>
              <w:rPr>
                <w:rFonts w:ascii="Courier Std" w:hAnsi="Courier Std"/>
              </w:rPr>
            </w:pPr>
            <w:r w:rsidRPr="000416B1">
              <w:rPr>
                <w:rFonts w:ascii="Courier Std" w:hAnsi="Courier Std"/>
              </w:rPr>
              <w:lastRenderedPageBreak/>
              <w:t xml:space="preserve">    float valor;</w:t>
            </w:r>
          </w:p>
          <w:p w14:paraId="343585AC" w14:textId="77777777" w:rsidR="000416B1" w:rsidRPr="000416B1" w:rsidRDefault="000416B1" w:rsidP="000416B1">
            <w:pPr>
              <w:rPr>
                <w:rFonts w:ascii="Courier Std" w:hAnsi="Courier Std"/>
              </w:rPr>
            </w:pPr>
            <w:r w:rsidRPr="000416B1">
              <w:rPr>
                <w:rFonts w:ascii="Courier Std" w:hAnsi="Courier Std"/>
              </w:rPr>
              <w:t xml:space="preserve">    string numeros;</w:t>
            </w:r>
          </w:p>
          <w:p w14:paraId="0455E590" w14:textId="77777777" w:rsidR="000416B1" w:rsidRPr="000416B1" w:rsidRDefault="000416B1" w:rsidP="000416B1">
            <w:pPr>
              <w:rPr>
                <w:rFonts w:ascii="Courier Std" w:hAnsi="Courier Std"/>
              </w:rPr>
            </w:pPr>
            <w:r w:rsidRPr="000416B1">
              <w:rPr>
                <w:rFonts w:ascii="Courier Std" w:hAnsi="Courier Std"/>
              </w:rPr>
              <w:t xml:space="preserve">    do{</w:t>
            </w:r>
          </w:p>
          <w:p w14:paraId="6E548320" w14:textId="77777777" w:rsidR="000416B1" w:rsidRPr="000416B1" w:rsidRDefault="000416B1" w:rsidP="000416B1">
            <w:pPr>
              <w:rPr>
                <w:rFonts w:ascii="Courier Std" w:hAnsi="Courier Std"/>
              </w:rPr>
            </w:pPr>
            <w:r w:rsidRPr="000416B1">
              <w:rPr>
                <w:rFonts w:ascii="Courier Std" w:hAnsi="Courier Std"/>
              </w:rPr>
              <w:t xml:space="preserve">        system("cls");</w:t>
            </w:r>
          </w:p>
          <w:p w14:paraId="3B375D35" w14:textId="77777777" w:rsidR="000416B1" w:rsidRPr="000416B1" w:rsidRDefault="000416B1" w:rsidP="000416B1">
            <w:pPr>
              <w:rPr>
                <w:rFonts w:ascii="Courier Std" w:hAnsi="Courier Std"/>
                <w:lang w:val="es-ES"/>
              </w:rPr>
            </w:pPr>
            <w:r w:rsidRPr="000416B1">
              <w:rPr>
                <w:rFonts w:ascii="Courier Std" w:hAnsi="Courier Std"/>
              </w:rPr>
              <w:t xml:space="preserve">        </w:t>
            </w:r>
            <w:r w:rsidRPr="000416B1">
              <w:rPr>
                <w:rFonts w:ascii="Courier Std" w:hAnsi="Courier Std"/>
                <w:lang w:val="es-ES"/>
              </w:rPr>
              <w:t>conta=0;</w:t>
            </w:r>
          </w:p>
          <w:p w14:paraId="55FF9A63" w14:textId="77777777" w:rsidR="000416B1" w:rsidRPr="000416B1" w:rsidRDefault="000416B1" w:rsidP="000416B1">
            <w:pPr>
              <w:rPr>
                <w:rFonts w:ascii="Courier Std" w:hAnsi="Courier Std"/>
                <w:lang w:val="es-ES"/>
              </w:rPr>
            </w:pPr>
            <w:r w:rsidRPr="000416B1">
              <w:rPr>
                <w:rFonts w:ascii="Courier Std" w:hAnsi="Courier Std"/>
                <w:lang w:val="es-ES"/>
              </w:rPr>
              <w:t xml:space="preserve">        cout&lt;&lt;tipodato&lt;&lt;" de usuario: "&lt;&lt;endl;</w:t>
            </w:r>
          </w:p>
          <w:p w14:paraId="49D2A387" w14:textId="77777777" w:rsidR="000416B1" w:rsidRPr="000416B1" w:rsidRDefault="000416B1" w:rsidP="000416B1">
            <w:pPr>
              <w:rPr>
                <w:rFonts w:ascii="Courier Std" w:hAnsi="Courier Std"/>
              </w:rPr>
            </w:pPr>
            <w:r w:rsidRPr="000416B1">
              <w:rPr>
                <w:rFonts w:ascii="Courier Std" w:hAnsi="Courier Std"/>
                <w:lang w:val="es-ES"/>
              </w:rPr>
              <w:t xml:space="preserve">        </w:t>
            </w:r>
            <w:r w:rsidRPr="000416B1">
              <w:rPr>
                <w:rFonts w:ascii="Courier Std" w:hAnsi="Courier Std"/>
              </w:rPr>
              <w:t>getline(cin, numeros);</w:t>
            </w:r>
          </w:p>
          <w:p w14:paraId="30D84A89" w14:textId="77777777" w:rsidR="000416B1" w:rsidRPr="000416B1" w:rsidRDefault="000416B1" w:rsidP="000416B1">
            <w:pPr>
              <w:rPr>
                <w:rFonts w:ascii="Courier Std" w:hAnsi="Courier Std"/>
              </w:rPr>
            </w:pPr>
            <w:r w:rsidRPr="000416B1">
              <w:rPr>
                <w:rFonts w:ascii="Courier Std" w:hAnsi="Courier Std"/>
              </w:rPr>
              <w:t xml:space="preserve">        for(int i=0; i&lt;numeros.size();i++)</w:t>
            </w:r>
          </w:p>
          <w:p w14:paraId="74B03119" w14:textId="77777777" w:rsidR="000416B1" w:rsidRPr="000416B1" w:rsidRDefault="000416B1" w:rsidP="000416B1">
            <w:pPr>
              <w:rPr>
                <w:rFonts w:ascii="Courier Std" w:hAnsi="Courier Std"/>
              </w:rPr>
            </w:pPr>
            <w:r w:rsidRPr="000416B1">
              <w:rPr>
                <w:rFonts w:ascii="Courier Std" w:hAnsi="Courier Std"/>
              </w:rPr>
              <w:t xml:space="preserve">        {</w:t>
            </w:r>
          </w:p>
          <w:p w14:paraId="2658894A" w14:textId="77777777" w:rsidR="000416B1" w:rsidRPr="000416B1" w:rsidRDefault="000416B1" w:rsidP="000416B1">
            <w:pPr>
              <w:rPr>
                <w:rFonts w:ascii="Courier Std" w:hAnsi="Courier Std"/>
              </w:rPr>
            </w:pPr>
            <w:r w:rsidRPr="000416B1">
              <w:rPr>
                <w:rFonts w:ascii="Courier Std" w:hAnsi="Courier Std"/>
              </w:rPr>
              <w:t xml:space="preserve">            sd=(int)numeros[i];</w:t>
            </w:r>
          </w:p>
          <w:p w14:paraId="2D97A371" w14:textId="77777777" w:rsidR="000416B1" w:rsidRPr="000416B1" w:rsidRDefault="000416B1" w:rsidP="000416B1">
            <w:pPr>
              <w:rPr>
                <w:rFonts w:ascii="Courier Std" w:hAnsi="Courier Std"/>
              </w:rPr>
            </w:pPr>
          </w:p>
          <w:p w14:paraId="2D65EB70" w14:textId="77777777" w:rsidR="000416B1" w:rsidRPr="000416B1" w:rsidRDefault="000416B1" w:rsidP="000416B1">
            <w:pPr>
              <w:rPr>
                <w:rFonts w:ascii="Courier Std" w:hAnsi="Courier Std"/>
              </w:rPr>
            </w:pPr>
            <w:r w:rsidRPr="000416B1">
              <w:rPr>
                <w:rFonts w:ascii="Courier Std" w:hAnsi="Courier Std"/>
              </w:rPr>
              <w:t xml:space="preserve">            if( (sd&lt;48 || sd&gt;57) &amp;&amp; sd!=46 )</w:t>
            </w:r>
          </w:p>
          <w:p w14:paraId="3A05E2CE" w14:textId="77777777" w:rsidR="000416B1" w:rsidRPr="000416B1" w:rsidRDefault="000416B1" w:rsidP="000416B1">
            <w:pPr>
              <w:rPr>
                <w:rFonts w:ascii="Courier Std" w:hAnsi="Courier Std"/>
                <w:lang w:val="es-ES"/>
              </w:rPr>
            </w:pPr>
            <w:r w:rsidRPr="000416B1">
              <w:rPr>
                <w:rFonts w:ascii="Courier Std" w:hAnsi="Courier Std"/>
              </w:rPr>
              <w:t xml:space="preserve">                    </w:t>
            </w:r>
            <w:r w:rsidRPr="000416B1">
              <w:rPr>
                <w:rFonts w:ascii="Courier Std" w:hAnsi="Courier Std"/>
                <w:lang w:val="es-ES"/>
              </w:rPr>
              <w:t>conta++;</w:t>
            </w:r>
          </w:p>
          <w:p w14:paraId="0EDADEBE" w14:textId="77777777" w:rsidR="000416B1" w:rsidRPr="000416B1" w:rsidRDefault="000416B1" w:rsidP="000416B1">
            <w:pPr>
              <w:rPr>
                <w:rFonts w:ascii="Courier Std" w:hAnsi="Courier Std"/>
                <w:lang w:val="es-ES"/>
              </w:rPr>
            </w:pPr>
            <w:r w:rsidRPr="000416B1">
              <w:rPr>
                <w:rFonts w:ascii="Courier Std" w:hAnsi="Courier Std"/>
                <w:lang w:val="es-ES"/>
              </w:rPr>
              <w:t xml:space="preserve">        }</w:t>
            </w:r>
          </w:p>
          <w:p w14:paraId="7D9FD3B2" w14:textId="77777777" w:rsidR="000416B1" w:rsidRPr="000416B1" w:rsidRDefault="000416B1" w:rsidP="000416B1">
            <w:pPr>
              <w:rPr>
                <w:rFonts w:ascii="Courier Std" w:hAnsi="Courier Std"/>
                <w:lang w:val="es-ES"/>
              </w:rPr>
            </w:pPr>
            <w:r w:rsidRPr="000416B1">
              <w:rPr>
                <w:rFonts w:ascii="Courier Std" w:hAnsi="Courier Std"/>
                <w:lang w:val="es-ES"/>
              </w:rPr>
              <w:t xml:space="preserve">        if (conta&gt;0)</w:t>
            </w:r>
          </w:p>
          <w:p w14:paraId="77894819" w14:textId="77777777" w:rsidR="000416B1" w:rsidRPr="000416B1" w:rsidRDefault="000416B1" w:rsidP="000416B1">
            <w:pPr>
              <w:rPr>
                <w:rFonts w:ascii="Courier Std" w:hAnsi="Courier Std"/>
                <w:lang w:val="es-ES"/>
              </w:rPr>
            </w:pPr>
            <w:r w:rsidRPr="000416B1">
              <w:rPr>
                <w:rFonts w:ascii="Courier Std" w:hAnsi="Courier Std"/>
                <w:lang w:val="es-ES"/>
              </w:rPr>
              <w:t xml:space="preserve">        {</w:t>
            </w:r>
          </w:p>
          <w:p w14:paraId="689FF1C6" w14:textId="77777777" w:rsidR="000416B1" w:rsidRPr="000416B1" w:rsidRDefault="000416B1" w:rsidP="000416B1">
            <w:pPr>
              <w:rPr>
                <w:rFonts w:ascii="Courier Std" w:hAnsi="Courier Std"/>
                <w:lang w:val="es-ES"/>
              </w:rPr>
            </w:pPr>
            <w:r w:rsidRPr="000416B1">
              <w:rPr>
                <w:rFonts w:ascii="Courier Std" w:hAnsi="Courier Std"/>
                <w:lang w:val="es-ES"/>
              </w:rPr>
              <w:t xml:space="preserve">            cout&lt;&lt;"Introduzca solo numeros"&lt;&lt;endl;</w:t>
            </w:r>
          </w:p>
          <w:p w14:paraId="5B0B1B29" w14:textId="77777777" w:rsidR="000416B1" w:rsidRPr="000416B1" w:rsidRDefault="000416B1" w:rsidP="000416B1">
            <w:pPr>
              <w:rPr>
                <w:rFonts w:ascii="Courier Std" w:hAnsi="Courier Std"/>
              </w:rPr>
            </w:pPr>
            <w:r w:rsidRPr="000416B1">
              <w:rPr>
                <w:rFonts w:ascii="Courier Std" w:hAnsi="Courier Std"/>
                <w:lang w:val="es-ES"/>
              </w:rPr>
              <w:t xml:space="preserve">            </w:t>
            </w:r>
            <w:r w:rsidRPr="000416B1">
              <w:rPr>
                <w:rFonts w:ascii="Courier Std" w:hAnsi="Courier Std"/>
              </w:rPr>
              <w:t>system("pause");</w:t>
            </w:r>
          </w:p>
          <w:p w14:paraId="541DD2C1" w14:textId="77777777" w:rsidR="000416B1" w:rsidRPr="000416B1" w:rsidRDefault="000416B1" w:rsidP="000416B1">
            <w:pPr>
              <w:rPr>
                <w:rFonts w:ascii="Courier Std" w:hAnsi="Courier Std"/>
              </w:rPr>
            </w:pPr>
            <w:r w:rsidRPr="000416B1">
              <w:rPr>
                <w:rFonts w:ascii="Courier Std" w:hAnsi="Courier Std"/>
              </w:rPr>
              <w:t xml:space="preserve">            flagss=true;</w:t>
            </w:r>
          </w:p>
          <w:p w14:paraId="172B0E4F" w14:textId="77777777" w:rsidR="000416B1" w:rsidRPr="000416B1" w:rsidRDefault="000416B1" w:rsidP="000416B1">
            <w:pPr>
              <w:rPr>
                <w:rFonts w:ascii="Courier Std" w:hAnsi="Courier Std"/>
              </w:rPr>
            </w:pPr>
            <w:r w:rsidRPr="000416B1">
              <w:rPr>
                <w:rFonts w:ascii="Courier Std" w:hAnsi="Courier Std"/>
              </w:rPr>
              <w:t xml:space="preserve">        }</w:t>
            </w:r>
          </w:p>
          <w:p w14:paraId="69D09828" w14:textId="77777777" w:rsidR="000416B1" w:rsidRPr="000416B1" w:rsidRDefault="000416B1" w:rsidP="000416B1">
            <w:pPr>
              <w:rPr>
                <w:rFonts w:ascii="Courier Std" w:hAnsi="Courier Std"/>
              </w:rPr>
            </w:pPr>
            <w:r w:rsidRPr="000416B1">
              <w:rPr>
                <w:rFonts w:ascii="Courier Std" w:hAnsi="Courier Std"/>
              </w:rPr>
              <w:t xml:space="preserve">         else flagss=false;</w:t>
            </w:r>
          </w:p>
          <w:p w14:paraId="026A1DDD" w14:textId="77777777" w:rsidR="000416B1" w:rsidRPr="000416B1" w:rsidRDefault="000416B1" w:rsidP="000416B1">
            <w:pPr>
              <w:rPr>
                <w:rFonts w:ascii="Courier Std" w:hAnsi="Courier Std"/>
              </w:rPr>
            </w:pPr>
            <w:r w:rsidRPr="000416B1">
              <w:rPr>
                <w:rFonts w:ascii="Courier Std" w:hAnsi="Courier Std"/>
              </w:rPr>
              <w:t xml:space="preserve">    }while(flagss||numeros.empty());</w:t>
            </w:r>
          </w:p>
          <w:p w14:paraId="3C0846E8" w14:textId="77777777" w:rsidR="000416B1" w:rsidRPr="000416B1" w:rsidRDefault="000416B1" w:rsidP="000416B1">
            <w:pPr>
              <w:rPr>
                <w:rFonts w:ascii="Courier Std" w:hAnsi="Courier Std"/>
              </w:rPr>
            </w:pPr>
            <w:r w:rsidRPr="000416B1">
              <w:rPr>
                <w:rFonts w:ascii="Courier Std" w:hAnsi="Courier Std"/>
              </w:rPr>
              <w:t xml:space="preserve">    valor= std::stof(numeros);</w:t>
            </w:r>
          </w:p>
          <w:p w14:paraId="2494FECA" w14:textId="77777777" w:rsidR="000416B1" w:rsidRPr="000416B1" w:rsidRDefault="000416B1" w:rsidP="000416B1">
            <w:pPr>
              <w:rPr>
                <w:rFonts w:ascii="Courier Std" w:hAnsi="Courier Std"/>
              </w:rPr>
            </w:pPr>
            <w:r w:rsidRPr="000416B1">
              <w:rPr>
                <w:rFonts w:ascii="Courier Std" w:hAnsi="Courier Std"/>
              </w:rPr>
              <w:t xml:space="preserve">    return valor;</w:t>
            </w:r>
          </w:p>
          <w:p w14:paraId="498603D3" w14:textId="02FF40F6" w:rsidR="000416B1" w:rsidRDefault="000416B1" w:rsidP="000416B1">
            <w:pPr>
              <w:rPr>
                <w:lang w:val="es-MX"/>
              </w:rPr>
            </w:pPr>
            <w:r w:rsidRPr="000416B1">
              <w:rPr>
                <w:rFonts w:ascii="Courier Std" w:hAnsi="Courier Std"/>
              </w:rPr>
              <w:t>}</w:t>
            </w:r>
          </w:p>
        </w:tc>
      </w:tr>
    </w:tbl>
    <w:p w14:paraId="34731CE8" w14:textId="270F6E8E" w:rsidR="000416B1" w:rsidRDefault="000416B1" w:rsidP="000552C0">
      <w:pPr>
        <w:rPr>
          <w:lang w:val="es-MX"/>
        </w:rPr>
      </w:pPr>
    </w:p>
    <w:p w14:paraId="1610F4E3" w14:textId="238F5DE4" w:rsidR="001E3951" w:rsidRDefault="001E3951" w:rsidP="000552C0">
      <w:pPr>
        <w:rPr>
          <w:lang w:val="es-MX"/>
        </w:rPr>
      </w:pPr>
    </w:p>
    <w:p w14:paraId="4E11BADC" w14:textId="193A6B42" w:rsidR="001E3951" w:rsidRDefault="001E3951" w:rsidP="000552C0">
      <w:pPr>
        <w:rPr>
          <w:lang w:val="es-MX"/>
        </w:rPr>
      </w:pPr>
    </w:p>
    <w:p w14:paraId="4968B71E" w14:textId="27AF0DB5" w:rsidR="001E3951" w:rsidRPr="000552C0" w:rsidRDefault="001E3951" w:rsidP="000552C0">
      <w:pPr>
        <w:rPr>
          <w:lang w:val="es-MX"/>
        </w:rPr>
      </w:pPr>
    </w:p>
    <w:p w14:paraId="7F74982E" w14:textId="18B696D2" w:rsidR="001E3951" w:rsidRDefault="001E3951" w:rsidP="000E43F1">
      <w:pPr>
        <w:rPr>
          <w:lang w:val="es-MX"/>
        </w:rPr>
      </w:pPr>
    </w:p>
    <w:p w14:paraId="2FC4BE12" w14:textId="77777777" w:rsidR="001E3951" w:rsidRDefault="001E3951" w:rsidP="000E43F1">
      <w:pPr>
        <w:rPr>
          <w:lang w:val="es-MX"/>
        </w:rPr>
      </w:pPr>
    </w:p>
    <w:tbl>
      <w:tblPr>
        <w:tblStyle w:val="Tablaconcuadrcula"/>
        <w:tblW w:w="0" w:type="auto"/>
        <w:tblLook w:val="04A0" w:firstRow="1" w:lastRow="0" w:firstColumn="1" w:lastColumn="0" w:noHBand="0" w:noVBand="1"/>
      </w:tblPr>
      <w:tblGrid>
        <w:gridCol w:w="8828"/>
      </w:tblGrid>
      <w:tr w:rsidR="001E3951" w14:paraId="054E455E" w14:textId="77777777" w:rsidTr="001E3951">
        <w:tc>
          <w:tcPr>
            <w:tcW w:w="8828" w:type="dxa"/>
            <w:shd w:val="clear" w:color="auto" w:fill="D5DCE4" w:themeFill="text2" w:themeFillTint="33"/>
          </w:tcPr>
          <w:p w14:paraId="5B4E3A99" w14:textId="23914FFE" w:rsidR="001E3951" w:rsidRPr="001E3951" w:rsidRDefault="001E3951" w:rsidP="001E3951">
            <w:pPr>
              <w:rPr>
                <w:rFonts w:ascii="Courier Std" w:hAnsi="Courier Std"/>
                <w:lang w:val="es-ES"/>
              </w:rPr>
            </w:pPr>
            <w:r w:rsidRPr="001E3951">
              <w:rPr>
                <w:lang w:val="es-ES"/>
              </w:rPr>
              <w:t xml:space="preserve"> </w:t>
            </w:r>
            <w:r w:rsidRPr="001E3951">
              <w:rPr>
                <w:rFonts w:ascii="Courier Std" w:hAnsi="Courier Std"/>
                <w:lang w:val="es-ES"/>
              </w:rPr>
              <w:t>//Solo muestra en pantalla los datos del usuario, recibe como parametro un objeto User</w:t>
            </w:r>
          </w:p>
          <w:p w14:paraId="632AE781" w14:textId="77777777" w:rsidR="001E3951" w:rsidRPr="001E3951" w:rsidRDefault="001E3951" w:rsidP="001E3951">
            <w:pPr>
              <w:rPr>
                <w:rFonts w:ascii="Courier Std" w:hAnsi="Courier Std"/>
                <w:lang w:val="es-ES"/>
              </w:rPr>
            </w:pPr>
            <w:r w:rsidRPr="001E3951">
              <w:rPr>
                <w:rFonts w:ascii="Courier Std" w:hAnsi="Courier Std"/>
                <w:lang w:val="es-ES"/>
              </w:rPr>
              <w:t>//12 lineas de codigo</w:t>
            </w:r>
          </w:p>
          <w:p w14:paraId="00003D99" w14:textId="77777777" w:rsidR="001E3951" w:rsidRPr="001E3951" w:rsidRDefault="001E3951" w:rsidP="001E3951">
            <w:pPr>
              <w:rPr>
                <w:rFonts w:ascii="Courier Std" w:hAnsi="Courier Std"/>
                <w:lang w:val="es-ES"/>
              </w:rPr>
            </w:pPr>
            <w:r w:rsidRPr="001E3951">
              <w:rPr>
                <w:rFonts w:ascii="Courier Std" w:hAnsi="Courier Std"/>
                <w:lang w:val="es-ES"/>
              </w:rPr>
              <w:t>void MostrarDatos(User u)</w:t>
            </w:r>
          </w:p>
          <w:p w14:paraId="2447C21E" w14:textId="77777777" w:rsidR="001E3951" w:rsidRPr="001E3951" w:rsidRDefault="001E3951" w:rsidP="001E3951">
            <w:pPr>
              <w:rPr>
                <w:rFonts w:ascii="Courier Std" w:hAnsi="Courier Std"/>
                <w:lang w:val="es-ES"/>
              </w:rPr>
            </w:pPr>
            <w:r w:rsidRPr="001E3951">
              <w:rPr>
                <w:rFonts w:ascii="Courier Std" w:hAnsi="Courier Std"/>
                <w:lang w:val="es-ES"/>
              </w:rPr>
              <w:t>{</w:t>
            </w:r>
          </w:p>
          <w:p w14:paraId="6FEEC0D4" w14:textId="77777777" w:rsidR="001E3951" w:rsidRPr="001E3951" w:rsidRDefault="001E3951" w:rsidP="001E3951">
            <w:pPr>
              <w:rPr>
                <w:rFonts w:ascii="Courier Std" w:hAnsi="Courier Std"/>
                <w:lang w:val="es-ES"/>
              </w:rPr>
            </w:pPr>
            <w:r w:rsidRPr="001E3951">
              <w:rPr>
                <w:rFonts w:ascii="Courier Std" w:hAnsi="Courier Std"/>
                <w:lang w:val="es-ES"/>
              </w:rPr>
              <w:t xml:space="preserve">            std::cout&lt;&lt;"Tu informacion es la siguiente: "&lt;&lt;std::endl;</w:t>
            </w:r>
          </w:p>
          <w:p w14:paraId="35687B07" w14:textId="77777777" w:rsidR="001E3951" w:rsidRPr="001E3951" w:rsidRDefault="001E3951" w:rsidP="001E3951">
            <w:pPr>
              <w:rPr>
                <w:rFonts w:ascii="Courier Std" w:hAnsi="Courier Std"/>
              </w:rPr>
            </w:pPr>
            <w:r w:rsidRPr="001E3951">
              <w:rPr>
                <w:rFonts w:ascii="Courier Std" w:hAnsi="Courier Std"/>
                <w:lang w:val="es-ES"/>
              </w:rPr>
              <w:t xml:space="preserve">            </w:t>
            </w:r>
            <w:r w:rsidRPr="001E3951">
              <w:rPr>
                <w:rFonts w:ascii="Courier Std" w:hAnsi="Courier Std"/>
              </w:rPr>
              <w:t>cout&lt;&lt;"Nombre: "&lt;&lt; u.getName() &lt;&lt;endl;</w:t>
            </w:r>
          </w:p>
          <w:p w14:paraId="044498AF" w14:textId="77777777" w:rsidR="001E3951" w:rsidRPr="001E3951" w:rsidRDefault="001E3951" w:rsidP="001E3951">
            <w:pPr>
              <w:rPr>
                <w:rFonts w:ascii="Courier Std" w:hAnsi="Courier Std"/>
                <w:lang w:val="es-ES"/>
              </w:rPr>
            </w:pPr>
            <w:r w:rsidRPr="001E3951">
              <w:rPr>
                <w:rFonts w:ascii="Courier Std" w:hAnsi="Courier Std"/>
              </w:rPr>
              <w:t xml:space="preserve">            </w:t>
            </w:r>
            <w:r w:rsidRPr="001E3951">
              <w:rPr>
                <w:rFonts w:ascii="Courier Std" w:hAnsi="Courier Std"/>
                <w:lang w:val="es-ES"/>
              </w:rPr>
              <w:t>cout&lt;&lt;"Edad:  "&lt;&lt;u.getEdad() &lt;&lt;endl;</w:t>
            </w:r>
          </w:p>
          <w:p w14:paraId="56A21C95" w14:textId="77777777" w:rsidR="001E3951" w:rsidRPr="001E3951" w:rsidRDefault="001E3951" w:rsidP="001E3951">
            <w:pPr>
              <w:rPr>
                <w:rFonts w:ascii="Courier Std" w:hAnsi="Courier Std"/>
                <w:lang w:val="es-ES"/>
              </w:rPr>
            </w:pPr>
            <w:r w:rsidRPr="001E3951">
              <w:rPr>
                <w:rFonts w:ascii="Courier Std" w:hAnsi="Courier Std"/>
                <w:lang w:val="es-ES"/>
              </w:rPr>
              <w:t xml:space="preserve">            cout&lt;&lt;"Peso:  "&lt;&lt;u.getPeso()&lt;&lt;endl;</w:t>
            </w:r>
          </w:p>
          <w:p w14:paraId="242F6403" w14:textId="77777777" w:rsidR="001E3951" w:rsidRPr="001E3951" w:rsidRDefault="001E3951" w:rsidP="001E3951">
            <w:pPr>
              <w:rPr>
                <w:rFonts w:ascii="Courier Std" w:hAnsi="Courier Std"/>
                <w:lang w:val="es-ES"/>
              </w:rPr>
            </w:pPr>
            <w:r w:rsidRPr="001E3951">
              <w:rPr>
                <w:rFonts w:ascii="Courier Std" w:hAnsi="Courier Std"/>
                <w:lang w:val="es-ES"/>
              </w:rPr>
              <w:t xml:space="preserve">            cout&lt;&lt;"Altura:  "&lt;&lt;u.getAltura()&lt;&lt;endl;</w:t>
            </w:r>
          </w:p>
          <w:p w14:paraId="491C7F70" w14:textId="77777777" w:rsidR="001E3951" w:rsidRPr="001E3951" w:rsidRDefault="001E3951" w:rsidP="001E3951">
            <w:pPr>
              <w:rPr>
                <w:rFonts w:ascii="Courier Std" w:hAnsi="Courier Std"/>
              </w:rPr>
            </w:pPr>
            <w:r w:rsidRPr="001E3951">
              <w:rPr>
                <w:rFonts w:ascii="Courier Std" w:hAnsi="Courier Std"/>
                <w:lang w:val="es-ES"/>
              </w:rPr>
              <w:lastRenderedPageBreak/>
              <w:t xml:space="preserve">            </w:t>
            </w:r>
            <w:r w:rsidRPr="001E3951">
              <w:rPr>
                <w:rFonts w:ascii="Courier Std" w:hAnsi="Courier Std"/>
              </w:rPr>
              <w:t>cout&lt;&lt;"Sexo:  "&lt;&lt;u.getSexo()&lt;&lt;endl;</w:t>
            </w:r>
          </w:p>
          <w:p w14:paraId="6551B5F1" w14:textId="77777777" w:rsidR="001E3951" w:rsidRPr="001E3951" w:rsidRDefault="001E3951" w:rsidP="001E3951">
            <w:pPr>
              <w:rPr>
                <w:rFonts w:ascii="Courier Std" w:hAnsi="Courier Std"/>
                <w:lang w:val="es-ES"/>
              </w:rPr>
            </w:pPr>
            <w:r w:rsidRPr="001E3951">
              <w:rPr>
                <w:rFonts w:ascii="Courier Std" w:hAnsi="Courier Std"/>
              </w:rPr>
              <w:t xml:space="preserve">            </w:t>
            </w:r>
            <w:r w:rsidRPr="001E3951">
              <w:rPr>
                <w:rFonts w:ascii="Courier Std" w:hAnsi="Courier Std"/>
                <w:lang w:val="es-ES"/>
              </w:rPr>
              <w:t>cout&lt;&lt;"Enfermedades:  "&lt;&lt;TipoDeEnfermedad(u.getEnfermedades())&lt;&lt;endl;</w:t>
            </w:r>
          </w:p>
          <w:p w14:paraId="0ABDB89E" w14:textId="77777777" w:rsidR="001E3951" w:rsidRPr="001E3951" w:rsidRDefault="001E3951" w:rsidP="001E3951">
            <w:pPr>
              <w:rPr>
                <w:rFonts w:ascii="Courier Std" w:hAnsi="Courier Std"/>
                <w:lang w:val="es-ES"/>
              </w:rPr>
            </w:pPr>
            <w:r w:rsidRPr="001E3951">
              <w:rPr>
                <w:rFonts w:ascii="Courier Std" w:hAnsi="Courier Std"/>
                <w:lang w:val="es-ES"/>
              </w:rPr>
              <w:t xml:space="preserve">            cout&lt;&lt;"Lesiones:  "&lt;&lt;TipoDeFractura(u.getLesiones())&lt;&lt;endl;</w:t>
            </w:r>
          </w:p>
          <w:p w14:paraId="2B60459D" w14:textId="77777777" w:rsidR="001E3951" w:rsidRPr="001E3951" w:rsidRDefault="001E3951" w:rsidP="001E3951">
            <w:pPr>
              <w:rPr>
                <w:rFonts w:ascii="Courier Std" w:hAnsi="Courier Std"/>
                <w:lang w:val="es-ES"/>
              </w:rPr>
            </w:pPr>
            <w:r w:rsidRPr="001E3951">
              <w:rPr>
                <w:rFonts w:ascii="Courier Std" w:hAnsi="Courier Std"/>
                <w:lang w:val="es-ES"/>
              </w:rPr>
              <w:t xml:space="preserve">            cout&lt;&lt;"IMC: "&lt;&lt; (u.getPeso()/(u.getAltura()*u.getAltura()) )&lt;&lt;endl;</w:t>
            </w:r>
          </w:p>
          <w:p w14:paraId="275B6510" w14:textId="77777777" w:rsidR="001E3951" w:rsidRPr="001E3951" w:rsidRDefault="001E3951" w:rsidP="001E3951">
            <w:pPr>
              <w:rPr>
                <w:rFonts w:ascii="Courier Std" w:hAnsi="Courier Std"/>
              </w:rPr>
            </w:pPr>
            <w:r w:rsidRPr="001E3951">
              <w:rPr>
                <w:rFonts w:ascii="Courier Std" w:hAnsi="Courier Std"/>
                <w:lang w:val="es-ES"/>
              </w:rPr>
              <w:t xml:space="preserve">            </w:t>
            </w:r>
            <w:r w:rsidRPr="001E3951">
              <w:rPr>
                <w:rFonts w:ascii="Courier Std" w:hAnsi="Courier Std"/>
              </w:rPr>
              <w:t>cout&lt;&lt;"IMC: "&lt;&lt; (u.getPassword() )&lt;&lt;endl;</w:t>
            </w:r>
          </w:p>
          <w:p w14:paraId="789849A5" w14:textId="7840E629" w:rsidR="001E3951" w:rsidRDefault="001E3951" w:rsidP="001E3951">
            <w:pPr>
              <w:rPr>
                <w:lang w:val="es-MX"/>
              </w:rPr>
            </w:pPr>
            <w:r w:rsidRPr="001E3951">
              <w:rPr>
                <w:rFonts w:ascii="Courier Std" w:hAnsi="Courier Std"/>
              </w:rPr>
              <w:t>}</w:t>
            </w:r>
          </w:p>
        </w:tc>
      </w:tr>
    </w:tbl>
    <w:p w14:paraId="747529C8" w14:textId="29BC92D4" w:rsidR="001E3951" w:rsidRDefault="001E3951" w:rsidP="000E43F1">
      <w:pPr>
        <w:rPr>
          <w:lang w:val="es-MX"/>
        </w:rPr>
      </w:pPr>
    </w:p>
    <w:tbl>
      <w:tblPr>
        <w:tblStyle w:val="Tablaconcuadrcula"/>
        <w:tblW w:w="0" w:type="auto"/>
        <w:tblLook w:val="04A0" w:firstRow="1" w:lastRow="0" w:firstColumn="1" w:lastColumn="0" w:noHBand="0" w:noVBand="1"/>
      </w:tblPr>
      <w:tblGrid>
        <w:gridCol w:w="8828"/>
      </w:tblGrid>
      <w:tr w:rsidR="001E3951" w14:paraId="7E0B0E36" w14:textId="77777777" w:rsidTr="001E3951">
        <w:tc>
          <w:tcPr>
            <w:tcW w:w="8828" w:type="dxa"/>
            <w:shd w:val="clear" w:color="auto" w:fill="D5DCE4" w:themeFill="text2" w:themeFillTint="33"/>
          </w:tcPr>
          <w:p w14:paraId="0A705456" w14:textId="3101F537" w:rsidR="001E3951" w:rsidRPr="001E3951" w:rsidRDefault="001E3951" w:rsidP="001E3951">
            <w:pPr>
              <w:rPr>
                <w:rFonts w:ascii="Courier Std" w:hAnsi="Courier Std"/>
                <w:lang w:val="es-ES"/>
              </w:rPr>
            </w:pPr>
            <w:r w:rsidRPr="001E3951">
              <w:rPr>
                <w:rFonts w:ascii="Courier Std" w:hAnsi="Courier Std"/>
                <w:lang w:val="es-ES"/>
              </w:rPr>
              <w:t>//Funcion para Determinar   la eleccion de si o no, marcada por el usuario, recibe como parametro un string previamente leido, y devuelve un  dato de tipo bool, para seguir operando</w:t>
            </w:r>
          </w:p>
          <w:p w14:paraId="12600D75" w14:textId="77777777" w:rsidR="001E3951" w:rsidRPr="001B1CA4" w:rsidRDefault="001E3951" w:rsidP="001E3951">
            <w:pPr>
              <w:rPr>
                <w:rFonts w:ascii="Courier Std" w:hAnsi="Courier Std"/>
                <w:lang w:val="es-ES"/>
              </w:rPr>
            </w:pPr>
            <w:r w:rsidRPr="001B1CA4">
              <w:rPr>
                <w:rFonts w:ascii="Courier Std" w:hAnsi="Courier Std"/>
                <w:lang w:val="es-ES"/>
              </w:rPr>
              <w:t>//23 lineas de codigo</w:t>
            </w:r>
          </w:p>
          <w:p w14:paraId="09F10D69" w14:textId="77777777" w:rsidR="001E3951" w:rsidRPr="001B1CA4" w:rsidRDefault="001E3951" w:rsidP="001E3951">
            <w:pPr>
              <w:rPr>
                <w:rFonts w:ascii="Courier Std" w:hAnsi="Courier Std"/>
                <w:lang w:val="es-ES"/>
              </w:rPr>
            </w:pPr>
            <w:r w:rsidRPr="001B1CA4">
              <w:rPr>
                <w:rFonts w:ascii="Courier Std" w:hAnsi="Courier Std"/>
                <w:lang w:val="es-ES"/>
              </w:rPr>
              <w:t>bool SiNo(string lees)</w:t>
            </w:r>
          </w:p>
          <w:p w14:paraId="7F9C28B1" w14:textId="77777777" w:rsidR="001E3951" w:rsidRPr="001B1CA4" w:rsidRDefault="001E3951" w:rsidP="001E3951">
            <w:pPr>
              <w:rPr>
                <w:rFonts w:ascii="Courier Std" w:hAnsi="Courier Std"/>
                <w:lang w:val="es-ES"/>
              </w:rPr>
            </w:pPr>
            <w:r w:rsidRPr="001B1CA4">
              <w:rPr>
                <w:rFonts w:ascii="Courier Std" w:hAnsi="Courier Std"/>
                <w:lang w:val="es-ES"/>
              </w:rPr>
              <w:t>{</w:t>
            </w:r>
          </w:p>
          <w:p w14:paraId="24D20D4E" w14:textId="77777777" w:rsidR="001E3951" w:rsidRPr="001B1CA4" w:rsidRDefault="001E3951" w:rsidP="001E3951">
            <w:pPr>
              <w:rPr>
                <w:rFonts w:ascii="Courier Std" w:hAnsi="Courier Std"/>
                <w:lang w:val="es-ES"/>
              </w:rPr>
            </w:pPr>
            <w:r w:rsidRPr="001B1CA4">
              <w:rPr>
                <w:rFonts w:ascii="Courier Std" w:hAnsi="Courier Std"/>
                <w:lang w:val="es-ES"/>
              </w:rPr>
              <w:t xml:space="preserve">    bool flag, tiene;</w:t>
            </w:r>
          </w:p>
          <w:p w14:paraId="29553EAE" w14:textId="77777777" w:rsidR="001E3951" w:rsidRPr="001B1CA4" w:rsidRDefault="001E3951" w:rsidP="001E3951">
            <w:pPr>
              <w:rPr>
                <w:rFonts w:ascii="Courier Std" w:hAnsi="Courier Std"/>
                <w:lang w:val="es-ES"/>
              </w:rPr>
            </w:pPr>
            <w:r w:rsidRPr="001B1CA4">
              <w:rPr>
                <w:rFonts w:ascii="Courier Std" w:hAnsi="Courier Std"/>
                <w:lang w:val="es-ES"/>
              </w:rPr>
              <w:t xml:space="preserve">    char condiciontype;</w:t>
            </w:r>
          </w:p>
          <w:p w14:paraId="46526EC7" w14:textId="77777777" w:rsidR="001E3951" w:rsidRPr="001B1CA4" w:rsidRDefault="001E3951" w:rsidP="001E3951">
            <w:pPr>
              <w:rPr>
                <w:rFonts w:ascii="Courier Std" w:hAnsi="Courier Std"/>
                <w:lang w:val="es-ES"/>
              </w:rPr>
            </w:pPr>
            <w:r w:rsidRPr="001B1CA4">
              <w:rPr>
                <w:rFonts w:ascii="Courier Std" w:hAnsi="Courier Std"/>
                <w:lang w:val="es-ES"/>
              </w:rPr>
              <w:t xml:space="preserve">        do{</w:t>
            </w:r>
          </w:p>
          <w:p w14:paraId="6370B2C4" w14:textId="77777777" w:rsidR="001E3951" w:rsidRPr="001B1CA4" w:rsidRDefault="001E3951" w:rsidP="001E3951">
            <w:pPr>
              <w:rPr>
                <w:rFonts w:ascii="Courier Std" w:hAnsi="Courier Std"/>
                <w:lang w:val="es-ES"/>
              </w:rPr>
            </w:pPr>
            <w:r w:rsidRPr="001B1CA4">
              <w:rPr>
                <w:rFonts w:ascii="Courier Std" w:hAnsi="Courier Std"/>
                <w:lang w:val="es-ES"/>
              </w:rPr>
              <w:t xml:space="preserve">            system("cls");</w:t>
            </w:r>
          </w:p>
          <w:p w14:paraId="7586E74F" w14:textId="77777777" w:rsidR="001E3951" w:rsidRPr="001E3951" w:rsidRDefault="001E3951" w:rsidP="001E3951">
            <w:pPr>
              <w:rPr>
                <w:rFonts w:ascii="Courier Std" w:hAnsi="Courier Std"/>
                <w:lang w:val="es-ES"/>
              </w:rPr>
            </w:pPr>
            <w:r w:rsidRPr="001B1CA4">
              <w:rPr>
                <w:rFonts w:ascii="Courier Std" w:hAnsi="Courier Std"/>
                <w:lang w:val="es-ES"/>
              </w:rPr>
              <w:t xml:space="preserve">            cout&lt;&lt; lees &lt;&lt; " ? </w:t>
            </w:r>
            <w:r w:rsidRPr="001E3951">
              <w:rPr>
                <w:rFonts w:ascii="Courier Std" w:hAnsi="Courier Std"/>
                <w:lang w:val="es-ES"/>
              </w:rPr>
              <w:t>Y/N"&lt;&lt;endl;</w:t>
            </w:r>
          </w:p>
          <w:p w14:paraId="5364C74C" w14:textId="77777777" w:rsidR="001E3951" w:rsidRPr="001B1CA4" w:rsidRDefault="001E3951" w:rsidP="001E3951">
            <w:pPr>
              <w:rPr>
                <w:rFonts w:ascii="Courier Std" w:hAnsi="Courier Std"/>
              </w:rPr>
            </w:pPr>
            <w:r w:rsidRPr="001E3951">
              <w:rPr>
                <w:rFonts w:ascii="Courier Std" w:hAnsi="Courier Std"/>
                <w:lang w:val="es-ES"/>
              </w:rPr>
              <w:t xml:space="preserve">            </w:t>
            </w:r>
            <w:r w:rsidRPr="001B1CA4">
              <w:rPr>
                <w:rFonts w:ascii="Courier Std" w:hAnsi="Courier Std"/>
              </w:rPr>
              <w:t>cin&gt;&gt; condiciontype;</w:t>
            </w:r>
          </w:p>
          <w:p w14:paraId="5C3E835A" w14:textId="77777777" w:rsidR="001E3951" w:rsidRPr="001E3951" w:rsidRDefault="001E3951" w:rsidP="001E3951">
            <w:pPr>
              <w:rPr>
                <w:rFonts w:ascii="Courier Std" w:hAnsi="Courier Std"/>
              </w:rPr>
            </w:pPr>
            <w:r w:rsidRPr="001B1CA4">
              <w:rPr>
                <w:rFonts w:ascii="Courier Std" w:hAnsi="Courier Std"/>
              </w:rPr>
              <w:t xml:space="preserve">            </w:t>
            </w:r>
            <w:r w:rsidRPr="001E3951">
              <w:rPr>
                <w:rFonts w:ascii="Courier Std" w:hAnsi="Courier Std"/>
              </w:rPr>
              <w:t>cin.ignore();</w:t>
            </w:r>
          </w:p>
          <w:p w14:paraId="6541FE3E" w14:textId="77777777" w:rsidR="001E3951" w:rsidRPr="001E3951" w:rsidRDefault="001E3951" w:rsidP="001E3951">
            <w:pPr>
              <w:rPr>
                <w:rFonts w:ascii="Courier Std" w:hAnsi="Courier Std"/>
                <w:lang w:val="es-ES"/>
              </w:rPr>
            </w:pPr>
            <w:r w:rsidRPr="001E3951">
              <w:rPr>
                <w:rFonts w:ascii="Courier Std" w:hAnsi="Courier Std"/>
              </w:rPr>
              <w:t xml:space="preserve">            if (tolower(condiciontype)!= </w:t>
            </w:r>
            <w:r w:rsidRPr="001E3951">
              <w:rPr>
                <w:rFonts w:ascii="Courier Std" w:hAnsi="Courier Std"/>
                <w:lang w:val="es-ES"/>
              </w:rPr>
              <w:t>'y' &amp;&amp; tolower(condiciontype)!='n')</w:t>
            </w:r>
          </w:p>
          <w:p w14:paraId="2FC3759A" w14:textId="77777777" w:rsidR="001E3951" w:rsidRPr="001E3951" w:rsidRDefault="001E3951" w:rsidP="001E3951">
            <w:pPr>
              <w:rPr>
                <w:rFonts w:ascii="Courier Std" w:hAnsi="Courier Std"/>
                <w:lang w:val="es-ES"/>
              </w:rPr>
            </w:pPr>
            <w:r w:rsidRPr="001E3951">
              <w:rPr>
                <w:rFonts w:ascii="Courier Std" w:hAnsi="Courier Std"/>
                <w:lang w:val="es-ES"/>
              </w:rPr>
              <w:t xml:space="preserve">                {</w:t>
            </w:r>
          </w:p>
          <w:p w14:paraId="7883700E" w14:textId="77777777" w:rsidR="001E3951" w:rsidRPr="001E3951" w:rsidRDefault="001E3951" w:rsidP="001E3951">
            <w:pPr>
              <w:rPr>
                <w:rFonts w:ascii="Courier Std" w:hAnsi="Courier Std"/>
                <w:lang w:val="es-ES"/>
              </w:rPr>
            </w:pPr>
            <w:r w:rsidRPr="001E3951">
              <w:rPr>
                <w:rFonts w:ascii="Courier Std" w:hAnsi="Courier Std"/>
                <w:lang w:val="es-ES"/>
              </w:rPr>
              <w:t xml:space="preserve">                    cout&lt;&lt;"ingrese una opcion valida:"&lt;&lt;condiciontype&lt;&lt;endl;</w:t>
            </w:r>
          </w:p>
          <w:p w14:paraId="656EC47E" w14:textId="77777777" w:rsidR="001E3951" w:rsidRPr="001E3951" w:rsidRDefault="001E3951" w:rsidP="001E3951">
            <w:pPr>
              <w:rPr>
                <w:rFonts w:ascii="Courier Std" w:hAnsi="Courier Std"/>
              </w:rPr>
            </w:pPr>
            <w:r w:rsidRPr="001E3951">
              <w:rPr>
                <w:rFonts w:ascii="Courier Std" w:hAnsi="Courier Std"/>
                <w:lang w:val="es-ES"/>
              </w:rPr>
              <w:t xml:space="preserve">                    </w:t>
            </w:r>
            <w:r w:rsidRPr="001E3951">
              <w:rPr>
                <w:rFonts w:ascii="Courier Std" w:hAnsi="Courier Std"/>
              </w:rPr>
              <w:t>system("pause");</w:t>
            </w:r>
          </w:p>
          <w:p w14:paraId="6574F5E8" w14:textId="77777777" w:rsidR="001E3951" w:rsidRPr="001E3951" w:rsidRDefault="001E3951" w:rsidP="001E3951">
            <w:pPr>
              <w:rPr>
                <w:rFonts w:ascii="Courier Std" w:hAnsi="Courier Std"/>
              </w:rPr>
            </w:pPr>
            <w:r w:rsidRPr="001E3951">
              <w:rPr>
                <w:rFonts w:ascii="Courier Std" w:hAnsi="Courier Std"/>
              </w:rPr>
              <w:t xml:space="preserve">                    flag=true;</w:t>
            </w:r>
          </w:p>
          <w:p w14:paraId="530AA0D8" w14:textId="77777777" w:rsidR="001E3951" w:rsidRPr="001E3951" w:rsidRDefault="001E3951" w:rsidP="001E3951">
            <w:pPr>
              <w:rPr>
                <w:rFonts w:ascii="Courier Std" w:hAnsi="Courier Std"/>
              </w:rPr>
            </w:pPr>
            <w:r w:rsidRPr="001E3951">
              <w:rPr>
                <w:rFonts w:ascii="Courier Std" w:hAnsi="Courier Std"/>
              </w:rPr>
              <w:t xml:space="preserve">                }</w:t>
            </w:r>
          </w:p>
          <w:p w14:paraId="59C956F5" w14:textId="77777777" w:rsidR="001E3951" w:rsidRPr="001E3951" w:rsidRDefault="001E3951" w:rsidP="001E3951">
            <w:pPr>
              <w:rPr>
                <w:rFonts w:ascii="Courier Std" w:hAnsi="Courier Std"/>
              </w:rPr>
            </w:pPr>
            <w:r w:rsidRPr="001E3951">
              <w:rPr>
                <w:rFonts w:ascii="Courier Std" w:hAnsi="Courier Std"/>
              </w:rPr>
              <w:t xml:space="preserve">                else{</w:t>
            </w:r>
          </w:p>
          <w:p w14:paraId="1C19E2B4" w14:textId="77777777" w:rsidR="001E3951" w:rsidRPr="001E3951" w:rsidRDefault="001E3951" w:rsidP="001E3951">
            <w:pPr>
              <w:rPr>
                <w:rFonts w:ascii="Courier Std" w:hAnsi="Courier Std"/>
              </w:rPr>
            </w:pPr>
            <w:r w:rsidRPr="001E3951">
              <w:rPr>
                <w:rFonts w:ascii="Courier Std" w:hAnsi="Courier Std"/>
              </w:rPr>
              <w:t xml:space="preserve">                        if (tolower(condiciontype)== 'y')</w:t>
            </w:r>
          </w:p>
          <w:p w14:paraId="281AC3DF" w14:textId="77777777" w:rsidR="001E3951" w:rsidRPr="001E3951" w:rsidRDefault="001E3951" w:rsidP="001E3951">
            <w:pPr>
              <w:rPr>
                <w:rFonts w:ascii="Courier Std" w:hAnsi="Courier Std"/>
              </w:rPr>
            </w:pPr>
            <w:r w:rsidRPr="001E3951">
              <w:rPr>
                <w:rFonts w:ascii="Courier Std" w:hAnsi="Courier Std"/>
              </w:rPr>
              <w:t xml:space="preserve">                        tiene=true;</w:t>
            </w:r>
          </w:p>
          <w:p w14:paraId="25D9097F" w14:textId="77777777" w:rsidR="001E3951" w:rsidRPr="001E3951" w:rsidRDefault="001E3951" w:rsidP="001E3951">
            <w:pPr>
              <w:rPr>
                <w:rFonts w:ascii="Courier Std" w:hAnsi="Courier Std"/>
              </w:rPr>
            </w:pPr>
            <w:r w:rsidRPr="001E3951">
              <w:rPr>
                <w:rFonts w:ascii="Courier Std" w:hAnsi="Courier Std"/>
              </w:rPr>
              <w:t xml:space="preserve">                        else{tiene=false;}</w:t>
            </w:r>
          </w:p>
          <w:p w14:paraId="124E0B8E" w14:textId="77777777" w:rsidR="001E3951" w:rsidRPr="001E3951" w:rsidRDefault="001E3951" w:rsidP="001E3951">
            <w:pPr>
              <w:rPr>
                <w:rFonts w:ascii="Courier Std" w:hAnsi="Courier Std"/>
              </w:rPr>
            </w:pPr>
            <w:r w:rsidRPr="001E3951">
              <w:rPr>
                <w:rFonts w:ascii="Courier Std" w:hAnsi="Courier Std"/>
              </w:rPr>
              <w:t xml:space="preserve">                        flag=false;</w:t>
            </w:r>
          </w:p>
          <w:p w14:paraId="571E05D3" w14:textId="77777777" w:rsidR="001E3951" w:rsidRPr="001E3951" w:rsidRDefault="001E3951" w:rsidP="001E3951">
            <w:pPr>
              <w:rPr>
                <w:rFonts w:ascii="Courier Std" w:hAnsi="Courier Std"/>
              </w:rPr>
            </w:pPr>
            <w:r w:rsidRPr="001E3951">
              <w:rPr>
                <w:rFonts w:ascii="Courier Std" w:hAnsi="Courier Std"/>
              </w:rPr>
              <w:t xml:space="preserve">                    }</w:t>
            </w:r>
          </w:p>
          <w:p w14:paraId="35D2552E" w14:textId="77777777" w:rsidR="001E3951" w:rsidRPr="001E3951" w:rsidRDefault="001E3951" w:rsidP="001E3951">
            <w:pPr>
              <w:rPr>
                <w:rFonts w:ascii="Courier Std" w:hAnsi="Courier Std"/>
              </w:rPr>
            </w:pPr>
            <w:r w:rsidRPr="001E3951">
              <w:rPr>
                <w:rFonts w:ascii="Courier Std" w:hAnsi="Courier Std"/>
              </w:rPr>
              <w:t xml:space="preserve">            }while(flag);</w:t>
            </w:r>
          </w:p>
          <w:p w14:paraId="611AA445" w14:textId="77777777" w:rsidR="001E3951" w:rsidRPr="001E3951" w:rsidRDefault="001E3951" w:rsidP="001E3951">
            <w:pPr>
              <w:rPr>
                <w:rFonts w:ascii="Courier Std" w:hAnsi="Courier Std"/>
              </w:rPr>
            </w:pPr>
            <w:r w:rsidRPr="001E3951">
              <w:rPr>
                <w:rFonts w:ascii="Courier Std" w:hAnsi="Courier Std"/>
              </w:rPr>
              <w:t xml:space="preserve">     return tiene;</w:t>
            </w:r>
          </w:p>
          <w:p w14:paraId="73722BE6" w14:textId="561CCDBF" w:rsidR="001E3951" w:rsidRDefault="001E3951" w:rsidP="001E3951">
            <w:pPr>
              <w:rPr>
                <w:lang w:val="es-MX"/>
              </w:rPr>
            </w:pPr>
            <w:r w:rsidRPr="001E3951">
              <w:rPr>
                <w:rFonts w:ascii="Courier Std" w:hAnsi="Courier Std"/>
              </w:rPr>
              <w:t>}</w:t>
            </w:r>
          </w:p>
        </w:tc>
      </w:tr>
    </w:tbl>
    <w:p w14:paraId="4259A422" w14:textId="26B9BC06" w:rsidR="001E3951" w:rsidRDefault="001E3951" w:rsidP="000E43F1">
      <w:pPr>
        <w:rPr>
          <w:lang w:val="es-MX"/>
        </w:rPr>
      </w:pPr>
    </w:p>
    <w:tbl>
      <w:tblPr>
        <w:tblStyle w:val="Tablaconcuadrcula"/>
        <w:tblW w:w="0" w:type="auto"/>
        <w:tblLook w:val="04A0" w:firstRow="1" w:lastRow="0" w:firstColumn="1" w:lastColumn="0" w:noHBand="0" w:noVBand="1"/>
      </w:tblPr>
      <w:tblGrid>
        <w:gridCol w:w="8828"/>
      </w:tblGrid>
      <w:tr w:rsidR="00D004ED" w14:paraId="39E96487" w14:textId="77777777" w:rsidTr="00D004ED">
        <w:tc>
          <w:tcPr>
            <w:tcW w:w="8828" w:type="dxa"/>
            <w:shd w:val="clear" w:color="auto" w:fill="D5DCE4" w:themeFill="text2" w:themeFillTint="33"/>
          </w:tcPr>
          <w:p w14:paraId="2F91A197" w14:textId="2A797608" w:rsidR="00D004ED" w:rsidRPr="00D004ED" w:rsidRDefault="00D004ED" w:rsidP="00D004ED">
            <w:pPr>
              <w:rPr>
                <w:rFonts w:ascii="Courier Std" w:hAnsi="Courier Std"/>
                <w:lang w:val="es-ES"/>
              </w:rPr>
            </w:pPr>
            <w:r w:rsidRPr="00D004ED">
              <w:rPr>
                <w:rFonts w:ascii="Courier Std" w:hAnsi="Courier Std"/>
                <w:lang w:val="es-ES"/>
              </w:rPr>
              <w:t>//Funcion que recibe un string leido, y un numero que define las opciones correctas que presenta un menu, devuelve un valor tipo booleano, dependiendo  si ingreso una opcion valida o no</w:t>
            </w:r>
          </w:p>
          <w:p w14:paraId="00F0F035" w14:textId="77777777" w:rsidR="00D004ED" w:rsidRPr="00D004ED" w:rsidRDefault="00D004ED" w:rsidP="00D004ED">
            <w:pPr>
              <w:rPr>
                <w:rFonts w:ascii="Courier Std" w:hAnsi="Courier Std"/>
                <w:lang w:val="es-ES"/>
              </w:rPr>
            </w:pPr>
            <w:r w:rsidRPr="00D004ED">
              <w:rPr>
                <w:rFonts w:ascii="Courier Std" w:hAnsi="Courier Std"/>
                <w:lang w:val="es-ES"/>
              </w:rPr>
              <w:t>//este se determina con valores  de la tabla ascci.</w:t>
            </w:r>
          </w:p>
          <w:p w14:paraId="363BC645" w14:textId="77777777" w:rsidR="00D004ED" w:rsidRPr="00D004ED" w:rsidRDefault="00D004ED" w:rsidP="00D004ED">
            <w:pPr>
              <w:rPr>
                <w:rFonts w:ascii="Courier Std" w:hAnsi="Courier Std"/>
                <w:lang w:val="es-ES"/>
              </w:rPr>
            </w:pPr>
            <w:r w:rsidRPr="00D004ED">
              <w:rPr>
                <w:rFonts w:ascii="Courier Std" w:hAnsi="Courier Std"/>
                <w:lang w:val="es-ES"/>
              </w:rPr>
              <w:lastRenderedPageBreak/>
              <w:t>//33 lineas de codigo</w:t>
            </w:r>
          </w:p>
          <w:p w14:paraId="2E321491" w14:textId="77777777" w:rsidR="00D004ED" w:rsidRPr="00D004ED" w:rsidRDefault="00D004ED" w:rsidP="00D004ED">
            <w:pPr>
              <w:rPr>
                <w:rFonts w:ascii="Courier Std" w:hAnsi="Courier Std"/>
                <w:lang w:val="es-ES"/>
              </w:rPr>
            </w:pPr>
            <w:r w:rsidRPr="00D004ED">
              <w:rPr>
                <w:rFonts w:ascii="Courier Std" w:hAnsi="Courier Std"/>
                <w:lang w:val="es-ES"/>
              </w:rPr>
              <w:t>bool OpcionesValidas(string opc, int ascci)</w:t>
            </w:r>
          </w:p>
          <w:p w14:paraId="524BD943" w14:textId="77777777" w:rsidR="00D004ED" w:rsidRPr="001B1CA4" w:rsidRDefault="00D004ED" w:rsidP="00D004ED">
            <w:pPr>
              <w:rPr>
                <w:rFonts w:ascii="Courier Std" w:hAnsi="Courier Std"/>
                <w:lang w:val="es-ES"/>
              </w:rPr>
            </w:pPr>
            <w:r w:rsidRPr="001B1CA4">
              <w:rPr>
                <w:rFonts w:ascii="Courier Std" w:hAnsi="Courier Std"/>
                <w:lang w:val="es-ES"/>
              </w:rPr>
              <w:t>{</w:t>
            </w:r>
          </w:p>
          <w:p w14:paraId="42DAD055" w14:textId="77777777" w:rsidR="00D004ED" w:rsidRPr="00D004ED" w:rsidRDefault="00D004ED" w:rsidP="00D004ED">
            <w:pPr>
              <w:rPr>
                <w:rFonts w:ascii="Courier Std" w:hAnsi="Courier Std"/>
              </w:rPr>
            </w:pPr>
            <w:r w:rsidRPr="001B1CA4">
              <w:rPr>
                <w:rFonts w:ascii="Courier Std" w:hAnsi="Courier Std"/>
                <w:lang w:val="es-ES"/>
              </w:rPr>
              <w:t xml:space="preserve">    </w:t>
            </w:r>
            <w:r w:rsidRPr="00D004ED">
              <w:rPr>
                <w:rFonts w:ascii="Courier Std" w:hAnsi="Courier Std"/>
              </w:rPr>
              <w:t>bool rep;</w:t>
            </w:r>
          </w:p>
          <w:p w14:paraId="5F77236B" w14:textId="77777777" w:rsidR="00D004ED" w:rsidRPr="00D004ED" w:rsidRDefault="00D004ED" w:rsidP="00D004ED">
            <w:pPr>
              <w:rPr>
                <w:rFonts w:ascii="Courier Std" w:hAnsi="Courier Std"/>
              </w:rPr>
            </w:pPr>
            <w:r w:rsidRPr="00D004ED">
              <w:rPr>
                <w:rFonts w:ascii="Courier Std" w:hAnsi="Courier Std"/>
              </w:rPr>
              <w:t xml:space="preserve">    int sd,conta=0,lm;</w:t>
            </w:r>
          </w:p>
          <w:p w14:paraId="7896B834" w14:textId="77777777" w:rsidR="00D004ED" w:rsidRPr="00D004ED" w:rsidRDefault="00D004ED" w:rsidP="00D004ED">
            <w:pPr>
              <w:rPr>
                <w:rFonts w:ascii="Courier Std" w:hAnsi="Courier Std"/>
              </w:rPr>
            </w:pPr>
            <w:r w:rsidRPr="00D004ED">
              <w:rPr>
                <w:rFonts w:ascii="Courier Std" w:hAnsi="Courier Std"/>
              </w:rPr>
              <w:t xml:space="preserve">    try{</w:t>
            </w:r>
          </w:p>
          <w:p w14:paraId="49259827" w14:textId="77777777" w:rsidR="00D004ED" w:rsidRPr="00D004ED" w:rsidRDefault="00D004ED" w:rsidP="00D004ED">
            <w:pPr>
              <w:rPr>
                <w:rFonts w:ascii="Courier Std" w:hAnsi="Courier Std"/>
              </w:rPr>
            </w:pPr>
            <w:r w:rsidRPr="00D004ED">
              <w:rPr>
                <w:rFonts w:ascii="Courier Std" w:hAnsi="Courier Std"/>
              </w:rPr>
              <w:t xml:space="preserve">            lm=std::stoi(opc);</w:t>
            </w:r>
          </w:p>
          <w:p w14:paraId="424AF459" w14:textId="77777777" w:rsidR="00D004ED" w:rsidRPr="00D004ED" w:rsidRDefault="00D004ED" w:rsidP="00D004ED">
            <w:pPr>
              <w:rPr>
                <w:rFonts w:ascii="Courier Std" w:hAnsi="Courier Std"/>
              </w:rPr>
            </w:pPr>
            <w:r w:rsidRPr="00D004ED">
              <w:rPr>
                <w:rFonts w:ascii="Courier Std" w:hAnsi="Courier Std"/>
              </w:rPr>
              <w:t xml:space="preserve">    }catch(std::invalid_argument&amp; e){conta=1;}</w:t>
            </w:r>
          </w:p>
          <w:p w14:paraId="508CCE8D" w14:textId="77777777" w:rsidR="00D004ED" w:rsidRPr="00D004ED" w:rsidRDefault="00D004ED" w:rsidP="00D004ED">
            <w:pPr>
              <w:rPr>
                <w:rFonts w:ascii="Courier Std" w:hAnsi="Courier Std"/>
              </w:rPr>
            </w:pPr>
            <w:r w:rsidRPr="00D004ED">
              <w:rPr>
                <w:rFonts w:ascii="Courier Std" w:hAnsi="Courier Std"/>
              </w:rPr>
              <w:t xml:space="preserve">    if(opc.size()==1)</w:t>
            </w:r>
          </w:p>
          <w:p w14:paraId="44DCD75B" w14:textId="77777777" w:rsidR="00D004ED" w:rsidRPr="00D004ED" w:rsidRDefault="00D004ED" w:rsidP="00D004ED">
            <w:pPr>
              <w:rPr>
                <w:rFonts w:ascii="Courier Std" w:hAnsi="Courier Std"/>
              </w:rPr>
            </w:pPr>
            <w:r w:rsidRPr="00D004ED">
              <w:rPr>
                <w:rFonts w:ascii="Courier Std" w:hAnsi="Courier Std"/>
              </w:rPr>
              <w:t xml:space="preserve">    {</w:t>
            </w:r>
          </w:p>
          <w:p w14:paraId="673E999E" w14:textId="77777777" w:rsidR="00D004ED" w:rsidRPr="00D004ED" w:rsidRDefault="00D004ED" w:rsidP="00D004ED">
            <w:pPr>
              <w:rPr>
                <w:rFonts w:ascii="Courier Std" w:hAnsi="Courier Std"/>
              </w:rPr>
            </w:pPr>
            <w:r w:rsidRPr="00D004ED">
              <w:rPr>
                <w:rFonts w:ascii="Courier Std" w:hAnsi="Courier Std"/>
              </w:rPr>
              <w:t xml:space="preserve">         for(int i=0; i&lt;opc.size();i++)</w:t>
            </w:r>
          </w:p>
          <w:p w14:paraId="67984140" w14:textId="77777777" w:rsidR="00D004ED" w:rsidRPr="00D004ED" w:rsidRDefault="00D004ED" w:rsidP="00D004ED">
            <w:pPr>
              <w:rPr>
                <w:rFonts w:ascii="Courier Std" w:hAnsi="Courier Std"/>
              </w:rPr>
            </w:pPr>
            <w:r w:rsidRPr="00D004ED">
              <w:rPr>
                <w:rFonts w:ascii="Courier Std" w:hAnsi="Courier Std"/>
              </w:rPr>
              <w:t xml:space="preserve">        {</w:t>
            </w:r>
          </w:p>
          <w:p w14:paraId="570C21F2" w14:textId="77777777" w:rsidR="00D004ED" w:rsidRPr="00D004ED" w:rsidRDefault="00D004ED" w:rsidP="00D004ED">
            <w:pPr>
              <w:rPr>
                <w:rFonts w:ascii="Courier Std" w:hAnsi="Courier Std"/>
              </w:rPr>
            </w:pPr>
            <w:r w:rsidRPr="00D004ED">
              <w:rPr>
                <w:rFonts w:ascii="Courier Std" w:hAnsi="Courier Std"/>
              </w:rPr>
              <w:t xml:space="preserve">            sd=(int)opc[i];</w:t>
            </w:r>
          </w:p>
          <w:p w14:paraId="077F17C2" w14:textId="77777777" w:rsidR="00D004ED" w:rsidRPr="00D004ED" w:rsidRDefault="00D004ED" w:rsidP="00D004ED">
            <w:pPr>
              <w:rPr>
                <w:rFonts w:ascii="Courier Std" w:hAnsi="Courier Std"/>
              </w:rPr>
            </w:pPr>
            <w:r w:rsidRPr="00D004ED">
              <w:rPr>
                <w:rFonts w:ascii="Courier Std" w:hAnsi="Courier Std"/>
              </w:rPr>
              <w:t xml:space="preserve">            if(sd&lt;49 || sd&gt;ascci)</w:t>
            </w:r>
          </w:p>
          <w:p w14:paraId="31BF34F6" w14:textId="77777777" w:rsidR="00D004ED" w:rsidRPr="00D004ED" w:rsidRDefault="00D004ED" w:rsidP="00D004ED">
            <w:pPr>
              <w:rPr>
                <w:rFonts w:ascii="Courier Std" w:hAnsi="Courier Std"/>
                <w:lang w:val="es-ES"/>
              </w:rPr>
            </w:pPr>
            <w:r w:rsidRPr="00D004ED">
              <w:rPr>
                <w:rFonts w:ascii="Courier Std" w:hAnsi="Courier Std"/>
              </w:rPr>
              <w:t xml:space="preserve">            </w:t>
            </w:r>
            <w:r w:rsidRPr="00D004ED">
              <w:rPr>
                <w:rFonts w:ascii="Courier Std" w:hAnsi="Courier Std"/>
                <w:lang w:val="es-ES"/>
              </w:rPr>
              <w:t>conta++;</w:t>
            </w:r>
          </w:p>
          <w:p w14:paraId="0F5F7FC9" w14:textId="77777777" w:rsidR="00D004ED" w:rsidRPr="00D004ED" w:rsidRDefault="00D004ED" w:rsidP="00D004ED">
            <w:pPr>
              <w:rPr>
                <w:rFonts w:ascii="Courier Std" w:hAnsi="Courier Std"/>
                <w:lang w:val="es-ES"/>
              </w:rPr>
            </w:pPr>
            <w:r w:rsidRPr="00D004ED">
              <w:rPr>
                <w:rFonts w:ascii="Courier Std" w:hAnsi="Courier Std"/>
                <w:lang w:val="es-ES"/>
              </w:rPr>
              <w:t xml:space="preserve">        }</w:t>
            </w:r>
          </w:p>
          <w:p w14:paraId="5DB60142" w14:textId="77777777" w:rsidR="00D004ED" w:rsidRPr="00D004ED" w:rsidRDefault="00D004ED" w:rsidP="00D004ED">
            <w:pPr>
              <w:rPr>
                <w:rFonts w:ascii="Courier Std" w:hAnsi="Courier Std"/>
                <w:lang w:val="es-ES"/>
              </w:rPr>
            </w:pPr>
            <w:r w:rsidRPr="00D004ED">
              <w:rPr>
                <w:rFonts w:ascii="Courier Std" w:hAnsi="Courier Std"/>
                <w:lang w:val="es-ES"/>
              </w:rPr>
              <w:t xml:space="preserve">        if (conta&gt;0)</w:t>
            </w:r>
          </w:p>
          <w:p w14:paraId="2A5B2682" w14:textId="77777777" w:rsidR="00D004ED" w:rsidRPr="00D004ED" w:rsidRDefault="00D004ED" w:rsidP="00D004ED">
            <w:pPr>
              <w:rPr>
                <w:rFonts w:ascii="Courier Std" w:hAnsi="Courier Std"/>
                <w:lang w:val="es-ES"/>
              </w:rPr>
            </w:pPr>
            <w:r w:rsidRPr="00D004ED">
              <w:rPr>
                <w:rFonts w:ascii="Courier Std" w:hAnsi="Courier Std"/>
                <w:lang w:val="es-ES"/>
              </w:rPr>
              <w:t xml:space="preserve">        {</w:t>
            </w:r>
          </w:p>
          <w:p w14:paraId="05E1016D" w14:textId="77777777" w:rsidR="00D004ED" w:rsidRPr="00D004ED" w:rsidRDefault="00D004ED" w:rsidP="00D004ED">
            <w:pPr>
              <w:rPr>
                <w:rFonts w:ascii="Courier Std" w:hAnsi="Courier Std"/>
                <w:lang w:val="es-ES"/>
              </w:rPr>
            </w:pPr>
            <w:r w:rsidRPr="00D004ED">
              <w:rPr>
                <w:rFonts w:ascii="Courier Std" w:hAnsi="Courier Std"/>
                <w:lang w:val="es-ES"/>
              </w:rPr>
              <w:t xml:space="preserve">            cout&lt;&lt;"ingrese una opcion valida"&lt;&lt;endl;</w:t>
            </w:r>
          </w:p>
          <w:p w14:paraId="24006EEB" w14:textId="77777777" w:rsidR="00D004ED" w:rsidRPr="00D004ED" w:rsidRDefault="00D004ED" w:rsidP="00D004ED">
            <w:pPr>
              <w:rPr>
                <w:rFonts w:ascii="Courier Std" w:hAnsi="Courier Std"/>
              </w:rPr>
            </w:pPr>
            <w:r w:rsidRPr="00D004ED">
              <w:rPr>
                <w:rFonts w:ascii="Courier Std" w:hAnsi="Courier Std"/>
                <w:lang w:val="es-ES"/>
              </w:rPr>
              <w:t xml:space="preserve">            </w:t>
            </w:r>
            <w:r w:rsidRPr="00D004ED">
              <w:rPr>
                <w:rFonts w:ascii="Courier Std" w:hAnsi="Courier Std"/>
              </w:rPr>
              <w:t>system("pause");</w:t>
            </w:r>
          </w:p>
          <w:p w14:paraId="3FABE950" w14:textId="77777777" w:rsidR="00D004ED" w:rsidRPr="00D004ED" w:rsidRDefault="00D004ED" w:rsidP="00D004ED">
            <w:pPr>
              <w:rPr>
                <w:rFonts w:ascii="Courier Std" w:hAnsi="Courier Std"/>
              </w:rPr>
            </w:pPr>
            <w:r w:rsidRPr="00D004ED">
              <w:rPr>
                <w:rFonts w:ascii="Courier Std" w:hAnsi="Courier Std"/>
              </w:rPr>
              <w:t xml:space="preserve">            system("cls");</w:t>
            </w:r>
          </w:p>
          <w:p w14:paraId="412287E4" w14:textId="77777777" w:rsidR="00D004ED" w:rsidRPr="00D004ED" w:rsidRDefault="00D004ED" w:rsidP="00D004ED">
            <w:pPr>
              <w:rPr>
                <w:rFonts w:ascii="Courier Std" w:hAnsi="Courier Std"/>
              </w:rPr>
            </w:pPr>
            <w:r w:rsidRPr="00D004ED">
              <w:rPr>
                <w:rFonts w:ascii="Courier Std" w:hAnsi="Courier Std"/>
              </w:rPr>
              <w:t xml:space="preserve">            rep=true;</w:t>
            </w:r>
          </w:p>
          <w:p w14:paraId="64C409E5" w14:textId="77777777" w:rsidR="00D004ED" w:rsidRPr="00D004ED" w:rsidRDefault="00D004ED" w:rsidP="00D004ED">
            <w:pPr>
              <w:rPr>
                <w:rFonts w:ascii="Courier Std" w:hAnsi="Courier Std"/>
              </w:rPr>
            </w:pPr>
            <w:r w:rsidRPr="00D004ED">
              <w:rPr>
                <w:rFonts w:ascii="Courier Std" w:hAnsi="Courier Std"/>
              </w:rPr>
              <w:t xml:space="preserve">        }</w:t>
            </w:r>
          </w:p>
          <w:p w14:paraId="4FBC8EC0" w14:textId="77777777" w:rsidR="00D004ED" w:rsidRPr="00D004ED" w:rsidRDefault="00D004ED" w:rsidP="00D004ED">
            <w:pPr>
              <w:rPr>
                <w:rFonts w:ascii="Courier Std" w:hAnsi="Courier Std"/>
              </w:rPr>
            </w:pPr>
            <w:r w:rsidRPr="00D004ED">
              <w:rPr>
                <w:rFonts w:ascii="Courier Std" w:hAnsi="Courier Std"/>
              </w:rPr>
              <w:t xml:space="preserve">        else  rep=false;</w:t>
            </w:r>
          </w:p>
          <w:p w14:paraId="0FBD3F8F" w14:textId="77777777" w:rsidR="00D004ED" w:rsidRPr="00D004ED" w:rsidRDefault="00D004ED" w:rsidP="00D004ED">
            <w:pPr>
              <w:rPr>
                <w:rFonts w:ascii="Courier Std" w:hAnsi="Courier Std"/>
              </w:rPr>
            </w:pPr>
            <w:r w:rsidRPr="00D004ED">
              <w:rPr>
                <w:rFonts w:ascii="Courier Std" w:hAnsi="Courier Std"/>
              </w:rPr>
              <w:t xml:space="preserve">    }</w:t>
            </w:r>
          </w:p>
          <w:p w14:paraId="6A3C0253" w14:textId="77777777" w:rsidR="00D004ED" w:rsidRPr="00D004ED" w:rsidRDefault="00D004ED" w:rsidP="00D004ED">
            <w:pPr>
              <w:rPr>
                <w:rFonts w:ascii="Courier Std" w:hAnsi="Courier Std"/>
              </w:rPr>
            </w:pPr>
            <w:r w:rsidRPr="00D004ED">
              <w:rPr>
                <w:rFonts w:ascii="Courier Std" w:hAnsi="Courier Std"/>
              </w:rPr>
              <w:t xml:space="preserve">    else</w:t>
            </w:r>
          </w:p>
          <w:p w14:paraId="1B321EE5" w14:textId="77777777" w:rsidR="00D004ED" w:rsidRPr="00D004ED" w:rsidRDefault="00D004ED" w:rsidP="00D004ED">
            <w:pPr>
              <w:rPr>
                <w:rFonts w:ascii="Courier Std" w:hAnsi="Courier Std"/>
              </w:rPr>
            </w:pPr>
            <w:r w:rsidRPr="00D004ED">
              <w:rPr>
                <w:rFonts w:ascii="Courier Std" w:hAnsi="Courier Std"/>
              </w:rPr>
              <w:t xml:space="preserve">        {</w:t>
            </w:r>
          </w:p>
          <w:p w14:paraId="6CD7EA84" w14:textId="77777777" w:rsidR="00D004ED" w:rsidRPr="00D004ED" w:rsidRDefault="00D004ED" w:rsidP="00D004ED">
            <w:pPr>
              <w:rPr>
                <w:rFonts w:ascii="Courier Std" w:hAnsi="Courier Std"/>
              </w:rPr>
            </w:pPr>
            <w:r w:rsidRPr="00D004ED">
              <w:rPr>
                <w:rFonts w:ascii="Courier Std" w:hAnsi="Courier Std"/>
              </w:rPr>
              <w:t xml:space="preserve">            cout&lt;&lt;"ingrese una opcion valida"&lt;&lt;endl;</w:t>
            </w:r>
          </w:p>
          <w:p w14:paraId="324CB40E" w14:textId="77777777" w:rsidR="00D004ED" w:rsidRPr="00D004ED" w:rsidRDefault="00D004ED" w:rsidP="00D004ED">
            <w:pPr>
              <w:rPr>
                <w:rFonts w:ascii="Courier Std" w:hAnsi="Courier Std"/>
              </w:rPr>
            </w:pPr>
            <w:r w:rsidRPr="00D004ED">
              <w:rPr>
                <w:rFonts w:ascii="Courier Std" w:hAnsi="Courier Std"/>
              </w:rPr>
              <w:t xml:space="preserve">            system("pause");</w:t>
            </w:r>
          </w:p>
          <w:p w14:paraId="43A4385B" w14:textId="77777777" w:rsidR="00D004ED" w:rsidRPr="00D004ED" w:rsidRDefault="00D004ED" w:rsidP="00D004ED">
            <w:pPr>
              <w:rPr>
                <w:rFonts w:ascii="Courier Std" w:hAnsi="Courier Std"/>
              </w:rPr>
            </w:pPr>
            <w:r w:rsidRPr="00D004ED">
              <w:rPr>
                <w:rFonts w:ascii="Courier Std" w:hAnsi="Courier Std"/>
              </w:rPr>
              <w:t xml:space="preserve">            system("cls");</w:t>
            </w:r>
          </w:p>
          <w:p w14:paraId="0E12C88A" w14:textId="77777777" w:rsidR="00D004ED" w:rsidRPr="00D004ED" w:rsidRDefault="00D004ED" w:rsidP="00D004ED">
            <w:pPr>
              <w:rPr>
                <w:rFonts w:ascii="Courier Std" w:hAnsi="Courier Std"/>
              </w:rPr>
            </w:pPr>
            <w:r w:rsidRPr="00D004ED">
              <w:rPr>
                <w:rFonts w:ascii="Courier Std" w:hAnsi="Courier Std"/>
              </w:rPr>
              <w:t xml:space="preserve">            rep=true;</w:t>
            </w:r>
          </w:p>
          <w:p w14:paraId="0C034381" w14:textId="10B1E7AD" w:rsidR="00D004ED" w:rsidRPr="00D004ED" w:rsidRDefault="00D004ED" w:rsidP="00D004ED">
            <w:pPr>
              <w:rPr>
                <w:rFonts w:ascii="Courier Std" w:hAnsi="Courier Std"/>
              </w:rPr>
            </w:pPr>
            <w:r>
              <w:rPr>
                <w:rFonts w:ascii="Courier Std" w:hAnsi="Courier Std"/>
              </w:rPr>
              <w:t xml:space="preserve">        }</w:t>
            </w:r>
          </w:p>
          <w:p w14:paraId="744162A2" w14:textId="77777777" w:rsidR="00D004ED" w:rsidRPr="00D004ED" w:rsidRDefault="00D004ED" w:rsidP="00D004ED">
            <w:pPr>
              <w:rPr>
                <w:rFonts w:ascii="Courier Std" w:hAnsi="Courier Std"/>
              </w:rPr>
            </w:pPr>
            <w:r w:rsidRPr="00D004ED">
              <w:rPr>
                <w:rFonts w:ascii="Courier Std" w:hAnsi="Courier Std"/>
              </w:rPr>
              <w:t xml:space="preserve">    return rep;</w:t>
            </w:r>
          </w:p>
          <w:p w14:paraId="2EC44074" w14:textId="0B71E418" w:rsidR="00D004ED" w:rsidRDefault="00D004ED" w:rsidP="00D004ED">
            <w:pPr>
              <w:rPr>
                <w:lang w:val="es-MX"/>
              </w:rPr>
            </w:pPr>
            <w:r w:rsidRPr="00D004ED">
              <w:rPr>
                <w:rFonts w:ascii="Courier Std" w:hAnsi="Courier Std"/>
              </w:rPr>
              <w:t>}</w:t>
            </w:r>
          </w:p>
        </w:tc>
      </w:tr>
    </w:tbl>
    <w:p w14:paraId="3E6F01FB" w14:textId="1411985D" w:rsidR="00D004ED" w:rsidRDefault="00D004ED" w:rsidP="000E43F1">
      <w:pPr>
        <w:rPr>
          <w:lang w:val="es-MX"/>
        </w:rPr>
      </w:pPr>
    </w:p>
    <w:tbl>
      <w:tblPr>
        <w:tblStyle w:val="Tablaconcuadrcula"/>
        <w:tblpPr w:leftFromText="141" w:rightFromText="141" w:vertAnchor="text" w:horzAnchor="margin" w:tblpY="48"/>
        <w:tblW w:w="0" w:type="auto"/>
        <w:tblLook w:val="04A0" w:firstRow="1" w:lastRow="0" w:firstColumn="1" w:lastColumn="0" w:noHBand="0" w:noVBand="1"/>
      </w:tblPr>
      <w:tblGrid>
        <w:gridCol w:w="8828"/>
      </w:tblGrid>
      <w:tr w:rsidR="00D004ED" w14:paraId="11518610" w14:textId="77777777" w:rsidTr="00D004ED">
        <w:tc>
          <w:tcPr>
            <w:tcW w:w="8828" w:type="dxa"/>
            <w:shd w:val="clear" w:color="auto" w:fill="D5DCE4" w:themeFill="text2" w:themeFillTint="33"/>
          </w:tcPr>
          <w:p w14:paraId="456812CB" w14:textId="77777777" w:rsidR="00D004ED" w:rsidRPr="00D004ED" w:rsidRDefault="00D004ED" w:rsidP="00D004ED">
            <w:pPr>
              <w:rPr>
                <w:rFonts w:ascii="Courier Std" w:hAnsi="Courier Std"/>
                <w:lang w:val="es-ES"/>
              </w:rPr>
            </w:pPr>
            <w:r w:rsidRPr="00D004ED">
              <w:rPr>
                <w:rFonts w:ascii="Courier Std" w:hAnsi="Courier Std"/>
                <w:lang w:val="es-ES"/>
              </w:rPr>
              <w:t>// muestra en pantalla, un menu de opciones previamente pasado por un string, y el numerod e opciones validas, determina mediante la funcion anterior si  tiene una opcionvalida o no</w:t>
            </w:r>
          </w:p>
          <w:p w14:paraId="44A5CB64" w14:textId="77777777" w:rsidR="00D004ED" w:rsidRPr="00D004ED" w:rsidRDefault="00D004ED" w:rsidP="00D004ED">
            <w:pPr>
              <w:rPr>
                <w:rFonts w:ascii="Courier Std" w:hAnsi="Courier Std"/>
                <w:lang w:val="es-ES"/>
              </w:rPr>
            </w:pPr>
            <w:r w:rsidRPr="00D004ED">
              <w:rPr>
                <w:rFonts w:ascii="Courier Std" w:hAnsi="Courier Std"/>
                <w:lang w:val="es-ES"/>
              </w:rPr>
              <w:t>//en caso de que no, seguira en el do while, hasta que marque una opcion valida.</w:t>
            </w:r>
          </w:p>
          <w:p w14:paraId="27788668" w14:textId="77777777" w:rsidR="00D004ED" w:rsidRPr="00D004ED" w:rsidRDefault="00D004ED" w:rsidP="00D004ED">
            <w:pPr>
              <w:rPr>
                <w:rFonts w:ascii="Courier Std" w:hAnsi="Courier Std"/>
                <w:lang w:val="es-ES"/>
              </w:rPr>
            </w:pPr>
            <w:r w:rsidRPr="00D004ED">
              <w:rPr>
                <w:rFonts w:ascii="Courier Std" w:hAnsi="Courier Std"/>
                <w:lang w:val="es-ES"/>
              </w:rPr>
              <w:t>//11 lineas de codigo</w:t>
            </w:r>
          </w:p>
          <w:p w14:paraId="55C91DC5" w14:textId="77777777" w:rsidR="00D004ED" w:rsidRPr="00D004ED" w:rsidRDefault="00D004ED" w:rsidP="00D004ED">
            <w:pPr>
              <w:rPr>
                <w:rFonts w:ascii="Courier Std" w:hAnsi="Courier Std"/>
                <w:lang w:val="es-ES"/>
              </w:rPr>
            </w:pPr>
            <w:r w:rsidRPr="00D004ED">
              <w:rPr>
                <w:rFonts w:ascii="Courier Std" w:hAnsi="Courier Std"/>
                <w:lang w:val="es-ES"/>
              </w:rPr>
              <w:t>char MenusDeOpciones(string opciones, int asci)</w:t>
            </w:r>
          </w:p>
          <w:p w14:paraId="1F87EE2D" w14:textId="77777777" w:rsidR="00D004ED" w:rsidRPr="001B1CA4" w:rsidRDefault="00D004ED" w:rsidP="00D004ED">
            <w:pPr>
              <w:rPr>
                <w:rFonts w:ascii="Courier Std" w:hAnsi="Courier Std"/>
                <w:lang w:val="es-ES"/>
              </w:rPr>
            </w:pPr>
            <w:r w:rsidRPr="001B1CA4">
              <w:rPr>
                <w:rFonts w:ascii="Courier Std" w:hAnsi="Courier Std"/>
                <w:lang w:val="es-ES"/>
              </w:rPr>
              <w:t>{</w:t>
            </w:r>
          </w:p>
          <w:p w14:paraId="3CC9057F" w14:textId="77777777" w:rsidR="00D004ED" w:rsidRPr="00D004ED" w:rsidRDefault="00D004ED" w:rsidP="00D004ED">
            <w:pPr>
              <w:rPr>
                <w:rFonts w:ascii="Courier Std" w:hAnsi="Courier Std"/>
              </w:rPr>
            </w:pPr>
            <w:r w:rsidRPr="001B1CA4">
              <w:rPr>
                <w:rFonts w:ascii="Courier Std" w:hAnsi="Courier Std"/>
                <w:lang w:val="es-ES"/>
              </w:rPr>
              <w:t xml:space="preserve">    </w:t>
            </w:r>
            <w:r w:rsidRPr="00D004ED">
              <w:rPr>
                <w:rFonts w:ascii="Courier Std" w:hAnsi="Courier Std"/>
              </w:rPr>
              <w:t>char opcion;</w:t>
            </w:r>
          </w:p>
          <w:p w14:paraId="06E4A81D" w14:textId="77777777" w:rsidR="00D004ED" w:rsidRPr="00D004ED" w:rsidRDefault="00D004ED" w:rsidP="00D004ED">
            <w:pPr>
              <w:rPr>
                <w:rFonts w:ascii="Courier Std" w:hAnsi="Courier Std"/>
              </w:rPr>
            </w:pPr>
            <w:r w:rsidRPr="00D004ED">
              <w:rPr>
                <w:rFonts w:ascii="Courier Std" w:hAnsi="Courier Std"/>
              </w:rPr>
              <w:t xml:space="preserve">    string vl;</w:t>
            </w:r>
          </w:p>
          <w:p w14:paraId="0D12253F" w14:textId="77777777" w:rsidR="00D004ED" w:rsidRPr="00D004ED" w:rsidRDefault="00D004ED" w:rsidP="00D004ED">
            <w:pPr>
              <w:rPr>
                <w:rFonts w:ascii="Courier Std" w:hAnsi="Courier Std"/>
              </w:rPr>
            </w:pPr>
            <w:r w:rsidRPr="00D004ED">
              <w:rPr>
                <w:rFonts w:ascii="Courier Std" w:hAnsi="Courier Std"/>
              </w:rPr>
              <w:lastRenderedPageBreak/>
              <w:t xml:space="preserve">    do{</w:t>
            </w:r>
          </w:p>
          <w:p w14:paraId="0C2BAB05" w14:textId="77777777" w:rsidR="00D004ED" w:rsidRPr="00D004ED" w:rsidRDefault="00D004ED" w:rsidP="00D004ED">
            <w:pPr>
              <w:rPr>
                <w:rFonts w:ascii="Courier Std" w:hAnsi="Courier Std"/>
                <w:lang w:val="es-ES"/>
              </w:rPr>
            </w:pPr>
            <w:r w:rsidRPr="00D004ED">
              <w:rPr>
                <w:rFonts w:ascii="Courier Std" w:hAnsi="Courier Std"/>
              </w:rPr>
              <w:t xml:space="preserve">            </w:t>
            </w:r>
            <w:r w:rsidRPr="00D004ED">
              <w:rPr>
                <w:rFonts w:ascii="Courier Std" w:hAnsi="Courier Std"/>
                <w:lang w:val="es-ES"/>
              </w:rPr>
              <w:t>cout&lt;&lt;opciones&lt;&lt;endl;</w:t>
            </w:r>
          </w:p>
          <w:p w14:paraId="024C9D16" w14:textId="77777777" w:rsidR="00D004ED" w:rsidRPr="00D004ED" w:rsidRDefault="00D004ED" w:rsidP="00D004ED">
            <w:pPr>
              <w:rPr>
                <w:rFonts w:ascii="Courier Std" w:hAnsi="Courier Std"/>
                <w:lang w:val="es-ES"/>
              </w:rPr>
            </w:pPr>
            <w:r w:rsidRPr="00D004ED">
              <w:rPr>
                <w:rFonts w:ascii="Courier Std" w:hAnsi="Courier Std"/>
                <w:lang w:val="es-ES"/>
              </w:rPr>
              <w:t xml:space="preserve">            cin&gt;&gt;opcion;</w:t>
            </w:r>
          </w:p>
          <w:p w14:paraId="5033064B" w14:textId="77777777" w:rsidR="00D004ED" w:rsidRPr="00D004ED" w:rsidRDefault="00D004ED" w:rsidP="00D004ED">
            <w:pPr>
              <w:rPr>
                <w:rFonts w:ascii="Courier Std" w:hAnsi="Courier Std"/>
                <w:lang w:val="es-ES"/>
              </w:rPr>
            </w:pPr>
            <w:r w:rsidRPr="00D004ED">
              <w:rPr>
                <w:rFonts w:ascii="Courier Std" w:hAnsi="Courier Std"/>
                <w:lang w:val="es-ES"/>
              </w:rPr>
              <w:t xml:space="preserve">            cin.ignore();</w:t>
            </w:r>
          </w:p>
          <w:p w14:paraId="50855905" w14:textId="77777777" w:rsidR="00D004ED" w:rsidRPr="00D004ED" w:rsidRDefault="00D004ED" w:rsidP="00D004ED">
            <w:pPr>
              <w:rPr>
                <w:rFonts w:ascii="Courier Std" w:hAnsi="Courier Std"/>
                <w:lang w:val="es-ES"/>
              </w:rPr>
            </w:pPr>
            <w:r w:rsidRPr="00D004ED">
              <w:rPr>
                <w:rFonts w:ascii="Courier Std" w:hAnsi="Courier Std"/>
                <w:lang w:val="es-ES"/>
              </w:rPr>
              <w:t xml:space="preserve">            vl=opcion;</w:t>
            </w:r>
          </w:p>
          <w:p w14:paraId="26B4E345" w14:textId="77777777" w:rsidR="00D004ED" w:rsidRPr="00D004ED" w:rsidRDefault="00D004ED" w:rsidP="00D004ED">
            <w:pPr>
              <w:rPr>
                <w:rFonts w:ascii="Courier Std" w:hAnsi="Courier Std"/>
                <w:lang w:val="es-ES"/>
              </w:rPr>
            </w:pPr>
            <w:r w:rsidRPr="00D004ED">
              <w:rPr>
                <w:rFonts w:ascii="Courier Std" w:hAnsi="Courier Std"/>
                <w:lang w:val="es-ES"/>
              </w:rPr>
              <w:t xml:space="preserve">        }while(OpcionesValidas(vl, asci));</w:t>
            </w:r>
          </w:p>
          <w:p w14:paraId="047F885D" w14:textId="77777777" w:rsidR="00D004ED" w:rsidRPr="001B1CA4" w:rsidRDefault="00D004ED" w:rsidP="00D004ED">
            <w:pPr>
              <w:rPr>
                <w:rFonts w:ascii="Courier Std" w:hAnsi="Courier Std"/>
                <w:lang w:val="es-ES"/>
              </w:rPr>
            </w:pPr>
            <w:r w:rsidRPr="00D004ED">
              <w:rPr>
                <w:rFonts w:ascii="Courier Std" w:hAnsi="Courier Std"/>
                <w:lang w:val="es-ES"/>
              </w:rPr>
              <w:t xml:space="preserve">    </w:t>
            </w:r>
            <w:r w:rsidRPr="001B1CA4">
              <w:rPr>
                <w:rFonts w:ascii="Courier Std" w:hAnsi="Courier Std"/>
                <w:lang w:val="es-ES"/>
              </w:rPr>
              <w:t>return opcion;</w:t>
            </w:r>
          </w:p>
          <w:p w14:paraId="2B9F1767" w14:textId="77777777" w:rsidR="00D004ED" w:rsidRDefault="00D004ED" w:rsidP="00D004ED">
            <w:pPr>
              <w:rPr>
                <w:lang w:val="es-MX"/>
              </w:rPr>
            </w:pPr>
            <w:r w:rsidRPr="00D004ED">
              <w:rPr>
                <w:rFonts w:ascii="Courier Std" w:hAnsi="Courier Std"/>
              </w:rPr>
              <w:t>}</w:t>
            </w:r>
          </w:p>
        </w:tc>
      </w:tr>
    </w:tbl>
    <w:p w14:paraId="5248D6DD" w14:textId="73988CC1" w:rsidR="00D004ED" w:rsidRDefault="00D004ED" w:rsidP="000E43F1">
      <w:pPr>
        <w:rPr>
          <w:lang w:val="es-MX"/>
        </w:rPr>
      </w:pPr>
    </w:p>
    <w:p w14:paraId="2004D0C1" w14:textId="73C92DCA" w:rsidR="00D004ED" w:rsidRDefault="00D004ED" w:rsidP="000E43F1">
      <w:pPr>
        <w:rPr>
          <w:lang w:val="es-MX"/>
        </w:rPr>
      </w:pPr>
    </w:p>
    <w:tbl>
      <w:tblPr>
        <w:tblStyle w:val="Tablaconcuadrcula"/>
        <w:tblW w:w="0" w:type="auto"/>
        <w:tblLook w:val="04A0" w:firstRow="1" w:lastRow="0" w:firstColumn="1" w:lastColumn="0" w:noHBand="0" w:noVBand="1"/>
      </w:tblPr>
      <w:tblGrid>
        <w:gridCol w:w="8828"/>
      </w:tblGrid>
      <w:tr w:rsidR="00D004ED" w14:paraId="01AC0F8E" w14:textId="77777777" w:rsidTr="00D004ED">
        <w:tc>
          <w:tcPr>
            <w:tcW w:w="8828" w:type="dxa"/>
            <w:shd w:val="clear" w:color="auto" w:fill="D5DCE4" w:themeFill="text2" w:themeFillTint="33"/>
          </w:tcPr>
          <w:p w14:paraId="4DB3C3A4" w14:textId="5CAFC2C2" w:rsidR="00D004ED" w:rsidRPr="00D004ED" w:rsidRDefault="00D004ED" w:rsidP="00D004ED">
            <w:pPr>
              <w:rPr>
                <w:rFonts w:ascii="Courier Std" w:hAnsi="Courier Std"/>
                <w:lang w:val="es-ES"/>
              </w:rPr>
            </w:pPr>
            <w:r w:rsidRPr="00D004ED">
              <w:rPr>
                <w:rFonts w:ascii="Courier Std" w:hAnsi="Courier Std"/>
                <w:lang w:val="es-ES"/>
              </w:rPr>
              <w:t>//Funcion que determina si el usuario tiene una enfermedad, llama dos funciones, la primera que valida si tiene o no una enfermedad,</w:t>
            </w:r>
          </w:p>
          <w:p w14:paraId="04654EFC" w14:textId="77777777" w:rsidR="00D004ED" w:rsidRPr="00D004ED" w:rsidRDefault="00D004ED" w:rsidP="00D004ED">
            <w:pPr>
              <w:rPr>
                <w:rFonts w:ascii="Courier Std" w:hAnsi="Courier Std"/>
                <w:lang w:val="es-ES"/>
              </w:rPr>
            </w:pPr>
            <w:r w:rsidRPr="00D004ED">
              <w:rPr>
                <w:rFonts w:ascii="Courier Std" w:hAnsi="Courier Std"/>
                <w:lang w:val="es-ES"/>
              </w:rPr>
              <w:t>//la segunda funcion que llama, determina que tipo de enfermedad tiene.</w:t>
            </w:r>
          </w:p>
          <w:p w14:paraId="3D93DC4F" w14:textId="77777777" w:rsidR="00D004ED" w:rsidRPr="00D004ED" w:rsidRDefault="00D004ED" w:rsidP="00D004ED">
            <w:pPr>
              <w:rPr>
                <w:rFonts w:ascii="Courier Std" w:hAnsi="Courier Std"/>
                <w:lang w:val="es-ES"/>
              </w:rPr>
            </w:pPr>
            <w:r w:rsidRPr="00D004ED">
              <w:rPr>
                <w:rFonts w:ascii="Courier Std" w:hAnsi="Courier Std"/>
                <w:lang w:val="es-ES"/>
              </w:rPr>
              <w:t>//12 lineas de ocdigo</w:t>
            </w:r>
          </w:p>
          <w:p w14:paraId="6C779677" w14:textId="77777777" w:rsidR="00D004ED" w:rsidRPr="00D004ED" w:rsidRDefault="00D004ED" w:rsidP="00D004ED">
            <w:pPr>
              <w:rPr>
                <w:rFonts w:ascii="Courier Std" w:hAnsi="Courier Std"/>
                <w:lang w:val="es-ES"/>
              </w:rPr>
            </w:pPr>
            <w:r w:rsidRPr="00D004ED">
              <w:rPr>
                <w:rFonts w:ascii="Courier Std" w:hAnsi="Courier Std"/>
                <w:lang w:val="es-ES"/>
              </w:rPr>
              <w:t>char Enfermedad()</w:t>
            </w:r>
          </w:p>
          <w:p w14:paraId="42D45648" w14:textId="77777777" w:rsidR="00D004ED" w:rsidRPr="001B1CA4" w:rsidRDefault="00D004ED" w:rsidP="00D004ED">
            <w:pPr>
              <w:rPr>
                <w:rFonts w:ascii="Courier Std" w:hAnsi="Courier Std"/>
                <w:lang w:val="es-ES"/>
              </w:rPr>
            </w:pPr>
            <w:r w:rsidRPr="001B1CA4">
              <w:rPr>
                <w:rFonts w:ascii="Courier Std" w:hAnsi="Courier Std"/>
                <w:lang w:val="es-ES"/>
              </w:rPr>
              <w:t>{</w:t>
            </w:r>
          </w:p>
          <w:p w14:paraId="66FED628" w14:textId="77777777" w:rsidR="00D004ED" w:rsidRPr="00D004ED" w:rsidRDefault="00D004ED" w:rsidP="00D004ED">
            <w:pPr>
              <w:rPr>
                <w:rFonts w:ascii="Courier Std" w:hAnsi="Courier Std"/>
              </w:rPr>
            </w:pPr>
            <w:r w:rsidRPr="001B1CA4">
              <w:rPr>
                <w:rFonts w:ascii="Courier Std" w:hAnsi="Courier Std"/>
                <w:lang w:val="es-ES"/>
              </w:rPr>
              <w:t xml:space="preserve">    </w:t>
            </w:r>
            <w:r w:rsidRPr="00D004ED">
              <w:rPr>
                <w:rFonts w:ascii="Courier Std" w:hAnsi="Courier Std"/>
              </w:rPr>
              <w:t>string enfermedades;</w:t>
            </w:r>
          </w:p>
          <w:p w14:paraId="596A99BE" w14:textId="77777777" w:rsidR="00D004ED" w:rsidRPr="00D004ED" w:rsidRDefault="00D004ED" w:rsidP="00D004ED">
            <w:pPr>
              <w:rPr>
                <w:rFonts w:ascii="Courier Std" w:hAnsi="Courier Std"/>
              </w:rPr>
            </w:pPr>
            <w:r w:rsidRPr="00D004ED">
              <w:rPr>
                <w:rFonts w:ascii="Courier Std" w:hAnsi="Courier Std"/>
              </w:rPr>
              <w:t xml:space="preserve">    int menenfer;</w:t>
            </w:r>
          </w:p>
          <w:p w14:paraId="6998E65D" w14:textId="77777777" w:rsidR="00D004ED" w:rsidRPr="00D004ED" w:rsidRDefault="00D004ED" w:rsidP="00D004ED">
            <w:pPr>
              <w:rPr>
                <w:rFonts w:ascii="Courier Std" w:hAnsi="Courier Std"/>
              </w:rPr>
            </w:pPr>
            <w:r w:rsidRPr="00D004ED">
              <w:rPr>
                <w:rFonts w:ascii="Courier Std" w:hAnsi="Courier Std"/>
              </w:rPr>
              <w:t xml:space="preserve">    char logs;</w:t>
            </w:r>
          </w:p>
          <w:p w14:paraId="29CA5D8C" w14:textId="77777777" w:rsidR="00D004ED" w:rsidRPr="00D004ED" w:rsidRDefault="00D004ED" w:rsidP="00D004ED">
            <w:pPr>
              <w:rPr>
                <w:rFonts w:ascii="Courier Std" w:hAnsi="Courier Std"/>
              </w:rPr>
            </w:pPr>
            <w:r w:rsidRPr="00D004ED">
              <w:rPr>
                <w:rFonts w:ascii="Courier Std" w:hAnsi="Courier Std"/>
              </w:rPr>
              <w:t xml:space="preserve">    bool flags;</w:t>
            </w:r>
          </w:p>
          <w:p w14:paraId="53737C94" w14:textId="77777777" w:rsidR="00D004ED" w:rsidRPr="00D004ED" w:rsidRDefault="00D004ED" w:rsidP="00D004ED">
            <w:pPr>
              <w:rPr>
                <w:rFonts w:ascii="Courier Std" w:hAnsi="Courier Std"/>
                <w:lang w:val="es-ES"/>
              </w:rPr>
            </w:pPr>
            <w:r w:rsidRPr="00D004ED">
              <w:rPr>
                <w:rFonts w:ascii="Courier Std" w:hAnsi="Courier Std"/>
              </w:rPr>
              <w:t xml:space="preserve">    </w:t>
            </w:r>
            <w:r w:rsidRPr="00D004ED">
              <w:rPr>
                <w:rFonts w:ascii="Courier Std" w:hAnsi="Courier Std"/>
                <w:lang w:val="es-ES"/>
              </w:rPr>
              <w:t>flags= SiNo("Usted presenta alguna enfermedad que le impida ejercitarse adecuadamente");</w:t>
            </w:r>
          </w:p>
          <w:p w14:paraId="107F26DD" w14:textId="77777777" w:rsidR="00D004ED" w:rsidRPr="00D004ED" w:rsidRDefault="00D004ED" w:rsidP="00D004ED">
            <w:pPr>
              <w:rPr>
                <w:rFonts w:ascii="Courier Std" w:hAnsi="Courier Std"/>
                <w:lang w:val="es-ES"/>
              </w:rPr>
            </w:pPr>
            <w:r w:rsidRPr="00D004ED">
              <w:rPr>
                <w:rFonts w:ascii="Courier Std" w:hAnsi="Courier Std"/>
                <w:lang w:val="es-ES"/>
              </w:rPr>
              <w:t xml:space="preserve">    if(flags)</w:t>
            </w:r>
          </w:p>
          <w:p w14:paraId="7902B1BE" w14:textId="77777777" w:rsidR="00D004ED" w:rsidRPr="00D004ED" w:rsidRDefault="00D004ED" w:rsidP="00D004ED">
            <w:pPr>
              <w:rPr>
                <w:rFonts w:ascii="Courier Std" w:hAnsi="Courier Std"/>
                <w:lang w:val="es-ES"/>
              </w:rPr>
            </w:pPr>
            <w:r w:rsidRPr="00D004ED">
              <w:rPr>
                <w:rFonts w:ascii="Courier Std" w:hAnsi="Courier Std"/>
                <w:lang w:val="es-ES"/>
              </w:rPr>
              <w:t xml:space="preserve">        logs=MenusDeOpciones("Que tipo de enfermedad presenta?\n [1] Cardiaca \n[2] Pulmonar \n[3] Artritis \n[4] Cardiovascular ", 52);</w:t>
            </w:r>
          </w:p>
          <w:p w14:paraId="7769AE78" w14:textId="77777777" w:rsidR="00D004ED" w:rsidRPr="00D004ED" w:rsidRDefault="00D004ED" w:rsidP="00D004ED">
            <w:pPr>
              <w:rPr>
                <w:rFonts w:ascii="Courier Std" w:hAnsi="Courier Std"/>
                <w:lang w:val="es-ES"/>
              </w:rPr>
            </w:pPr>
          </w:p>
          <w:p w14:paraId="2C5739E4" w14:textId="77777777" w:rsidR="00D004ED" w:rsidRPr="00D004ED" w:rsidRDefault="00D004ED" w:rsidP="00D004ED">
            <w:pPr>
              <w:rPr>
                <w:rFonts w:ascii="Courier Std" w:hAnsi="Courier Std"/>
              </w:rPr>
            </w:pPr>
            <w:r w:rsidRPr="00D004ED">
              <w:rPr>
                <w:rFonts w:ascii="Courier Std" w:hAnsi="Courier Std"/>
                <w:lang w:val="es-ES"/>
              </w:rPr>
              <w:t xml:space="preserve">    </w:t>
            </w:r>
            <w:r w:rsidRPr="00D004ED">
              <w:rPr>
                <w:rFonts w:ascii="Courier Std" w:hAnsi="Courier Std"/>
              </w:rPr>
              <w:t>else { logs='0' ;}</w:t>
            </w:r>
          </w:p>
          <w:p w14:paraId="2954A2E4" w14:textId="77777777" w:rsidR="00D004ED" w:rsidRPr="00D004ED" w:rsidRDefault="00D004ED" w:rsidP="00D004ED">
            <w:pPr>
              <w:rPr>
                <w:rFonts w:ascii="Courier Std" w:hAnsi="Courier Std"/>
              </w:rPr>
            </w:pPr>
            <w:r w:rsidRPr="00D004ED">
              <w:rPr>
                <w:rFonts w:ascii="Courier Std" w:hAnsi="Courier Std"/>
              </w:rPr>
              <w:t xml:space="preserve">    return logs;</w:t>
            </w:r>
          </w:p>
          <w:p w14:paraId="70F4FD73" w14:textId="2EF9CE1C" w:rsidR="00D004ED" w:rsidRDefault="00D004ED" w:rsidP="00D004ED">
            <w:pPr>
              <w:rPr>
                <w:lang w:val="es-MX"/>
              </w:rPr>
            </w:pPr>
            <w:r w:rsidRPr="00D004ED">
              <w:rPr>
                <w:rFonts w:ascii="Courier Std" w:hAnsi="Courier Std"/>
              </w:rPr>
              <w:t>}</w:t>
            </w:r>
          </w:p>
        </w:tc>
      </w:tr>
    </w:tbl>
    <w:p w14:paraId="07EE88A3" w14:textId="77777777" w:rsidR="00D004ED" w:rsidRDefault="00D004ED" w:rsidP="000E43F1">
      <w:pPr>
        <w:rPr>
          <w:lang w:val="es-MX"/>
        </w:rPr>
      </w:pPr>
    </w:p>
    <w:tbl>
      <w:tblPr>
        <w:tblStyle w:val="Tablaconcuadrcula"/>
        <w:tblW w:w="0" w:type="auto"/>
        <w:tblLook w:val="04A0" w:firstRow="1" w:lastRow="0" w:firstColumn="1" w:lastColumn="0" w:noHBand="0" w:noVBand="1"/>
      </w:tblPr>
      <w:tblGrid>
        <w:gridCol w:w="8828"/>
      </w:tblGrid>
      <w:tr w:rsidR="00D004ED" w14:paraId="1DB86ACD" w14:textId="77777777" w:rsidTr="00D004ED">
        <w:tc>
          <w:tcPr>
            <w:tcW w:w="8828" w:type="dxa"/>
            <w:shd w:val="clear" w:color="auto" w:fill="D5DCE4" w:themeFill="text2" w:themeFillTint="33"/>
          </w:tcPr>
          <w:p w14:paraId="1D1E0439" w14:textId="78DB5B34" w:rsidR="00D004ED" w:rsidRPr="00D004ED" w:rsidRDefault="00D004ED" w:rsidP="00D004ED">
            <w:pPr>
              <w:rPr>
                <w:rFonts w:ascii="Courier Std" w:hAnsi="Courier Std"/>
                <w:lang w:val="es-ES"/>
              </w:rPr>
            </w:pPr>
            <w:r w:rsidRPr="00D004ED">
              <w:rPr>
                <w:rFonts w:ascii="Courier Std" w:hAnsi="Courier Std"/>
                <w:lang w:val="es-ES"/>
              </w:rPr>
              <w:t>//Es una funcion muy similar a la anterior, pero en este caso determina  si tiene o no tiene lesion, y que  tipo de  lesion tiene.</w:t>
            </w:r>
          </w:p>
          <w:p w14:paraId="2394C96A" w14:textId="77777777" w:rsidR="00D004ED" w:rsidRPr="00D004ED" w:rsidRDefault="00D004ED" w:rsidP="00D004ED">
            <w:pPr>
              <w:rPr>
                <w:rFonts w:ascii="Courier Std" w:hAnsi="Courier Std"/>
                <w:lang w:val="es-ES"/>
              </w:rPr>
            </w:pPr>
            <w:r w:rsidRPr="00D004ED">
              <w:rPr>
                <w:rFonts w:ascii="Courier Std" w:hAnsi="Courier Std"/>
                <w:lang w:val="es-ES"/>
              </w:rPr>
              <w:t>//10 lineas de codigo</w:t>
            </w:r>
          </w:p>
          <w:p w14:paraId="1DFF9EA8" w14:textId="77777777" w:rsidR="00D004ED" w:rsidRPr="00D004ED" w:rsidRDefault="00D004ED" w:rsidP="00D004ED">
            <w:pPr>
              <w:rPr>
                <w:rFonts w:ascii="Courier Std" w:hAnsi="Courier Std"/>
                <w:lang w:val="es-ES"/>
              </w:rPr>
            </w:pPr>
            <w:r w:rsidRPr="00D004ED">
              <w:rPr>
                <w:rFonts w:ascii="Courier Std" w:hAnsi="Courier Std"/>
                <w:lang w:val="es-ES"/>
              </w:rPr>
              <w:t>char Lesion()</w:t>
            </w:r>
          </w:p>
          <w:p w14:paraId="727660E1" w14:textId="77777777" w:rsidR="00D004ED" w:rsidRPr="001B1CA4" w:rsidRDefault="00D004ED" w:rsidP="00D004ED">
            <w:pPr>
              <w:rPr>
                <w:rFonts w:ascii="Courier Std" w:hAnsi="Courier Std"/>
                <w:lang w:val="es-ES"/>
              </w:rPr>
            </w:pPr>
            <w:r w:rsidRPr="001B1CA4">
              <w:rPr>
                <w:rFonts w:ascii="Courier Std" w:hAnsi="Courier Std"/>
                <w:lang w:val="es-ES"/>
              </w:rPr>
              <w:t>{</w:t>
            </w:r>
          </w:p>
          <w:p w14:paraId="426F8D60" w14:textId="77777777" w:rsidR="00D004ED" w:rsidRPr="00D004ED" w:rsidRDefault="00D004ED" w:rsidP="00D004ED">
            <w:pPr>
              <w:rPr>
                <w:rFonts w:ascii="Courier Std" w:hAnsi="Courier Std"/>
              </w:rPr>
            </w:pPr>
            <w:r w:rsidRPr="001B1CA4">
              <w:rPr>
                <w:rFonts w:ascii="Courier Std" w:hAnsi="Courier Std"/>
                <w:lang w:val="es-ES"/>
              </w:rPr>
              <w:t xml:space="preserve">    </w:t>
            </w:r>
            <w:r w:rsidRPr="00D004ED">
              <w:rPr>
                <w:rFonts w:ascii="Courier Std" w:hAnsi="Courier Std"/>
              </w:rPr>
              <w:t>string lesiones;</w:t>
            </w:r>
          </w:p>
          <w:p w14:paraId="4C8F7C9B" w14:textId="77777777" w:rsidR="00D004ED" w:rsidRPr="00D004ED" w:rsidRDefault="00D004ED" w:rsidP="00D004ED">
            <w:pPr>
              <w:rPr>
                <w:rFonts w:ascii="Courier Std" w:hAnsi="Courier Std"/>
              </w:rPr>
            </w:pPr>
            <w:r w:rsidRPr="00D004ED">
              <w:rPr>
                <w:rFonts w:ascii="Courier Std" w:hAnsi="Courier Std"/>
              </w:rPr>
              <w:t xml:space="preserve">    bool flags;</w:t>
            </w:r>
          </w:p>
          <w:p w14:paraId="37AC3341" w14:textId="77777777" w:rsidR="00D004ED" w:rsidRPr="00D004ED" w:rsidRDefault="00D004ED" w:rsidP="00D004ED">
            <w:pPr>
              <w:rPr>
                <w:rFonts w:ascii="Courier Std" w:hAnsi="Courier Std"/>
              </w:rPr>
            </w:pPr>
            <w:r w:rsidRPr="00D004ED">
              <w:rPr>
                <w:rFonts w:ascii="Courier Std" w:hAnsi="Courier Std"/>
              </w:rPr>
              <w:t xml:space="preserve">    char logs;</w:t>
            </w:r>
          </w:p>
          <w:p w14:paraId="6437227F" w14:textId="77777777" w:rsidR="00D004ED" w:rsidRPr="00D004ED" w:rsidRDefault="00D004ED" w:rsidP="00D004ED">
            <w:pPr>
              <w:rPr>
                <w:rFonts w:ascii="Courier Std" w:hAnsi="Courier Std"/>
                <w:lang w:val="es-ES"/>
              </w:rPr>
            </w:pPr>
            <w:r w:rsidRPr="00D004ED">
              <w:rPr>
                <w:rFonts w:ascii="Courier Std" w:hAnsi="Courier Std"/>
              </w:rPr>
              <w:t xml:space="preserve">    </w:t>
            </w:r>
            <w:r w:rsidRPr="00D004ED">
              <w:rPr>
                <w:rFonts w:ascii="Courier Std" w:hAnsi="Courier Std"/>
                <w:lang w:val="es-ES"/>
              </w:rPr>
              <w:t>flags= SiNo("Usted presenta alguna lesión que le impida ejercitarse adecuadamente");</w:t>
            </w:r>
          </w:p>
          <w:p w14:paraId="323352D4" w14:textId="77777777" w:rsidR="00D004ED" w:rsidRPr="00D004ED" w:rsidRDefault="00D004ED" w:rsidP="00D004ED">
            <w:pPr>
              <w:rPr>
                <w:rFonts w:ascii="Courier Std" w:hAnsi="Courier Std"/>
                <w:lang w:val="es-ES"/>
              </w:rPr>
            </w:pPr>
            <w:r w:rsidRPr="00D004ED">
              <w:rPr>
                <w:rFonts w:ascii="Courier Std" w:hAnsi="Courier Std"/>
                <w:lang w:val="es-ES"/>
              </w:rPr>
              <w:t xml:space="preserve">    if(flags)</w:t>
            </w:r>
          </w:p>
          <w:p w14:paraId="75FD700B" w14:textId="77777777" w:rsidR="00D004ED" w:rsidRPr="00D004ED" w:rsidRDefault="00D004ED" w:rsidP="00D004ED">
            <w:pPr>
              <w:rPr>
                <w:rFonts w:ascii="Courier Std" w:hAnsi="Courier Std"/>
                <w:lang w:val="es-ES"/>
              </w:rPr>
            </w:pPr>
            <w:r w:rsidRPr="00D004ED">
              <w:rPr>
                <w:rFonts w:ascii="Courier Std" w:hAnsi="Courier Std"/>
                <w:lang w:val="es-ES"/>
              </w:rPr>
              <w:lastRenderedPageBreak/>
              <w:t xml:space="preserve">        logs=MenusDeOpciones("Que tipo de lesion presenta? \n[1] Fractura \n[2] Dislocacion \n[3] Esguience \n[4] Desgarre \n[5] Tendinitis ",53);</w:t>
            </w:r>
          </w:p>
          <w:p w14:paraId="16C05ED1" w14:textId="77777777" w:rsidR="00D004ED" w:rsidRPr="00D004ED" w:rsidRDefault="00D004ED" w:rsidP="00D004ED">
            <w:pPr>
              <w:rPr>
                <w:rFonts w:ascii="Courier Std" w:hAnsi="Courier Std"/>
              </w:rPr>
            </w:pPr>
            <w:r w:rsidRPr="00D004ED">
              <w:rPr>
                <w:rFonts w:ascii="Courier Std" w:hAnsi="Courier Std"/>
                <w:lang w:val="es-ES"/>
              </w:rPr>
              <w:t xml:space="preserve">    </w:t>
            </w:r>
            <w:r w:rsidRPr="00D004ED">
              <w:rPr>
                <w:rFonts w:ascii="Courier Std" w:hAnsi="Courier Std"/>
              </w:rPr>
              <w:t>else {logs='0';}</w:t>
            </w:r>
          </w:p>
          <w:p w14:paraId="6D024579" w14:textId="77777777" w:rsidR="00D004ED" w:rsidRPr="00D004ED" w:rsidRDefault="00D004ED" w:rsidP="00D004ED">
            <w:pPr>
              <w:rPr>
                <w:rFonts w:ascii="Courier Std" w:hAnsi="Courier Std"/>
              </w:rPr>
            </w:pPr>
            <w:r w:rsidRPr="00D004ED">
              <w:rPr>
                <w:rFonts w:ascii="Courier Std" w:hAnsi="Courier Std"/>
              </w:rPr>
              <w:t xml:space="preserve">    return logs;</w:t>
            </w:r>
          </w:p>
          <w:p w14:paraId="62EC48F9" w14:textId="0B303317" w:rsidR="00D004ED" w:rsidRDefault="00D004ED" w:rsidP="00D004ED">
            <w:pPr>
              <w:rPr>
                <w:lang w:val="es-MX"/>
              </w:rPr>
            </w:pPr>
            <w:r w:rsidRPr="00D004ED">
              <w:rPr>
                <w:rFonts w:ascii="Courier Std" w:hAnsi="Courier Std"/>
                <w:lang w:val="es-ES"/>
              </w:rPr>
              <w:t>}</w:t>
            </w:r>
          </w:p>
        </w:tc>
      </w:tr>
    </w:tbl>
    <w:p w14:paraId="21006598" w14:textId="511A1A55" w:rsidR="008F2DA6" w:rsidRDefault="008F2DA6" w:rsidP="000E43F1">
      <w:pPr>
        <w:rPr>
          <w:lang w:val="es-MX"/>
        </w:rPr>
      </w:pPr>
    </w:p>
    <w:tbl>
      <w:tblPr>
        <w:tblStyle w:val="Tablaconcuadrcula"/>
        <w:tblW w:w="0" w:type="auto"/>
        <w:tblLook w:val="04A0" w:firstRow="1" w:lastRow="0" w:firstColumn="1" w:lastColumn="0" w:noHBand="0" w:noVBand="1"/>
      </w:tblPr>
      <w:tblGrid>
        <w:gridCol w:w="8828"/>
      </w:tblGrid>
      <w:tr w:rsidR="00D004ED" w14:paraId="56869041" w14:textId="77777777" w:rsidTr="00D004ED">
        <w:tc>
          <w:tcPr>
            <w:tcW w:w="8828" w:type="dxa"/>
            <w:shd w:val="clear" w:color="auto" w:fill="D5DCE4" w:themeFill="text2" w:themeFillTint="33"/>
          </w:tcPr>
          <w:p w14:paraId="0C832600" w14:textId="07B6B574" w:rsidR="00D004ED" w:rsidRPr="00D004ED" w:rsidRDefault="00D004ED" w:rsidP="00D004ED">
            <w:pPr>
              <w:rPr>
                <w:rFonts w:ascii="Courier Std" w:hAnsi="Courier Std"/>
                <w:lang w:val="es-ES"/>
              </w:rPr>
            </w:pPr>
            <w:r w:rsidRPr="00D004ED">
              <w:rPr>
                <w:rFonts w:ascii="Courier Std" w:hAnsi="Courier Std"/>
                <w:lang w:val="es-ES"/>
              </w:rPr>
              <w:t>//esta funcion devuelve un string, que determina y lee del usuario la contrasenia que  quiere poner el usuario, y  compara para que este seguro de poner esa contrasenia</w:t>
            </w:r>
          </w:p>
          <w:p w14:paraId="1E559230" w14:textId="77777777" w:rsidR="00D004ED" w:rsidRPr="00D004ED" w:rsidRDefault="00D004ED" w:rsidP="00D004ED">
            <w:pPr>
              <w:rPr>
                <w:rFonts w:ascii="Courier Std" w:hAnsi="Courier Std"/>
              </w:rPr>
            </w:pPr>
            <w:r w:rsidRPr="00D004ED">
              <w:rPr>
                <w:rFonts w:ascii="Courier Std" w:hAnsi="Courier Std"/>
              </w:rPr>
              <w:t>//28 lineas de codigo</w:t>
            </w:r>
          </w:p>
          <w:p w14:paraId="53D5FA27" w14:textId="77777777" w:rsidR="00D004ED" w:rsidRPr="00D004ED" w:rsidRDefault="00D004ED" w:rsidP="00D004ED">
            <w:pPr>
              <w:rPr>
                <w:rFonts w:ascii="Courier Std" w:hAnsi="Courier Std"/>
              </w:rPr>
            </w:pPr>
            <w:r w:rsidRPr="00D004ED">
              <w:rPr>
                <w:rFonts w:ascii="Courier Std" w:hAnsi="Courier Std"/>
              </w:rPr>
              <w:t>string Pass()</w:t>
            </w:r>
          </w:p>
          <w:p w14:paraId="52EA8548" w14:textId="77777777" w:rsidR="00D004ED" w:rsidRPr="00D004ED" w:rsidRDefault="00D004ED" w:rsidP="00D004ED">
            <w:pPr>
              <w:rPr>
                <w:rFonts w:ascii="Courier Std" w:hAnsi="Courier Std"/>
              </w:rPr>
            </w:pPr>
            <w:r w:rsidRPr="00D004ED">
              <w:rPr>
                <w:rFonts w:ascii="Courier Std" w:hAnsi="Courier Std"/>
              </w:rPr>
              <w:t>{</w:t>
            </w:r>
          </w:p>
          <w:p w14:paraId="0A07F034" w14:textId="77777777" w:rsidR="00D004ED" w:rsidRPr="00D004ED" w:rsidRDefault="00D004ED" w:rsidP="00D004ED">
            <w:pPr>
              <w:rPr>
                <w:rFonts w:ascii="Courier Std" w:hAnsi="Courier Std"/>
              </w:rPr>
            </w:pPr>
            <w:r w:rsidRPr="00D004ED">
              <w:rPr>
                <w:rFonts w:ascii="Courier Std" w:hAnsi="Courier Std"/>
              </w:rPr>
              <w:t xml:space="preserve">    string password,cpassword;</w:t>
            </w:r>
          </w:p>
          <w:p w14:paraId="6D96B495" w14:textId="77777777" w:rsidR="00D004ED" w:rsidRPr="00D004ED" w:rsidRDefault="00D004ED" w:rsidP="00D004ED">
            <w:pPr>
              <w:rPr>
                <w:rFonts w:ascii="Courier Std" w:hAnsi="Courier Std"/>
              </w:rPr>
            </w:pPr>
            <w:r w:rsidRPr="00D004ED">
              <w:rPr>
                <w:rFonts w:ascii="Courier Std" w:hAnsi="Courier Std"/>
              </w:rPr>
              <w:t xml:space="preserve">    bool flag;</w:t>
            </w:r>
          </w:p>
          <w:p w14:paraId="499AB316" w14:textId="77777777" w:rsidR="00D004ED" w:rsidRPr="00D004ED" w:rsidRDefault="00D004ED" w:rsidP="00D004ED">
            <w:pPr>
              <w:rPr>
                <w:rFonts w:ascii="Courier Std" w:hAnsi="Courier Std"/>
              </w:rPr>
            </w:pPr>
          </w:p>
          <w:p w14:paraId="4ED52FAE" w14:textId="77777777" w:rsidR="00D004ED" w:rsidRPr="00D004ED" w:rsidRDefault="00D004ED" w:rsidP="00D004ED">
            <w:pPr>
              <w:rPr>
                <w:rFonts w:ascii="Courier Std" w:hAnsi="Courier Std"/>
              </w:rPr>
            </w:pPr>
            <w:r w:rsidRPr="00D004ED">
              <w:rPr>
                <w:rFonts w:ascii="Courier Std" w:hAnsi="Courier Std"/>
              </w:rPr>
              <w:t xml:space="preserve">        do{</w:t>
            </w:r>
          </w:p>
          <w:p w14:paraId="6392F422" w14:textId="77777777" w:rsidR="00D004ED" w:rsidRPr="00D004ED" w:rsidRDefault="00D004ED" w:rsidP="00D004ED">
            <w:pPr>
              <w:rPr>
                <w:rFonts w:ascii="Courier Std" w:hAnsi="Courier Std"/>
              </w:rPr>
            </w:pPr>
            <w:r w:rsidRPr="00D004ED">
              <w:rPr>
                <w:rFonts w:ascii="Courier Std" w:hAnsi="Courier Std"/>
              </w:rPr>
              <w:t xml:space="preserve">                system("cls");</w:t>
            </w:r>
          </w:p>
          <w:p w14:paraId="17ACB8F6" w14:textId="77777777" w:rsidR="00D004ED" w:rsidRPr="00D004ED" w:rsidRDefault="00D004ED" w:rsidP="00D004ED">
            <w:pPr>
              <w:rPr>
                <w:rFonts w:ascii="Courier Std" w:hAnsi="Courier Std"/>
                <w:lang w:val="es-ES"/>
              </w:rPr>
            </w:pPr>
            <w:r w:rsidRPr="00D004ED">
              <w:rPr>
                <w:rFonts w:ascii="Courier Std" w:hAnsi="Courier Std"/>
              </w:rPr>
              <w:t xml:space="preserve">                </w:t>
            </w:r>
            <w:r w:rsidRPr="00D004ED">
              <w:rPr>
                <w:rFonts w:ascii="Courier Std" w:hAnsi="Courier Std"/>
                <w:lang w:val="es-ES"/>
              </w:rPr>
              <w:t>cout&lt;&lt;"Introduce tu contraseña: "&lt;&lt;endl;</w:t>
            </w:r>
          </w:p>
          <w:p w14:paraId="58406B77" w14:textId="77777777" w:rsidR="00D004ED" w:rsidRPr="00D004ED" w:rsidRDefault="00D004ED" w:rsidP="00D004ED">
            <w:pPr>
              <w:rPr>
                <w:rFonts w:ascii="Courier Std" w:hAnsi="Courier Std"/>
              </w:rPr>
            </w:pPr>
            <w:r w:rsidRPr="00D004ED">
              <w:rPr>
                <w:rFonts w:ascii="Courier Std" w:hAnsi="Courier Std"/>
                <w:lang w:val="es-ES"/>
              </w:rPr>
              <w:t xml:space="preserve">                </w:t>
            </w:r>
            <w:r w:rsidRPr="00D004ED">
              <w:rPr>
                <w:rFonts w:ascii="Courier Std" w:hAnsi="Courier Std"/>
              </w:rPr>
              <w:t>getline(cin, password);</w:t>
            </w:r>
          </w:p>
          <w:p w14:paraId="3A67939D" w14:textId="77777777" w:rsidR="00D004ED" w:rsidRPr="00D004ED" w:rsidRDefault="00D004ED" w:rsidP="00D004ED">
            <w:pPr>
              <w:rPr>
                <w:rFonts w:ascii="Courier Std" w:hAnsi="Courier Std"/>
              </w:rPr>
            </w:pPr>
            <w:r w:rsidRPr="00D004ED">
              <w:rPr>
                <w:rFonts w:ascii="Courier Std" w:hAnsi="Courier Std"/>
              </w:rPr>
              <w:t xml:space="preserve">                if(!password.empty())</w:t>
            </w:r>
          </w:p>
          <w:p w14:paraId="3296D0A4" w14:textId="77777777" w:rsidR="00D004ED" w:rsidRPr="00D004ED" w:rsidRDefault="00D004ED" w:rsidP="00D004ED">
            <w:pPr>
              <w:rPr>
                <w:rFonts w:ascii="Courier Std" w:hAnsi="Courier Std"/>
                <w:lang w:val="es-ES"/>
              </w:rPr>
            </w:pPr>
            <w:r w:rsidRPr="00D004ED">
              <w:rPr>
                <w:rFonts w:ascii="Courier Std" w:hAnsi="Courier Std"/>
              </w:rPr>
              <w:t xml:space="preserve">                </w:t>
            </w:r>
            <w:r w:rsidRPr="00D004ED">
              <w:rPr>
                <w:rFonts w:ascii="Courier Std" w:hAnsi="Courier Std"/>
                <w:lang w:val="es-ES"/>
              </w:rPr>
              <w:t>{</w:t>
            </w:r>
          </w:p>
          <w:p w14:paraId="5ECEFEEA" w14:textId="77777777" w:rsidR="00D004ED" w:rsidRPr="00D004ED" w:rsidRDefault="00D004ED" w:rsidP="00D004ED">
            <w:pPr>
              <w:rPr>
                <w:rFonts w:ascii="Courier Std" w:hAnsi="Courier Std"/>
                <w:lang w:val="es-ES"/>
              </w:rPr>
            </w:pPr>
            <w:r w:rsidRPr="00D004ED">
              <w:rPr>
                <w:rFonts w:ascii="Courier Std" w:hAnsi="Courier Std"/>
                <w:lang w:val="es-ES"/>
              </w:rPr>
              <w:t xml:space="preserve">                    cout&lt;&lt;"Confirma tu contraseña: "&lt;&lt;endl;</w:t>
            </w:r>
          </w:p>
          <w:p w14:paraId="461640F5" w14:textId="77777777" w:rsidR="00D004ED" w:rsidRPr="00D004ED" w:rsidRDefault="00D004ED" w:rsidP="00D004ED">
            <w:pPr>
              <w:rPr>
                <w:rFonts w:ascii="Courier Std" w:hAnsi="Courier Std"/>
              </w:rPr>
            </w:pPr>
            <w:r w:rsidRPr="00D004ED">
              <w:rPr>
                <w:rFonts w:ascii="Courier Std" w:hAnsi="Courier Std"/>
                <w:lang w:val="es-ES"/>
              </w:rPr>
              <w:t xml:space="preserve">                    </w:t>
            </w:r>
            <w:r w:rsidRPr="00D004ED">
              <w:rPr>
                <w:rFonts w:ascii="Courier Std" w:hAnsi="Courier Std"/>
              </w:rPr>
              <w:t>getline(cin, cpassword);</w:t>
            </w:r>
          </w:p>
          <w:p w14:paraId="5EC6CAB2" w14:textId="77777777" w:rsidR="00D004ED" w:rsidRPr="00D004ED" w:rsidRDefault="00D004ED" w:rsidP="00D004ED">
            <w:pPr>
              <w:rPr>
                <w:rFonts w:ascii="Courier Std" w:hAnsi="Courier Std"/>
              </w:rPr>
            </w:pPr>
            <w:r w:rsidRPr="00D004ED">
              <w:rPr>
                <w:rFonts w:ascii="Courier Std" w:hAnsi="Courier Std"/>
              </w:rPr>
              <w:t xml:space="preserve">                    if(password!=cpassword)</w:t>
            </w:r>
          </w:p>
          <w:p w14:paraId="0B5B0AC0" w14:textId="77777777" w:rsidR="00D004ED" w:rsidRPr="00D004ED" w:rsidRDefault="00D004ED" w:rsidP="00D004ED">
            <w:pPr>
              <w:rPr>
                <w:rFonts w:ascii="Courier Std" w:hAnsi="Courier Std"/>
                <w:lang w:val="es-ES"/>
              </w:rPr>
            </w:pPr>
            <w:r w:rsidRPr="00D004ED">
              <w:rPr>
                <w:rFonts w:ascii="Courier Std" w:hAnsi="Courier Std"/>
              </w:rPr>
              <w:t xml:space="preserve">                    </w:t>
            </w:r>
            <w:r w:rsidRPr="00D004ED">
              <w:rPr>
                <w:rFonts w:ascii="Courier Std" w:hAnsi="Courier Std"/>
                <w:lang w:val="es-ES"/>
              </w:rPr>
              <w:t>{</w:t>
            </w:r>
          </w:p>
          <w:p w14:paraId="3EB8136F" w14:textId="77777777" w:rsidR="00D004ED" w:rsidRPr="00D004ED" w:rsidRDefault="00D004ED" w:rsidP="00D004ED">
            <w:pPr>
              <w:rPr>
                <w:rFonts w:ascii="Courier Std" w:hAnsi="Courier Std"/>
                <w:lang w:val="es-ES"/>
              </w:rPr>
            </w:pPr>
            <w:r w:rsidRPr="00D004ED">
              <w:rPr>
                <w:rFonts w:ascii="Courier Std" w:hAnsi="Courier Std"/>
                <w:lang w:val="es-ES"/>
              </w:rPr>
              <w:t xml:space="preserve">                        cout&lt;&lt;"Las contraseña no coinciden:"&lt;&lt;endl;</w:t>
            </w:r>
          </w:p>
          <w:p w14:paraId="36CE5F31" w14:textId="77777777" w:rsidR="00D004ED" w:rsidRPr="00D004ED" w:rsidRDefault="00D004ED" w:rsidP="00D004ED">
            <w:pPr>
              <w:rPr>
                <w:rFonts w:ascii="Courier Std" w:hAnsi="Courier Std"/>
              </w:rPr>
            </w:pPr>
            <w:r w:rsidRPr="00D004ED">
              <w:rPr>
                <w:rFonts w:ascii="Courier Std" w:hAnsi="Courier Std"/>
                <w:lang w:val="es-ES"/>
              </w:rPr>
              <w:t xml:space="preserve">                        </w:t>
            </w:r>
            <w:r w:rsidRPr="00D004ED">
              <w:rPr>
                <w:rFonts w:ascii="Courier Std" w:hAnsi="Courier Std"/>
              </w:rPr>
              <w:t>cout&lt;&lt;"Vuleve a intentarlo"&lt;&lt;endl;</w:t>
            </w:r>
          </w:p>
          <w:p w14:paraId="2626BAC9" w14:textId="77777777" w:rsidR="00D004ED" w:rsidRPr="00D004ED" w:rsidRDefault="00D004ED" w:rsidP="00D004ED">
            <w:pPr>
              <w:rPr>
                <w:rFonts w:ascii="Courier Std" w:hAnsi="Courier Std"/>
              </w:rPr>
            </w:pPr>
            <w:r w:rsidRPr="00D004ED">
              <w:rPr>
                <w:rFonts w:ascii="Courier Std" w:hAnsi="Courier Std"/>
              </w:rPr>
              <w:t xml:space="preserve">                        system("pause");</w:t>
            </w:r>
          </w:p>
          <w:p w14:paraId="36D87EA5" w14:textId="77777777" w:rsidR="00D004ED" w:rsidRPr="00D004ED" w:rsidRDefault="00D004ED" w:rsidP="00D004ED">
            <w:pPr>
              <w:rPr>
                <w:rFonts w:ascii="Courier Std" w:hAnsi="Courier Std"/>
              </w:rPr>
            </w:pPr>
            <w:r w:rsidRPr="00D004ED">
              <w:rPr>
                <w:rFonts w:ascii="Courier Std" w:hAnsi="Courier Std"/>
              </w:rPr>
              <w:t xml:space="preserve">                        system("cls");</w:t>
            </w:r>
          </w:p>
          <w:p w14:paraId="2A7F60AD" w14:textId="77777777" w:rsidR="00D004ED" w:rsidRPr="00D004ED" w:rsidRDefault="00D004ED" w:rsidP="00D004ED">
            <w:pPr>
              <w:rPr>
                <w:rFonts w:ascii="Courier Std" w:hAnsi="Courier Std"/>
              </w:rPr>
            </w:pPr>
            <w:r w:rsidRPr="00D004ED">
              <w:rPr>
                <w:rFonts w:ascii="Courier Std" w:hAnsi="Courier Std"/>
              </w:rPr>
              <w:t xml:space="preserve">                        flag=true;</w:t>
            </w:r>
          </w:p>
          <w:p w14:paraId="73AC936D" w14:textId="77777777" w:rsidR="00D004ED" w:rsidRPr="00D004ED" w:rsidRDefault="00D004ED" w:rsidP="00D004ED">
            <w:pPr>
              <w:rPr>
                <w:rFonts w:ascii="Courier Std" w:hAnsi="Courier Std"/>
              </w:rPr>
            </w:pPr>
            <w:r w:rsidRPr="00D004ED">
              <w:rPr>
                <w:rFonts w:ascii="Courier Std" w:hAnsi="Courier Std"/>
              </w:rPr>
              <w:t xml:space="preserve">                    }</w:t>
            </w:r>
          </w:p>
          <w:p w14:paraId="3EA0C0D9" w14:textId="77777777" w:rsidR="00D004ED" w:rsidRPr="00D004ED" w:rsidRDefault="00D004ED" w:rsidP="00D004ED">
            <w:pPr>
              <w:rPr>
                <w:rFonts w:ascii="Courier Std" w:hAnsi="Courier Std"/>
              </w:rPr>
            </w:pPr>
            <w:r w:rsidRPr="00D004ED">
              <w:rPr>
                <w:rFonts w:ascii="Courier Std" w:hAnsi="Courier Std"/>
              </w:rPr>
              <w:t xml:space="preserve">                    else flag=false;</w:t>
            </w:r>
          </w:p>
          <w:p w14:paraId="38130F3D" w14:textId="77777777" w:rsidR="00D004ED" w:rsidRPr="00D004ED" w:rsidRDefault="00D004ED" w:rsidP="00D004ED">
            <w:pPr>
              <w:rPr>
                <w:rFonts w:ascii="Courier Std" w:hAnsi="Courier Std"/>
              </w:rPr>
            </w:pPr>
            <w:r w:rsidRPr="00D004ED">
              <w:rPr>
                <w:rFonts w:ascii="Courier Std" w:hAnsi="Courier Std"/>
              </w:rPr>
              <w:t xml:space="preserve">                }</w:t>
            </w:r>
          </w:p>
          <w:p w14:paraId="4E3C58CC" w14:textId="77777777" w:rsidR="00D004ED" w:rsidRPr="00D004ED" w:rsidRDefault="00D004ED" w:rsidP="00D004ED">
            <w:pPr>
              <w:rPr>
                <w:rFonts w:ascii="Courier Std" w:hAnsi="Courier Std"/>
              </w:rPr>
            </w:pPr>
            <w:r w:rsidRPr="00D004ED">
              <w:rPr>
                <w:rFonts w:ascii="Courier Std" w:hAnsi="Courier Std"/>
              </w:rPr>
              <w:t xml:space="preserve">                else flag=true;</w:t>
            </w:r>
          </w:p>
          <w:p w14:paraId="7C276871" w14:textId="77777777" w:rsidR="00D004ED" w:rsidRPr="00D004ED" w:rsidRDefault="00D004ED" w:rsidP="00D004ED">
            <w:pPr>
              <w:rPr>
                <w:rFonts w:ascii="Courier Std" w:hAnsi="Courier Std"/>
              </w:rPr>
            </w:pPr>
          </w:p>
          <w:p w14:paraId="0EDEAB31" w14:textId="77777777" w:rsidR="00D004ED" w:rsidRPr="00D004ED" w:rsidRDefault="00D004ED" w:rsidP="00D004ED">
            <w:pPr>
              <w:rPr>
                <w:rFonts w:ascii="Courier Std" w:hAnsi="Courier Std"/>
              </w:rPr>
            </w:pPr>
            <w:r w:rsidRPr="00D004ED">
              <w:rPr>
                <w:rFonts w:ascii="Courier Std" w:hAnsi="Courier Std"/>
              </w:rPr>
              <w:t xml:space="preserve">        }while(flag);</w:t>
            </w:r>
          </w:p>
          <w:p w14:paraId="0F5A3F42" w14:textId="77777777" w:rsidR="00D004ED" w:rsidRPr="00D004ED" w:rsidRDefault="00D004ED" w:rsidP="00D004ED">
            <w:pPr>
              <w:rPr>
                <w:rFonts w:ascii="Courier Std" w:hAnsi="Courier Std"/>
              </w:rPr>
            </w:pPr>
          </w:p>
          <w:p w14:paraId="14399342" w14:textId="77777777" w:rsidR="00D004ED" w:rsidRPr="00D004ED" w:rsidRDefault="00D004ED" w:rsidP="00D004ED">
            <w:pPr>
              <w:rPr>
                <w:rFonts w:ascii="Courier Std" w:hAnsi="Courier Std"/>
              </w:rPr>
            </w:pPr>
            <w:r w:rsidRPr="00D004ED">
              <w:rPr>
                <w:rFonts w:ascii="Courier Std" w:hAnsi="Courier Std"/>
              </w:rPr>
              <w:t xml:space="preserve">    return password;</w:t>
            </w:r>
          </w:p>
          <w:p w14:paraId="128D6C75" w14:textId="7FD2FB01" w:rsidR="00D004ED" w:rsidRDefault="00D004ED" w:rsidP="00D004ED">
            <w:pPr>
              <w:rPr>
                <w:lang w:val="es-MX"/>
              </w:rPr>
            </w:pPr>
            <w:r w:rsidRPr="00D004ED">
              <w:rPr>
                <w:rFonts w:ascii="Courier Std" w:hAnsi="Courier Std"/>
              </w:rPr>
              <w:t>}</w:t>
            </w:r>
          </w:p>
        </w:tc>
      </w:tr>
    </w:tbl>
    <w:p w14:paraId="509602AE" w14:textId="333F0B2F" w:rsidR="008F2DA6" w:rsidRDefault="008F2DA6" w:rsidP="000E43F1">
      <w:pPr>
        <w:rPr>
          <w:lang w:val="es-MX"/>
        </w:rPr>
      </w:pPr>
    </w:p>
    <w:p w14:paraId="42D06D53" w14:textId="77777777" w:rsidR="008F2DA6" w:rsidRDefault="008F2DA6" w:rsidP="000E43F1">
      <w:pPr>
        <w:rPr>
          <w:lang w:val="es-MX"/>
        </w:rPr>
      </w:pPr>
    </w:p>
    <w:tbl>
      <w:tblPr>
        <w:tblStyle w:val="Tablaconcuadrcula"/>
        <w:tblW w:w="0" w:type="auto"/>
        <w:tblLook w:val="04A0" w:firstRow="1" w:lastRow="0" w:firstColumn="1" w:lastColumn="0" w:noHBand="0" w:noVBand="1"/>
      </w:tblPr>
      <w:tblGrid>
        <w:gridCol w:w="8828"/>
      </w:tblGrid>
      <w:tr w:rsidR="00D004ED" w14:paraId="16F42660" w14:textId="77777777" w:rsidTr="009F43FE">
        <w:tc>
          <w:tcPr>
            <w:tcW w:w="8828" w:type="dxa"/>
            <w:shd w:val="clear" w:color="auto" w:fill="D5DCE4" w:themeFill="text2" w:themeFillTint="33"/>
          </w:tcPr>
          <w:p w14:paraId="7927B0A5" w14:textId="544791A7" w:rsidR="009F43FE" w:rsidRPr="009F43FE" w:rsidRDefault="009F43FE" w:rsidP="009F43FE">
            <w:pPr>
              <w:rPr>
                <w:rFonts w:ascii="Courier Std" w:hAnsi="Courier Std"/>
                <w:lang w:val="es-ES"/>
              </w:rPr>
            </w:pPr>
            <w:r w:rsidRPr="009F43FE">
              <w:rPr>
                <w:rFonts w:ascii="Courier Std" w:hAnsi="Courier Std"/>
                <w:lang w:val="es-ES"/>
              </w:rPr>
              <w:lastRenderedPageBreak/>
              <w:t>//Esta funcion, le pide al usuario si desea hacer cambios a los datos que puso, previamente, se ejecuta cada vez que se registra el usuario</w:t>
            </w:r>
          </w:p>
          <w:p w14:paraId="02B0A068" w14:textId="77777777" w:rsidR="009F43FE" w:rsidRPr="009F43FE" w:rsidRDefault="009F43FE" w:rsidP="009F43FE">
            <w:pPr>
              <w:rPr>
                <w:rFonts w:ascii="Courier Std" w:hAnsi="Courier Std"/>
                <w:lang w:val="es-ES"/>
              </w:rPr>
            </w:pPr>
            <w:r w:rsidRPr="009F43FE">
              <w:rPr>
                <w:rFonts w:ascii="Courier Std" w:hAnsi="Courier Std"/>
                <w:lang w:val="es-ES"/>
              </w:rPr>
              <w:t>//si se llego a equivocar,  y cuando inicia sesion, por si quiere cambiar algun parametro</w:t>
            </w:r>
          </w:p>
          <w:p w14:paraId="4D067000" w14:textId="77777777" w:rsidR="009F43FE" w:rsidRPr="009F43FE" w:rsidRDefault="009F43FE" w:rsidP="009F43FE">
            <w:pPr>
              <w:rPr>
                <w:rFonts w:ascii="Courier Std" w:hAnsi="Courier Std"/>
                <w:lang w:val="es-ES"/>
              </w:rPr>
            </w:pPr>
            <w:r w:rsidRPr="009F43FE">
              <w:rPr>
                <w:rFonts w:ascii="Courier Std" w:hAnsi="Courier Std"/>
                <w:lang w:val="es-ES"/>
              </w:rPr>
              <w:t>//53 lineas de codigo</w:t>
            </w:r>
          </w:p>
          <w:p w14:paraId="0B038F04" w14:textId="77777777" w:rsidR="009F43FE" w:rsidRPr="009F43FE" w:rsidRDefault="009F43FE" w:rsidP="009F43FE">
            <w:pPr>
              <w:rPr>
                <w:rFonts w:ascii="Courier Std" w:hAnsi="Courier Std"/>
                <w:lang w:val="es-ES"/>
              </w:rPr>
            </w:pPr>
            <w:r w:rsidRPr="009F43FE">
              <w:rPr>
                <w:rFonts w:ascii="Courier Std" w:hAnsi="Courier Std"/>
                <w:lang w:val="es-ES"/>
              </w:rPr>
              <w:t>void Cambios(int id)</w:t>
            </w:r>
          </w:p>
          <w:p w14:paraId="22923CDC" w14:textId="77777777" w:rsidR="009F43FE" w:rsidRPr="009F43FE" w:rsidRDefault="009F43FE" w:rsidP="009F43FE">
            <w:pPr>
              <w:rPr>
                <w:rFonts w:ascii="Courier Std" w:hAnsi="Courier Std"/>
                <w:lang w:val="es-ES"/>
              </w:rPr>
            </w:pPr>
            <w:r w:rsidRPr="009F43FE">
              <w:rPr>
                <w:rFonts w:ascii="Courier Std" w:hAnsi="Courier Std"/>
                <w:lang w:val="es-ES"/>
              </w:rPr>
              <w:t>{</w:t>
            </w:r>
          </w:p>
          <w:p w14:paraId="5F35846F" w14:textId="77777777" w:rsidR="009F43FE" w:rsidRPr="009F43FE" w:rsidRDefault="009F43FE" w:rsidP="009F43FE">
            <w:pPr>
              <w:rPr>
                <w:rFonts w:ascii="Courier Std" w:hAnsi="Courier Std"/>
                <w:lang w:val="es-ES"/>
              </w:rPr>
            </w:pPr>
            <w:r w:rsidRPr="009F43FE">
              <w:rPr>
                <w:rFonts w:ascii="Courier Std" w:hAnsi="Courier Std"/>
                <w:lang w:val="es-ES"/>
              </w:rPr>
              <w:t xml:space="preserve">    bool flag,validar;</w:t>
            </w:r>
          </w:p>
          <w:p w14:paraId="23267F3A" w14:textId="77777777" w:rsidR="009F43FE" w:rsidRPr="009F43FE" w:rsidRDefault="009F43FE" w:rsidP="009F43FE">
            <w:pPr>
              <w:rPr>
                <w:rFonts w:ascii="Courier Std" w:hAnsi="Courier Std"/>
                <w:lang w:val="es-ES"/>
              </w:rPr>
            </w:pPr>
            <w:r w:rsidRPr="009F43FE">
              <w:rPr>
                <w:rFonts w:ascii="Courier Std" w:hAnsi="Courier Std"/>
                <w:lang w:val="es-ES"/>
              </w:rPr>
              <w:t xml:space="preserve">    char cambiar,enfermedad, lesion;</w:t>
            </w:r>
          </w:p>
          <w:p w14:paraId="16EB92F0" w14:textId="77777777" w:rsidR="009F43FE" w:rsidRPr="009F43FE" w:rsidRDefault="009F43FE" w:rsidP="009F43FE">
            <w:pPr>
              <w:rPr>
                <w:rFonts w:ascii="Courier Std" w:hAnsi="Courier Std"/>
              </w:rPr>
            </w:pPr>
            <w:r w:rsidRPr="009F43FE">
              <w:rPr>
                <w:rFonts w:ascii="Courier Std" w:hAnsi="Courier Std"/>
                <w:lang w:val="es-ES"/>
              </w:rPr>
              <w:t xml:space="preserve">    </w:t>
            </w:r>
            <w:r w:rsidRPr="009F43FE">
              <w:rPr>
                <w:rFonts w:ascii="Courier Std" w:hAnsi="Courier Std"/>
              </w:rPr>
              <w:t>string name, cpassword;</w:t>
            </w:r>
          </w:p>
          <w:p w14:paraId="6670C3DF" w14:textId="77777777" w:rsidR="009F43FE" w:rsidRPr="009F43FE" w:rsidRDefault="009F43FE" w:rsidP="009F43FE">
            <w:pPr>
              <w:rPr>
                <w:rFonts w:ascii="Courier Std" w:hAnsi="Courier Std"/>
              </w:rPr>
            </w:pPr>
            <w:r w:rsidRPr="009F43FE">
              <w:rPr>
                <w:rFonts w:ascii="Courier Std" w:hAnsi="Courier Std"/>
              </w:rPr>
              <w:t xml:space="preserve">    float peso, altura;</w:t>
            </w:r>
          </w:p>
          <w:p w14:paraId="0F17352E" w14:textId="77777777" w:rsidR="009F43FE" w:rsidRPr="009F43FE" w:rsidRDefault="009F43FE" w:rsidP="009F43FE">
            <w:pPr>
              <w:rPr>
                <w:rFonts w:ascii="Courier Std" w:hAnsi="Courier Std"/>
                <w:lang w:val="es-ES"/>
              </w:rPr>
            </w:pPr>
            <w:r w:rsidRPr="009F43FE">
              <w:rPr>
                <w:rFonts w:ascii="Courier Std" w:hAnsi="Courier Std"/>
              </w:rPr>
              <w:t xml:space="preserve">    </w:t>
            </w:r>
            <w:r w:rsidRPr="009F43FE">
              <w:rPr>
                <w:rFonts w:ascii="Courier Std" w:hAnsi="Courier Std"/>
                <w:lang w:val="es-ES"/>
              </w:rPr>
              <w:t>int edad;</w:t>
            </w:r>
          </w:p>
          <w:p w14:paraId="085FE029" w14:textId="77777777" w:rsidR="009F43FE" w:rsidRPr="009F43FE" w:rsidRDefault="009F43FE" w:rsidP="009F43FE">
            <w:pPr>
              <w:rPr>
                <w:rFonts w:ascii="Courier Std" w:hAnsi="Courier Std"/>
                <w:lang w:val="es-ES"/>
              </w:rPr>
            </w:pPr>
            <w:r w:rsidRPr="009F43FE">
              <w:rPr>
                <w:rFonts w:ascii="Courier Std" w:hAnsi="Courier Std"/>
                <w:lang w:val="es-ES"/>
              </w:rPr>
              <w:t xml:space="preserve">    while(SiNo("Desea Realizar algun cambio? "))</w:t>
            </w:r>
          </w:p>
          <w:p w14:paraId="61272C15" w14:textId="77777777" w:rsidR="009F43FE" w:rsidRPr="009F43FE" w:rsidRDefault="009F43FE" w:rsidP="009F43FE">
            <w:pPr>
              <w:rPr>
                <w:rFonts w:ascii="Courier Std" w:hAnsi="Courier Std"/>
                <w:lang w:val="es-ES"/>
              </w:rPr>
            </w:pPr>
            <w:r w:rsidRPr="009F43FE">
              <w:rPr>
                <w:rFonts w:ascii="Courier Std" w:hAnsi="Courier Std"/>
                <w:lang w:val="es-ES"/>
              </w:rPr>
              <w:t xml:space="preserve">        {</w:t>
            </w:r>
          </w:p>
          <w:p w14:paraId="36D2FB65" w14:textId="77777777" w:rsidR="009F43FE" w:rsidRPr="009F43FE" w:rsidRDefault="009F43FE" w:rsidP="009F43FE">
            <w:pPr>
              <w:rPr>
                <w:rFonts w:ascii="Courier Std" w:hAnsi="Courier Std"/>
                <w:lang w:val="es-ES"/>
              </w:rPr>
            </w:pPr>
            <w:r w:rsidRPr="009F43FE">
              <w:rPr>
                <w:rFonts w:ascii="Courier Std" w:hAnsi="Courier Std"/>
                <w:lang w:val="es-ES"/>
              </w:rPr>
              <w:t xml:space="preserve">            cambiar=MenusDeOpciones("Que paranetro quieres cambar?\n[1] Nombre \n[2] Peso \n[3] Edad \n[4] Enfermedad \n[5] Lesion \n[6] Altura \n[7] Password ", 55 );</w:t>
            </w:r>
          </w:p>
          <w:p w14:paraId="57031C65" w14:textId="77777777" w:rsidR="009F43FE" w:rsidRPr="009F43FE" w:rsidRDefault="009F43FE" w:rsidP="009F43FE">
            <w:pPr>
              <w:rPr>
                <w:rFonts w:ascii="Courier Std" w:hAnsi="Courier Std"/>
              </w:rPr>
            </w:pPr>
            <w:r w:rsidRPr="009F43FE">
              <w:rPr>
                <w:rFonts w:ascii="Courier Std" w:hAnsi="Courier Std"/>
                <w:lang w:val="es-ES"/>
              </w:rPr>
              <w:t xml:space="preserve">            </w:t>
            </w:r>
            <w:r w:rsidRPr="009F43FE">
              <w:rPr>
                <w:rFonts w:ascii="Courier Std" w:hAnsi="Courier Std"/>
              </w:rPr>
              <w:t>switch(cambiar)</w:t>
            </w:r>
          </w:p>
          <w:p w14:paraId="2D652C34" w14:textId="77777777" w:rsidR="009F43FE" w:rsidRPr="009F43FE" w:rsidRDefault="009F43FE" w:rsidP="009F43FE">
            <w:pPr>
              <w:rPr>
                <w:rFonts w:ascii="Courier Std" w:hAnsi="Courier Std"/>
              </w:rPr>
            </w:pPr>
            <w:r w:rsidRPr="009F43FE">
              <w:rPr>
                <w:rFonts w:ascii="Courier Std" w:hAnsi="Courier Std"/>
              </w:rPr>
              <w:t xml:space="preserve">            {</w:t>
            </w:r>
          </w:p>
          <w:p w14:paraId="1D5D94BE" w14:textId="77777777" w:rsidR="009F43FE" w:rsidRPr="009F43FE" w:rsidRDefault="009F43FE" w:rsidP="009F43FE">
            <w:pPr>
              <w:rPr>
                <w:rFonts w:ascii="Courier Std" w:hAnsi="Courier Std"/>
              </w:rPr>
            </w:pPr>
            <w:r w:rsidRPr="009F43FE">
              <w:rPr>
                <w:rFonts w:ascii="Courier Std" w:hAnsi="Courier Std"/>
              </w:rPr>
              <w:t xml:space="preserve">                case 49:</w:t>
            </w:r>
          </w:p>
          <w:p w14:paraId="2A200C4D" w14:textId="77777777" w:rsidR="009F43FE" w:rsidRPr="009F43FE" w:rsidRDefault="009F43FE" w:rsidP="009F43FE">
            <w:pPr>
              <w:rPr>
                <w:rFonts w:ascii="Courier Std" w:hAnsi="Courier Std"/>
              </w:rPr>
            </w:pPr>
            <w:r w:rsidRPr="009F43FE">
              <w:rPr>
                <w:rFonts w:ascii="Courier Std" w:hAnsi="Courier Std"/>
              </w:rPr>
              <w:t xml:space="preserve">                    name=OnlyLetters("Nombre");</w:t>
            </w:r>
          </w:p>
          <w:p w14:paraId="2A84A032" w14:textId="77777777" w:rsidR="009F43FE" w:rsidRPr="009F43FE" w:rsidRDefault="009F43FE" w:rsidP="009F43FE">
            <w:pPr>
              <w:rPr>
                <w:rFonts w:ascii="Courier Std" w:hAnsi="Courier Std"/>
              </w:rPr>
            </w:pPr>
            <w:r w:rsidRPr="009F43FE">
              <w:rPr>
                <w:rFonts w:ascii="Courier Std" w:hAnsi="Courier Std"/>
              </w:rPr>
              <w:t xml:space="preserve">                    users[id].setName(name);</w:t>
            </w:r>
          </w:p>
          <w:p w14:paraId="3D0256CF" w14:textId="77777777" w:rsidR="009F43FE" w:rsidRPr="009F43FE" w:rsidRDefault="009F43FE" w:rsidP="009F43FE">
            <w:pPr>
              <w:rPr>
                <w:rFonts w:ascii="Courier Std" w:hAnsi="Courier Std"/>
              </w:rPr>
            </w:pPr>
            <w:r w:rsidRPr="009F43FE">
              <w:rPr>
                <w:rFonts w:ascii="Courier Std" w:hAnsi="Courier Std"/>
              </w:rPr>
              <w:t xml:space="preserve">                    break;</w:t>
            </w:r>
          </w:p>
          <w:p w14:paraId="1DC92954" w14:textId="77777777" w:rsidR="009F43FE" w:rsidRPr="009F43FE" w:rsidRDefault="009F43FE" w:rsidP="009F43FE">
            <w:pPr>
              <w:rPr>
                <w:rFonts w:ascii="Courier Std" w:hAnsi="Courier Std"/>
              </w:rPr>
            </w:pPr>
          </w:p>
          <w:p w14:paraId="49434518" w14:textId="77777777" w:rsidR="009F43FE" w:rsidRPr="009F43FE" w:rsidRDefault="009F43FE" w:rsidP="009F43FE">
            <w:pPr>
              <w:rPr>
                <w:rFonts w:ascii="Courier Std" w:hAnsi="Courier Std"/>
              </w:rPr>
            </w:pPr>
            <w:r w:rsidRPr="009F43FE">
              <w:rPr>
                <w:rFonts w:ascii="Courier Std" w:hAnsi="Courier Std"/>
              </w:rPr>
              <w:t xml:space="preserve">                case 50:</w:t>
            </w:r>
          </w:p>
          <w:p w14:paraId="34BE91CC" w14:textId="77777777" w:rsidR="009F43FE" w:rsidRPr="009F43FE" w:rsidRDefault="009F43FE" w:rsidP="009F43FE">
            <w:pPr>
              <w:rPr>
                <w:rFonts w:ascii="Courier Std" w:hAnsi="Courier Std"/>
              </w:rPr>
            </w:pPr>
            <w:r w:rsidRPr="009F43FE">
              <w:rPr>
                <w:rFonts w:ascii="Courier Std" w:hAnsi="Courier Std"/>
              </w:rPr>
              <w:t xml:space="preserve">                    peso=OnlyNums("Peso");</w:t>
            </w:r>
          </w:p>
          <w:p w14:paraId="0DEBFE0D" w14:textId="77777777" w:rsidR="009F43FE" w:rsidRPr="009F43FE" w:rsidRDefault="009F43FE" w:rsidP="009F43FE">
            <w:pPr>
              <w:rPr>
                <w:rFonts w:ascii="Courier Std" w:hAnsi="Courier Std"/>
              </w:rPr>
            </w:pPr>
            <w:r w:rsidRPr="009F43FE">
              <w:rPr>
                <w:rFonts w:ascii="Courier Std" w:hAnsi="Courier Std"/>
              </w:rPr>
              <w:t xml:space="preserve">                    users[id].setPeso(peso);</w:t>
            </w:r>
          </w:p>
          <w:p w14:paraId="317E0261" w14:textId="77777777" w:rsidR="009F43FE" w:rsidRPr="009F43FE" w:rsidRDefault="009F43FE" w:rsidP="009F43FE">
            <w:pPr>
              <w:rPr>
                <w:rFonts w:ascii="Courier Std" w:hAnsi="Courier Std"/>
              </w:rPr>
            </w:pPr>
            <w:r w:rsidRPr="009F43FE">
              <w:rPr>
                <w:rFonts w:ascii="Courier Std" w:hAnsi="Courier Std"/>
              </w:rPr>
              <w:t xml:space="preserve">                    break;</w:t>
            </w:r>
          </w:p>
          <w:p w14:paraId="4A2E0BEB" w14:textId="77777777" w:rsidR="009F43FE" w:rsidRPr="009F43FE" w:rsidRDefault="009F43FE" w:rsidP="009F43FE">
            <w:pPr>
              <w:rPr>
                <w:rFonts w:ascii="Courier Std" w:hAnsi="Courier Std"/>
              </w:rPr>
            </w:pPr>
          </w:p>
          <w:p w14:paraId="638C178D" w14:textId="77777777" w:rsidR="009F43FE" w:rsidRPr="009F43FE" w:rsidRDefault="009F43FE" w:rsidP="009F43FE">
            <w:pPr>
              <w:rPr>
                <w:rFonts w:ascii="Courier Std" w:hAnsi="Courier Std"/>
              </w:rPr>
            </w:pPr>
            <w:r w:rsidRPr="009F43FE">
              <w:rPr>
                <w:rFonts w:ascii="Courier Std" w:hAnsi="Courier Std"/>
              </w:rPr>
              <w:t xml:space="preserve">                case 51:</w:t>
            </w:r>
          </w:p>
          <w:p w14:paraId="10706C9E" w14:textId="77777777" w:rsidR="009F43FE" w:rsidRPr="009F43FE" w:rsidRDefault="009F43FE" w:rsidP="009F43FE">
            <w:pPr>
              <w:rPr>
                <w:rFonts w:ascii="Courier Std" w:hAnsi="Courier Std"/>
              </w:rPr>
            </w:pPr>
            <w:r w:rsidRPr="009F43FE">
              <w:rPr>
                <w:rFonts w:ascii="Courier Std" w:hAnsi="Courier Std"/>
              </w:rPr>
              <w:t xml:space="preserve">                    edad=OnlyNums("Edad");</w:t>
            </w:r>
          </w:p>
          <w:p w14:paraId="4403AE8F" w14:textId="77777777" w:rsidR="009F43FE" w:rsidRPr="009F43FE" w:rsidRDefault="009F43FE" w:rsidP="009F43FE">
            <w:pPr>
              <w:rPr>
                <w:rFonts w:ascii="Courier Std" w:hAnsi="Courier Std"/>
              </w:rPr>
            </w:pPr>
            <w:r w:rsidRPr="009F43FE">
              <w:rPr>
                <w:rFonts w:ascii="Courier Std" w:hAnsi="Courier Std"/>
              </w:rPr>
              <w:t xml:space="preserve">                    users[id].setEdad(edad);</w:t>
            </w:r>
          </w:p>
          <w:p w14:paraId="5C4C7086" w14:textId="77777777" w:rsidR="009F43FE" w:rsidRPr="009F43FE" w:rsidRDefault="009F43FE" w:rsidP="009F43FE">
            <w:pPr>
              <w:rPr>
                <w:rFonts w:ascii="Courier Std" w:hAnsi="Courier Std"/>
                <w:lang w:val="es-ES"/>
              </w:rPr>
            </w:pPr>
            <w:r w:rsidRPr="009F43FE">
              <w:rPr>
                <w:rFonts w:ascii="Courier Std" w:hAnsi="Courier Std"/>
              </w:rPr>
              <w:t xml:space="preserve">                </w:t>
            </w:r>
            <w:r w:rsidRPr="009F43FE">
              <w:rPr>
                <w:rFonts w:ascii="Courier Std" w:hAnsi="Courier Std"/>
                <w:lang w:val="es-ES"/>
              </w:rPr>
              <w:t>break;</w:t>
            </w:r>
          </w:p>
          <w:p w14:paraId="7B85B6F1" w14:textId="77777777" w:rsidR="009F43FE" w:rsidRPr="009F43FE" w:rsidRDefault="009F43FE" w:rsidP="009F43FE">
            <w:pPr>
              <w:rPr>
                <w:rFonts w:ascii="Courier Std" w:hAnsi="Courier Std"/>
                <w:lang w:val="es-ES"/>
              </w:rPr>
            </w:pPr>
          </w:p>
          <w:p w14:paraId="53C83BD4" w14:textId="77777777" w:rsidR="009F43FE" w:rsidRPr="009F43FE" w:rsidRDefault="009F43FE" w:rsidP="009F43FE">
            <w:pPr>
              <w:rPr>
                <w:rFonts w:ascii="Courier Std" w:hAnsi="Courier Std"/>
                <w:lang w:val="es-ES"/>
              </w:rPr>
            </w:pPr>
            <w:r w:rsidRPr="009F43FE">
              <w:rPr>
                <w:rFonts w:ascii="Courier Std" w:hAnsi="Courier Std"/>
                <w:lang w:val="es-ES"/>
              </w:rPr>
              <w:t xml:space="preserve">                case 52:</w:t>
            </w:r>
          </w:p>
          <w:p w14:paraId="43AC0CA8" w14:textId="77777777" w:rsidR="009F43FE" w:rsidRPr="009F43FE" w:rsidRDefault="009F43FE" w:rsidP="009F43FE">
            <w:pPr>
              <w:rPr>
                <w:rFonts w:ascii="Courier Std" w:hAnsi="Courier Std"/>
                <w:lang w:val="es-ES"/>
              </w:rPr>
            </w:pPr>
            <w:r w:rsidRPr="009F43FE">
              <w:rPr>
                <w:rFonts w:ascii="Courier Std" w:hAnsi="Courier Std"/>
                <w:lang w:val="es-ES"/>
              </w:rPr>
              <w:t xml:space="preserve">                    enfermedad=Enfermedad();</w:t>
            </w:r>
          </w:p>
          <w:p w14:paraId="3A6E5E4D" w14:textId="77777777" w:rsidR="009F43FE" w:rsidRPr="009F43FE" w:rsidRDefault="009F43FE" w:rsidP="009F43FE">
            <w:pPr>
              <w:rPr>
                <w:rFonts w:ascii="Courier Std" w:hAnsi="Courier Std"/>
                <w:lang w:val="es-ES"/>
              </w:rPr>
            </w:pPr>
            <w:r w:rsidRPr="009F43FE">
              <w:rPr>
                <w:rFonts w:ascii="Courier Std" w:hAnsi="Courier Std"/>
                <w:lang w:val="es-ES"/>
              </w:rPr>
              <w:t xml:space="preserve">                    users[id].setEnfermedades(enfermedad);</w:t>
            </w:r>
          </w:p>
          <w:p w14:paraId="37247E93" w14:textId="77777777" w:rsidR="009F43FE" w:rsidRPr="009F43FE" w:rsidRDefault="009F43FE" w:rsidP="009F43FE">
            <w:pPr>
              <w:rPr>
                <w:rFonts w:ascii="Courier Std" w:hAnsi="Courier Std"/>
              </w:rPr>
            </w:pPr>
            <w:r w:rsidRPr="009F43FE">
              <w:rPr>
                <w:rFonts w:ascii="Courier Std" w:hAnsi="Courier Std"/>
                <w:lang w:val="es-ES"/>
              </w:rPr>
              <w:t xml:space="preserve">                    </w:t>
            </w:r>
            <w:r w:rsidRPr="009F43FE">
              <w:rPr>
                <w:rFonts w:ascii="Courier Std" w:hAnsi="Courier Std"/>
              </w:rPr>
              <w:t>break;</w:t>
            </w:r>
          </w:p>
          <w:p w14:paraId="0E1895A3" w14:textId="77777777" w:rsidR="009F43FE" w:rsidRPr="009F43FE" w:rsidRDefault="009F43FE" w:rsidP="009F43FE">
            <w:pPr>
              <w:rPr>
                <w:rFonts w:ascii="Courier Std" w:hAnsi="Courier Std"/>
              </w:rPr>
            </w:pPr>
          </w:p>
          <w:p w14:paraId="60314596" w14:textId="77777777" w:rsidR="009F43FE" w:rsidRPr="009F43FE" w:rsidRDefault="009F43FE" w:rsidP="009F43FE">
            <w:pPr>
              <w:rPr>
                <w:rFonts w:ascii="Courier Std" w:hAnsi="Courier Std"/>
              </w:rPr>
            </w:pPr>
            <w:r w:rsidRPr="009F43FE">
              <w:rPr>
                <w:rFonts w:ascii="Courier Std" w:hAnsi="Courier Std"/>
              </w:rPr>
              <w:t xml:space="preserve">                case 53:</w:t>
            </w:r>
          </w:p>
          <w:p w14:paraId="5D476E3F" w14:textId="77777777" w:rsidR="009F43FE" w:rsidRPr="009F43FE" w:rsidRDefault="009F43FE" w:rsidP="009F43FE">
            <w:pPr>
              <w:rPr>
                <w:rFonts w:ascii="Courier Std" w:hAnsi="Courier Std"/>
              </w:rPr>
            </w:pPr>
            <w:r w:rsidRPr="009F43FE">
              <w:rPr>
                <w:rFonts w:ascii="Courier Std" w:hAnsi="Courier Std"/>
              </w:rPr>
              <w:t xml:space="preserve">                    lesion=Lesion();</w:t>
            </w:r>
          </w:p>
          <w:p w14:paraId="185D502A" w14:textId="77777777" w:rsidR="009F43FE" w:rsidRPr="009F43FE" w:rsidRDefault="009F43FE" w:rsidP="009F43FE">
            <w:pPr>
              <w:rPr>
                <w:rFonts w:ascii="Courier Std" w:hAnsi="Courier Std"/>
              </w:rPr>
            </w:pPr>
            <w:r w:rsidRPr="009F43FE">
              <w:rPr>
                <w:rFonts w:ascii="Courier Std" w:hAnsi="Courier Std"/>
              </w:rPr>
              <w:t xml:space="preserve">                    users[id].setLesiones(lesion);</w:t>
            </w:r>
          </w:p>
          <w:p w14:paraId="4ED9169A" w14:textId="77777777" w:rsidR="009F43FE" w:rsidRPr="009F43FE" w:rsidRDefault="009F43FE" w:rsidP="009F43FE">
            <w:pPr>
              <w:rPr>
                <w:rFonts w:ascii="Courier Std" w:hAnsi="Courier Std"/>
              </w:rPr>
            </w:pPr>
            <w:r w:rsidRPr="009F43FE">
              <w:rPr>
                <w:rFonts w:ascii="Courier Std" w:hAnsi="Courier Std"/>
              </w:rPr>
              <w:t xml:space="preserve">                    break;</w:t>
            </w:r>
          </w:p>
          <w:p w14:paraId="7944E663" w14:textId="77777777" w:rsidR="009F43FE" w:rsidRPr="009F43FE" w:rsidRDefault="009F43FE" w:rsidP="009F43FE">
            <w:pPr>
              <w:rPr>
                <w:rFonts w:ascii="Courier Std" w:hAnsi="Courier Std"/>
              </w:rPr>
            </w:pPr>
          </w:p>
          <w:p w14:paraId="63475900" w14:textId="77777777" w:rsidR="009F43FE" w:rsidRPr="009F43FE" w:rsidRDefault="009F43FE" w:rsidP="009F43FE">
            <w:pPr>
              <w:rPr>
                <w:rFonts w:ascii="Courier Std" w:hAnsi="Courier Std"/>
              </w:rPr>
            </w:pPr>
            <w:r w:rsidRPr="009F43FE">
              <w:rPr>
                <w:rFonts w:ascii="Courier Std" w:hAnsi="Courier Std"/>
              </w:rPr>
              <w:t xml:space="preserve">                case 54:</w:t>
            </w:r>
          </w:p>
          <w:p w14:paraId="432E4AB6" w14:textId="77777777" w:rsidR="009F43FE" w:rsidRPr="009F43FE" w:rsidRDefault="009F43FE" w:rsidP="009F43FE">
            <w:pPr>
              <w:rPr>
                <w:rFonts w:ascii="Courier Std" w:hAnsi="Courier Std"/>
              </w:rPr>
            </w:pPr>
            <w:r w:rsidRPr="009F43FE">
              <w:rPr>
                <w:rFonts w:ascii="Courier Std" w:hAnsi="Courier Std"/>
              </w:rPr>
              <w:lastRenderedPageBreak/>
              <w:t xml:space="preserve">                    altura=OnlyNums("Altura");</w:t>
            </w:r>
          </w:p>
          <w:p w14:paraId="61F50FAB" w14:textId="77777777" w:rsidR="009F43FE" w:rsidRPr="009F43FE" w:rsidRDefault="009F43FE" w:rsidP="009F43FE">
            <w:pPr>
              <w:rPr>
                <w:rFonts w:ascii="Courier Std" w:hAnsi="Courier Std"/>
              </w:rPr>
            </w:pPr>
            <w:r w:rsidRPr="009F43FE">
              <w:rPr>
                <w:rFonts w:ascii="Courier Std" w:hAnsi="Courier Std"/>
              </w:rPr>
              <w:t xml:space="preserve">                    users[id].setAltura(altura);</w:t>
            </w:r>
          </w:p>
          <w:p w14:paraId="1166EE03" w14:textId="77777777" w:rsidR="009F43FE" w:rsidRPr="009F43FE" w:rsidRDefault="009F43FE" w:rsidP="009F43FE">
            <w:pPr>
              <w:rPr>
                <w:rFonts w:ascii="Courier Std" w:hAnsi="Courier Std"/>
              </w:rPr>
            </w:pPr>
            <w:r w:rsidRPr="009F43FE">
              <w:rPr>
                <w:rFonts w:ascii="Courier Std" w:hAnsi="Courier Std"/>
              </w:rPr>
              <w:t xml:space="preserve">                    break;</w:t>
            </w:r>
          </w:p>
          <w:p w14:paraId="34C5A93B" w14:textId="77777777" w:rsidR="009F43FE" w:rsidRPr="009F43FE" w:rsidRDefault="009F43FE" w:rsidP="009F43FE">
            <w:pPr>
              <w:rPr>
                <w:rFonts w:ascii="Courier Std" w:hAnsi="Courier Std"/>
              </w:rPr>
            </w:pPr>
          </w:p>
          <w:p w14:paraId="1DFA027E" w14:textId="77777777" w:rsidR="009F43FE" w:rsidRPr="009F43FE" w:rsidRDefault="009F43FE" w:rsidP="009F43FE">
            <w:pPr>
              <w:rPr>
                <w:rFonts w:ascii="Courier Std" w:hAnsi="Courier Std"/>
              </w:rPr>
            </w:pPr>
            <w:r w:rsidRPr="009F43FE">
              <w:rPr>
                <w:rFonts w:ascii="Courier Std" w:hAnsi="Courier Std"/>
              </w:rPr>
              <w:t xml:space="preserve">                case 55:</w:t>
            </w:r>
          </w:p>
          <w:p w14:paraId="1B3E6F3F" w14:textId="77777777" w:rsidR="009F43FE" w:rsidRPr="009F43FE" w:rsidRDefault="009F43FE" w:rsidP="009F43FE">
            <w:pPr>
              <w:rPr>
                <w:rFonts w:ascii="Courier Std" w:hAnsi="Courier Std"/>
              </w:rPr>
            </w:pPr>
            <w:r w:rsidRPr="009F43FE">
              <w:rPr>
                <w:rFonts w:ascii="Courier Std" w:hAnsi="Courier Std"/>
              </w:rPr>
              <w:t xml:space="preserve">                    cpassword=Pass();</w:t>
            </w:r>
          </w:p>
          <w:p w14:paraId="453E84B3" w14:textId="77777777" w:rsidR="009F43FE" w:rsidRPr="009F43FE" w:rsidRDefault="009F43FE" w:rsidP="009F43FE">
            <w:pPr>
              <w:rPr>
                <w:rFonts w:ascii="Courier Std" w:hAnsi="Courier Std"/>
              </w:rPr>
            </w:pPr>
            <w:r w:rsidRPr="009F43FE">
              <w:rPr>
                <w:rFonts w:ascii="Courier Std" w:hAnsi="Courier Std"/>
              </w:rPr>
              <w:t xml:space="preserve">                    users[id].setPassword(cpassword);</w:t>
            </w:r>
          </w:p>
          <w:p w14:paraId="0A75A571" w14:textId="77777777" w:rsidR="009F43FE" w:rsidRPr="009F43FE" w:rsidRDefault="009F43FE" w:rsidP="009F43FE">
            <w:pPr>
              <w:rPr>
                <w:rFonts w:ascii="Courier Std" w:hAnsi="Courier Std"/>
              </w:rPr>
            </w:pPr>
            <w:r w:rsidRPr="009F43FE">
              <w:rPr>
                <w:rFonts w:ascii="Courier Std" w:hAnsi="Courier Std"/>
              </w:rPr>
              <w:t xml:space="preserve">                    break;</w:t>
            </w:r>
          </w:p>
          <w:p w14:paraId="5E588E6E" w14:textId="77777777" w:rsidR="009F43FE" w:rsidRPr="009F43FE" w:rsidRDefault="009F43FE" w:rsidP="009F43FE">
            <w:pPr>
              <w:rPr>
                <w:rFonts w:ascii="Courier Std" w:hAnsi="Courier Std"/>
              </w:rPr>
            </w:pPr>
            <w:r w:rsidRPr="009F43FE">
              <w:rPr>
                <w:rFonts w:ascii="Courier Std" w:hAnsi="Courier Std"/>
              </w:rPr>
              <w:t xml:space="preserve">            }</w:t>
            </w:r>
          </w:p>
          <w:p w14:paraId="065CFC83" w14:textId="77777777" w:rsidR="009F43FE" w:rsidRPr="009F43FE" w:rsidRDefault="009F43FE" w:rsidP="009F43FE">
            <w:pPr>
              <w:rPr>
                <w:rFonts w:ascii="Courier Std" w:hAnsi="Courier Std"/>
              </w:rPr>
            </w:pPr>
            <w:r w:rsidRPr="009F43FE">
              <w:rPr>
                <w:rFonts w:ascii="Courier Std" w:hAnsi="Courier Std"/>
              </w:rPr>
              <w:t xml:space="preserve">            MostrarDatos(users[id]);</w:t>
            </w:r>
          </w:p>
          <w:p w14:paraId="384FEC4E" w14:textId="77777777" w:rsidR="009F43FE" w:rsidRPr="009F43FE" w:rsidRDefault="009F43FE" w:rsidP="009F43FE">
            <w:pPr>
              <w:rPr>
                <w:rFonts w:ascii="Courier Std" w:hAnsi="Courier Std"/>
              </w:rPr>
            </w:pPr>
            <w:r w:rsidRPr="009F43FE">
              <w:rPr>
                <w:rFonts w:ascii="Courier Std" w:hAnsi="Courier Std"/>
              </w:rPr>
              <w:t xml:space="preserve">            saveUsersToFile(users, "usuariosdata.txt");</w:t>
            </w:r>
          </w:p>
          <w:p w14:paraId="6D294772" w14:textId="77777777" w:rsidR="009F43FE" w:rsidRPr="009F43FE" w:rsidRDefault="009F43FE" w:rsidP="009F43FE">
            <w:pPr>
              <w:rPr>
                <w:rFonts w:ascii="Courier Std" w:hAnsi="Courier Std"/>
              </w:rPr>
            </w:pPr>
            <w:r w:rsidRPr="009F43FE">
              <w:rPr>
                <w:rFonts w:ascii="Courier Std" w:hAnsi="Courier Std"/>
              </w:rPr>
              <w:t xml:space="preserve">            system("pause");</w:t>
            </w:r>
          </w:p>
          <w:p w14:paraId="63A6DBD2" w14:textId="77777777" w:rsidR="009F43FE" w:rsidRPr="009F43FE" w:rsidRDefault="009F43FE" w:rsidP="009F43FE">
            <w:pPr>
              <w:rPr>
                <w:rFonts w:ascii="Courier Std" w:hAnsi="Courier Std"/>
              </w:rPr>
            </w:pPr>
            <w:r w:rsidRPr="009F43FE">
              <w:rPr>
                <w:rFonts w:ascii="Courier Std" w:hAnsi="Courier Std"/>
              </w:rPr>
              <w:t xml:space="preserve">        }</w:t>
            </w:r>
          </w:p>
          <w:p w14:paraId="134BE76D" w14:textId="77777777" w:rsidR="009F43FE" w:rsidRPr="009F43FE" w:rsidRDefault="009F43FE" w:rsidP="009F43FE">
            <w:pPr>
              <w:rPr>
                <w:rFonts w:ascii="Courier Std" w:hAnsi="Courier Std"/>
              </w:rPr>
            </w:pPr>
          </w:p>
          <w:p w14:paraId="18588507" w14:textId="61F9F5CC" w:rsidR="00D004ED" w:rsidRDefault="009F43FE" w:rsidP="009F43FE">
            <w:pPr>
              <w:rPr>
                <w:lang w:val="es-MX"/>
              </w:rPr>
            </w:pPr>
            <w:r w:rsidRPr="009F43FE">
              <w:rPr>
                <w:rFonts w:ascii="Courier Std" w:hAnsi="Courier Std"/>
              </w:rPr>
              <w:t>}</w:t>
            </w:r>
          </w:p>
        </w:tc>
      </w:tr>
    </w:tbl>
    <w:p w14:paraId="66CCD985" w14:textId="07F39318" w:rsidR="00D004ED" w:rsidRDefault="00D004ED" w:rsidP="000E43F1">
      <w:pPr>
        <w:rPr>
          <w:lang w:val="es-MX"/>
        </w:rPr>
      </w:pPr>
    </w:p>
    <w:tbl>
      <w:tblPr>
        <w:tblStyle w:val="Tablaconcuadrcula"/>
        <w:tblW w:w="0" w:type="auto"/>
        <w:tblLook w:val="04A0" w:firstRow="1" w:lastRow="0" w:firstColumn="1" w:lastColumn="0" w:noHBand="0" w:noVBand="1"/>
      </w:tblPr>
      <w:tblGrid>
        <w:gridCol w:w="8828"/>
      </w:tblGrid>
      <w:tr w:rsidR="00250E94" w14:paraId="50BC5727" w14:textId="77777777" w:rsidTr="00250E94">
        <w:tc>
          <w:tcPr>
            <w:tcW w:w="8828" w:type="dxa"/>
            <w:shd w:val="clear" w:color="auto" w:fill="D5DCE4" w:themeFill="text2" w:themeFillTint="33"/>
          </w:tcPr>
          <w:p w14:paraId="47B940B5" w14:textId="0B9AD790" w:rsidR="00250E94" w:rsidRPr="00250E94" w:rsidRDefault="00250E94" w:rsidP="00250E94">
            <w:pPr>
              <w:rPr>
                <w:rFonts w:ascii="Courier Std" w:hAnsi="Courier Std"/>
                <w:lang w:val="es-ES"/>
              </w:rPr>
            </w:pPr>
            <w:r w:rsidRPr="00250E94">
              <w:rPr>
                <w:rFonts w:ascii="Courier Std" w:hAnsi="Courier Std"/>
                <w:lang w:val="es-ES"/>
              </w:rPr>
              <w:t>//Dependiendo que dia de la semana devolvera false o true, que servira para ver si es dia de descanso o de entrenamiento;</w:t>
            </w:r>
          </w:p>
          <w:p w14:paraId="28F43E8B" w14:textId="77777777" w:rsidR="00250E94" w:rsidRPr="00250E94" w:rsidRDefault="00250E94" w:rsidP="00250E94">
            <w:pPr>
              <w:rPr>
                <w:rFonts w:ascii="Courier Std" w:hAnsi="Courier Std"/>
              </w:rPr>
            </w:pPr>
            <w:r w:rsidRPr="00250E94">
              <w:rPr>
                <w:rFonts w:ascii="Courier Std" w:hAnsi="Courier Std"/>
              </w:rPr>
              <w:t>bool DiaSem(int day)</w:t>
            </w:r>
          </w:p>
          <w:p w14:paraId="3D101C5C" w14:textId="77777777" w:rsidR="00250E94" w:rsidRPr="00250E94" w:rsidRDefault="00250E94" w:rsidP="00250E94">
            <w:pPr>
              <w:rPr>
                <w:rFonts w:ascii="Courier Std" w:hAnsi="Courier Std"/>
              </w:rPr>
            </w:pPr>
            <w:r w:rsidRPr="00250E94">
              <w:rPr>
                <w:rFonts w:ascii="Courier Std" w:hAnsi="Courier Std"/>
              </w:rPr>
              <w:t>{</w:t>
            </w:r>
          </w:p>
          <w:p w14:paraId="2E1CC24D" w14:textId="77777777" w:rsidR="00250E94" w:rsidRPr="00250E94" w:rsidRDefault="00250E94" w:rsidP="00250E94">
            <w:pPr>
              <w:rPr>
                <w:rFonts w:ascii="Courier Std" w:hAnsi="Courier Std"/>
              </w:rPr>
            </w:pPr>
            <w:r w:rsidRPr="00250E94">
              <w:rPr>
                <w:rFonts w:ascii="Courier Std" w:hAnsi="Courier Std"/>
              </w:rPr>
              <w:t xml:space="preserve">    bool flag;</w:t>
            </w:r>
          </w:p>
          <w:p w14:paraId="2056C563" w14:textId="77777777" w:rsidR="00250E94" w:rsidRPr="00250E94" w:rsidRDefault="00250E94" w:rsidP="00250E94">
            <w:pPr>
              <w:rPr>
                <w:rFonts w:ascii="Courier Std" w:hAnsi="Courier Std"/>
              </w:rPr>
            </w:pPr>
            <w:r w:rsidRPr="00250E94">
              <w:rPr>
                <w:rFonts w:ascii="Courier Std" w:hAnsi="Courier Std"/>
              </w:rPr>
              <w:t xml:space="preserve">    if(day==0 || day==2 ||day==4 || day==6)</w:t>
            </w:r>
          </w:p>
          <w:p w14:paraId="3BDF3065" w14:textId="77777777" w:rsidR="00250E94" w:rsidRPr="00250E94" w:rsidRDefault="00250E94" w:rsidP="00250E94">
            <w:pPr>
              <w:rPr>
                <w:rFonts w:ascii="Courier Std" w:hAnsi="Courier Std"/>
              </w:rPr>
            </w:pPr>
            <w:r w:rsidRPr="00250E94">
              <w:rPr>
                <w:rFonts w:ascii="Courier Std" w:hAnsi="Courier Std"/>
              </w:rPr>
              <w:t xml:space="preserve">    flag=false;</w:t>
            </w:r>
          </w:p>
          <w:p w14:paraId="7C506CD4" w14:textId="77777777" w:rsidR="00250E94" w:rsidRPr="00250E94" w:rsidRDefault="00250E94" w:rsidP="00250E94">
            <w:pPr>
              <w:rPr>
                <w:rFonts w:ascii="Courier Std" w:hAnsi="Courier Std"/>
              </w:rPr>
            </w:pPr>
            <w:r w:rsidRPr="00250E94">
              <w:rPr>
                <w:rFonts w:ascii="Courier Std" w:hAnsi="Courier Std"/>
              </w:rPr>
              <w:t xml:space="preserve">    else flag=true;</w:t>
            </w:r>
          </w:p>
          <w:p w14:paraId="346BEE90" w14:textId="77777777" w:rsidR="00250E94" w:rsidRPr="00250E94" w:rsidRDefault="00250E94" w:rsidP="00250E94">
            <w:pPr>
              <w:rPr>
                <w:rFonts w:ascii="Courier Std" w:hAnsi="Courier Std"/>
                <w:lang w:val="es-ES"/>
              </w:rPr>
            </w:pPr>
            <w:r w:rsidRPr="00250E94">
              <w:rPr>
                <w:rFonts w:ascii="Courier Std" w:hAnsi="Courier Std"/>
              </w:rPr>
              <w:t xml:space="preserve">    </w:t>
            </w:r>
            <w:r w:rsidRPr="00250E94">
              <w:rPr>
                <w:rFonts w:ascii="Courier Std" w:hAnsi="Courier Std"/>
                <w:lang w:val="es-ES"/>
              </w:rPr>
              <w:t>return flag;</w:t>
            </w:r>
          </w:p>
          <w:p w14:paraId="0C6DA257" w14:textId="2BABD35F" w:rsidR="00250E94" w:rsidRPr="009F43FE" w:rsidRDefault="00250E94" w:rsidP="00250E94">
            <w:pPr>
              <w:rPr>
                <w:rFonts w:ascii="Courier Std" w:hAnsi="Courier Std"/>
                <w:lang w:val="es-ES"/>
              </w:rPr>
            </w:pPr>
            <w:r w:rsidRPr="00250E94">
              <w:rPr>
                <w:rFonts w:ascii="Courier Std" w:hAnsi="Courier Std"/>
                <w:lang w:val="es-ES"/>
              </w:rPr>
              <w:t>}</w:t>
            </w:r>
          </w:p>
          <w:p w14:paraId="122C8378" w14:textId="77777777" w:rsidR="00250E94" w:rsidRDefault="00250E94" w:rsidP="000E43F1">
            <w:pPr>
              <w:rPr>
                <w:lang w:val="es-MX"/>
              </w:rPr>
            </w:pPr>
          </w:p>
        </w:tc>
      </w:tr>
    </w:tbl>
    <w:p w14:paraId="265EA3FC" w14:textId="17C5D118" w:rsidR="00250E94" w:rsidRDefault="00250E94" w:rsidP="000E43F1">
      <w:pPr>
        <w:rPr>
          <w:lang w:val="es-MX"/>
        </w:rPr>
      </w:pPr>
    </w:p>
    <w:tbl>
      <w:tblPr>
        <w:tblStyle w:val="Tablaconcuadrcula"/>
        <w:tblW w:w="0" w:type="auto"/>
        <w:tblLook w:val="04A0" w:firstRow="1" w:lastRow="0" w:firstColumn="1" w:lastColumn="0" w:noHBand="0" w:noVBand="1"/>
      </w:tblPr>
      <w:tblGrid>
        <w:gridCol w:w="8828"/>
      </w:tblGrid>
      <w:tr w:rsidR="00250E94" w14:paraId="20B4E5A6" w14:textId="77777777" w:rsidTr="00CD5D00">
        <w:tc>
          <w:tcPr>
            <w:tcW w:w="8828" w:type="dxa"/>
            <w:shd w:val="clear" w:color="auto" w:fill="D5DCE4" w:themeFill="text2" w:themeFillTint="33"/>
          </w:tcPr>
          <w:p w14:paraId="253E3E4E" w14:textId="432725D6" w:rsidR="00CD5D00" w:rsidRPr="00CD5D00" w:rsidRDefault="00CD5D00" w:rsidP="00CD5D00">
            <w:pPr>
              <w:rPr>
                <w:rFonts w:ascii="Courier Std" w:hAnsi="Courier Std"/>
              </w:rPr>
            </w:pPr>
            <w:r>
              <w:t xml:space="preserve"> </w:t>
            </w:r>
            <w:r w:rsidRPr="00CD5D00">
              <w:rPr>
                <w:rFonts w:ascii="Courier Std" w:hAnsi="Courier Std"/>
              </w:rPr>
              <w:t>bool TipoDeEnfermedad(int id )</w:t>
            </w:r>
          </w:p>
          <w:p w14:paraId="5FE90E9A" w14:textId="77777777" w:rsidR="00CD5D00" w:rsidRPr="00CD5D00" w:rsidRDefault="00CD5D00" w:rsidP="00CD5D00">
            <w:pPr>
              <w:rPr>
                <w:rFonts w:ascii="Courier Std" w:hAnsi="Courier Std"/>
              </w:rPr>
            </w:pPr>
            <w:r w:rsidRPr="00CD5D00">
              <w:rPr>
                <w:rFonts w:ascii="Courier Std" w:hAnsi="Courier Std"/>
              </w:rPr>
              <w:t>{</w:t>
            </w:r>
          </w:p>
          <w:p w14:paraId="0AE202BD" w14:textId="77777777" w:rsidR="00CD5D00" w:rsidRPr="00CD5D00" w:rsidRDefault="00CD5D00" w:rsidP="00CD5D00">
            <w:pPr>
              <w:rPr>
                <w:rFonts w:ascii="Courier Std" w:hAnsi="Courier Std"/>
              </w:rPr>
            </w:pPr>
            <w:r w:rsidRPr="00CD5D00">
              <w:rPr>
                <w:rFonts w:ascii="Courier Std" w:hAnsi="Courier Std"/>
              </w:rPr>
              <w:t xml:space="preserve">    bool enfer;</w:t>
            </w:r>
          </w:p>
          <w:p w14:paraId="1B8FC981" w14:textId="77777777" w:rsidR="00CD5D00" w:rsidRPr="00CD5D00" w:rsidRDefault="00CD5D00" w:rsidP="00CD5D00">
            <w:pPr>
              <w:rPr>
                <w:rFonts w:ascii="Courier Std" w:hAnsi="Courier Std"/>
              </w:rPr>
            </w:pPr>
            <w:r w:rsidRPr="00CD5D00">
              <w:rPr>
                <w:rFonts w:ascii="Courier Std" w:hAnsi="Courier Std"/>
              </w:rPr>
              <w:t xml:space="preserve">    if((int) users[id].getEnfermedades()==48)</w:t>
            </w:r>
          </w:p>
          <w:p w14:paraId="76322038" w14:textId="77777777" w:rsidR="00CD5D00" w:rsidRPr="00CD5D00" w:rsidRDefault="00CD5D00" w:rsidP="00CD5D00">
            <w:pPr>
              <w:rPr>
                <w:rFonts w:ascii="Courier Std" w:hAnsi="Courier Std"/>
              </w:rPr>
            </w:pPr>
          </w:p>
          <w:p w14:paraId="7C0AF3AF" w14:textId="77777777" w:rsidR="00CD5D00" w:rsidRPr="00CD5D00" w:rsidRDefault="00CD5D00" w:rsidP="00CD5D00">
            <w:pPr>
              <w:rPr>
                <w:rFonts w:ascii="Courier Std" w:hAnsi="Courier Std"/>
              </w:rPr>
            </w:pPr>
            <w:r w:rsidRPr="00CD5D00">
              <w:rPr>
                <w:rFonts w:ascii="Courier Std" w:hAnsi="Courier Std"/>
              </w:rPr>
              <w:t xml:space="preserve">        enfer=true;</w:t>
            </w:r>
          </w:p>
          <w:p w14:paraId="4B337DC7" w14:textId="77777777" w:rsidR="00CD5D00" w:rsidRPr="00CD5D00" w:rsidRDefault="00CD5D00" w:rsidP="00CD5D00">
            <w:pPr>
              <w:rPr>
                <w:rFonts w:ascii="Courier Std" w:hAnsi="Courier Std"/>
              </w:rPr>
            </w:pPr>
          </w:p>
          <w:p w14:paraId="116D2937" w14:textId="77777777" w:rsidR="00CD5D00" w:rsidRPr="00CD5D00" w:rsidRDefault="00CD5D00" w:rsidP="00CD5D00">
            <w:pPr>
              <w:rPr>
                <w:rFonts w:ascii="Courier Std" w:hAnsi="Courier Std"/>
              </w:rPr>
            </w:pPr>
          </w:p>
          <w:p w14:paraId="23D2E85E" w14:textId="77777777" w:rsidR="00CD5D00" w:rsidRPr="00CD5D00" w:rsidRDefault="00CD5D00" w:rsidP="00CD5D00">
            <w:pPr>
              <w:rPr>
                <w:rFonts w:ascii="Courier Std" w:hAnsi="Courier Std"/>
              </w:rPr>
            </w:pPr>
            <w:r w:rsidRPr="00CD5D00">
              <w:rPr>
                <w:rFonts w:ascii="Courier Std" w:hAnsi="Courier Std"/>
              </w:rPr>
              <w:t xml:space="preserve">    else enfer=false;</w:t>
            </w:r>
          </w:p>
          <w:p w14:paraId="6D291944" w14:textId="77777777" w:rsidR="00CD5D00" w:rsidRPr="00CD5D00" w:rsidRDefault="00CD5D00" w:rsidP="00CD5D00">
            <w:pPr>
              <w:rPr>
                <w:rFonts w:ascii="Courier Std" w:hAnsi="Courier Std"/>
              </w:rPr>
            </w:pPr>
          </w:p>
          <w:p w14:paraId="5CBB2B9B" w14:textId="77777777" w:rsidR="00CD5D00" w:rsidRPr="00CD5D00" w:rsidRDefault="00CD5D00" w:rsidP="00CD5D00">
            <w:pPr>
              <w:rPr>
                <w:rFonts w:ascii="Courier Std" w:hAnsi="Courier Std"/>
              </w:rPr>
            </w:pPr>
          </w:p>
          <w:p w14:paraId="1384B459" w14:textId="77777777" w:rsidR="00CD5D00" w:rsidRPr="00CD5D00" w:rsidRDefault="00CD5D00" w:rsidP="00CD5D00">
            <w:pPr>
              <w:rPr>
                <w:rFonts w:ascii="Courier Std" w:hAnsi="Courier Std"/>
                <w:lang w:val="es-ES"/>
              </w:rPr>
            </w:pPr>
            <w:r w:rsidRPr="00CD5D00">
              <w:rPr>
                <w:rFonts w:ascii="Courier Std" w:hAnsi="Courier Std"/>
              </w:rPr>
              <w:t xml:space="preserve">    </w:t>
            </w:r>
            <w:r w:rsidRPr="00CD5D00">
              <w:rPr>
                <w:rFonts w:ascii="Courier Std" w:hAnsi="Courier Std"/>
                <w:lang w:val="es-ES"/>
              </w:rPr>
              <w:t>return enfer;</w:t>
            </w:r>
          </w:p>
          <w:p w14:paraId="06CA79F2" w14:textId="62073EEB" w:rsidR="00250E94" w:rsidRPr="00CD5D00" w:rsidRDefault="00CD5D00" w:rsidP="000E43F1">
            <w:pPr>
              <w:rPr>
                <w:rFonts w:ascii="Courier Std" w:hAnsi="Courier Std"/>
                <w:lang w:val="es-ES"/>
              </w:rPr>
            </w:pPr>
            <w:r w:rsidRPr="00CD5D00">
              <w:rPr>
                <w:rFonts w:ascii="Courier Std" w:hAnsi="Courier Std"/>
                <w:lang w:val="es-ES"/>
              </w:rPr>
              <w:t>}</w:t>
            </w:r>
          </w:p>
        </w:tc>
      </w:tr>
    </w:tbl>
    <w:p w14:paraId="1AF33154" w14:textId="4B05A2E6" w:rsidR="00250E94" w:rsidRDefault="00250E94" w:rsidP="000E43F1">
      <w:pPr>
        <w:rPr>
          <w:lang w:val="es-MX"/>
        </w:rPr>
      </w:pPr>
    </w:p>
    <w:tbl>
      <w:tblPr>
        <w:tblStyle w:val="Tablaconcuadrcula"/>
        <w:tblW w:w="0" w:type="auto"/>
        <w:tblLook w:val="04A0" w:firstRow="1" w:lastRow="0" w:firstColumn="1" w:lastColumn="0" w:noHBand="0" w:noVBand="1"/>
      </w:tblPr>
      <w:tblGrid>
        <w:gridCol w:w="8828"/>
      </w:tblGrid>
      <w:tr w:rsidR="00CD5D00" w:rsidRPr="00CD5D00" w14:paraId="5144C869" w14:textId="77777777" w:rsidTr="00CD5D00">
        <w:tc>
          <w:tcPr>
            <w:tcW w:w="8828" w:type="dxa"/>
            <w:shd w:val="clear" w:color="auto" w:fill="D5DCE4" w:themeFill="text2" w:themeFillTint="33"/>
          </w:tcPr>
          <w:p w14:paraId="29D018C6" w14:textId="38BDB171" w:rsidR="00CD5D00" w:rsidRPr="00CD5D00" w:rsidRDefault="00CD5D00" w:rsidP="00CD5D00">
            <w:pPr>
              <w:rPr>
                <w:rFonts w:ascii="Courier Std" w:hAnsi="Courier Std"/>
              </w:rPr>
            </w:pPr>
            <w:r w:rsidRPr="00CD5D00">
              <w:rPr>
                <w:rFonts w:ascii="Courier Std" w:hAnsi="Courier Std"/>
              </w:rPr>
              <w:t>string TipoDeFractura(int id)</w:t>
            </w:r>
          </w:p>
          <w:p w14:paraId="2F53383A" w14:textId="77777777" w:rsidR="00CD5D00" w:rsidRPr="00CD5D00" w:rsidRDefault="00CD5D00" w:rsidP="00CD5D00">
            <w:pPr>
              <w:rPr>
                <w:rFonts w:ascii="Courier Std" w:hAnsi="Courier Std"/>
              </w:rPr>
            </w:pPr>
            <w:r w:rsidRPr="00CD5D00">
              <w:rPr>
                <w:rFonts w:ascii="Courier Std" w:hAnsi="Courier Std"/>
              </w:rPr>
              <w:t>{</w:t>
            </w:r>
          </w:p>
          <w:p w14:paraId="26A0C9CF" w14:textId="77777777" w:rsidR="00CD5D00" w:rsidRPr="00CD5D00" w:rsidRDefault="00CD5D00" w:rsidP="00CD5D00">
            <w:pPr>
              <w:rPr>
                <w:rFonts w:ascii="Courier Std" w:hAnsi="Courier Std"/>
              </w:rPr>
            </w:pPr>
            <w:r w:rsidRPr="00CD5D00">
              <w:rPr>
                <w:rFonts w:ascii="Courier Std" w:hAnsi="Courier Std"/>
              </w:rPr>
              <w:lastRenderedPageBreak/>
              <w:t xml:space="preserve">    string frac;</w:t>
            </w:r>
          </w:p>
          <w:p w14:paraId="016AE1A5" w14:textId="77777777" w:rsidR="00CD5D00" w:rsidRPr="00CD5D00" w:rsidRDefault="00CD5D00" w:rsidP="00CD5D00">
            <w:pPr>
              <w:rPr>
                <w:rFonts w:ascii="Courier Std" w:hAnsi="Courier Std"/>
              </w:rPr>
            </w:pPr>
          </w:p>
          <w:p w14:paraId="7C5F2971" w14:textId="77777777" w:rsidR="00CD5D00" w:rsidRPr="00CD5D00" w:rsidRDefault="00CD5D00" w:rsidP="00CD5D00">
            <w:pPr>
              <w:rPr>
                <w:rFonts w:ascii="Courier Std" w:hAnsi="Courier Std"/>
              </w:rPr>
            </w:pPr>
            <w:r w:rsidRPr="00CD5D00">
              <w:rPr>
                <w:rFonts w:ascii="Courier Std" w:hAnsi="Courier Std"/>
              </w:rPr>
              <w:t xml:space="preserve">    return frac;</w:t>
            </w:r>
          </w:p>
          <w:p w14:paraId="34DE5A8E" w14:textId="69C5BE39" w:rsidR="00CD5D00" w:rsidRPr="00CD5D00" w:rsidRDefault="00CD5D00" w:rsidP="00CD5D00">
            <w:r w:rsidRPr="00CD5D00">
              <w:rPr>
                <w:rFonts w:ascii="Courier Std" w:hAnsi="Courier Std"/>
              </w:rPr>
              <w:t>}</w:t>
            </w:r>
          </w:p>
        </w:tc>
      </w:tr>
    </w:tbl>
    <w:p w14:paraId="3247301E" w14:textId="604D2061" w:rsidR="00CD5D00" w:rsidRDefault="00CD5D00" w:rsidP="000E43F1"/>
    <w:tbl>
      <w:tblPr>
        <w:tblStyle w:val="Tablaconcuadrcula"/>
        <w:tblW w:w="0" w:type="auto"/>
        <w:tblLook w:val="04A0" w:firstRow="1" w:lastRow="0" w:firstColumn="1" w:lastColumn="0" w:noHBand="0" w:noVBand="1"/>
      </w:tblPr>
      <w:tblGrid>
        <w:gridCol w:w="8828"/>
      </w:tblGrid>
      <w:tr w:rsidR="00CD5D00" w14:paraId="1B290560" w14:textId="77777777" w:rsidTr="00CD5D00">
        <w:tc>
          <w:tcPr>
            <w:tcW w:w="8828" w:type="dxa"/>
            <w:shd w:val="clear" w:color="auto" w:fill="D5DCE4" w:themeFill="text2" w:themeFillTint="33"/>
          </w:tcPr>
          <w:p w14:paraId="619F85B0" w14:textId="044D9E94" w:rsidR="00CD5D00" w:rsidRPr="00CD5D00" w:rsidRDefault="00CD5D00" w:rsidP="00CD5D00">
            <w:pPr>
              <w:rPr>
                <w:rFonts w:ascii="Courier Std" w:hAnsi="Courier Std"/>
                <w:lang w:val="es-ES"/>
              </w:rPr>
            </w:pPr>
            <w:r w:rsidRPr="00CD5D00">
              <w:rPr>
                <w:rFonts w:ascii="Courier Std" w:hAnsi="Courier Std"/>
                <w:lang w:val="es-ES"/>
              </w:rPr>
              <w:t>//Funcion que arma la rutina para el usuario, como parametro el indice donde se encunetra el usuario</w:t>
            </w:r>
          </w:p>
          <w:p w14:paraId="3FD89065" w14:textId="77777777" w:rsidR="00CD5D00" w:rsidRPr="00CD5D00" w:rsidRDefault="00CD5D00" w:rsidP="00CD5D00">
            <w:pPr>
              <w:rPr>
                <w:rFonts w:ascii="Courier Std" w:hAnsi="Courier Std"/>
              </w:rPr>
            </w:pPr>
            <w:r w:rsidRPr="00CD5D00">
              <w:rPr>
                <w:rFonts w:ascii="Courier Std" w:hAnsi="Courier Std"/>
              </w:rPr>
              <w:t>void Gym_day(int id)</w:t>
            </w:r>
          </w:p>
          <w:p w14:paraId="72285C43" w14:textId="77777777" w:rsidR="00CD5D00" w:rsidRPr="00CD5D00" w:rsidRDefault="00CD5D00" w:rsidP="00CD5D00">
            <w:pPr>
              <w:rPr>
                <w:rFonts w:ascii="Courier Std" w:hAnsi="Courier Std"/>
                <w:lang w:val="es-ES"/>
              </w:rPr>
            </w:pPr>
            <w:r w:rsidRPr="00CD5D00">
              <w:rPr>
                <w:rFonts w:ascii="Courier Std" w:hAnsi="Courier Std"/>
                <w:lang w:val="es-ES"/>
              </w:rPr>
              <w:t>{</w:t>
            </w:r>
          </w:p>
          <w:p w14:paraId="116873EC" w14:textId="77777777" w:rsidR="00CD5D00" w:rsidRPr="00CD5D00" w:rsidRDefault="00CD5D00" w:rsidP="00CD5D00">
            <w:pPr>
              <w:rPr>
                <w:rFonts w:ascii="Courier Std" w:hAnsi="Courier Std"/>
                <w:lang w:val="es-ES"/>
              </w:rPr>
            </w:pPr>
            <w:r w:rsidRPr="00CD5D00">
              <w:rPr>
                <w:rFonts w:ascii="Courier Std" w:hAnsi="Courier Std"/>
                <w:lang w:val="es-ES"/>
              </w:rPr>
              <w:t xml:space="preserve">    //indica que dia de la semana nos encontradmos</w:t>
            </w:r>
          </w:p>
          <w:p w14:paraId="6F33E8B1" w14:textId="77777777" w:rsidR="00CD5D00" w:rsidRPr="00CD5D00" w:rsidRDefault="00CD5D00" w:rsidP="00CD5D00">
            <w:pPr>
              <w:rPr>
                <w:rFonts w:ascii="Courier Std" w:hAnsi="Courier Std"/>
              </w:rPr>
            </w:pPr>
            <w:r w:rsidRPr="00CD5D00">
              <w:rPr>
                <w:rFonts w:ascii="Courier Std" w:hAnsi="Courier Std"/>
                <w:lang w:val="es-ES"/>
              </w:rPr>
              <w:t xml:space="preserve">    </w:t>
            </w:r>
            <w:r w:rsidRPr="00CD5D00">
              <w:rPr>
                <w:rFonts w:ascii="Courier Std" w:hAnsi="Courier Std"/>
              </w:rPr>
              <w:t>int day;</w:t>
            </w:r>
          </w:p>
          <w:p w14:paraId="3572C4D7" w14:textId="77777777" w:rsidR="00CD5D00" w:rsidRPr="00CD5D00" w:rsidRDefault="00CD5D00" w:rsidP="00CD5D00">
            <w:pPr>
              <w:rPr>
                <w:rFonts w:ascii="Courier Std" w:hAnsi="Courier Std"/>
              </w:rPr>
            </w:pPr>
            <w:r w:rsidRPr="00CD5D00">
              <w:rPr>
                <w:rFonts w:ascii="Courier Std" w:hAnsi="Courier Std"/>
              </w:rPr>
              <w:t xml:space="preserve">    char pref;</w:t>
            </w:r>
          </w:p>
          <w:p w14:paraId="0EF62D5F" w14:textId="77777777" w:rsidR="00CD5D00" w:rsidRPr="00CD5D00" w:rsidRDefault="00CD5D00" w:rsidP="00CD5D00">
            <w:pPr>
              <w:rPr>
                <w:rFonts w:ascii="Courier Std" w:hAnsi="Courier Std"/>
              </w:rPr>
            </w:pPr>
            <w:r w:rsidRPr="00CD5D00">
              <w:rPr>
                <w:rFonts w:ascii="Courier Std" w:hAnsi="Courier Std"/>
              </w:rPr>
              <w:t xml:space="preserve">    time_t now=time(0);</w:t>
            </w:r>
          </w:p>
          <w:p w14:paraId="15375102" w14:textId="77777777" w:rsidR="00CD5D00" w:rsidRPr="00CD5D00" w:rsidRDefault="00CD5D00" w:rsidP="00CD5D00">
            <w:pPr>
              <w:rPr>
                <w:rFonts w:ascii="Courier Std" w:hAnsi="Courier Std"/>
              </w:rPr>
            </w:pPr>
            <w:r w:rsidRPr="00CD5D00">
              <w:rPr>
                <w:rFonts w:ascii="Courier Std" w:hAnsi="Courier Std"/>
              </w:rPr>
              <w:t xml:space="preserve">    tm * time=localtime(&amp;now);</w:t>
            </w:r>
          </w:p>
          <w:p w14:paraId="062B75BF" w14:textId="77777777" w:rsidR="00CD5D00" w:rsidRPr="00CD5D00" w:rsidRDefault="00CD5D00" w:rsidP="00CD5D00">
            <w:pPr>
              <w:rPr>
                <w:rFonts w:ascii="Courier Std" w:hAnsi="Courier Std"/>
              </w:rPr>
            </w:pPr>
            <w:r w:rsidRPr="00CD5D00">
              <w:rPr>
                <w:rFonts w:ascii="Courier Std" w:hAnsi="Courier Std"/>
              </w:rPr>
              <w:t xml:space="preserve">    day=time-&gt; tm_wday;</w:t>
            </w:r>
          </w:p>
          <w:p w14:paraId="4C50E6D2" w14:textId="77777777" w:rsidR="00CD5D00" w:rsidRPr="00CD5D00" w:rsidRDefault="00CD5D00" w:rsidP="00CD5D00">
            <w:pPr>
              <w:rPr>
                <w:rFonts w:ascii="Courier Std" w:hAnsi="Courier Std"/>
                <w:lang w:val="es-ES"/>
              </w:rPr>
            </w:pPr>
            <w:r w:rsidRPr="00CD5D00">
              <w:rPr>
                <w:rFonts w:ascii="Courier Std" w:hAnsi="Courier Std"/>
              </w:rPr>
              <w:t xml:space="preserve">    </w:t>
            </w:r>
            <w:r w:rsidRPr="00CD5D00">
              <w:rPr>
                <w:rFonts w:ascii="Courier Std" w:hAnsi="Courier Std"/>
                <w:lang w:val="es-ES"/>
              </w:rPr>
              <w:t>day=3;</w:t>
            </w:r>
          </w:p>
          <w:p w14:paraId="56B3D63D" w14:textId="77777777" w:rsidR="00CD5D00" w:rsidRPr="00CD5D00" w:rsidRDefault="00CD5D00" w:rsidP="00CD5D00">
            <w:pPr>
              <w:rPr>
                <w:rFonts w:ascii="Courier Std" w:hAnsi="Courier Std"/>
                <w:lang w:val="es-ES"/>
              </w:rPr>
            </w:pPr>
            <w:r w:rsidRPr="00CD5D00">
              <w:rPr>
                <w:rFonts w:ascii="Courier Std" w:hAnsi="Courier Std"/>
                <w:lang w:val="es-ES"/>
              </w:rPr>
              <w:t xml:space="preserve">    if(DiaSem(day)){</w:t>
            </w:r>
          </w:p>
          <w:p w14:paraId="4C2EB4BB" w14:textId="77777777" w:rsidR="00CD5D00" w:rsidRPr="00CD5D00" w:rsidRDefault="00CD5D00" w:rsidP="00CD5D00">
            <w:pPr>
              <w:rPr>
                <w:rFonts w:ascii="Courier Std" w:hAnsi="Courier Std"/>
                <w:lang w:val="es-ES"/>
              </w:rPr>
            </w:pPr>
            <w:r w:rsidRPr="00CD5D00">
              <w:rPr>
                <w:rFonts w:ascii="Courier Std" w:hAnsi="Courier Std"/>
                <w:lang w:val="es-ES"/>
              </w:rPr>
              <w:t xml:space="preserve">        pref=MenusDeOpciones("Como prefieres trabajar \n[1]Peso libre \n[2]Maquinas \n [3]Ambas", 51);</w:t>
            </w:r>
          </w:p>
          <w:p w14:paraId="36D84A38" w14:textId="77777777" w:rsidR="00CD5D00" w:rsidRPr="00CD5D00" w:rsidRDefault="00CD5D00" w:rsidP="00CD5D00">
            <w:pPr>
              <w:rPr>
                <w:rFonts w:ascii="Courier Std" w:hAnsi="Courier Std"/>
              </w:rPr>
            </w:pPr>
            <w:r w:rsidRPr="00CD5D00">
              <w:rPr>
                <w:rFonts w:ascii="Courier Std" w:hAnsi="Courier Std"/>
                <w:lang w:val="es-ES"/>
              </w:rPr>
              <w:t xml:space="preserve">        </w:t>
            </w:r>
            <w:r w:rsidRPr="00CD5D00">
              <w:rPr>
                <w:rFonts w:ascii="Courier Std" w:hAnsi="Courier Std"/>
              </w:rPr>
              <w:t>switch(pref)</w:t>
            </w:r>
          </w:p>
          <w:p w14:paraId="22A4097B" w14:textId="77777777" w:rsidR="00CD5D00" w:rsidRPr="00CD5D00" w:rsidRDefault="00CD5D00" w:rsidP="00CD5D00">
            <w:pPr>
              <w:rPr>
                <w:rFonts w:ascii="Courier Std" w:hAnsi="Courier Std"/>
              </w:rPr>
            </w:pPr>
            <w:r w:rsidRPr="00CD5D00">
              <w:rPr>
                <w:rFonts w:ascii="Courier Std" w:hAnsi="Courier Std"/>
              </w:rPr>
              <w:t xml:space="preserve">        {</w:t>
            </w:r>
          </w:p>
          <w:p w14:paraId="0A0C83EF" w14:textId="77777777" w:rsidR="00CD5D00" w:rsidRPr="00CD5D00" w:rsidRDefault="00CD5D00" w:rsidP="00CD5D00">
            <w:pPr>
              <w:rPr>
                <w:rFonts w:ascii="Courier Std" w:hAnsi="Courier Std"/>
              </w:rPr>
            </w:pPr>
            <w:r w:rsidRPr="00CD5D00">
              <w:rPr>
                <w:rFonts w:ascii="Courier Std" w:hAnsi="Courier Std"/>
              </w:rPr>
              <w:t xml:space="preserve">            case 49:</w:t>
            </w:r>
          </w:p>
          <w:p w14:paraId="1D2E2FE8" w14:textId="77777777" w:rsidR="00CD5D00" w:rsidRPr="00CD5D00" w:rsidRDefault="00CD5D00" w:rsidP="00CD5D00">
            <w:pPr>
              <w:rPr>
                <w:rFonts w:ascii="Courier Std" w:hAnsi="Courier Std"/>
              </w:rPr>
            </w:pPr>
            <w:r w:rsidRPr="00CD5D00">
              <w:rPr>
                <w:rFonts w:ascii="Courier Std" w:hAnsi="Courier Std"/>
              </w:rPr>
              <w:t xml:space="preserve">                {</w:t>
            </w:r>
          </w:p>
          <w:p w14:paraId="0FF0A715" w14:textId="77777777" w:rsidR="00CD5D00" w:rsidRPr="00CD5D00" w:rsidRDefault="00CD5D00" w:rsidP="00CD5D00">
            <w:pPr>
              <w:rPr>
                <w:rFonts w:ascii="Courier Std" w:hAnsi="Courier Std"/>
              </w:rPr>
            </w:pPr>
            <w:r w:rsidRPr="00CD5D00">
              <w:rPr>
                <w:rFonts w:ascii="Courier Std" w:hAnsi="Courier Std"/>
              </w:rPr>
              <w:t xml:space="preserve">                    TipoDeEnfermedad(id);</w:t>
            </w:r>
          </w:p>
          <w:p w14:paraId="1E469544" w14:textId="77777777" w:rsidR="00CD5D00" w:rsidRPr="00CD5D00" w:rsidRDefault="00CD5D00" w:rsidP="00CD5D00">
            <w:pPr>
              <w:rPr>
                <w:rFonts w:ascii="Courier Std" w:hAnsi="Courier Std"/>
              </w:rPr>
            </w:pPr>
          </w:p>
          <w:p w14:paraId="14D913DE" w14:textId="77777777" w:rsidR="00CD5D00" w:rsidRPr="00CD5D00" w:rsidRDefault="00CD5D00" w:rsidP="00CD5D00">
            <w:pPr>
              <w:rPr>
                <w:rFonts w:ascii="Courier Std" w:hAnsi="Courier Std"/>
              </w:rPr>
            </w:pPr>
            <w:r w:rsidRPr="00CD5D00">
              <w:rPr>
                <w:rFonts w:ascii="Courier Std" w:hAnsi="Courier Std"/>
              </w:rPr>
              <w:t xml:space="preserve">                }</w:t>
            </w:r>
          </w:p>
          <w:p w14:paraId="66DBEE08" w14:textId="77777777" w:rsidR="00CD5D00" w:rsidRPr="00CD5D00" w:rsidRDefault="00CD5D00" w:rsidP="00CD5D00">
            <w:pPr>
              <w:rPr>
                <w:rFonts w:ascii="Courier Std" w:hAnsi="Courier Std"/>
              </w:rPr>
            </w:pPr>
            <w:r w:rsidRPr="00CD5D00">
              <w:rPr>
                <w:rFonts w:ascii="Courier Std" w:hAnsi="Courier Std"/>
              </w:rPr>
              <w:t xml:space="preserve">            break;</w:t>
            </w:r>
          </w:p>
          <w:p w14:paraId="1E47A690" w14:textId="77777777" w:rsidR="00CD5D00" w:rsidRPr="00CD5D00" w:rsidRDefault="00CD5D00" w:rsidP="00CD5D00">
            <w:pPr>
              <w:rPr>
                <w:rFonts w:ascii="Courier Std" w:hAnsi="Courier Std"/>
              </w:rPr>
            </w:pPr>
            <w:r w:rsidRPr="00CD5D00">
              <w:rPr>
                <w:rFonts w:ascii="Courier Std" w:hAnsi="Courier Std"/>
              </w:rPr>
              <w:t xml:space="preserve">            case 50:</w:t>
            </w:r>
          </w:p>
          <w:p w14:paraId="3DCDAD3E" w14:textId="77777777" w:rsidR="00CD5D00" w:rsidRPr="00CD5D00" w:rsidRDefault="00CD5D00" w:rsidP="00CD5D00">
            <w:pPr>
              <w:rPr>
                <w:rFonts w:ascii="Courier Std" w:hAnsi="Courier Std"/>
              </w:rPr>
            </w:pPr>
            <w:r w:rsidRPr="00CD5D00">
              <w:rPr>
                <w:rFonts w:ascii="Courier Std" w:hAnsi="Courier Std"/>
              </w:rPr>
              <w:t xml:space="preserve">                {</w:t>
            </w:r>
          </w:p>
          <w:p w14:paraId="167BEF94" w14:textId="77777777" w:rsidR="00CD5D00" w:rsidRPr="00CD5D00" w:rsidRDefault="00CD5D00" w:rsidP="00CD5D00">
            <w:pPr>
              <w:rPr>
                <w:rFonts w:ascii="Courier Std" w:hAnsi="Courier Std"/>
              </w:rPr>
            </w:pPr>
          </w:p>
          <w:p w14:paraId="2BA2C241" w14:textId="77777777" w:rsidR="00CD5D00" w:rsidRPr="00CD5D00" w:rsidRDefault="00CD5D00" w:rsidP="00CD5D00">
            <w:pPr>
              <w:rPr>
                <w:rFonts w:ascii="Courier Std" w:hAnsi="Courier Std"/>
              </w:rPr>
            </w:pPr>
          </w:p>
          <w:p w14:paraId="1E030804" w14:textId="77777777" w:rsidR="00CD5D00" w:rsidRPr="00CD5D00" w:rsidRDefault="00CD5D00" w:rsidP="00CD5D00">
            <w:pPr>
              <w:rPr>
                <w:rFonts w:ascii="Courier Std" w:hAnsi="Courier Std"/>
              </w:rPr>
            </w:pPr>
            <w:r w:rsidRPr="00CD5D00">
              <w:rPr>
                <w:rFonts w:ascii="Courier Std" w:hAnsi="Courier Std"/>
              </w:rPr>
              <w:t xml:space="preserve">                }</w:t>
            </w:r>
          </w:p>
          <w:p w14:paraId="7557311B" w14:textId="77777777" w:rsidR="00CD5D00" w:rsidRPr="00CD5D00" w:rsidRDefault="00CD5D00" w:rsidP="00CD5D00">
            <w:pPr>
              <w:rPr>
                <w:rFonts w:ascii="Courier Std" w:hAnsi="Courier Std"/>
              </w:rPr>
            </w:pPr>
            <w:r w:rsidRPr="00CD5D00">
              <w:rPr>
                <w:rFonts w:ascii="Courier Std" w:hAnsi="Courier Std"/>
              </w:rPr>
              <w:t xml:space="preserve">            break;</w:t>
            </w:r>
          </w:p>
          <w:p w14:paraId="2D03C6BB" w14:textId="77777777" w:rsidR="00CD5D00" w:rsidRPr="00CD5D00" w:rsidRDefault="00CD5D00" w:rsidP="00CD5D00">
            <w:pPr>
              <w:rPr>
                <w:rFonts w:ascii="Courier Std" w:hAnsi="Courier Std"/>
              </w:rPr>
            </w:pPr>
            <w:r w:rsidRPr="00CD5D00">
              <w:rPr>
                <w:rFonts w:ascii="Courier Std" w:hAnsi="Courier Std"/>
              </w:rPr>
              <w:t xml:space="preserve">            case 51:</w:t>
            </w:r>
          </w:p>
          <w:p w14:paraId="04EBB965" w14:textId="77777777" w:rsidR="00CD5D00" w:rsidRPr="00CD5D00" w:rsidRDefault="00CD5D00" w:rsidP="00CD5D00">
            <w:pPr>
              <w:rPr>
                <w:rFonts w:ascii="Courier Std" w:hAnsi="Courier Std"/>
              </w:rPr>
            </w:pPr>
            <w:r w:rsidRPr="00CD5D00">
              <w:rPr>
                <w:rFonts w:ascii="Courier Std" w:hAnsi="Courier Std"/>
              </w:rPr>
              <w:t xml:space="preserve">                {</w:t>
            </w:r>
          </w:p>
          <w:p w14:paraId="623419C7" w14:textId="77777777" w:rsidR="00CD5D00" w:rsidRPr="00CD5D00" w:rsidRDefault="00CD5D00" w:rsidP="00CD5D00">
            <w:pPr>
              <w:rPr>
                <w:rFonts w:ascii="Courier Std" w:hAnsi="Courier Std"/>
              </w:rPr>
            </w:pPr>
          </w:p>
          <w:p w14:paraId="03CDC914" w14:textId="77777777" w:rsidR="00CD5D00" w:rsidRPr="00CD5D00" w:rsidRDefault="00CD5D00" w:rsidP="00CD5D00">
            <w:pPr>
              <w:rPr>
                <w:rFonts w:ascii="Courier Std" w:hAnsi="Courier Std"/>
              </w:rPr>
            </w:pPr>
          </w:p>
          <w:p w14:paraId="08A7B952" w14:textId="77777777" w:rsidR="00CD5D00" w:rsidRPr="00CD5D00" w:rsidRDefault="00CD5D00" w:rsidP="00CD5D00">
            <w:pPr>
              <w:rPr>
                <w:rFonts w:ascii="Courier Std" w:hAnsi="Courier Std"/>
              </w:rPr>
            </w:pPr>
            <w:r w:rsidRPr="00CD5D00">
              <w:rPr>
                <w:rFonts w:ascii="Courier Std" w:hAnsi="Courier Std"/>
              </w:rPr>
              <w:t xml:space="preserve">                }</w:t>
            </w:r>
          </w:p>
          <w:p w14:paraId="257D22FB" w14:textId="77777777" w:rsidR="00CD5D00" w:rsidRPr="00CD5D00" w:rsidRDefault="00CD5D00" w:rsidP="00CD5D00">
            <w:pPr>
              <w:rPr>
                <w:rFonts w:ascii="Courier Std" w:hAnsi="Courier Std"/>
              </w:rPr>
            </w:pPr>
            <w:r w:rsidRPr="00CD5D00">
              <w:rPr>
                <w:rFonts w:ascii="Courier Std" w:hAnsi="Courier Std"/>
              </w:rPr>
              <w:t xml:space="preserve">            break;</w:t>
            </w:r>
          </w:p>
          <w:p w14:paraId="4CB3C6C2" w14:textId="77777777" w:rsidR="00CD5D00" w:rsidRPr="00CD5D00" w:rsidRDefault="00CD5D00" w:rsidP="00CD5D00">
            <w:pPr>
              <w:rPr>
                <w:rFonts w:ascii="Courier Std" w:hAnsi="Courier Std"/>
              </w:rPr>
            </w:pPr>
          </w:p>
          <w:p w14:paraId="27DCD692" w14:textId="77777777" w:rsidR="00CD5D00" w:rsidRPr="00CD5D00" w:rsidRDefault="00CD5D00" w:rsidP="00CD5D00">
            <w:pPr>
              <w:rPr>
                <w:rFonts w:ascii="Courier Std" w:hAnsi="Courier Std"/>
                <w:lang w:val="es-ES"/>
              </w:rPr>
            </w:pPr>
            <w:r w:rsidRPr="00CD5D00">
              <w:rPr>
                <w:rFonts w:ascii="Courier Std" w:hAnsi="Courier Std"/>
              </w:rPr>
              <w:t xml:space="preserve">        </w:t>
            </w:r>
            <w:r w:rsidRPr="00CD5D00">
              <w:rPr>
                <w:rFonts w:ascii="Courier Std" w:hAnsi="Courier Std"/>
                <w:lang w:val="es-ES"/>
              </w:rPr>
              <w:t>}</w:t>
            </w:r>
          </w:p>
          <w:p w14:paraId="5E206D90" w14:textId="77777777" w:rsidR="00CD5D00" w:rsidRPr="00CD5D00" w:rsidRDefault="00CD5D00" w:rsidP="00CD5D00">
            <w:pPr>
              <w:rPr>
                <w:rFonts w:ascii="Courier Std" w:hAnsi="Courier Std"/>
                <w:lang w:val="es-ES"/>
              </w:rPr>
            </w:pPr>
            <w:r w:rsidRPr="00CD5D00">
              <w:rPr>
                <w:rFonts w:ascii="Courier Std" w:hAnsi="Courier Std"/>
                <w:lang w:val="es-ES"/>
              </w:rPr>
              <w:t xml:space="preserve">    }</w:t>
            </w:r>
          </w:p>
          <w:p w14:paraId="1D1814F1" w14:textId="77777777" w:rsidR="00CD5D00" w:rsidRPr="00CD5D00" w:rsidRDefault="00CD5D00" w:rsidP="00CD5D00">
            <w:pPr>
              <w:rPr>
                <w:rFonts w:ascii="Courier Std" w:hAnsi="Courier Std"/>
                <w:lang w:val="es-ES"/>
              </w:rPr>
            </w:pPr>
            <w:r w:rsidRPr="00CD5D00">
              <w:rPr>
                <w:rFonts w:ascii="Courier Std" w:hAnsi="Courier Std"/>
                <w:lang w:val="es-ES"/>
              </w:rPr>
              <w:t xml:space="preserve">    else{</w:t>
            </w:r>
          </w:p>
          <w:p w14:paraId="3FE81D0B" w14:textId="77777777" w:rsidR="00CD5D00" w:rsidRPr="00CD5D00" w:rsidRDefault="00CD5D00" w:rsidP="00CD5D00">
            <w:pPr>
              <w:rPr>
                <w:rFonts w:ascii="Courier Std" w:hAnsi="Courier Std"/>
                <w:lang w:val="es-ES"/>
              </w:rPr>
            </w:pPr>
            <w:r w:rsidRPr="00CD5D00">
              <w:rPr>
                <w:rFonts w:ascii="Courier Std" w:hAnsi="Courier Std"/>
                <w:lang w:val="es-ES"/>
              </w:rPr>
              <w:t xml:space="preserve">        system("cls");</w:t>
            </w:r>
          </w:p>
          <w:p w14:paraId="46AF1160" w14:textId="77777777" w:rsidR="00CD5D00" w:rsidRPr="00CD5D00" w:rsidRDefault="00CD5D00" w:rsidP="00CD5D00">
            <w:pPr>
              <w:rPr>
                <w:rFonts w:ascii="Courier Std" w:hAnsi="Courier Std"/>
                <w:lang w:val="es-ES"/>
              </w:rPr>
            </w:pPr>
            <w:r w:rsidRPr="00CD5D00">
              <w:rPr>
                <w:rFonts w:ascii="Courier Std" w:hAnsi="Courier Std"/>
                <w:lang w:val="es-ES"/>
              </w:rPr>
              <w:lastRenderedPageBreak/>
              <w:t xml:space="preserve">        cout&lt;&lt;"\n \n         Recuerda que los dias de descanso tambien son importantes\n para que tu cuerpo se recupere,  y evitemos posibles lesiones  o se intensifiquen"&lt;&lt;endl;</w:t>
            </w:r>
          </w:p>
          <w:p w14:paraId="453A7CAC" w14:textId="77777777" w:rsidR="00CD5D00" w:rsidRPr="00CD5D00" w:rsidRDefault="00CD5D00" w:rsidP="00CD5D00">
            <w:pPr>
              <w:rPr>
                <w:rFonts w:ascii="Courier Std" w:hAnsi="Courier Std"/>
              </w:rPr>
            </w:pPr>
            <w:r w:rsidRPr="00CD5D00">
              <w:rPr>
                <w:rFonts w:ascii="Courier Std" w:hAnsi="Courier Std"/>
                <w:lang w:val="es-ES"/>
              </w:rPr>
              <w:t xml:space="preserve">        </w:t>
            </w:r>
            <w:r w:rsidRPr="00CD5D00">
              <w:rPr>
                <w:rFonts w:ascii="Courier Std" w:hAnsi="Courier Std"/>
              </w:rPr>
              <w:t>system("pause");</w:t>
            </w:r>
          </w:p>
          <w:p w14:paraId="6FCDA26E" w14:textId="77777777" w:rsidR="00CD5D00" w:rsidRPr="00CD5D00" w:rsidRDefault="00CD5D00" w:rsidP="00CD5D00">
            <w:pPr>
              <w:rPr>
                <w:rFonts w:ascii="Courier Std" w:hAnsi="Courier Std"/>
              </w:rPr>
            </w:pPr>
            <w:r w:rsidRPr="00CD5D00">
              <w:rPr>
                <w:rFonts w:ascii="Courier Std" w:hAnsi="Courier Std"/>
              </w:rPr>
              <w:t xml:space="preserve">    }</w:t>
            </w:r>
          </w:p>
          <w:p w14:paraId="3EDD4EE5" w14:textId="77777777" w:rsidR="00CD5D00" w:rsidRPr="00CD5D00" w:rsidRDefault="00CD5D00" w:rsidP="00CD5D00">
            <w:pPr>
              <w:rPr>
                <w:rFonts w:ascii="Courier Std" w:hAnsi="Courier Std"/>
              </w:rPr>
            </w:pPr>
          </w:p>
          <w:p w14:paraId="0201D3DA" w14:textId="4B2887A0" w:rsidR="00CD5D00" w:rsidRDefault="00CD5D00" w:rsidP="00CD5D00">
            <w:r w:rsidRPr="00CD5D00">
              <w:rPr>
                <w:rFonts w:ascii="Courier Std" w:hAnsi="Courier Std"/>
              </w:rPr>
              <w:t>}</w:t>
            </w:r>
          </w:p>
        </w:tc>
      </w:tr>
    </w:tbl>
    <w:p w14:paraId="6C80301B" w14:textId="6EC22366" w:rsidR="009F43FE" w:rsidRDefault="009F43FE" w:rsidP="000E43F1">
      <w:pPr>
        <w:rPr>
          <w:lang w:val="es-MX"/>
        </w:rPr>
      </w:pPr>
    </w:p>
    <w:tbl>
      <w:tblPr>
        <w:tblStyle w:val="Tablaconcuadrcula"/>
        <w:tblW w:w="0" w:type="auto"/>
        <w:tblLook w:val="04A0" w:firstRow="1" w:lastRow="0" w:firstColumn="1" w:lastColumn="0" w:noHBand="0" w:noVBand="1"/>
      </w:tblPr>
      <w:tblGrid>
        <w:gridCol w:w="8828"/>
      </w:tblGrid>
      <w:tr w:rsidR="009F43FE" w:rsidRPr="009F43FE" w14:paraId="47E648CD" w14:textId="77777777" w:rsidTr="009F43FE">
        <w:tc>
          <w:tcPr>
            <w:tcW w:w="8828" w:type="dxa"/>
            <w:shd w:val="clear" w:color="auto" w:fill="D5DCE4" w:themeFill="text2" w:themeFillTint="33"/>
          </w:tcPr>
          <w:p w14:paraId="7046A598" w14:textId="5EB28DC6" w:rsidR="009F43FE" w:rsidRPr="009F43FE" w:rsidRDefault="009F43FE" w:rsidP="009F43FE">
            <w:pPr>
              <w:rPr>
                <w:rFonts w:ascii="Courier Std" w:hAnsi="Courier Std"/>
                <w:lang w:val="es-ES"/>
              </w:rPr>
            </w:pPr>
            <w:r w:rsidRPr="009F43FE">
              <w:rPr>
                <w:rFonts w:ascii="Courier Std" w:hAnsi="Courier Std"/>
                <w:lang w:val="es-ES"/>
              </w:rPr>
              <w:t>//Registro de un usuario, donde pedira sus daros</w:t>
            </w:r>
          </w:p>
          <w:p w14:paraId="614BBDF7" w14:textId="77777777" w:rsidR="009F43FE" w:rsidRPr="009F43FE" w:rsidRDefault="009F43FE" w:rsidP="009F43FE">
            <w:pPr>
              <w:rPr>
                <w:rFonts w:ascii="Courier Std" w:hAnsi="Courier Std"/>
                <w:lang w:val="es-ES"/>
              </w:rPr>
            </w:pPr>
            <w:r w:rsidRPr="009F43FE">
              <w:rPr>
                <w:rFonts w:ascii="Courier Std" w:hAnsi="Courier Std"/>
                <w:lang w:val="es-ES"/>
              </w:rPr>
              <w:t>//40 lineas de codigo</w:t>
            </w:r>
          </w:p>
          <w:p w14:paraId="31C38F6A" w14:textId="77777777" w:rsidR="009F43FE" w:rsidRPr="009F43FE" w:rsidRDefault="009F43FE" w:rsidP="009F43FE">
            <w:pPr>
              <w:rPr>
                <w:rFonts w:ascii="Courier Std" w:hAnsi="Courier Std"/>
                <w:lang w:val="es-ES"/>
              </w:rPr>
            </w:pPr>
            <w:r w:rsidRPr="009F43FE">
              <w:rPr>
                <w:rFonts w:ascii="Courier Std" w:hAnsi="Courier Std"/>
                <w:lang w:val="es-ES"/>
              </w:rPr>
              <w:t>void Registro_User()</w:t>
            </w:r>
          </w:p>
          <w:p w14:paraId="36619174" w14:textId="77777777" w:rsidR="009F43FE" w:rsidRPr="001B1CA4" w:rsidRDefault="009F43FE" w:rsidP="009F43FE">
            <w:pPr>
              <w:rPr>
                <w:rFonts w:ascii="Courier Std" w:hAnsi="Courier Std"/>
                <w:lang w:val="es-ES"/>
              </w:rPr>
            </w:pPr>
            <w:r w:rsidRPr="001B1CA4">
              <w:rPr>
                <w:rFonts w:ascii="Courier Std" w:hAnsi="Courier Std"/>
                <w:lang w:val="es-ES"/>
              </w:rPr>
              <w:t>{</w:t>
            </w:r>
          </w:p>
          <w:p w14:paraId="5815CE9B" w14:textId="77777777" w:rsidR="009F43FE" w:rsidRPr="009F43FE" w:rsidRDefault="009F43FE" w:rsidP="009F43FE">
            <w:pPr>
              <w:rPr>
                <w:rFonts w:ascii="Courier Std" w:hAnsi="Courier Std"/>
              </w:rPr>
            </w:pPr>
            <w:r w:rsidRPr="001B1CA4">
              <w:rPr>
                <w:rFonts w:ascii="Courier Std" w:hAnsi="Courier Std"/>
                <w:lang w:val="es-ES"/>
              </w:rPr>
              <w:t xml:space="preserve">        </w:t>
            </w:r>
            <w:r w:rsidRPr="009F43FE">
              <w:rPr>
                <w:rFonts w:ascii="Courier Std" w:hAnsi="Courier Std"/>
              </w:rPr>
              <w:t>std:: string name,  password,  cpassword,sexo;</w:t>
            </w:r>
          </w:p>
          <w:p w14:paraId="57A3E461" w14:textId="77777777" w:rsidR="009F43FE" w:rsidRPr="009F43FE" w:rsidRDefault="009F43FE" w:rsidP="009F43FE">
            <w:pPr>
              <w:rPr>
                <w:rFonts w:ascii="Courier Std" w:hAnsi="Courier Std"/>
                <w:lang w:val="es-ES"/>
              </w:rPr>
            </w:pPr>
            <w:r w:rsidRPr="009F43FE">
              <w:rPr>
                <w:rFonts w:ascii="Courier Std" w:hAnsi="Courier Std"/>
              </w:rPr>
              <w:t xml:space="preserve">        </w:t>
            </w:r>
            <w:r w:rsidRPr="009F43FE">
              <w:rPr>
                <w:rFonts w:ascii="Courier Std" w:hAnsi="Courier Std"/>
                <w:lang w:val="es-ES"/>
              </w:rPr>
              <w:t>char condiciontype, sex, enfermedades, lesiones;</w:t>
            </w:r>
          </w:p>
          <w:p w14:paraId="457D2F6F" w14:textId="77777777" w:rsidR="009F43FE" w:rsidRPr="009F43FE" w:rsidRDefault="009F43FE" w:rsidP="009F43FE">
            <w:pPr>
              <w:rPr>
                <w:rFonts w:ascii="Courier Std" w:hAnsi="Courier Std"/>
              </w:rPr>
            </w:pPr>
            <w:r w:rsidRPr="009F43FE">
              <w:rPr>
                <w:rFonts w:ascii="Courier Std" w:hAnsi="Courier Std"/>
                <w:lang w:val="es-ES"/>
              </w:rPr>
              <w:t xml:space="preserve">        </w:t>
            </w:r>
            <w:r w:rsidRPr="009F43FE">
              <w:rPr>
                <w:rFonts w:ascii="Courier Std" w:hAnsi="Courier Std"/>
              </w:rPr>
              <w:t>int  id,edad;</w:t>
            </w:r>
          </w:p>
          <w:p w14:paraId="6E919920" w14:textId="77777777" w:rsidR="009F43FE" w:rsidRPr="009F43FE" w:rsidRDefault="009F43FE" w:rsidP="009F43FE">
            <w:pPr>
              <w:rPr>
                <w:rFonts w:ascii="Courier Std" w:hAnsi="Courier Std"/>
              </w:rPr>
            </w:pPr>
            <w:r w:rsidRPr="009F43FE">
              <w:rPr>
                <w:rFonts w:ascii="Courier Std" w:hAnsi="Courier Std"/>
              </w:rPr>
              <w:t xml:space="preserve">        float peso, altura;</w:t>
            </w:r>
          </w:p>
          <w:p w14:paraId="62AC5EBA" w14:textId="77777777" w:rsidR="009F43FE" w:rsidRPr="009F43FE" w:rsidRDefault="009F43FE" w:rsidP="009F43FE">
            <w:pPr>
              <w:rPr>
                <w:rFonts w:ascii="Courier Std" w:hAnsi="Courier Std"/>
              </w:rPr>
            </w:pPr>
            <w:r w:rsidRPr="009F43FE">
              <w:rPr>
                <w:rFonts w:ascii="Courier Std" w:hAnsi="Courier Std"/>
              </w:rPr>
              <w:t xml:space="preserve">        bool flag;</w:t>
            </w:r>
          </w:p>
          <w:p w14:paraId="09BAFA63" w14:textId="77777777" w:rsidR="009F43FE" w:rsidRPr="009F43FE" w:rsidRDefault="009F43FE" w:rsidP="009F43FE">
            <w:pPr>
              <w:rPr>
                <w:rFonts w:ascii="Courier Std" w:hAnsi="Courier Std"/>
                <w:lang w:val="es-ES"/>
              </w:rPr>
            </w:pPr>
            <w:r w:rsidRPr="009F43FE">
              <w:rPr>
                <w:rFonts w:ascii="Courier Std" w:hAnsi="Courier Std"/>
              </w:rPr>
              <w:t xml:space="preserve">        </w:t>
            </w:r>
            <w:r w:rsidRPr="009F43FE">
              <w:rPr>
                <w:rFonts w:ascii="Courier Std" w:hAnsi="Courier Std"/>
                <w:lang w:val="es-ES"/>
              </w:rPr>
              <w:t>cout&lt;&lt;"----------Bienvenido----------\n --Ingresa tus  datos correctamente--"&lt;&lt;endl;</w:t>
            </w:r>
          </w:p>
          <w:p w14:paraId="65246242" w14:textId="77777777" w:rsidR="009F43FE" w:rsidRPr="009F43FE" w:rsidRDefault="009F43FE" w:rsidP="009F43FE">
            <w:pPr>
              <w:rPr>
                <w:rFonts w:ascii="Courier Std" w:hAnsi="Courier Std"/>
              </w:rPr>
            </w:pPr>
            <w:r w:rsidRPr="009F43FE">
              <w:rPr>
                <w:rFonts w:ascii="Courier Std" w:hAnsi="Courier Std"/>
                <w:lang w:val="es-ES"/>
              </w:rPr>
              <w:t xml:space="preserve">        </w:t>
            </w:r>
            <w:r w:rsidRPr="009F43FE">
              <w:rPr>
                <w:rFonts w:ascii="Courier Std" w:hAnsi="Courier Std"/>
              </w:rPr>
              <w:t>name=OnlyLetters("Nombre");</w:t>
            </w:r>
          </w:p>
          <w:p w14:paraId="3FDA63F4" w14:textId="77777777" w:rsidR="009F43FE" w:rsidRPr="009F43FE" w:rsidRDefault="009F43FE" w:rsidP="009F43FE">
            <w:pPr>
              <w:rPr>
                <w:rFonts w:ascii="Courier Std" w:hAnsi="Courier Std"/>
              </w:rPr>
            </w:pPr>
            <w:r w:rsidRPr="009F43FE">
              <w:rPr>
                <w:rFonts w:ascii="Courier Std" w:hAnsi="Courier Std"/>
              </w:rPr>
              <w:t xml:space="preserve">        edad=OnlyNums("Edad");</w:t>
            </w:r>
          </w:p>
          <w:p w14:paraId="383969A6" w14:textId="77777777" w:rsidR="009F43FE" w:rsidRPr="009F43FE" w:rsidRDefault="009F43FE" w:rsidP="009F43FE">
            <w:pPr>
              <w:rPr>
                <w:rFonts w:ascii="Courier Std" w:hAnsi="Courier Std"/>
                <w:lang w:val="es-ES"/>
              </w:rPr>
            </w:pPr>
            <w:r w:rsidRPr="009F43FE">
              <w:rPr>
                <w:rFonts w:ascii="Courier Std" w:hAnsi="Courier Std"/>
              </w:rPr>
              <w:t xml:space="preserve">        </w:t>
            </w:r>
            <w:r w:rsidRPr="009F43FE">
              <w:rPr>
                <w:rFonts w:ascii="Courier Std" w:hAnsi="Courier Std"/>
                <w:lang w:val="es-ES"/>
              </w:rPr>
              <w:t>peso=OnlyNums("Peso");</w:t>
            </w:r>
          </w:p>
          <w:p w14:paraId="0D96CF43" w14:textId="77777777" w:rsidR="009F43FE" w:rsidRPr="009F43FE" w:rsidRDefault="009F43FE" w:rsidP="009F43FE">
            <w:pPr>
              <w:rPr>
                <w:rFonts w:ascii="Courier Std" w:hAnsi="Courier Std"/>
                <w:lang w:val="es-ES"/>
              </w:rPr>
            </w:pPr>
            <w:r w:rsidRPr="009F43FE">
              <w:rPr>
                <w:rFonts w:ascii="Courier Std" w:hAnsi="Courier Std"/>
                <w:lang w:val="es-ES"/>
              </w:rPr>
              <w:t xml:space="preserve">        altura=OnlyNums("Altura");</w:t>
            </w:r>
          </w:p>
          <w:p w14:paraId="6D99FB87" w14:textId="77777777" w:rsidR="009F43FE" w:rsidRPr="009F43FE" w:rsidRDefault="009F43FE" w:rsidP="009F43FE">
            <w:pPr>
              <w:rPr>
                <w:rFonts w:ascii="Courier Std" w:hAnsi="Courier Std"/>
                <w:lang w:val="es-ES"/>
              </w:rPr>
            </w:pPr>
            <w:r w:rsidRPr="009F43FE">
              <w:rPr>
                <w:rFonts w:ascii="Courier Std" w:hAnsi="Courier Std"/>
                <w:lang w:val="es-ES"/>
              </w:rPr>
              <w:t xml:space="preserve">        do{</w:t>
            </w:r>
          </w:p>
          <w:p w14:paraId="4753611B" w14:textId="77777777" w:rsidR="009F43FE" w:rsidRPr="009F43FE" w:rsidRDefault="009F43FE" w:rsidP="009F43FE">
            <w:pPr>
              <w:rPr>
                <w:rFonts w:ascii="Courier Std" w:hAnsi="Courier Std"/>
                <w:lang w:val="es-ES"/>
              </w:rPr>
            </w:pPr>
            <w:r w:rsidRPr="009F43FE">
              <w:rPr>
                <w:rFonts w:ascii="Courier Std" w:hAnsi="Courier Std"/>
                <w:lang w:val="es-ES"/>
              </w:rPr>
              <w:t xml:space="preserve">                cout&lt;&lt;"Ingresa tu sexo: \n [H]Hombre \n [M]Mujer "&lt;&lt;endl;</w:t>
            </w:r>
          </w:p>
          <w:p w14:paraId="64C11469" w14:textId="77777777" w:rsidR="009F43FE" w:rsidRPr="009F43FE" w:rsidRDefault="009F43FE" w:rsidP="009F43FE">
            <w:pPr>
              <w:rPr>
                <w:rFonts w:ascii="Courier Std" w:hAnsi="Courier Std"/>
              </w:rPr>
            </w:pPr>
            <w:r w:rsidRPr="009F43FE">
              <w:rPr>
                <w:rFonts w:ascii="Courier Std" w:hAnsi="Courier Std"/>
                <w:lang w:val="es-ES"/>
              </w:rPr>
              <w:t xml:space="preserve">                </w:t>
            </w:r>
            <w:r w:rsidRPr="009F43FE">
              <w:rPr>
                <w:rFonts w:ascii="Courier Std" w:hAnsi="Courier Std"/>
              </w:rPr>
              <w:t>cin&gt;&gt;sex;</w:t>
            </w:r>
          </w:p>
          <w:p w14:paraId="5E38E48C" w14:textId="77777777" w:rsidR="009F43FE" w:rsidRPr="009F43FE" w:rsidRDefault="009F43FE" w:rsidP="009F43FE">
            <w:pPr>
              <w:rPr>
                <w:rFonts w:ascii="Courier Std" w:hAnsi="Courier Std"/>
              </w:rPr>
            </w:pPr>
            <w:r w:rsidRPr="009F43FE">
              <w:rPr>
                <w:rFonts w:ascii="Courier Std" w:hAnsi="Courier Std"/>
              </w:rPr>
              <w:t xml:space="preserve">                cin.ignore();</w:t>
            </w:r>
          </w:p>
          <w:p w14:paraId="47A4B7FC" w14:textId="77777777" w:rsidR="009F43FE" w:rsidRPr="009F43FE" w:rsidRDefault="009F43FE" w:rsidP="009F43FE">
            <w:pPr>
              <w:rPr>
                <w:rFonts w:ascii="Courier Std" w:hAnsi="Courier Std"/>
              </w:rPr>
            </w:pPr>
            <w:r w:rsidRPr="009F43FE">
              <w:rPr>
                <w:rFonts w:ascii="Courier Std" w:hAnsi="Courier Std"/>
              </w:rPr>
              <w:t xml:space="preserve">                if( tolower(sex)!='h' &amp;&amp; tolower(sex)!='m')</w:t>
            </w:r>
          </w:p>
          <w:p w14:paraId="15331252" w14:textId="77777777" w:rsidR="009F43FE" w:rsidRPr="009F43FE" w:rsidRDefault="009F43FE" w:rsidP="009F43FE">
            <w:pPr>
              <w:rPr>
                <w:rFonts w:ascii="Courier Std" w:hAnsi="Courier Std"/>
                <w:lang w:val="es-ES"/>
              </w:rPr>
            </w:pPr>
            <w:r w:rsidRPr="009F43FE">
              <w:rPr>
                <w:rFonts w:ascii="Courier Std" w:hAnsi="Courier Std"/>
              </w:rPr>
              <w:t xml:space="preserve">                </w:t>
            </w:r>
            <w:r w:rsidRPr="009F43FE">
              <w:rPr>
                <w:rFonts w:ascii="Courier Std" w:hAnsi="Courier Std"/>
                <w:lang w:val="es-ES"/>
              </w:rPr>
              <w:t>{</w:t>
            </w:r>
          </w:p>
          <w:p w14:paraId="63528A1C" w14:textId="77777777" w:rsidR="009F43FE" w:rsidRPr="009F43FE" w:rsidRDefault="009F43FE" w:rsidP="009F43FE">
            <w:pPr>
              <w:rPr>
                <w:rFonts w:ascii="Courier Std" w:hAnsi="Courier Std"/>
                <w:lang w:val="es-ES"/>
              </w:rPr>
            </w:pPr>
            <w:r w:rsidRPr="009F43FE">
              <w:rPr>
                <w:rFonts w:ascii="Courier Std" w:hAnsi="Courier Std"/>
                <w:lang w:val="es-ES"/>
              </w:rPr>
              <w:t xml:space="preserve">                    cout&lt;&lt;"Ingrese un sexo valido"&lt;&lt;endl;</w:t>
            </w:r>
          </w:p>
          <w:p w14:paraId="70894875" w14:textId="77777777" w:rsidR="009F43FE" w:rsidRPr="009F43FE" w:rsidRDefault="009F43FE" w:rsidP="009F43FE">
            <w:pPr>
              <w:rPr>
                <w:rFonts w:ascii="Courier Std" w:hAnsi="Courier Std"/>
              </w:rPr>
            </w:pPr>
            <w:r w:rsidRPr="009F43FE">
              <w:rPr>
                <w:rFonts w:ascii="Courier Std" w:hAnsi="Courier Std"/>
                <w:lang w:val="es-ES"/>
              </w:rPr>
              <w:t xml:space="preserve">                    </w:t>
            </w:r>
            <w:r w:rsidRPr="009F43FE">
              <w:rPr>
                <w:rFonts w:ascii="Courier Std" w:hAnsi="Courier Std"/>
              </w:rPr>
              <w:t>system("pause");</w:t>
            </w:r>
          </w:p>
          <w:p w14:paraId="5DADAD1C" w14:textId="77777777" w:rsidR="009F43FE" w:rsidRPr="009F43FE" w:rsidRDefault="009F43FE" w:rsidP="009F43FE">
            <w:pPr>
              <w:rPr>
                <w:rFonts w:ascii="Courier Std" w:hAnsi="Courier Std"/>
              </w:rPr>
            </w:pPr>
            <w:r w:rsidRPr="009F43FE">
              <w:rPr>
                <w:rFonts w:ascii="Courier Std" w:hAnsi="Courier Std"/>
              </w:rPr>
              <w:t xml:space="preserve">                    flag=true;</w:t>
            </w:r>
          </w:p>
          <w:p w14:paraId="6AD6E7B5" w14:textId="77777777" w:rsidR="009F43FE" w:rsidRPr="009F43FE" w:rsidRDefault="009F43FE" w:rsidP="009F43FE">
            <w:pPr>
              <w:rPr>
                <w:rFonts w:ascii="Courier Std" w:hAnsi="Courier Std"/>
              </w:rPr>
            </w:pPr>
            <w:r w:rsidRPr="009F43FE">
              <w:rPr>
                <w:rFonts w:ascii="Courier Std" w:hAnsi="Courier Std"/>
              </w:rPr>
              <w:t xml:space="preserve">                }</w:t>
            </w:r>
          </w:p>
          <w:p w14:paraId="5183F11B" w14:textId="77777777" w:rsidR="009F43FE" w:rsidRPr="009F43FE" w:rsidRDefault="009F43FE" w:rsidP="009F43FE">
            <w:pPr>
              <w:rPr>
                <w:rFonts w:ascii="Courier Std" w:hAnsi="Courier Std"/>
              </w:rPr>
            </w:pPr>
            <w:r w:rsidRPr="009F43FE">
              <w:rPr>
                <w:rFonts w:ascii="Courier Std" w:hAnsi="Courier Std"/>
              </w:rPr>
              <w:t xml:space="preserve">                else flag=false;</w:t>
            </w:r>
          </w:p>
          <w:p w14:paraId="4DC57771" w14:textId="77777777" w:rsidR="009F43FE" w:rsidRPr="009F43FE" w:rsidRDefault="009F43FE" w:rsidP="009F43FE">
            <w:pPr>
              <w:rPr>
                <w:rFonts w:ascii="Courier Std" w:hAnsi="Courier Std"/>
              </w:rPr>
            </w:pPr>
          </w:p>
          <w:p w14:paraId="2B8413B4" w14:textId="77777777" w:rsidR="009F43FE" w:rsidRPr="009F43FE" w:rsidRDefault="009F43FE" w:rsidP="009F43FE">
            <w:pPr>
              <w:rPr>
                <w:rFonts w:ascii="Courier Std" w:hAnsi="Courier Std"/>
                <w:lang w:val="es-ES"/>
              </w:rPr>
            </w:pPr>
            <w:r w:rsidRPr="009F43FE">
              <w:rPr>
                <w:rFonts w:ascii="Courier Std" w:hAnsi="Courier Std"/>
              </w:rPr>
              <w:t xml:space="preserve">        </w:t>
            </w:r>
            <w:r w:rsidRPr="009F43FE">
              <w:rPr>
                <w:rFonts w:ascii="Courier Std" w:hAnsi="Courier Std"/>
                <w:lang w:val="es-ES"/>
              </w:rPr>
              <w:t>}while(flag);</w:t>
            </w:r>
          </w:p>
          <w:p w14:paraId="04F49837" w14:textId="77777777" w:rsidR="009F43FE" w:rsidRPr="009F43FE" w:rsidRDefault="009F43FE" w:rsidP="009F43FE">
            <w:pPr>
              <w:rPr>
                <w:rFonts w:ascii="Courier Std" w:hAnsi="Courier Std"/>
                <w:lang w:val="es-ES"/>
              </w:rPr>
            </w:pPr>
            <w:r w:rsidRPr="009F43FE">
              <w:rPr>
                <w:rFonts w:ascii="Courier Std" w:hAnsi="Courier Std"/>
                <w:lang w:val="es-ES"/>
              </w:rPr>
              <w:t xml:space="preserve">        enfermedades= Enfermedad();</w:t>
            </w:r>
          </w:p>
          <w:p w14:paraId="368035D2" w14:textId="77777777" w:rsidR="009F43FE" w:rsidRPr="009F43FE" w:rsidRDefault="009F43FE" w:rsidP="009F43FE">
            <w:pPr>
              <w:rPr>
                <w:rFonts w:ascii="Courier Std" w:hAnsi="Courier Std"/>
                <w:lang w:val="es-ES"/>
              </w:rPr>
            </w:pPr>
            <w:r w:rsidRPr="009F43FE">
              <w:rPr>
                <w:rFonts w:ascii="Courier Std" w:hAnsi="Courier Std"/>
                <w:lang w:val="es-ES"/>
              </w:rPr>
              <w:t xml:space="preserve">        lesiones= Lesion();</w:t>
            </w:r>
          </w:p>
          <w:p w14:paraId="6F9D89D6" w14:textId="77777777" w:rsidR="009F43FE" w:rsidRPr="009F43FE" w:rsidRDefault="009F43FE" w:rsidP="009F43FE">
            <w:pPr>
              <w:rPr>
                <w:rFonts w:ascii="Courier Std" w:hAnsi="Courier Std"/>
              </w:rPr>
            </w:pPr>
            <w:r w:rsidRPr="009F43FE">
              <w:rPr>
                <w:rFonts w:ascii="Courier Std" w:hAnsi="Courier Std"/>
                <w:lang w:val="es-ES"/>
              </w:rPr>
              <w:t xml:space="preserve">        </w:t>
            </w:r>
            <w:r w:rsidRPr="009F43FE">
              <w:rPr>
                <w:rFonts w:ascii="Courier Std" w:hAnsi="Courier Std"/>
              </w:rPr>
              <w:t>system("cls");</w:t>
            </w:r>
          </w:p>
          <w:p w14:paraId="09BDBAB3" w14:textId="77777777" w:rsidR="009F43FE" w:rsidRPr="009F43FE" w:rsidRDefault="009F43FE" w:rsidP="009F43FE">
            <w:pPr>
              <w:rPr>
                <w:rFonts w:ascii="Courier Std" w:hAnsi="Courier Std"/>
              </w:rPr>
            </w:pPr>
            <w:r w:rsidRPr="009F43FE">
              <w:rPr>
                <w:rFonts w:ascii="Courier Std" w:hAnsi="Courier Std"/>
              </w:rPr>
              <w:t xml:space="preserve">        cpassword=Pass();</w:t>
            </w:r>
          </w:p>
          <w:p w14:paraId="4EB0247E" w14:textId="77777777" w:rsidR="009F43FE" w:rsidRPr="009F43FE" w:rsidRDefault="009F43FE" w:rsidP="009F43FE">
            <w:pPr>
              <w:rPr>
                <w:rFonts w:ascii="Courier Std" w:hAnsi="Courier Std"/>
              </w:rPr>
            </w:pPr>
            <w:r w:rsidRPr="009F43FE">
              <w:rPr>
                <w:rFonts w:ascii="Courier Std" w:hAnsi="Courier Std"/>
              </w:rPr>
              <w:t xml:space="preserve">        system("cls");</w:t>
            </w:r>
          </w:p>
          <w:p w14:paraId="5674C9D8" w14:textId="77777777" w:rsidR="009F43FE" w:rsidRPr="009F43FE" w:rsidRDefault="009F43FE" w:rsidP="009F43FE">
            <w:pPr>
              <w:rPr>
                <w:rFonts w:ascii="Courier Std" w:hAnsi="Courier Std"/>
              </w:rPr>
            </w:pPr>
            <w:r w:rsidRPr="009F43FE">
              <w:rPr>
                <w:rFonts w:ascii="Courier Std" w:hAnsi="Courier Std"/>
              </w:rPr>
              <w:t xml:space="preserve">        id=users.size();</w:t>
            </w:r>
          </w:p>
          <w:p w14:paraId="597035AA" w14:textId="77777777" w:rsidR="009F43FE" w:rsidRPr="009F43FE" w:rsidRDefault="009F43FE" w:rsidP="009F43FE">
            <w:pPr>
              <w:rPr>
                <w:rFonts w:ascii="Courier Std" w:hAnsi="Courier Std"/>
              </w:rPr>
            </w:pPr>
            <w:r w:rsidRPr="009F43FE">
              <w:rPr>
                <w:rFonts w:ascii="Courier Std" w:hAnsi="Courier Std"/>
              </w:rPr>
              <w:t xml:space="preserve">        User us(name, id,cpassword, altura, lesiones, peso, enfermedades, edad, sex);</w:t>
            </w:r>
          </w:p>
          <w:p w14:paraId="40C79E90" w14:textId="77777777" w:rsidR="009F43FE" w:rsidRPr="009F43FE" w:rsidRDefault="009F43FE" w:rsidP="009F43FE">
            <w:pPr>
              <w:rPr>
                <w:rFonts w:ascii="Courier Std" w:hAnsi="Courier Std"/>
              </w:rPr>
            </w:pPr>
            <w:r w:rsidRPr="009F43FE">
              <w:rPr>
                <w:rFonts w:ascii="Courier Std" w:hAnsi="Courier Std"/>
              </w:rPr>
              <w:lastRenderedPageBreak/>
              <w:t xml:space="preserve">        users.push_back(us);</w:t>
            </w:r>
          </w:p>
          <w:p w14:paraId="451AD20E" w14:textId="77777777" w:rsidR="009F43FE" w:rsidRPr="009F43FE" w:rsidRDefault="009F43FE" w:rsidP="009F43FE">
            <w:pPr>
              <w:rPr>
                <w:rFonts w:ascii="Courier Std" w:hAnsi="Courier Std"/>
              </w:rPr>
            </w:pPr>
            <w:r w:rsidRPr="009F43FE">
              <w:rPr>
                <w:rFonts w:ascii="Courier Std" w:hAnsi="Courier Std"/>
              </w:rPr>
              <w:t xml:space="preserve">        MostrarDatos(us);</w:t>
            </w:r>
          </w:p>
          <w:p w14:paraId="30F93176" w14:textId="77777777" w:rsidR="009F43FE" w:rsidRPr="009F43FE" w:rsidRDefault="009F43FE" w:rsidP="009F43FE">
            <w:pPr>
              <w:rPr>
                <w:rFonts w:ascii="Courier Std" w:hAnsi="Courier Std"/>
              </w:rPr>
            </w:pPr>
            <w:r w:rsidRPr="009F43FE">
              <w:rPr>
                <w:rFonts w:ascii="Courier Std" w:hAnsi="Courier Std"/>
              </w:rPr>
              <w:t xml:space="preserve">        system("pause");</w:t>
            </w:r>
          </w:p>
          <w:p w14:paraId="62EB558E" w14:textId="77777777" w:rsidR="009F43FE" w:rsidRPr="009F43FE" w:rsidRDefault="009F43FE" w:rsidP="009F43FE">
            <w:pPr>
              <w:rPr>
                <w:rFonts w:ascii="Courier Std" w:hAnsi="Courier Std"/>
              </w:rPr>
            </w:pPr>
            <w:r w:rsidRPr="009F43FE">
              <w:rPr>
                <w:rFonts w:ascii="Courier Std" w:hAnsi="Courier Std"/>
              </w:rPr>
              <w:t xml:space="preserve">        Cambios(id);</w:t>
            </w:r>
          </w:p>
          <w:p w14:paraId="793E12AE" w14:textId="77777777" w:rsidR="009F43FE" w:rsidRPr="009F43FE" w:rsidRDefault="009F43FE" w:rsidP="009F43FE">
            <w:pPr>
              <w:rPr>
                <w:rFonts w:ascii="Courier Std" w:hAnsi="Courier Std"/>
              </w:rPr>
            </w:pPr>
            <w:r w:rsidRPr="009F43FE">
              <w:rPr>
                <w:rFonts w:ascii="Courier Std" w:hAnsi="Courier Std"/>
              </w:rPr>
              <w:t xml:space="preserve">        system("cls");</w:t>
            </w:r>
          </w:p>
          <w:p w14:paraId="5D5FA534" w14:textId="77777777" w:rsidR="009F43FE" w:rsidRPr="009F43FE" w:rsidRDefault="009F43FE" w:rsidP="009F43FE">
            <w:pPr>
              <w:rPr>
                <w:rFonts w:ascii="Courier Std" w:hAnsi="Courier Std"/>
              </w:rPr>
            </w:pPr>
            <w:r w:rsidRPr="009F43FE">
              <w:rPr>
                <w:rFonts w:ascii="Courier Std" w:hAnsi="Courier Std"/>
              </w:rPr>
              <w:t xml:space="preserve">        cout&lt;&lt;"Inicie sesion"&lt;&lt;endl;</w:t>
            </w:r>
          </w:p>
          <w:p w14:paraId="3951AFCE" w14:textId="77777777" w:rsidR="009F43FE" w:rsidRPr="009F43FE" w:rsidRDefault="009F43FE" w:rsidP="009F43FE">
            <w:pPr>
              <w:rPr>
                <w:rFonts w:ascii="Courier Std" w:hAnsi="Courier Std"/>
              </w:rPr>
            </w:pPr>
            <w:r w:rsidRPr="009F43FE">
              <w:rPr>
                <w:rFonts w:ascii="Courier Std" w:hAnsi="Courier Std"/>
              </w:rPr>
              <w:t xml:space="preserve">        system("pause");</w:t>
            </w:r>
          </w:p>
          <w:p w14:paraId="79FF0817" w14:textId="080F3CAA" w:rsidR="009F43FE" w:rsidRPr="000859E1" w:rsidRDefault="009F43FE" w:rsidP="000E43F1">
            <w:pPr>
              <w:rPr>
                <w:rFonts w:ascii="Courier Std" w:hAnsi="Courier Std"/>
              </w:rPr>
            </w:pPr>
            <w:r w:rsidRPr="009F43FE">
              <w:rPr>
                <w:rFonts w:ascii="Courier Std" w:hAnsi="Courier Std"/>
              </w:rPr>
              <w:t xml:space="preserve">        saveUsersToF</w:t>
            </w:r>
            <w:r>
              <w:rPr>
                <w:rFonts w:ascii="Courier Std" w:hAnsi="Courier Std"/>
              </w:rPr>
              <w:t>ile(users, "usuariosdata.txt");</w:t>
            </w:r>
            <w:r w:rsidRPr="009F43FE">
              <w:rPr>
                <w:rFonts w:ascii="Courier Std" w:hAnsi="Courier Std"/>
              </w:rPr>
              <w:t>}</w:t>
            </w:r>
          </w:p>
        </w:tc>
      </w:tr>
    </w:tbl>
    <w:p w14:paraId="6B4D0C4F" w14:textId="57C347B2" w:rsidR="009F43FE" w:rsidRDefault="009F43FE" w:rsidP="000E43F1"/>
    <w:tbl>
      <w:tblPr>
        <w:tblStyle w:val="Tablaconcuadrcula"/>
        <w:tblW w:w="0" w:type="auto"/>
        <w:tblLook w:val="04A0" w:firstRow="1" w:lastRow="0" w:firstColumn="1" w:lastColumn="0" w:noHBand="0" w:noVBand="1"/>
      </w:tblPr>
      <w:tblGrid>
        <w:gridCol w:w="8828"/>
      </w:tblGrid>
      <w:tr w:rsidR="009F43FE" w14:paraId="1DB395F4" w14:textId="77777777" w:rsidTr="009F43FE">
        <w:tc>
          <w:tcPr>
            <w:tcW w:w="8828" w:type="dxa"/>
            <w:shd w:val="clear" w:color="auto" w:fill="D5DCE4" w:themeFill="text2" w:themeFillTint="33"/>
          </w:tcPr>
          <w:p w14:paraId="345993D1" w14:textId="1C8C2954" w:rsidR="009F43FE" w:rsidRPr="009F43FE" w:rsidRDefault="009F43FE" w:rsidP="009F43FE">
            <w:pPr>
              <w:rPr>
                <w:rFonts w:ascii="Courier Std" w:hAnsi="Courier Std"/>
                <w:lang w:val="es-ES"/>
              </w:rPr>
            </w:pPr>
            <w:r w:rsidRPr="009F43FE">
              <w:rPr>
                <w:rFonts w:ascii="Courier Std" w:hAnsi="Courier Std"/>
                <w:lang w:val="es-ES"/>
              </w:rPr>
              <w:t>//Funcion para que realice su loggin el usuario.</w:t>
            </w:r>
          </w:p>
          <w:p w14:paraId="6B8896A9" w14:textId="77777777" w:rsidR="009F43FE" w:rsidRPr="009F43FE" w:rsidRDefault="009F43FE" w:rsidP="009F43FE">
            <w:pPr>
              <w:rPr>
                <w:rFonts w:ascii="Courier Std" w:hAnsi="Courier Std"/>
                <w:lang w:val="es-ES"/>
              </w:rPr>
            </w:pPr>
            <w:r w:rsidRPr="009F43FE">
              <w:rPr>
                <w:rFonts w:ascii="Courier Std" w:hAnsi="Courier Std"/>
                <w:lang w:val="es-ES"/>
              </w:rPr>
              <w:t>// 31 lineas de codigo</w:t>
            </w:r>
          </w:p>
          <w:p w14:paraId="7208B426" w14:textId="77777777" w:rsidR="009F43FE" w:rsidRPr="009F43FE" w:rsidRDefault="009F43FE" w:rsidP="009F43FE">
            <w:pPr>
              <w:rPr>
                <w:rFonts w:ascii="Courier Std" w:hAnsi="Courier Std"/>
                <w:lang w:val="es-ES"/>
              </w:rPr>
            </w:pPr>
            <w:r w:rsidRPr="009F43FE">
              <w:rPr>
                <w:rFonts w:ascii="Courier Std" w:hAnsi="Courier Std"/>
                <w:lang w:val="es-ES"/>
              </w:rPr>
              <w:t>void Login_user()</w:t>
            </w:r>
          </w:p>
          <w:p w14:paraId="52F3FF3A" w14:textId="77777777" w:rsidR="009F43FE" w:rsidRPr="001B1CA4" w:rsidRDefault="009F43FE" w:rsidP="009F43FE">
            <w:pPr>
              <w:rPr>
                <w:rFonts w:ascii="Courier Std" w:hAnsi="Courier Std"/>
                <w:lang w:val="es-ES"/>
              </w:rPr>
            </w:pPr>
            <w:r w:rsidRPr="001B1CA4">
              <w:rPr>
                <w:rFonts w:ascii="Courier Std" w:hAnsi="Courier Std"/>
                <w:lang w:val="es-ES"/>
              </w:rPr>
              <w:t>{</w:t>
            </w:r>
          </w:p>
          <w:p w14:paraId="759343C9" w14:textId="77777777" w:rsidR="009F43FE" w:rsidRPr="009F43FE" w:rsidRDefault="009F43FE" w:rsidP="009F43FE">
            <w:pPr>
              <w:rPr>
                <w:rFonts w:ascii="Courier Std" w:hAnsi="Courier Std"/>
              </w:rPr>
            </w:pPr>
            <w:r w:rsidRPr="001B1CA4">
              <w:rPr>
                <w:rFonts w:ascii="Courier Std" w:hAnsi="Courier Std"/>
                <w:lang w:val="es-ES"/>
              </w:rPr>
              <w:t xml:space="preserve">    </w:t>
            </w:r>
            <w:r w:rsidRPr="009F43FE">
              <w:rPr>
                <w:rFonts w:ascii="Courier Std" w:hAnsi="Courier Std"/>
              </w:rPr>
              <w:t>string nombre;</w:t>
            </w:r>
          </w:p>
          <w:p w14:paraId="2D9C6F8E" w14:textId="77777777" w:rsidR="009F43FE" w:rsidRPr="009F43FE" w:rsidRDefault="009F43FE" w:rsidP="009F43FE">
            <w:pPr>
              <w:rPr>
                <w:rFonts w:ascii="Courier Std" w:hAnsi="Courier Std"/>
              </w:rPr>
            </w:pPr>
            <w:r w:rsidRPr="009F43FE">
              <w:rPr>
                <w:rFonts w:ascii="Courier Std" w:hAnsi="Courier Std"/>
              </w:rPr>
              <w:t xml:space="preserve">    string password;</w:t>
            </w:r>
          </w:p>
          <w:p w14:paraId="65706609" w14:textId="77777777" w:rsidR="009F43FE" w:rsidRPr="009F43FE" w:rsidRDefault="009F43FE" w:rsidP="009F43FE">
            <w:pPr>
              <w:rPr>
                <w:rFonts w:ascii="Courier Std" w:hAnsi="Courier Std"/>
              </w:rPr>
            </w:pPr>
            <w:r w:rsidRPr="009F43FE">
              <w:rPr>
                <w:rFonts w:ascii="Courier Std" w:hAnsi="Courier Std"/>
              </w:rPr>
              <w:t xml:space="preserve">    bool band=true;</w:t>
            </w:r>
          </w:p>
          <w:p w14:paraId="2407641A" w14:textId="77777777" w:rsidR="009F43FE" w:rsidRPr="009F43FE" w:rsidRDefault="009F43FE" w:rsidP="009F43FE">
            <w:pPr>
              <w:rPr>
                <w:rFonts w:ascii="Courier Std" w:hAnsi="Courier Std"/>
              </w:rPr>
            </w:pPr>
            <w:r w:rsidRPr="009F43FE">
              <w:rPr>
                <w:rFonts w:ascii="Courier Std" w:hAnsi="Courier Std"/>
              </w:rPr>
              <w:t xml:space="preserve">    bool flag=true;</w:t>
            </w:r>
          </w:p>
          <w:p w14:paraId="4A980473" w14:textId="77777777" w:rsidR="009F43FE" w:rsidRPr="009F43FE" w:rsidRDefault="009F43FE" w:rsidP="009F43FE">
            <w:pPr>
              <w:rPr>
                <w:rFonts w:ascii="Courier Std" w:hAnsi="Courier Std"/>
              </w:rPr>
            </w:pPr>
            <w:r w:rsidRPr="009F43FE">
              <w:rPr>
                <w:rFonts w:ascii="Courier Std" w:hAnsi="Courier Std"/>
              </w:rPr>
              <w:t xml:space="preserve">    nombre=OnlyLetters("Nombre");</w:t>
            </w:r>
          </w:p>
          <w:p w14:paraId="44EF82CC" w14:textId="77777777" w:rsidR="009F43FE" w:rsidRPr="009F43FE" w:rsidRDefault="009F43FE" w:rsidP="009F43FE">
            <w:pPr>
              <w:rPr>
                <w:rFonts w:ascii="Courier Std" w:hAnsi="Courier Std"/>
              </w:rPr>
            </w:pPr>
            <w:r w:rsidRPr="009F43FE">
              <w:rPr>
                <w:rFonts w:ascii="Courier Std" w:hAnsi="Courier Std"/>
              </w:rPr>
              <w:t xml:space="preserve">    for(int i=0; i&lt;users.size();i++)</w:t>
            </w:r>
          </w:p>
          <w:p w14:paraId="3379AFD7" w14:textId="77777777" w:rsidR="009F43FE" w:rsidRPr="009F43FE" w:rsidRDefault="009F43FE" w:rsidP="009F43FE">
            <w:pPr>
              <w:rPr>
                <w:rFonts w:ascii="Courier Std" w:hAnsi="Courier Std"/>
              </w:rPr>
            </w:pPr>
            <w:r w:rsidRPr="009F43FE">
              <w:rPr>
                <w:rFonts w:ascii="Courier Std" w:hAnsi="Courier Std"/>
              </w:rPr>
              <w:t xml:space="preserve">    {</w:t>
            </w:r>
          </w:p>
          <w:p w14:paraId="5E5B9BE0" w14:textId="77777777" w:rsidR="009F43FE" w:rsidRPr="009F43FE" w:rsidRDefault="009F43FE" w:rsidP="009F43FE">
            <w:pPr>
              <w:rPr>
                <w:rFonts w:ascii="Courier Std" w:hAnsi="Courier Std"/>
              </w:rPr>
            </w:pPr>
            <w:r w:rsidRPr="009F43FE">
              <w:rPr>
                <w:rFonts w:ascii="Courier Std" w:hAnsi="Courier Std"/>
              </w:rPr>
              <w:t xml:space="preserve">        if(nombre==users[i].getName()  )</w:t>
            </w:r>
          </w:p>
          <w:p w14:paraId="7B77D93B" w14:textId="77777777" w:rsidR="009F43FE" w:rsidRPr="009F43FE" w:rsidRDefault="009F43FE" w:rsidP="009F43FE">
            <w:pPr>
              <w:rPr>
                <w:rFonts w:ascii="Courier Std" w:hAnsi="Courier Std"/>
              </w:rPr>
            </w:pPr>
            <w:r w:rsidRPr="009F43FE">
              <w:rPr>
                <w:rFonts w:ascii="Courier Std" w:hAnsi="Courier Std"/>
              </w:rPr>
              <w:t xml:space="preserve">        {</w:t>
            </w:r>
          </w:p>
          <w:p w14:paraId="3FD5AC1D" w14:textId="77777777" w:rsidR="009F43FE" w:rsidRPr="009F43FE" w:rsidRDefault="009F43FE" w:rsidP="009F43FE">
            <w:pPr>
              <w:rPr>
                <w:rFonts w:ascii="Courier Std" w:hAnsi="Courier Std"/>
              </w:rPr>
            </w:pPr>
            <w:r w:rsidRPr="009F43FE">
              <w:rPr>
                <w:rFonts w:ascii="Courier Std" w:hAnsi="Courier Std"/>
              </w:rPr>
              <w:t xml:space="preserve">            do</w:t>
            </w:r>
          </w:p>
          <w:p w14:paraId="03389BCC" w14:textId="77777777" w:rsidR="009F43FE" w:rsidRPr="009F43FE" w:rsidRDefault="009F43FE" w:rsidP="009F43FE">
            <w:pPr>
              <w:rPr>
                <w:rFonts w:ascii="Courier Std" w:hAnsi="Courier Std"/>
              </w:rPr>
            </w:pPr>
            <w:r w:rsidRPr="009F43FE">
              <w:rPr>
                <w:rFonts w:ascii="Courier Std" w:hAnsi="Courier Std"/>
              </w:rPr>
              <w:t xml:space="preserve">            {</w:t>
            </w:r>
          </w:p>
          <w:p w14:paraId="2DBD8A9F" w14:textId="77777777" w:rsidR="009F43FE" w:rsidRPr="009F43FE" w:rsidRDefault="009F43FE" w:rsidP="009F43FE">
            <w:pPr>
              <w:rPr>
                <w:rFonts w:ascii="Courier Std" w:hAnsi="Courier Std"/>
              </w:rPr>
            </w:pPr>
            <w:r w:rsidRPr="009F43FE">
              <w:rPr>
                <w:rFonts w:ascii="Courier Std" w:hAnsi="Courier Std"/>
              </w:rPr>
              <w:t xml:space="preserve">                cout&lt;&lt;"Password"&lt;&lt;endl;</w:t>
            </w:r>
          </w:p>
          <w:p w14:paraId="5B7BC15E" w14:textId="77777777" w:rsidR="009F43FE" w:rsidRPr="009F43FE" w:rsidRDefault="009F43FE" w:rsidP="009F43FE">
            <w:pPr>
              <w:rPr>
                <w:rFonts w:ascii="Courier Std" w:hAnsi="Courier Std"/>
              </w:rPr>
            </w:pPr>
            <w:r w:rsidRPr="009F43FE">
              <w:rPr>
                <w:rFonts w:ascii="Courier Std" w:hAnsi="Courier Std"/>
              </w:rPr>
              <w:t xml:space="preserve">                getline(cin, password);</w:t>
            </w:r>
          </w:p>
          <w:p w14:paraId="35B60831" w14:textId="77777777" w:rsidR="009F43FE" w:rsidRPr="009F43FE" w:rsidRDefault="009F43FE" w:rsidP="009F43FE">
            <w:pPr>
              <w:rPr>
                <w:rFonts w:ascii="Courier Std" w:hAnsi="Courier Std"/>
              </w:rPr>
            </w:pPr>
            <w:r w:rsidRPr="009F43FE">
              <w:rPr>
                <w:rFonts w:ascii="Courier Std" w:hAnsi="Courier Std"/>
              </w:rPr>
              <w:t xml:space="preserve">                if(password!=users[i].getPassword())</w:t>
            </w:r>
          </w:p>
          <w:p w14:paraId="23651FDC" w14:textId="77777777" w:rsidR="009F43FE" w:rsidRPr="009F43FE" w:rsidRDefault="009F43FE" w:rsidP="009F43FE">
            <w:pPr>
              <w:rPr>
                <w:rFonts w:ascii="Courier Std" w:hAnsi="Courier Std"/>
                <w:lang w:val="es-ES"/>
              </w:rPr>
            </w:pPr>
            <w:r w:rsidRPr="009F43FE">
              <w:rPr>
                <w:rFonts w:ascii="Courier Std" w:hAnsi="Courier Std"/>
              </w:rPr>
              <w:t xml:space="preserve">                </w:t>
            </w:r>
            <w:r w:rsidRPr="009F43FE">
              <w:rPr>
                <w:rFonts w:ascii="Courier Std" w:hAnsi="Courier Std"/>
                <w:lang w:val="es-ES"/>
              </w:rPr>
              <w:t>{</w:t>
            </w:r>
          </w:p>
          <w:p w14:paraId="79840F83" w14:textId="77777777" w:rsidR="009F43FE" w:rsidRPr="009F43FE" w:rsidRDefault="009F43FE" w:rsidP="009F43FE">
            <w:pPr>
              <w:rPr>
                <w:rFonts w:ascii="Courier Std" w:hAnsi="Courier Std"/>
                <w:lang w:val="es-ES"/>
              </w:rPr>
            </w:pPr>
            <w:r w:rsidRPr="009F43FE">
              <w:rPr>
                <w:rFonts w:ascii="Courier Std" w:hAnsi="Courier Std"/>
                <w:lang w:val="es-ES"/>
              </w:rPr>
              <w:t xml:space="preserve">                    cout&lt;&lt;"Contrasenia incorrecta, vuleve a introducir tu clave"&lt;&lt;endl;</w:t>
            </w:r>
          </w:p>
          <w:p w14:paraId="5A541790" w14:textId="77777777" w:rsidR="009F43FE" w:rsidRPr="009F43FE" w:rsidRDefault="009F43FE" w:rsidP="009F43FE">
            <w:pPr>
              <w:rPr>
                <w:rFonts w:ascii="Courier Std" w:hAnsi="Courier Std"/>
              </w:rPr>
            </w:pPr>
            <w:r w:rsidRPr="009F43FE">
              <w:rPr>
                <w:rFonts w:ascii="Courier Std" w:hAnsi="Courier Std"/>
                <w:lang w:val="es-ES"/>
              </w:rPr>
              <w:t xml:space="preserve">                    </w:t>
            </w:r>
            <w:r w:rsidRPr="009F43FE">
              <w:rPr>
                <w:rFonts w:ascii="Courier Std" w:hAnsi="Courier Std"/>
              </w:rPr>
              <w:t>system("pause");</w:t>
            </w:r>
          </w:p>
          <w:p w14:paraId="6718DCA1" w14:textId="77777777" w:rsidR="009F43FE" w:rsidRPr="009F43FE" w:rsidRDefault="009F43FE" w:rsidP="009F43FE">
            <w:pPr>
              <w:rPr>
                <w:rFonts w:ascii="Courier Std" w:hAnsi="Courier Std"/>
              </w:rPr>
            </w:pPr>
            <w:r w:rsidRPr="009F43FE">
              <w:rPr>
                <w:rFonts w:ascii="Courier Std" w:hAnsi="Courier Std"/>
              </w:rPr>
              <w:t xml:space="preserve">                    system("cls");</w:t>
            </w:r>
          </w:p>
          <w:p w14:paraId="3FD50D37" w14:textId="77777777" w:rsidR="009F43FE" w:rsidRPr="009F43FE" w:rsidRDefault="009F43FE" w:rsidP="009F43FE">
            <w:pPr>
              <w:rPr>
                <w:rFonts w:ascii="Courier Std" w:hAnsi="Courier Std"/>
              </w:rPr>
            </w:pPr>
            <w:r w:rsidRPr="009F43FE">
              <w:rPr>
                <w:rFonts w:ascii="Courier Std" w:hAnsi="Courier Std"/>
              </w:rPr>
              <w:t xml:space="preserve">                }</w:t>
            </w:r>
          </w:p>
          <w:p w14:paraId="6B68D311" w14:textId="77777777" w:rsidR="009F43FE" w:rsidRPr="009F43FE" w:rsidRDefault="009F43FE" w:rsidP="009F43FE">
            <w:pPr>
              <w:rPr>
                <w:rFonts w:ascii="Courier Std" w:hAnsi="Courier Std"/>
              </w:rPr>
            </w:pPr>
            <w:r w:rsidRPr="009F43FE">
              <w:rPr>
                <w:rFonts w:ascii="Courier Std" w:hAnsi="Courier Std"/>
              </w:rPr>
              <w:t xml:space="preserve">                else</w:t>
            </w:r>
          </w:p>
          <w:p w14:paraId="2F761615" w14:textId="77777777" w:rsidR="009F43FE" w:rsidRPr="009F43FE" w:rsidRDefault="009F43FE" w:rsidP="009F43FE">
            <w:pPr>
              <w:rPr>
                <w:rFonts w:ascii="Courier Std" w:hAnsi="Courier Std"/>
              </w:rPr>
            </w:pPr>
            <w:r w:rsidRPr="009F43FE">
              <w:rPr>
                <w:rFonts w:ascii="Courier Std" w:hAnsi="Courier Std"/>
              </w:rPr>
              <w:t xml:space="preserve">                    band=false;</w:t>
            </w:r>
          </w:p>
          <w:p w14:paraId="6039F47A" w14:textId="77777777" w:rsidR="009F43FE" w:rsidRPr="009F43FE" w:rsidRDefault="009F43FE" w:rsidP="009F43FE">
            <w:pPr>
              <w:rPr>
                <w:rFonts w:ascii="Courier Std" w:hAnsi="Courier Std"/>
              </w:rPr>
            </w:pPr>
            <w:r w:rsidRPr="009F43FE">
              <w:rPr>
                <w:rFonts w:ascii="Courier Std" w:hAnsi="Courier Std"/>
              </w:rPr>
              <w:t xml:space="preserve">            }while(band);</w:t>
            </w:r>
          </w:p>
          <w:p w14:paraId="2A64C5C9" w14:textId="77777777" w:rsidR="009F43FE" w:rsidRPr="009F43FE" w:rsidRDefault="009F43FE" w:rsidP="009F43FE">
            <w:pPr>
              <w:rPr>
                <w:rFonts w:ascii="Courier Std" w:hAnsi="Courier Std"/>
              </w:rPr>
            </w:pPr>
            <w:r w:rsidRPr="009F43FE">
              <w:rPr>
                <w:rFonts w:ascii="Courier Std" w:hAnsi="Courier Std"/>
              </w:rPr>
              <w:t xml:space="preserve">            Cambios(i);</w:t>
            </w:r>
          </w:p>
          <w:p w14:paraId="77048536" w14:textId="77777777" w:rsidR="009F43FE" w:rsidRPr="009F43FE" w:rsidRDefault="009F43FE" w:rsidP="009F43FE">
            <w:pPr>
              <w:rPr>
                <w:rFonts w:ascii="Courier Std" w:hAnsi="Courier Std"/>
              </w:rPr>
            </w:pPr>
            <w:r w:rsidRPr="009F43FE">
              <w:rPr>
                <w:rFonts w:ascii="Courier Std" w:hAnsi="Courier Std"/>
              </w:rPr>
              <w:t xml:space="preserve">            break;</w:t>
            </w:r>
          </w:p>
          <w:p w14:paraId="0377569E" w14:textId="77777777" w:rsidR="009F43FE" w:rsidRPr="009F43FE" w:rsidRDefault="009F43FE" w:rsidP="009F43FE">
            <w:pPr>
              <w:rPr>
                <w:rFonts w:ascii="Courier Std" w:hAnsi="Courier Std"/>
              </w:rPr>
            </w:pPr>
            <w:r w:rsidRPr="009F43FE">
              <w:rPr>
                <w:rFonts w:ascii="Courier Std" w:hAnsi="Courier Std"/>
              </w:rPr>
              <w:t xml:space="preserve">        }</w:t>
            </w:r>
          </w:p>
          <w:p w14:paraId="14429164" w14:textId="77777777" w:rsidR="009F43FE" w:rsidRPr="009F43FE" w:rsidRDefault="009F43FE" w:rsidP="009F43FE">
            <w:pPr>
              <w:rPr>
                <w:rFonts w:ascii="Courier Std" w:hAnsi="Courier Std"/>
              </w:rPr>
            </w:pPr>
            <w:r w:rsidRPr="009F43FE">
              <w:rPr>
                <w:rFonts w:ascii="Courier Std" w:hAnsi="Courier Std"/>
              </w:rPr>
              <w:t xml:space="preserve">        if(i==users.size()-1)</w:t>
            </w:r>
          </w:p>
          <w:p w14:paraId="58D06053" w14:textId="77777777" w:rsidR="009F43FE" w:rsidRPr="009F43FE" w:rsidRDefault="009F43FE" w:rsidP="009F43FE">
            <w:pPr>
              <w:rPr>
                <w:rFonts w:ascii="Courier Std" w:hAnsi="Courier Std"/>
              </w:rPr>
            </w:pPr>
            <w:r w:rsidRPr="009F43FE">
              <w:rPr>
                <w:rFonts w:ascii="Courier Std" w:hAnsi="Courier Std"/>
              </w:rPr>
              <w:t xml:space="preserve">        {</w:t>
            </w:r>
          </w:p>
          <w:p w14:paraId="4D0C366E" w14:textId="77777777" w:rsidR="009F43FE" w:rsidRPr="009F43FE" w:rsidRDefault="009F43FE" w:rsidP="009F43FE">
            <w:pPr>
              <w:rPr>
                <w:rFonts w:ascii="Courier Std" w:hAnsi="Courier Std"/>
              </w:rPr>
            </w:pPr>
            <w:r w:rsidRPr="009F43FE">
              <w:rPr>
                <w:rFonts w:ascii="Courier Std" w:hAnsi="Courier Std"/>
              </w:rPr>
              <w:t xml:space="preserve">            cout&lt;&lt;"Usuario no encontrado"&lt;&lt;endl;</w:t>
            </w:r>
          </w:p>
          <w:p w14:paraId="6890F17A" w14:textId="77777777" w:rsidR="009F43FE" w:rsidRPr="009F43FE" w:rsidRDefault="009F43FE" w:rsidP="009F43FE">
            <w:pPr>
              <w:rPr>
                <w:rFonts w:ascii="Courier Std" w:hAnsi="Courier Std"/>
                <w:lang w:val="es-ES"/>
              </w:rPr>
            </w:pPr>
            <w:r w:rsidRPr="009F43FE">
              <w:rPr>
                <w:rFonts w:ascii="Courier Std" w:hAnsi="Courier Std"/>
              </w:rPr>
              <w:t xml:space="preserve">            </w:t>
            </w:r>
            <w:r w:rsidRPr="009F43FE">
              <w:rPr>
                <w:rFonts w:ascii="Courier Std" w:hAnsi="Courier Std"/>
                <w:lang w:val="es-ES"/>
              </w:rPr>
              <w:t>system("pause");</w:t>
            </w:r>
          </w:p>
          <w:p w14:paraId="1B8CB528" w14:textId="77777777" w:rsidR="009F43FE" w:rsidRPr="009F43FE" w:rsidRDefault="009F43FE" w:rsidP="009F43FE">
            <w:pPr>
              <w:rPr>
                <w:rFonts w:ascii="Courier Std" w:hAnsi="Courier Std"/>
                <w:lang w:val="es-ES"/>
              </w:rPr>
            </w:pPr>
            <w:r w:rsidRPr="009F43FE">
              <w:rPr>
                <w:rFonts w:ascii="Courier Std" w:hAnsi="Courier Std"/>
                <w:lang w:val="es-ES"/>
              </w:rPr>
              <w:t xml:space="preserve">        }</w:t>
            </w:r>
          </w:p>
          <w:p w14:paraId="000E7F39" w14:textId="77777777" w:rsidR="009F43FE" w:rsidRPr="009F43FE" w:rsidRDefault="009F43FE" w:rsidP="009F43FE">
            <w:pPr>
              <w:rPr>
                <w:rFonts w:ascii="Courier Std" w:hAnsi="Courier Std"/>
                <w:lang w:val="es-ES"/>
              </w:rPr>
            </w:pPr>
            <w:r w:rsidRPr="009F43FE">
              <w:rPr>
                <w:rFonts w:ascii="Courier Std" w:hAnsi="Courier Std"/>
                <w:lang w:val="es-ES"/>
              </w:rPr>
              <w:t xml:space="preserve">    }</w:t>
            </w:r>
          </w:p>
          <w:p w14:paraId="55BBB8F6" w14:textId="47337051" w:rsidR="009F43FE" w:rsidRDefault="009F43FE" w:rsidP="009F43FE">
            <w:r w:rsidRPr="009F43FE">
              <w:rPr>
                <w:rFonts w:ascii="Courier Std" w:hAnsi="Courier Std"/>
                <w:lang w:val="es-ES"/>
              </w:rPr>
              <w:lastRenderedPageBreak/>
              <w:t>}</w:t>
            </w:r>
          </w:p>
        </w:tc>
      </w:tr>
    </w:tbl>
    <w:p w14:paraId="1C8E24BA" w14:textId="11D4F2BC" w:rsidR="009F43FE" w:rsidRDefault="009F43FE" w:rsidP="000E43F1"/>
    <w:p w14:paraId="3170D59D" w14:textId="50BFAE2B" w:rsidR="008F2DA6" w:rsidRDefault="008F2DA6" w:rsidP="000E43F1"/>
    <w:p w14:paraId="6489820F" w14:textId="0A4F5C82" w:rsidR="008F2DA6" w:rsidRDefault="008F2DA6" w:rsidP="000E43F1"/>
    <w:p w14:paraId="219C9FA6" w14:textId="10A57488" w:rsidR="008F2DA6" w:rsidRDefault="008F2DA6" w:rsidP="000E43F1"/>
    <w:p w14:paraId="5EC86913" w14:textId="47FAF410" w:rsidR="008F2DA6" w:rsidRDefault="008F2DA6" w:rsidP="000E43F1"/>
    <w:tbl>
      <w:tblPr>
        <w:tblStyle w:val="Tablaconcuadrcula"/>
        <w:tblW w:w="0" w:type="auto"/>
        <w:tblLook w:val="04A0" w:firstRow="1" w:lastRow="0" w:firstColumn="1" w:lastColumn="0" w:noHBand="0" w:noVBand="1"/>
      </w:tblPr>
      <w:tblGrid>
        <w:gridCol w:w="8828"/>
      </w:tblGrid>
      <w:tr w:rsidR="009F43FE" w14:paraId="404E92B6" w14:textId="77777777" w:rsidTr="009F43FE">
        <w:tc>
          <w:tcPr>
            <w:tcW w:w="8828" w:type="dxa"/>
            <w:shd w:val="clear" w:color="auto" w:fill="D5DCE4" w:themeFill="text2" w:themeFillTint="33"/>
          </w:tcPr>
          <w:p w14:paraId="6AB75417" w14:textId="35C3F7B3" w:rsidR="009F43FE" w:rsidRPr="009F43FE" w:rsidRDefault="009F43FE" w:rsidP="009F43FE">
            <w:pPr>
              <w:rPr>
                <w:rFonts w:ascii="Courier Std" w:hAnsi="Courier Std"/>
                <w:lang w:val="es-ES"/>
              </w:rPr>
            </w:pPr>
            <w:r w:rsidRPr="009F43FE">
              <w:rPr>
                <w:rFonts w:ascii="Courier Std" w:hAnsi="Courier Std"/>
                <w:lang w:val="es-ES"/>
              </w:rPr>
              <w:t>//Muestra el menu de inicio</w:t>
            </w:r>
          </w:p>
          <w:p w14:paraId="1621F42A" w14:textId="77777777" w:rsidR="009F43FE" w:rsidRPr="009F43FE" w:rsidRDefault="009F43FE" w:rsidP="009F43FE">
            <w:pPr>
              <w:rPr>
                <w:rFonts w:ascii="Courier Std" w:hAnsi="Courier Std"/>
                <w:lang w:val="es-ES"/>
              </w:rPr>
            </w:pPr>
            <w:r w:rsidRPr="009F43FE">
              <w:rPr>
                <w:rFonts w:ascii="Courier Std" w:hAnsi="Courier Std"/>
                <w:lang w:val="es-ES"/>
              </w:rPr>
              <w:t>//14 lineas de codigo</w:t>
            </w:r>
          </w:p>
          <w:p w14:paraId="2FA0A1C3" w14:textId="77777777" w:rsidR="009F43FE" w:rsidRPr="009F43FE" w:rsidRDefault="009F43FE" w:rsidP="009F43FE">
            <w:pPr>
              <w:rPr>
                <w:rFonts w:ascii="Courier Std" w:hAnsi="Courier Std"/>
                <w:lang w:val="es-ES"/>
              </w:rPr>
            </w:pPr>
            <w:r w:rsidRPr="009F43FE">
              <w:rPr>
                <w:rFonts w:ascii="Courier Std" w:hAnsi="Courier Std"/>
                <w:lang w:val="es-ES"/>
              </w:rPr>
              <w:t>char Menu_Inicio()</w:t>
            </w:r>
          </w:p>
          <w:p w14:paraId="406A79A6" w14:textId="77777777" w:rsidR="009F43FE" w:rsidRPr="009F43FE" w:rsidRDefault="009F43FE" w:rsidP="009F43FE">
            <w:pPr>
              <w:rPr>
                <w:rFonts w:ascii="Courier Std" w:hAnsi="Courier Std"/>
                <w:lang w:val="es-ES"/>
              </w:rPr>
            </w:pPr>
            <w:r w:rsidRPr="009F43FE">
              <w:rPr>
                <w:rFonts w:ascii="Courier Std" w:hAnsi="Courier Std"/>
                <w:lang w:val="es-ES"/>
              </w:rPr>
              <w:t>{</w:t>
            </w:r>
          </w:p>
          <w:p w14:paraId="4FC9BDE7" w14:textId="77777777" w:rsidR="009F43FE" w:rsidRPr="009F43FE" w:rsidRDefault="009F43FE" w:rsidP="009F43FE">
            <w:pPr>
              <w:rPr>
                <w:rFonts w:ascii="Courier Std" w:hAnsi="Courier Std"/>
                <w:lang w:val="es-ES"/>
              </w:rPr>
            </w:pPr>
            <w:r w:rsidRPr="009F43FE">
              <w:rPr>
                <w:rFonts w:ascii="Courier Std" w:hAnsi="Courier Std"/>
                <w:lang w:val="es-ES"/>
              </w:rPr>
              <w:t xml:space="preserve">        int lm=0;</w:t>
            </w:r>
          </w:p>
          <w:p w14:paraId="098736A4" w14:textId="77777777" w:rsidR="009F43FE" w:rsidRPr="009F43FE" w:rsidRDefault="009F43FE" w:rsidP="009F43FE">
            <w:pPr>
              <w:rPr>
                <w:rFonts w:ascii="Courier Std" w:hAnsi="Courier Std"/>
              </w:rPr>
            </w:pPr>
            <w:r w:rsidRPr="009F43FE">
              <w:rPr>
                <w:rFonts w:ascii="Courier Std" w:hAnsi="Courier Std"/>
                <w:lang w:val="es-ES"/>
              </w:rPr>
              <w:t xml:space="preserve">        </w:t>
            </w:r>
            <w:r w:rsidRPr="009F43FE">
              <w:rPr>
                <w:rFonts w:ascii="Courier Std" w:hAnsi="Courier Std"/>
              </w:rPr>
              <w:t>string lmf;</w:t>
            </w:r>
          </w:p>
          <w:p w14:paraId="2347DE63" w14:textId="77777777" w:rsidR="009F43FE" w:rsidRPr="009F43FE" w:rsidRDefault="009F43FE" w:rsidP="009F43FE">
            <w:pPr>
              <w:rPr>
                <w:rFonts w:ascii="Courier Std" w:hAnsi="Courier Std"/>
              </w:rPr>
            </w:pPr>
            <w:r w:rsidRPr="009F43FE">
              <w:rPr>
                <w:rFonts w:ascii="Courier Std" w:hAnsi="Courier Std"/>
              </w:rPr>
              <w:t xml:space="preserve">        char logs;</w:t>
            </w:r>
          </w:p>
          <w:p w14:paraId="172B4745" w14:textId="77777777" w:rsidR="009F43FE" w:rsidRPr="009F43FE" w:rsidRDefault="009F43FE" w:rsidP="009F43FE">
            <w:pPr>
              <w:rPr>
                <w:rFonts w:ascii="Courier Std" w:hAnsi="Courier Std"/>
              </w:rPr>
            </w:pPr>
            <w:r w:rsidRPr="009F43FE">
              <w:rPr>
                <w:rFonts w:ascii="Courier Std" w:hAnsi="Courier Std"/>
              </w:rPr>
              <w:t xml:space="preserve">        do</w:t>
            </w:r>
          </w:p>
          <w:p w14:paraId="7259EA98" w14:textId="77777777" w:rsidR="009F43FE" w:rsidRPr="009F43FE" w:rsidRDefault="009F43FE" w:rsidP="009F43FE">
            <w:pPr>
              <w:rPr>
                <w:rFonts w:ascii="Courier Std" w:hAnsi="Courier Std"/>
              </w:rPr>
            </w:pPr>
            <w:r w:rsidRPr="009F43FE">
              <w:rPr>
                <w:rFonts w:ascii="Courier Std" w:hAnsi="Courier Std"/>
              </w:rPr>
              <w:t xml:space="preserve">        {</w:t>
            </w:r>
          </w:p>
          <w:p w14:paraId="7E89C2D3" w14:textId="77777777" w:rsidR="009F43FE" w:rsidRPr="009F43FE" w:rsidRDefault="009F43FE" w:rsidP="009F43FE">
            <w:pPr>
              <w:rPr>
                <w:rFonts w:ascii="Courier Std" w:hAnsi="Courier Std"/>
              </w:rPr>
            </w:pPr>
            <w:r w:rsidRPr="009F43FE">
              <w:rPr>
                <w:rFonts w:ascii="Courier Std" w:hAnsi="Courier Std"/>
              </w:rPr>
              <w:t xml:space="preserve">            system("cls");</w:t>
            </w:r>
          </w:p>
          <w:p w14:paraId="0604115E" w14:textId="77777777" w:rsidR="009F43FE" w:rsidRPr="009F43FE" w:rsidRDefault="009F43FE" w:rsidP="009F43FE">
            <w:pPr>
              <w:rPr>
                <w:rFonts w:ascii="Courier Std" w:hAnsi="Courier Std"/>
              </w:rPr>
            </w:pPr>
            <w:r w:rsidRPr="009F43FE">
              <w:rPr>
                <w:rFonts w:ascii="Courier Std" w:hAnsi="Courier Std"/>
              </w:rPr>
              <w:t xml:space="preserve">            cout&lt;&lt;"--------Rutina de Gym--------\n\n\r"&lt;&lt;endl;</w:t>
            </w:r>
          </w:p>
          <w:p w14:paraId="651AE83C" w14:textId="77777777" w:rsidR="009F43FE" w:rsidRPr="009F43FE" w:rsidRDefault="009F43FE" w:rsidP="009F43FE">
            <w:pPr>
              <w:rPr>
                <w:rFonts w:ascii="Courier Std" w:hAnsi="Courier Std"/>
                <w:lang w:val="es-ES"/>
              </w:rPr>
            </w:pPr>
            <w:r w:rsidRPr="009F43FE">
              <w:rPr>
                <w:rFonts w:ascii="Courier Std" w:hAnsi="Courier Std"/>
              </w:rPr>
              <w:t xml:space="preserve">            </w:t>
            </w:r>
            <w:r w:rsidRPr="009F43FE">
              <w:rPr>
                <w:rFonts w:ascii="Courier Std" w:hAnsi="Courier Std"/>
                <w:lang w:val="es-ES"/>
              </w:rPr>
              <w:t>cout&lt;&lt;"1.- Usuario existente\n"&lt;&lt; "2.- nuevo usuario\n"&lt;&lt;"3.-salir\n"&lt;&lt;endl;</w:t>
            </w:r>
          </w:p>
          <w:p w14:paraId="544C42A0" w14:textId="77777777" w:rsidR="009F43FE" w:rsidRPr="009F43FE" w:rsidRDefault="009F43FE" w:rsidP="009F43FE">
            <w:pPr>
              <w:rPr>
                <w:rFonts w:ascii="Courier Std" w:hAnsi="Courier Std"/>
                <w:lang w:val="es-ES"/>
              </w:rPr>
            </w:pPr>
            <w:r w:rsidRPr="009F43FE">
              <w:rPr>
                <w:rFonts w:ascii="Courier Std" w:hAnsi="Courier Std"/>
                <w:lang w:val="es-ES"/>
              </w:rPr>
              <w:t xml:space="preserve">            getline(cin, lmf);</w:t>
            </w:r>
          </w:p>
          <w:p w14:paraId="0CA4E57F" w14:textId="77777777" w:rsidR="009F43FE" w:rsidRPr="009F43FE" w:rsidRDefault="009F43FE" w:rsidP="009F43FE">
            <w:pPr>
              <w:rPr>
                <w:rFonts w:ascii="Courier Std" w:hAnsi="Courier Std"/>
                <w:lang w:val="es-ES"/>
              </w:rPr>
            </w:pPr>
            <w:r w:rsidRPr="009F43FE">
              <w:rPr>
                <w:rFonts w:ascii="Courier Std" w:hAnsi="Courier Std"/>
                <w:lang w:val="es-ES"/>
              </w:rPr>
              <w:t xml:space="preserve">        }while(OpcionesValidas(lmf, 52));</w:t>
            </w:r>
          </w:p>
          <w:p w14:paraId="2D04E5CC" w14:textId="77777777" w:rsidR="009F43FE" w:rsidRPr="009F43FE" w:rsidRDefault="009F43FE" w:rsidP="009F43FE">
            <w:pPr>
              <w:rPr>
                <w:rFonts w:ascii="Courier Std" w:hAnsi="Courier Std"/>
              </w:rPr>
            </w:pPr>
            <w:r w:rsidRPr="009F43FE">
              <w:rPr>
                <w:rFonts w:ascii="Courier Std" w:hAnsi="Courier Std"/>
                <w:lang w:val="es-ES"/>
              </w:rPr>
              <w:t xml:space="preserve">            </w:t>
            </w:r>
            <w:r w:rsidRPr="009F43FE">
              <w:rPr>
                <w:rFonts w:ascii="Courier Std" w:hAnsi="Courier Std"/>
              </w:rPr>
              <w:t>lm=std::stoi(lmf);</w:t>
            </w:r>
          </w:p>
          <w:p w14:paraId="2FF0807A" w14:textId="77777777" w:rsidR="009F43FE" w:rsidRPr="009F43FE" w:rsidRDefault="009F43FE" w:rsidP="009F43FE">
            <w:pPr>
              <w:rPr>
                <w:rFonts w:ascii="Courier Std" w:hAnsi="Courier Std"/>
              </w:rPr>
            </w:pPr>
            <w:r w:rsidRPr="009F43FE">
              <w:rPr>
                <w:rFonts w:ascii="Courier Std" w:hAnsi="Courier Std"/>
              </w:rPr>
              <w:t xml:space="preserve">    return lm;</w:t>
            </w:r>
          </w:p>
          <w:p w14:paraId="3D09E979" w14:textId="074978FE" w:rsidR="009F43FE" w:rsidRPr="009F43FE" w:rsidRDefault="009F43FE" w:rsidP="009F43FE">
            <w:pPr>
              <w:rPr>
                <w:rFonts w:ascii="Courier Std" w:hAnsi="Courier Std"/>
                <w:lang w:val="es-ES"/>
              </w:rPr>
            </w:pPr>
            <w:r w:rsidRPr="009F43FE">
              <w:rPr>
                <w:rFonts w:ascii="Courier Std" w:hAnsi="Courier Std"/>
                <w:lang w:val="es-ES"/>
              </w:rPr>
              <w:t>}</w:t>
            </w:r>
          </w:p>
        </w:tc>
      </w:tr>
    </w:tbl>
    <w:p w14:paraId="4901B4D0" w14:textId="2A7BAE06" w:rsidR="008F2DA6" w:rsidRDefault="008F2DA6" w:rsidP="000E43F1"/>
    <w:p w14:paraId="63DB9D09" w14:textId="77777777" w:rsidR="008F2DA6" w:rsidRDefault="008F2DA6" w:rsidP="000E43F1"/>
    <w:tbl>
      <w:tblPr>
        <w:tblStyle w:val="Tablaconcuadrcula"/>
        <w:tblW w:w="0" w:type="auto"/>
        <w:tblLook w:val="04A0" w:firstRow="1" w:lastRow="0" w:firstColumn="1" w:lastColumn="0" w:noHBand="0" w:noVBand="1"/>
      </w:tblPr>
      <w:tblGrid>
        <w:gridCol w:w="8828"/>
      </w:tblGrid>
      <w:tr w:rsidR="009F43FE" w14:paraId="4E44428F" w14:textId="77777777" w:rsidTr="009F43FE">
        <w:tc>
          <w:tcPr>
            <w:tcW w:w="8828" w:type="dxa"/>
            <w:shd w:val="clear" w:color="auto" w:fill="D5DCE4" w:themeFill="text2" w:themeFillTint="33"/>
          </w:tcPr>
          <w:p w14:paraId="41F8676F" w14:textId="77777777" w:rsidR="005B6F69" w:rsidRPr="005B6F69" w:rsidRDefault="005B6F69" w:rsidP="005B6F69">
            <w:pPr>
              <w:rPr>
                <w:rFonts w:ascii="Courier Std" w:hAnsi="Courier Std"/>
                <w:lang w:val="es-ES"/>
              </w:rPr>
            </w:pPr>
            <w:r w:rsidRPr="005B6F69">
              <w:rPr>
                <w:rFonts w:ascii="Courier Std" w:hAnsi="Courier Std"/>
                <w:lang w:val="es-ES"/>
              </w:rPr>
              <w:t>//Funcion main del codigo, empieza a leer un archivo. da 3 opciones para el usuario, y una cuarta para hacer testeos del codgio, solo para el programador.</w:t>
            </w:r>
          </w:p>
          <w:p w14:paraId="71A4EF54" w14:textId="77777777" w:rsidR="005B6F69" w:rsidRPr="005B6F69" w:rsidRDefault="005B6F69" w:rsidP="005B6F69">
            <w:pPr>
              <w:rPr>
                <w:rFonts w:ascii="Courier Std" w:hAnsi="Courier Std"/>
              </w:rPr>
            </w:pPr>
            <w:r w:rsidRPr="005B6F69">
              <w:rPr>
                <w:rFonts w:ascii="Courier Std" w:hAnsi="Courier Std"/>
              </w:rPr>
              <w:t>int main()</w:t>
            </w:r>
          </w:p>
          <w:p w14:paraId="5F7E59D5" w14:textId="77777777" w:rsidR="005B6F69" w:rsidRPr="005B6F69" w:rsidRDefault="005B6F69" w:rsidP="005B6F69">
            <w:pPr>
              <w:rPr>
                <w:rFonts w:ascii="Courier Std" w:hAnsi="Courier Std"/>
              </w:rPr>
            </w:pPr>
            <w:r w:rsidRPr="005B6F69">
              <w:rPr>
                <w:rFonts w:ascii="Courier Std" w:hAnsi="Courier Std"/>
              </w:rPr>
              <w:t xml:space="preserve">    {</w:t>
            </w:r>
          </w:p>
          <w:p w14:paraId="0D492503" w14:textId="77777777" w:rsidR="005B6F69" w:rsidRPr="005B6F69" w:rsidRDefault="005B6F69" w:rsidP="005B6F69">
            <w:pPr>
              <w:rPr>
                <w:rFonts w:ascii="Courier Std" w:hAnsi="Courier Std"/>
              </w:rPr>
            </w:pPr>
            <w:r w:rsidRPr="005B6F69">
              <w:rPr>
                <w:rFonts w:ascii="Courier Std" w:hAnsi="Courier Std"/>
              </w:rPr>
              <w:t xml:space="preserve">        bool reps=true;</w:t>
            </w:r>
          </w:p>
          <w:p w14:paraId="4A1D9564" w14:textId="77777777" w:rsidR="005B6F69" w:rsidRPr="005B6F69" w:rsidRDefault="005B6F69" w:rsidP="005B6F69">
            <w:pPr>
              <w:rPr>
                <w:rFonts w:ascii="Courier Std" w:hAnsi="Courier Std"/>
              </w:rPr>
            </w:pPr>
            <w:r w:rsidRPr="005B6F69">
              <w:rPr>
                <w:rFonts w:ascii="Courier Std" w:hAnsi="Courier Std"/>
              </w:rPr>
              <w:t xml:space="preserve">            readUsersFromFile("usuariosdata.txt");</w:t>
            </w:r>
          </w:p>
          <w:p w14:paraId="6BF90B19" w14:textId="77777777" w:rsidR="005B6F69" w:rsidRPr="005B6F69" w:rsidRDefault="005B6F69" w:rsidP="005B6F69">
            <w:pPr>
              <w:rPr>
                <w:rFonts w:ascii="Courier Std" w:hAnsi="Courier Std"/>
              </w:rPr>
            </w:pPr>
            <w:r w:rsidRPr="005B6F69">
              <w:rPr>
                <w:rFonts w:ascii="Courier Std" w:hAnsi="Courier Std"/>
              </w:rPr>
              <w:t xml:space="preserve">    do{</w:t>
            </w:r>
          </w:p>
          <w:p w14:paraId="4C2B9BE4" w14:textId="77777777" w:rsidR="005B6F69" w:rsidRPr="005B6F69" w:rsidRDefault="005B6F69" w:rsidP="005B6F69">
            <w:pPr>
              <w:rPr>
                <w:rFonts w:ascii="Courier Std" w:hAnsi="Courier Std"/>
              </w:rPr>
            </w:pPr>
            <w:r w:rsidRPr="005B6F69">
              <w:rPr>
                <w:rFonts w:ascii="Courier Std" w:hAnsi="Courier Std"/>
              </w:rPr>
              <w:t xml:space="preserve">         switch (Menu_Inicio())</w:t>
            </w:r>
          </w:p>
          <w:p w14:paraId="4008638D" w14:textId="77777777" w:rsidR="005B6F69" w:rsidRPr="005B6F69" w:rsidRDefault="005B6F69" w:rsidP="005B6F69">
            <w:pPr>
              <w:rPr>
                <w:rFonts w:ascii="Courier Std" w:hAnsi="Courier Std"/>
              </w:rPr>
            </w:pPr>
            <w:r w:rsidRPr="005B6F69">
              <w:rPr>
                <w:rFonts w:ascii="Courier Std" w:hAnsi="Courier Std"/>
              </w:rPr>
              <w:t xml:space="preserve">            {</w:t>
            </w:r>
          </w:p>
          <w:p w14:paraId="1CDFFD61" w14:textId="77777777" w:rsidR="005B6F69" w:rsidRPr="005B6F69" w:rsidRDefault="005B6F69" w:rsidP="005B6F69">
            <w:pPr>
              <w:rPr>
                <w:rFonts w:ascii="Courier Std" w:hAnsi="Courier Std"/>
              </w:rPr>
            </w:pPr>
            <w:r w:rsidRPr="005B6F69">
              <w:rPr>
                <w:rFonts w:ascii="Courier Std" w:hAnsi="Courier Std"/>
              </w:rPr>
              <w:t xml:space="preserve">                case 1:</w:t>
            </w:r>
          </w:p>
          <w:p w14:paraId="58082DF4" w14:textId="77777777" w:rsidR="005B6F69" w:rsidRPr="005B6F69" w:rsidRDefault="005B6F69" w:rsidP="005B6F69">
            <w:pPr>
              <w:rPr>
                <w:rFonts w:ascii="Courier Std" w:hAnsi="Courier Std"/>
              </w:rPr>
            </w:pPr>
            <w:r w:rsidRPr="005B6F69">
              <w:rPr>
                <w:rFonts w:ascii="Courier Std" w:hAnsi="Courier Std"/>
              </w:rPr>
              <w:t xml:space="preserve">                    {</w:t>
            </w:r>
          </w:p>
          <w:p w14:paraId="4CD7E0ED" w14:textId="77777777" w:rsidR="005B6F69" w:rsidRPr="005B6F69" w:rsidRDefault="005B6F69" w:rsidP="005B6F69">
            <w:pPr>
              <w:rPr>
                <w:rFonts w:ascii="Courier Std" w:hAnsi="Courier Std"/>
              </w:rPr>
            </w:pPr>
            <w:r w:rsidRPr="005B6F69">
              <w:rPr>
                <w:rFonts w:ascii="Courier Std" w:hAnsi="Courier Std"/>
              </w:rPr>
              <w:t xml:space="preserve">                        system("cls");</w:t>
            </w:r>
          </w:p>
          <w:p w14:paraId="10DCC489" w14:textId="77777777" w:rsidR="005B6F69" w:rsidRPr="005B6F69" w:rsidRDefault="005B6F69" w:rsidP="005B6F69">
            <w:pPr>
              <w:rPr>
                <w:rFonts w:ascii="Courier Std" w:hAnsi="Courier Std"/>
              </w:rPr>
            </w:pPr>
            <w:r w:rsidRPr="005B6F69">
              <w:rPr>
                <w:rFonts w:ascii="Courier Std" w:hAnsi="Courier Std"/>
              </w:rPr>
              <w:t xml:space="preserve">                        Login_user();</w:t>
            </w:r>
          </w:p>
          <w:p w14:paraId="006C667C" w14:textId="77777777" w:rsidR="005B6F69" w:rsidRPr="005B6F69" w:rsidRDefault="005B6F69" w:rsidP="005B6F69">
            <w:pPr>
              <w:rPr>
                <w:rFonts w:ascii="Courier Std" w:hAnsi="Courier Std"/>
              </w:rPr>
            </w:pPr>
            <w:r w:rsidRPr="005B6F69">
              <w:rPr>
                <w:rFonts w:ascii="Courier Std" w:hAnsi="Courier Std"/>
              </w:rPr>
              <w:t xml:space="preserve">                    }</w:t>
            </w:r>
          </w:p>
          <w:p w14:paraId="59A444B0" w14:textId="77777777" w:rsidR="005B6F69" w:rsidRPr="005B6F69" w:rsidRDefault="005B6F69" w:rsidP="005B6F69">
            <w:pPr>
              <w:rPr>
                <w:rFonts w:ascii="Courier Std" w:hAnsi="Courier Std"/>
              </w:rPr>
            </w:pPr>
            <w:r w:rsidRPr="005B6F69">
              <w:rPr>
                <w:rFonts w:ascii="Courier Std" w:hAnsi="Courier Std"/>
              </w:rPr>
              <w:lastRenderedPageBreak/>
              <w:t xml:space="preserve">                break;</w:t>
            </w:r>
          </w:p>
          <w:p w14:paraId="0DEC0323" w14:textId="77777777" w:rsidR="005B6F69" w:rsidRPr="005B6F69" w:rsidRDefault="005B6F69" w:rsidP="005B6F69">
            <w:pPr>
              <w:rPr>
                <w:rFonts w:ascii="Courier Std" w:hAnsi="Courier Std"/>
              </w:rPr>
            </w:pPr>
          </w:p>
          <w:p w14:paraId="32410392" w14:textId="77777777" w:rsidR="005B6F69" w:rsidRPr="005B6F69" w:rsidRDefault="005B6F69" w:rsidP="005B6F69">
            <w:pPr>
              <w:rPr>
                <w:rFonts w:ascii="Courier Std" w:hAnsi="Courier Std"/>
              </w:rPr>
            </w:pPr>
            <w:r w:rsidRPr="005B6F69">
              <w:rPr>
                <w:rFonts w:ascii="Courier Std" w:hAnsi="Courier Std"/>
              </w:rPr>
              <w:t xml:space="preserve">                case 2:</w:t>
            </w:r>
          </w:p>
          <w:p w14:paraId="0332D82D" w14:textId="77777777" w:rsidR="005B6F69" w:rsidRPr="005B6F69" w:rsidRDefault="005B6F69" w:rsidP="005B6F69">
            <w:pPr>
              <w:rPr>
                <w:rFonts w:ascii="Courier Std" w:hAnsi="Courier Std"/>
              </w:rPr>
            </w:pPr>
            <w:r w:rsidRPr="005B6F69">
              <w:rPr>
                <w:rFonts w:ascii="Courier Std" w:hAnsi="Courier Std"/>
              </w:rPr>
              <w:t xml:space="preserve">                    {</w:t>
            </w:r>
          </w:p>
          <w:p w14:paraId="509BEB8C" w14:textId="77777777" w:rsidR="005B6F69" w:rsidRPr="005B6F69" w:rsidRDefault="005B6F69" w:rsidP="005B6F69">
            <w:pPr>
              <w:rPr>
                <w:rFonts w:ascii="Courier Std" w:hAnsi="Courier Std"/>
              </w:rPr>
            </w:pPr>
            <w:r w:rsidRPr="005B6F69">
              <w:rPr>
                <w:rFonts w:ascii="Courier Std" w:hAnsi="Courier Std"/>
              </w:rPr>
              <w:t xml:space="preserve">                        system("cls");</w:t>
            </w:r>
          </w:p>
          <w:p w14:paraId="08A8325B" w14:textId="77777777" w:rsidR="005B6F69" w:rsidRPr="005B6F69" w:rsidRDefault="005B6F69" w:rsidP="005B6F69">
            <w:pPr>
              <w:rPr>
                <w:rFonts w:ascii="Courier Std" w:hAnsi="Courier Std"/>
              </w:rPr>
            </w:pPr>
            <w:r w:rsidRPr="005B6F69">
              <w:rPr>
                <w:rFonts w:ascii="Courier Std" w:hAnsi="Courier Std"/>
              </w:rPr>
              <w:t xml:space="preserve">                        Registro_User();</w:t>
            </w:r>
          </w:p>
          <w:p w14:paraId="37A08508" w14:textId="77777777" w:rsidR="005B6F69" w:rsidRPr="005B6F69" w:rsidRDefault="005B6F69" w:rsidP="005B6F69">
            <w:pPr>
              <w:rPr>
                <w:rFonts w:ascii="Courier Std" w:hAnsi="Courier Std"/>
              </w:rPr>
            </w:pPr>
            <w:r w:rsidRPr="005B6F69">
              <w:rPr>
                <w:rFonts w:ascii="Courier Std" w:hAnsi="Courier Std"/>
              </w:rPr>
              <w:t xml:space="preserve">                    }</w:t>
            </w:r>
          </w:p>
          <w:p w14:paraId="241C51AF" w14:textId="77777777" w:rsidR="005B6F69" w:rsidRPr="005B6F69" w:rsidRDefault="005B6F69" w:rsidP="005B6F69">
            <w:pPr>
              <w:rPr>
                <w:rFonts w:ascii="Courier Std" w:hAnsi="Courier Std"/>
              </w:rPr>
            </w:pPr>
          </w:p>
          <w:p w14:paraId="6D766EE1" w14:textId="77777777" w:rsidR="005B6F69" w:rsidRPr="005B6F69" w:rsidRDefault="005B6F69" w:rsidP="005B6F69">
            <w:pPr>
              <w:rPr>
                <w:rFonts w:ascii="Courier Std" w:hAnsi="Courier Std"/>
              </w:rPr>
            </w:pPr>
            <w:r w:rsidRPr="005B6F69">
              <w:rPr>
                <w:rFonts w:ascii="Courier Std" w:hAnsi="Courier Std"/>
              </w:rPr>
              <w:t xml:space="preserve">                break;</w:t>
            </w:r>
          </w:p>
          <w:p w14:paraId="73889270" w14:textId="77777777" w:rsidR="005B6F69" w:rsidRPr="005B6F69" w:rsidRDefault="005B6F69" w:rsidP="005B6F69">
            <w:pPr>
              <w:rPr>
                <w:rFonts w:ascii="Courier Std" w:hAnsi="Courier Std"/>
              </w:rPr>
            </w:pPr>
          </w:p>
          <w:p w14:paraId="5966D7AF" w14:textId="77777777" w:rsidR="005B6F69" w:rsidRPr="005B6F69" w:rsidRDefault="005B6F69" w:rsidP="005B6F69">
            <w:pPr>
              <w:rPr>
                <w:rFonts w:ascii="Courier Std" w:hAnsi="Courier Std"/>
              </w:rPr>
            </w:pPr>
            <w:r w:rsidRPr="005B6F69">
              <w:rPr>
                <w:rFonts w:ascii="Courier Std" w:hAnsi="Courier Std"/>
              </w:rPr>
              <w:t xml:space="preserve">                case 3:</w:t>
            </w:r>
          </w:p>
          <w:p w14:paraId="596D3E4C" w14:textId="77777777" w:rsidR="005B6F69" w:rsidRPr="005B6F69" w:rsidRDefault="005B6F69" w:rsidP="005B6F69">
            <w:pPr>
              <w:rPr>
                <w:rFonts w:ascii="Courier Std" w:hAnsi="Courier Std"/>
              </w:rPr>
            </w:pPr>
            <w:r w:rsidRPr="005B6F69">
              <w:rPr>
                <w:rFonts w:ascii="Courier Std" w:hAnsi="Courier Std"/>
              </w:rPr>
              <w:t xml:space="preserve">                    {</w:t>
            </w:r>
          </w:p>
          <w:p w14:paraId="4EFBCEC3" w14:textId="77777777" w:rsidR="005B6F69" w:rsidRPr="005B6F69" w:rsidRDefault="005B6F69" w:rsidP="005B6F69">
            <w:pPr>
              <w:rPr>
                <w:rFonts w:ascii="Courier Std" w:hAnsi="Courier Std"/>
              </w:rPr>
            </w:pPr>
            <w:r w:rsidRPr="005B6F69">
              <w:rPr>
                <w:rFonts w:ascii="Courier Std" w:hAnsi="Courier Std"/>
              </w:rPr>
              <w:t xml:space="preserve">                        reps=false;</w:t>
            </w:r>
          </w:p>
          <w:p w14:paraId="2D37F0EC" w14:textId="77777777" w:rsidR="005B6F69" w:rsidRPr="005B6F69" w:rsidRDefault="005B6F69" w:rsidP="005B6F69">
            <w:pPr>
              <w:rPr>
                <w:rFonts w:ascii="Courier Std" w:hAnsi="Courier Std"/>
              </w:rPr>
            </w:pPr>
          </w:p>
          <w:p w14:paraId="56225EA8" w14:textId="77777777" w:rsidR="005B6F69" w:rsidRPr="005B6F69" w:rsidRDefault="005B6F69" w:rsidP="005B6F69">
            <w:pPr>
              <w:rPr>
                <w:rFonts w:ascii="Courier Std" w:hAnsi="Courier Std"/>
              </w:rPr>
            </w:pPr>
            <w:r w:rsidRPr="005B6F69">
              <w:rPr>
                <w:rFonts w:ascii="Courier Std" w:hAnsi="Courier Std"/>
              </w:rPr>
              <w:t xml:space="preserve">                    }</w:t>
            </w:r>
          </w:p>
          <w:p w14:paraId="7F963376" w14:textId="77777777" w:rsidR="005B6F69" w:rsidRPr="005B6F69" w:rsidRDefault="005B6F69" w:rsidP="005B6F69">
            <w:pPr>
              <w:rPr>
                <w:rFonts w:ascii="Courier Std" w:hAnsi="Courier Std"/>
              </w:rPr>
            </w:pPr>
            <w:r w:rsidRPr="005B6F69">
              <w:rPr>
                <w:rFonts w:ascii="Courier Std" w:hAnsi="Courier Std"/>
              </w:rPr>
              <w:t xml:space="preserve">                    break;</w:t>
            </w:r>
          </w:p>
          <w:p w14:paraId="40412D4E" w14:textId="77777777" w:rsidR="005B6F69" w:rsidRPr="005B6F69" w:rsidRDefault="005B6F69" w:rsidP="005B6F69">
            <w:pPr>
              <w:rPr>
                <w:rFonts w:ascii="Courier Std" w:hAnsi="Courier Std"/>
              </w:rPr>
            </w:pPr>
          </w:p>
          <w:p w14:paraId="1F73D17F" w14:textId="77777777" w:rsidR="005B6F69" w:rsidRPr="005B6F69" w:rsidRDefault="005B6F69" w:rsidP="005B6F69">
            <w:pPr>
              <w:rPr>
                <w:rFonts w:ascii="Courier Std" w:hAnsi="Courier Std"/>
              </w:rPr>
            </w:pPr>
            <w:r w:rsidRPr="005B6F69">
              <w:rPr>
                <w:rFonts w:ascii="Courier Std" w:hAnsi="Courier Std"/>
              </w:rPr>
              <w:t xml:space="preserve">                case 4:</w:t>
            </w:r>
          </w:p>
          <w:p w14:paraId="3938A58B" w14:textId="77777777" w:rsidR="005B6F69" w:rsidRPr="005B6F69" w:rsidRDefault="005B6F69" w:rsidP="005B6F69">
            <w:pPr>
              <w:rPr>
                <w:rFonts w:ascii="Courier Std" w:hAnsi="Courier Std"/>
              </w:rPr>
            </w:pPr>
            <w:r w:rsidRPr="005B6F69">
              <w:rPr>
                <w:rFonts w:ascii="Courier Std" w:hAnsi="Courier Std"/>
              </w:rPr>
              <w:t xml:space="preserve">                {</w:t>
            </w:r>
          </w:p>
          <w:p w14:paraId="4D338602" w14:textId="77777777" w:rsidR="005B6F69" w:rsidRPr="005B6F69" w:rsidRDefault="005B6F69" w:rsidP="005B6F69">
            <w:pPr>
              <w:rPr>
                <w:rFonts w:ascii="Courier Std" w:hAnsi="Courier Std"/>
              </w:rPr>
            </w:pPr>
            <w:r w:rsidRPr="005B6F69">
              <w:rPr>
                <w:rFonts w:ascii="Courier Std" w:hAnsi="Courier Std"/>
              </w:rPr>
              <w:t xml:space="preserve">                    Gym_day(0);</w:t>
            </w:r>
          </w:p>
          <w:p w14:paraId="4CA8E3A0" w14:textId="77777777" w:rsidR="005B6F69" w:rsidRPr="005B6F69" w:rsidRDefault="005B6F69" w:rsidP="005B6F69">
            <w:pPr>
              <w:rPr>
                <w:rFonts w:ascii="Courier Std" w:hAnsi="Courier Std"/>
              </w:rPr>
            </w:pPr>
            <w:r w:rsidRPr="005B6F69">
              <w:rPr>
                <w:rFonts w:ascii="Courier Std" w:hAnsi="Courier Std"/>
              </w:rPr>
              <w:t xml:space="preserve">                    /* int a = rand() % 10;</w:t>
            </w:r>
          </w:p>
          <w:p w14:paraId="0631565B" w14:textId="77777777" w:rsidR="005B6F69" w:rsidRPr="005B6F69" w:rsidRDefault="005B6F69" w:rsidP="005B6F69">
            <w:pPr>
              <w:rPr>
                <w:rFonts w:ascii="Courier Std" w:hAnsi="Courier Std"/>
              </w:rPr>
            </w:pPr>
            <w:r w:rsidRPr="005B6F69">
              <w:rPr>
                <w:rFonts w:ascii="Courier Std" w:hAnsi="Courier Std"/>
              </w:rPr>
              <w:t xml:space="preserve">                    cout&lt;&lt;a;</w:t>
            </w:r>
          </w:p>
          <w:p w14:paraId="2DCAA3BF" w14:textId="77777777" w:rsidR="005B6F69" w:rsidRPr="005B6F69" w:rsidRDefault="005B6F69" w:rsidP="005B6F69">
            <w:pPr>
              <w:rPr>
                <w:rFonts w:ascii="Courier Std" w:hAnsi="Courier Std"/>
              </w:rPr>
            </w:pPr>
            <w:r w:rsidRPr="005B6F69">
              <w:rPr>
                <w:rFonts w:ascii="Courier Std" w:hAnsi="Courier Std"/>
              </w:rPr>
              <w:t xml:space="preserve">                    system("pause");*/</w:t>
            </w:r>
          </w:p>
          <w:p w14:paraId="51F8A330" w14:textId="77777777" w:rsidR="005B6F69" w:rsidRPr="005B6F69" w:rsidRDefault="005B6F69" w:rsidP="005B6F69">
            <w:pPr>
              <w:rPr>
                <w:rFonts w:ascii="Courier Std" w:hAnsi="Courier Std"/>
              </w:rPr>
            </w:pPr>
            <w:r w:rsidRPr="005B6F69">
              <w:rPr>
                <w:rFonts w:ascii="Courier Std" w:hAnsi="Courier Std"/>
              </w:rPr>
              <w:t xml:space="preserve">                    //MostrarDatos(users[0]);</w:t>
            </w:r>
          </w:p>
          <w:p w14:paraId="4A99493F" w14:textId="77777777" w:rsidR="005B6F69" w:rsidRPr="005B6F69" w:rsidRDefault="005B6F69" w:rsidP="005B6F69">
            <w:pPr>
              <w:rPr>
                <w:rFonts w:ascii="Courier Std" w:hAnsi="Courier Std"/>
              </w:rPr>
            </w:pPr>
            <w:r w:rsidRPr="005B6F69">
              <w:rPr>
                <w:rFonts w:ascii="Courier Std" w:hAnsi="Courier Std"/>
              </w:rPr>
              <w:t xml:space="preserve">                    system("pause");</w:t>
            </w:r>
          </w:p>
          <w:p w14:paraId="759BC36F" w14:textId="77777777" w:rsidR="005B6F69" w:rsidRPr="005B6F69" w:rsidRDefault="005B6F69" w:rsidP="005B6F69">
            <w:pPr>
              <w:rPr>
                <w:rFonts w:ascii="Courier Std" w:hAnsi="Courier Std"/>
              </w:rPr>
            </w:pPr>
          </w:p>
          <w:p w14:paraId="73A57973" w14:textId="77777777" w:rsidR="005B6F69" w:rsidRPr="005B6F69" w:rsidRDefault="005B6F69" w:rsidP="005B6F69">
            <w:pPr>
              <w:rPr>
                <w:rFonts w:ascii="Courier Std" w:hAnsi="Courier Std"/>
              </w:rPr>
            </w:pPr>
            <w:r w:rsidRPr="005B6F69">
              <w:rPr>
                <w:rFonts w:ascii="Courier Std" w:hAnsi="Courier Std"/>
              </w:rPr>
              <w:t xml:space="preserve">                }</w:t>
            </w:r>
          </w:p>
          <w:p w14:paraId="2E3121FF" w14:textId="77777777" w:rsidR="005B6F69" w:rsidRPr="005B6F69" w:rsidRDefault="005B6F69" w:rsidP="005B6F69">
            <w:pPr>
              <w:rPr>
                <w:rFonts w:ascii="Courier Std" w:hAnsi="Courier Std"/>
              </w:rPr>
            </w:pPr>
            <w:r w:rsidRPr="005B6F69">
              <w:rPr>
                <w:rFonts w:ascii="Courier Std" w:hAnsi="Courier Std"/>
              </w:rPr>
              <w:t xml:space="preserve">                break;</w:t>
            </w:r>
          </w:p>
          <w:p w14:paraId="2DF1F8CC" w14:textId="77777777" w:rsidR="005B6F69" w:rsidRPr="005B6F69" w:rsidRDefault="005B6F69" w:rsidP="005B6F69">
            <w:pPr>
              <w:rPr>
                <w:rFonts w:ascii="Courier Std" w:hAnsi="Courier Std"/>
              </w:rPr>
            </w:pPr>
            <w:r w:rsidRPr="005B6F69">
              <w:rPr>
                <w:rFonts w:ascii="Courier Std" w:hAnsi="Courier Std"/>
              </w:rPr>
              <w:t xml:space="preserve">            }</w:t>
            </w:r>
          </w:p>
          <w:p w14:paraId="36E276B0" w14:textId="77777777" w:rsidR="005B6F69" w:rsidRPr="005B6F69" w:rsidRDefault="005B6F69" w:rsidP="005B6F69">
            <w:pPr>
              <w:rPr>
                <w:rFonts w:ascii="Courier Std" w:hAnsi="Courier Std"/>
              </w:rPr>
            </w:pPr>
            <w:r w:rsidRPr="005B6F69">
              <w:rPr>
                <w:rFonts w:ascii="Courier Std" w:hAnsi="Courier Std"/>
              </w:rPr>
              <w:t xml:space="preserve">        }</w:t>
            </w:r>
          </w:p>
          <w:p w14:paraId="28F009D7" w14:textId="77777777" w:rsidR="005B6F69" w:rsidRPr="005B6F69" w:rsidRDefault="005B6F69" w:rsidP="005B6F69">
            <w:pPr>
              <w:rPr>
                <w:rFonts w:ascii="Courier Std" w:hAnsi="Courier Std"/>
              </w:rPr>
            </w:pPr>
            <w:r w:rsidRPr="005B6F69">
              <w:rPr>
                <w:rFonts w:ascii="Courier Std" w:hAnsi="Courier Std"/>
              </w:rPr>
              <w:t xml:space="preserve">        while(reps);</w:t>
            </w:r>
          </w:p>
          <w:p w14:paraId="1BB65706" w14:textId="77777777" w:rsidR="005B6F69" w:rsidRPr="005B6F69" w:rsidRDefault="005B6F69" w:rsidP="005B6F69">
            <w:pPr>
              <w:rPr>
                <w:rFonts w:ascii="Courier Std" w:hAnsi="Courier Std"/>
                <w:lang w:val="es-ES"/>
              </w:rPr>
            </w:pPr>
            <w:r w:rsidRPr="005B6F69">
              <w:rPr>
                <w:rFonts w:ascii="Courier Std" w:hAnsi="Courier Std"/>
              </w:rPr>
              <w:t xml:space="preserve">        </w:t>
            </w:r>
            <w:r w:rsidRPr="005B6F69">
              <w:rPr>
                <w:rFonts w:ascii="Courier Std" w:hAnsi="Courier Std"/>
                <w:lang w:val="es-ES"/>
              </w:rPr>
              <w:t>return 0;</w:t>
            </w:r>
          </w:p>
          <w:p w14:paraId="3D353375" w14:textId="77777777" w:rsidR="005B6F69" w:rsidRPr="005B6F69" w:rsidRDefault="005B6F69" w:rsidP="005B6F69">
            <w:pPr>
              <w:rPr>
                <w:rFonts w:ascii="Courier Std" w:hAnsi="Courier Std"/>
                <w:lang w:val="es-ES"/>
              </w:rPr>
            </w:pPr>
          </w:p>
          <w:p w14:paraId="0AF759FF" w14:textId="3D03E4C6" w:rsidR="009F43FE" w:rsidRPr="005B6F69" w:rsidRDefault="005B6F69" w:rsidP="005B6F69">
            <w:pPr>
              <w:rPr>
                <w:rFonts w:ascii="Courier Std" w:hAnsi="Courier Std"/>
              </w:rPr>
            </w:pPr>
            <w:r w:rsidRPr="005B6F69">
              <w:rPr>
                <w:rFonts w:ascii="Courier Std" w:hAnsi="Courier Std"/>
                <w:lang w:val="es-ES"/>
              </w:rPr>
              <w:t xml:space="preserve">    }</w:t>
            </w:r>
          </w:p>
        </w:tc>
      </w:tr>
    </w:tbl>
    <w:p w14:paraId="09BE5359" w14:textId="77777777" w:rsidR="009F43FE" w:rsidRPr="009F43FE" w:rsidRDefault="009F43FE" w:rsidP="000E43F1"/>
    <w:p w14:paraId="6CD7200B" w14:textId="74B180EB" w:rsidR="000552C0" w:rsidRDefault="000552C0" w:rsidP="000E43F1">
      <w:pPr>
        <w:rPr>
          <w:lang w:val="es-MX"/>
        </w:rPr>
      </w:pPr>
      <w:r>
        <w:rPr>
          <w:lang w:val="es-MX"/>
        </w:rPr>
        <w:t>De preferencia, añadir número de líneas; en caso de ser muy extenso el código, tratar de describirlo por secciones para permitir su legibilidad</w:t>
      </w:r>
    </w:p>
    <w:p w14:paraId="0BFA298C" w14:textId="3631D0E3" w:rsidR="000552C0" w:rsidRDefault="000552C0" w:rsidP="000552C0">
      <w:pPr>
        <w:pStyle w:val="Ttulo1"/>
        <w:rPr>
          <w:lang w:val="es-MX"/>
        </w:rPr>
      </w:pPr>
      <w:r>
        <w:rPr>
          <w:lang w:val="es-MX"/>
        </w:rPr>
        <w:t>Pruebas</w:t>
      </w:r>
    </w:p>
    <w:p w14:paraId="5C3D3CED" w14:textId="77777777" w:rsidR="000E43F1" w:rsidRDefault="000E43F1" w:rsidP="000E43F1">
      <w:pPr>
        <w:rPr>
          <w:lang w:val="es-MX"/>
        </w:rPr>
      </w:pPr>
    </w:p>
    <w:p w14:paraId="40C7248D" w14:textId="77746BD3" w:rsidR="000552C0" w:rsidRDefault="000552C0" w:rsidP="000E43F1">
      <w:pPr>
        <w:rPr>
          <w:lang w:val="es-MX"/>
        </w:rPr>
      </w:pPr>
      <w:r>
        <w:rPr>
          <w:lang w:val="es-MX"/>
        </w:rPr>
        <w:t>En esta sección deberán añadir las pruebas que han realizado a su proyecto: esto incluye introducir datos, capturas de pantalla de los resultados.</w:t>
      </w:r>
    </w:p>
    <w:p w14:paraId="48597FA7" w14:textId="21D585CC" w:rsidR="00883C93" w:rsidRDefault="00883C93" w:rsidP="000E43F1">
      <w:pPr>
        <w:rPr>
          <w:lang w:val="es-MX"/>
        </w:rPr>
      </w:pPr>
      <w:r>
        <w:rPr>
          <w:noProof/>
          <w:lang w:val="es-ES" w:eastAsia="es-ES"/>
        </w:rPr>
        <w:lastRenderedPageBreak/>
        <w:drawing>
          <wp:inline distT="0" distB="0" distL="0" distR="0" wp14:anchorId="177AA01B" wp14:editId="158A7106">
            <wp:extent cx="5612130" cy="2064385"/>
            <wp:effectExtent l="0" t="0" r="762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3-11-29 at 12.04.50 AM.jpeg"/>
                    <pic:cNvPicPr/>
                  </pic:nvPicPr>
                  <pic:blipFill>
                    <a:blip r:embed="rId9">
                      <a:extLst>
                        <a:ext uri="{28A0092B-C50C-407E-A947-70E740481C1C}">
                          <a14:useLocalDpi xmlns:a14="http://schemas.microsoft.com/office/drawing/2010/main" val="0"/>
                        </a:ext>
                      </a:extLst>
                    </a:blip>
                    <a:stretch>
                      <a:fillRect/>
                    </a:stretch>
                  </pic:blipFill>
                  <pic:spPr>
                    <a:xfrm>
                      <a:off x="0" y="0"/>
                      <a:ext cx="5612130" cy="2064385"/>
                    </a:xfrm>
                    <a:prstGeom prst="rect">
                      <a:avLst/>
                    </a:prstGeom>
                  </pic:spPr>
                </pic:pic>
              </a:graphicData>
            </a:graphic>
          </wp:inline>
        </w:drawing>
      </w:r>
    </w:p>
    <w:p w14:paraId="5E996676" w14:textId="645EF082" w:rsidR="000552C0" w:rsidRDefault="00883C93" w:rsidP="000E43F1">
      <w:pPr>
        <w:rPr>
          <w:lang w:val="es-MX"/>
        </w:rPr>
      </w:pPr>
      <w:r>
        <w:rPr>
          <w:noProof/>
          <w:lang w:val="es-ES" w:eastAsia="es-ES"/>
        </w:rPr>
        <w:drawing>
          <wp:inline distT="0" distB="0" distL="0" distR="0" wp14:anchorId="293D9AF2" wp14:editId="5E2D7052">
            <wp:extent cx="5612130" cy="2936240"/>
            <wp:effectExtent l="0" t="0" r="762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hatsApp Image 2023-11-29 at 12.04.22 AM.jpeg"/>
                    <pic:cNvPicPr/>
                  </pic:nvPicPr>
                  <pic:blipFill>
                    <a:blip r:embed="rId10">
                      <a:extLst>
                        <a:ext uri="{28A0092B-C50C-407E-A947-70E740481C1C}">
                          <a14:useLocalDpi xmlns:a14="http://schemas.microsoft.com/office/drawing/2010/main" val="0"/>
                        </a:ext>
                      </a:extLst>
                    </a:blip>
                    <a:stretch>
                      <a:fillRect/>
                    </a:stretch>
                  </pic:blipFill>
                  <pic:spPr>
                    <a:xfrm>
                      <a:off x="0" y="0"/>
                      <a:ext cx="5612130" cy="2936240"/>
                    </a:xfrm>
                    <a:prstGeom prst="rect">
                      <a:avLst/>
                    </a:prstGeom>
                  </pic:spPr>
                </pic:pic>
              </a:graphicData>
            </a:graphic>
          </wp:inline>
        </w:drawing>
      </w:r>
    </w:p>
    <w:p w14:paraId="4075E3E1" w14:textId="0AACFED3" w:rsidR="00883C93" w:rsidRDefault="00EC325B" w:rsidP="000E43F1">
      <w:pPr>
        <w:rPr>
          <w:lang w:val="es-MX"/>
        </w:rPr>
      </w:pPr>
      <w:r>
        <w:rPr>
          <w:noProof/>
          <w:lang w:val="es-ES" w:eastAsia="es-ES"/>
        </w:rPr>
        <w:lastRenderedPageBreak/>
        <w:drawing>
          <wp:inline distT="0" distB="0" distL="0" distR="0" wp14:anchorId="29B889D2" wp14:editId="2FDD192A">
            <wp:extent cx="5612130" cy="3156585"/>
            <wp:effectExtent l="0" t="0" r="7620" b="571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hatsApp Image 2023-11-29 at 12.03.57 AM.jpeg"/>
                    <pic:cNvPicPr/>
                  </pic:nvPicPr>
                  <pic:blipFill>
                    <a:blip r:embed="rId11">
                      <a:extLst>
                        <a:ext uri="{28A0092B-C50C-407E-A947-70E740481C1C}">
                          <a14:useLocalDpi xmlns:a14="http://schemas.microsoft.com/office/drawing/2010/main" val="0"/>
                        </a:ext>
                      </a:extLst>
                    </a:blip>
                    <a:stretch>
                      <a:fillRect/>
                    </a:stretch>
                  </pic:blipFill>
                  <pic:spPr>
                    <a:xfrm>
                      <a:off x="0" y="0"/>
                      <a:ext cx="5612130" cy="3156585"/>
                    </a:xfrm>
                    <a:prstGeom prst="rect">
                      <a:avLst/>
                    </a:prstGeom>
                  </pic:spPr>
                </pic:pic>
              </a:graphicData>
            </a:graphic>
          </wp:inline>
        </w:drawing>
      </w:r>
    </w:p>
    <w:p w14:paraId="3B1E55F8" w14:textId="19BDBA54" w:rsidR="00EC325B" w:rsidRDefault="00EC325B" w:rsidP="000E43F1">
      <w:pPr>
        <w:rPr>
          <w:lang w:val="es-MX"/>
        </w:rPr>
      </w:pPr>
      <w:r>
        <w:rPr>
          <w:noProof/>
          <w:lang w:val="es-ES" w:eastAsia="es-ES"/>
        </w:rPr>
        <w:drawing>
          <wp:inline distT="0" distB="0" distL="0" distR="0" wp14:anchorId="1EA1EA61" wp14:editId="095DA1EA">
            <wp:extent cx="5612130" cy="2064385"/>
            <wp:effectExtent l="0" t="0" r="762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hatsApp Image 2023-11-29 at 12.04.50 AM (1).jpeg"/>
                    <pic:cNvPicPr/>
                  </pic:nvPicPr>
                  <pic:blipFill>
                    <a:blip r:embed="rId9">
                      <a:extLst>
                        <a:ext uri="{28A0092B-C50C-407E-A947-70E740481C1C}">
                          <a14:useLocalDpi xmlns:a14="http://schemas.microsoft.com/office/drawing/2010/main" val="0"/>
                        </a:ext>
                      </a:extLst>
                    </a:blip>
                    <a:stretch>
                      <a:fillRect/>
                    </a:stretch>
                  </pic:blipFill>
                  <pic:spPr>
                    <a:xfrm>
                      <a:off x="0" y="0"/>
                      <a:ext cx="5612130" cy="2064385"/>
                    </a:xfrm>
                    <a:prstGeom prst="rect">
                      <a:avLst/>
                    </a:prstGeom>
                  </pic:spPr>
                </pic:pic>
              </a:graphicData>
            </a:graphic>
          </wp:inline>
        </w:drawing>
      </w:r>
    </w:p>
    <w:p w14:paraId="409C8954" w14:textId="0EAB2D85" w:rsidR="00EC325B" w:rsidRDefault="00EC325B" w:rsidP="000E43F1">
      <w:pPr>
        <w:rPr>
          <w:lang w:val="es-MX"/>
        </w:rPr>
      </w:pPr>
      <w:r>
        <w:rPr>
          <w:noProof/>
          <w:sz w:val="32"/>
          <w:lang w:val="es-ES" w:eastAsia="es-ES"/>
        </w:rPr>
        <w:lastRenderedPageBreak/>
        <w:drawing>
          <wp:inline distT="0" distB="0" distL="0" distR="0" wp14:anchorId="57FDEF2D" wp14:editId="6A13553B">
            <wp:extent cx="5612130" cy="3626485"/>
            <wp:effectExtent l="0" t="0" r="762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3-11-27 at 11.49.27 PM.jpeg"/>
                    <pic:cNvPicPr/>
                  </pic:nvPicPr>
                  <pic:blipFill>
                    <a:blip r:embed="rId12">
                      <a:extLst>
                        <a:ext uri="{28A0092B-C50C-407E-A947-70E740481C1C}">
                          <a14:useLocalDpi xmlns:a14="http://schemas.microsoft.com/office/drawing/2010/main" val="0"/>
                        </a:ext>
                      </a:extLst>
                    </a:blip>
                    <a:stretch>
                      <a:fillRect/>
                    </a:stretch>
                  </pic:blipFill>
                  <pic:spPr>
                    <a:xfrm>
                      <a:off x="0" y="0"/>
                      <a:ext cx="5612130" cy="3626485"/>
                    </a:xfrm>
                    <a:prstGeom prst="rect">
                      <a:avLst/>
                    </a:prstGeom>
                  </pic:spPr>
                </pic:pic>
              </a:graphicData>
            </a:graphic>
          </wp:inline>
        </w:drawing>
      </w:r>
    </w:p>
    <w:p w14:paraId="254622A0" w14:textId="3E7CF910" w:rsidR="00EC325B" w:rsidRPr="00EC325B" w:rsidRDefault="00EC325B" w:rsidP="00EC325B">
      <w:pPr>
        <w:pStyle w:val="Ttulo1"/>
        <w:rPr>
          <w:rFonts w:ascii="Courier New" w:hAnsi="Courier New" w:cs="Courier New"/>
          <w:b w:val="0"/>
          <w:lang w:val="es-MX"/>
        </w:rPr>
      </w:pPr>
      <w:r w:rsidRPr="001B1CA4">
        <w:rPr>
          <w:rFonts w:ascii="Courier New" w:hAnsi="Courier New" w:cs="Courier New"/>
          <w:b w:val="0"/>
          <w:lang w:val="es-MX"/>
        </w:rPr>
        <w:t>Testeo para saber qué día de la semana nos encontramos</w:t>
      </w:r>
    </w:p>
    <w:p w14:paraId="2147E2BD" w14:textId="06311D85" w:rsidR="000552C0" w:rsidRDefault="000552C0" w:rsidP="000E43F1">
      <w:pPr>
        <w:rPr>
          <w:lang w:val="es-MX"/>
        </w:rPr>
      </w:pPr>
      <w:r>
        <w:rPr>
          <w:lang w:val="es-MX"/>
        </w:rPr>
        <w:t>También se puede incluir capturas de pantalla de la consola mostrando pruebas fallidas.</w:t>
      </w:r>
    </w:p>
    <w:p w14:paraId="2759B0AC" w14:textId="7CE8CEB6" w:rsidR="000552C0" w:rsidRDefault="00D2732C" w:rsidP="000E43F1">
      <w:pPr>
        <w:rPr>
          <w:lang w:val="es-MX"/>
        </w:rPr>
      </w:pPr>
      <w:r w:rsidRPr="00D2732C">
        <w:rPr>
          <w:noProof/>
          <w:lang w:val="es-ES" w:eastAsia="es-ES"/>
        </w:rPr>
        <w:lastRenderedPageBreak/>
        <w:drawing>
          <wp:inline distT="0" distB="0" distL="0" distR="0" wp14:anchorId="0A4F1069" wp14:editId="24A9A7FA">
            <wp:extent cx="5612130" cy="2899410"/>
            <wp:effectExtent l="0" t="0" r="762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2130" cy="2899410"/>
                    </a:xfrm>
                    <a:prstGeom prst="rect">
                      <a:avLst/>
                    </a:prstGeom>
                  </pic:spPr>
                </pic:pic>
              </a:graphicData>
            </a:graphic>
          </wp:inline>
        </w:drawing>
      </w:r>
    </w:p>
    <w:p w14:paraId="114613B3" w14:textId="2FC0D8B2" w:rsidR="00D2732C" w:rsidRDefault="00D2732C" w:rsidP="000552C0">
      <w:pPr>
        <w:pStyle w:val="Ttulo1"/>
        <w:rPr>
          <w:b w:val="0"/>
          <w:lang w:val="es-MX"/>
        </w:rPr>
      </w:pPr>
      <w:r w:rsidRPr="00D2732C">
        <w:rPr>
          <w:b w:val="0"/>
          <w:lang w:val="es-MX"/>
        </w:rPr>
        <w:t>Falla:</w:t>
      </w:r>
      <w:r>
        <w:rPr>
          <w:b w:val="0"/>
          <w:lang w:val="es-MX"/>
        </w:rPr>
        <w:t xml:space="preserve"> Al presionar “enter” el programa deja de funcionar, por lo cual se debe reiniciar.</w:t>
      </w:r>
    </w:p>
    <w:p w14:paraId="57FF50EE" w14:textId="77777777" w:rsidR="00D2732C" w:rsidRDefault="00D2732C" w:rsidP="00D2732C">
      <w:pPr>
        <w:jc w:val="left"/>
        <w:rPr>
          <w:sz w:val="32"/>
          <w:lang w:val="es-MX"/>
        </w:rPr>
      </w:pPr>
      <w:r>
        <w:rPr>
          <w:sz w:val="32"/>
          <w:lang w:val="es-MX"/>
        </w:rPr>
        <w:t xml:space="preserve">Solución: </w:t>
      </w:r>
    </w:p>
    <w:p w14:paraId="7F4B8539" w14:textId="7A66E22A" w:rsidR="00D2732C" w:rsidRPr="00D2732C" w:rsidRDefault="00D2732C" w:rsidP="00D2732C">
      <w:pPr>
        <w:jc w:val="left"/>
        <w:rPr>
          <w:sz w:val="32"/>
          <w:lang w:val="es-MX"/>
        </w:rPr>
      </w:pPr>
      <w:r>
        <w:rPr>
          <w:sz w:val="32"/>
          <w:lang w:val="es-MX"/>
        </w:rPr>
        <w:t>“</w:t>
      </w:r>
      <w:r w:rsidRPr="00D2732C">
        <w:rPr>
          <w:sz w:val="32"/>
          <w:lang w:val="es-MX"/>
        </w:rPr>
        <w:t>try{</w:t>
      </w:r>
    </w:p>
    <w:p w14:paraId="0F42DC5D" w14:textId="672B036E" w:rsidR="00D2732C" w:rsidRPr="00D2732C" w:rsidRDefault="00D2732C" w:rsidP="00D2732C">
      <w:pPr>
        <w:jc w:val="left"/>
        <w:rPr>
          <w:sz w:val="32"/>
          <w:lang w:val="es-MX"/>
        </w:rPr>
      </w:pPr>
      <w:r w:rsidRPr="00D2732C">
        <w:rPr>
          <w:sz w:val="32"/>
          <w:lang w:val="es-MX"/>
        </w:rPr>
        <w:t>lm = int(logs);</w:t>
      </w:r>
    </w:p>
    <w:p w14:paraId="1445F1B0" w14:textId="48145B0E" w:rsidR="00D2732C" w:rsidRDefault="00D2732C" w:rsidP="00D2732C">
      <w:pPr>
        <w:jc w:val="left"/>
        <w:rPr>
          <w:sz w:val="32"/>
          <w:lang w:val="es-MX"/>
        </w:rPr>
      </w:pPr>
      <w:r w:rsidRPr="00D2732C">
        <w:rPr>
          <w:sz w:val="32"/>
          <w:lang w:val="es-MX"/>
        </w:rPr>
        <w:t>}catch(std::exception&amp; e){cout&lt;&lt;"Nose guardo correctamente"&lt;&lt;endl;}</w:t>
      </w:r>
      <w:r>
        <w:rPr>
          <w:sz w:val="32"/>
          <w:lang w:val="es-MX"/>
        </w:rPr>
        <w:t>”</w:t>
      </w:r>
    </w:p>
    <w:p w14:paraId="4FF6067F" w14:textId="2C640AE2" w:rsidR="005C516C" w:rsidRDefault="005C516C" w:rsidP="00D2732C">
      <w:pPr>
        <w:jc w:val="left"/>
        <w:rPr>
          <w:sz w:val="32"/>
          <w:lang w:val="es-MX"/>
        </w:rPr>
      </w:pPr>
    </w:p>
    <w:p w14:paraId="6B167653" w14:textId="77777777" w:rsidR="005C516C" w:rsidRDefault="005C516C" w:rsidP="00D2732C">
      <w:pPr>
        <w:jc w:val="left"/>
        <w:rPr>
          <w:sz w:val="32"/>
          <w:lang w:val="es-MX"/>
        </w:rPr>
      </w:pPr>
    </w:p>
    <w:p w14:paraId="1502444A" w14:textId="40E9F987" w:rsidR="005C516C" w:rsidRDefault="005C516C" w:rsidP="00D2732C">
      <w:pPr>
        <w:jc w:val="left"/>
        <w:rPr>
          <w:sz w:val="32"/>
          <w:lang w:val="es-MX"/>
        </w:rPr>
      </w:pPr>
      <w:r>
        <w:rPr>
          <w:sz w:val="32"/>
          <w:lang w:val="es-MX"/>
        </w:rPr>
        <w:t>Error cuando no encontraba el archivo de usuarios</w:t>
      </w:r>
    </w:p>
    <w:p w14:paraId="0182B247" w14:textId="57C63687" w:rsidR="005C516C" w:rsidRDefault="005C516C" w:rsidP="00D2732C">
      <w:pPr>
        <w:jc w:val="left"/>
        <w:rPr>
          <w:sz w:val="32"/>
          <w:lang w:val="es-MX"/>
        </w:rPr>
      </w:pPr>
      <w:r>
        <w:rPr>
          <w:noProof/>
          <w:lang w:val="es-ES" w:eastAsia="es-ES"/>
        </w:rPr>
        <w:lastRenderedPageBreak/>
        <w:drawing>
          <wp:inline distT="0" distB="0" distL="0" distR="0" wp14:anchorId="60419285" wp14:editId="29C3358C">
            <wp:extent cx="5565077" cy="2873829"/>
            <wp:effectExtent l="0" t="0" r="0" b="317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117" t="4141" r="26997" b="30751"/>
                    <a:stretch/>
                  </pic:blipFill>
                  <pic:spPr bwMode="auto">
                    <a:xfrm>
                      <a:off x="0" y="0"/>
                      <a:ext cx="5581474" cy="2882296"/>
                    </a:xfrm>
                    <a:prstGeom prst="rect">
                      <a:avLst/>
                    </a:prstGeom>
                    <a:ln>
                      <a:noFill/>
                    </a:ln>
                    <a:extLst>
                      <a:ext uri="{53640926-AAD7-44D8-BBD7-CCE9431645EC}">
                        <a14:shadowObscured xmlns:a14="http://schemas.microsoft.com/office/drawing/2010/main"/>
                      </a:ext>
                    </a:extLst>
                  </pic:spPr>
                </pic:pic>
              </a:graphicData>
            </a:graphic>
          </wp:inline>
        </w:drawing>
      </w:r>
    </w:p>
    <w:p w14:paraId="6A26B3EE" w14:textId="3817EBBD" w:rsidR="005C516C" w:rsidRDefault="001B1CA4" w:rsidP="00D2732C">
      <w:pPr>
        <w:jc w:val="left"/>
        <w:rPr>
          <w:sz w:val="32"/>
          <w:lang w:val="es-MX"/>
        </w:rPr>
      </w:pPr>
      <w:r>
        <w:rPr>
          <w:noProof/>
          <w:sz w:val="32"/>
          <w:lang w:val="es-ES" w:eastAsia="es-ES"/>
        </w:rPr>
        <w:drawing>
          <wp:anchor distT="0" distB="0" distL="114300" distR="114300" simplePos="0" relativeHeight="251658240" behindDoc="0" locked="0" layoutInCell="1" allowOverlap="1" wp14:anchorId="026736A2" wp14:editId="7D8B52D2">
            <wp:simplePos x="0" y="0"/>
            <wp:positionH relativeFrom="column">
              <wp:posOffset>-572135</wp:posOffset>
            </wp:positionH>
            <wp:positionV relativeFrom="paragraph">
              <wp:posOffset>255270</wp:posOffset>
            </wp:positionV>
            <wp:extent cx="6489700" cy="3102610"/>
            <wp:effectExtent l="0" t="0" r="6350" b="2540"/>
            <wp:wrapThrough wrapText="bothSides">
              <wp:wrapPolygon edited="0">
                <wp:start x="0" y="0"/>
                <wp:lineTo x="0" y="21485"/>
                <wp:lineTo x="21558" y="21485"/>
                <wp:lineTo x="21558" y="0"/>
                <wp:lineTo x="0" y="0"/>
              </wp:wrapPolygon>
            </wp:wrapThrough>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23-11-27 at 11.49.03 PM.jpeg"/>
                    <pic:cNvPicPr/>
                  </pic:nvPicPr>
                  <pic:blipFill>
                    <a:blip r:embed="rId15">
                      <a:extLst>
                        <a:ext uri="{28A0092B-C50C-407E-A947-70E740481C1C}">
                          <a14:useLocalDpi xmlns:a14="http://schemas.microsoft.com/office/drawing/2010/main" val="0"/>
                        </a:ext>
                      </a:extLst>
                    </a:blip>
                    <a:stretch>
                      <a:fillRect/>
                    </a:stretch>
                  </pic:blipFill>
                  <pic:spPr>
                    <a:xfrm>
                      <a:off x="0" y="0"/>
                      <a:ext cx="6489700" cy="3102610"/>
                    </a:xfrm>
                    <a:prstGeom prst="rect">
                      <a:avLst/>
                    </a:prstGeom>
                  </pic:spPr>
                </pic:pic>
              </a:graphicData>
            </a:graphic>
            <wp14:sizeRelH relativeFrom="page">
              <wp14:pctWidth>0</wp14:pctWidth>
            </wp14:sizeRelH>
            <wp14:sizeRelV relativeFrom="page">
              <wp14:pctHeight>0</wp14:pctHeight>
            </wp14:sizeRelV>
          </wp:anchor>
        </w:drawing>
      </w:r>
    </w:p>
    <w:p w14:paraId="310A62AC" w14:textId="25E29FC9" w:rsidR="005C516C" w:rsidRDefault="001B1CA4" w:rsidP="00D2732C">
      <w:pPr>
        <w:jc w:val="left"/>
        <w:rPr>
          <w:sz w:val="32"/>
          <w:lang w:val="es-MX"/>
        </w:rPr>
      </w:pPr>
      <w:r w:rsidRPr="001B1CA4">
        <w:rPr>
          <w:sz w:val="32"/>
          <w:lang w:val="es-MX"/>
        </w:rPr>
        <w:t>error cuando no encuentra nada el archivo</w:t>
      </w:r>
      <w:r>
        <w:rPr>
          <w:sz w:val="32"/>
          <w:lang w:val="es-MX"/>
        </w:rPr>
        <w:t>.</w:t>
      </w:r>
    </w:p>
    <w:p w14:paraId="02189F17" w14:textId="5769433E" w:rsidR="001B1CA4" w:rsidRPr="00D2732C" w:rsidRDefault="001B1CA4" w:rsidP="00D2732C">
      <w:pPr>
        <w:jc w:val="left"/>
        <w:rPr>
          <w:sz w:val="32"/>
          <w:lang w:val="es-MX"/>
        </w:rPr>
      </w:pPr>
    </w:p>
    <w:p w14:paraId="5E26325C" w14:textId="775A1A45" w:rsidR="00D2732C" w:rsidRPr="00D2732C" w:rsidRDefault="00EC325B" w:rsidP="00D2732C">
      <w:pPr>
        <w:rPr>
          <w:lang w:val="es-MX"/>
        </w:rPr>
      </w:pPr>
      <w:r>
        <w:rPr>
          <w:noProof/>
          <w:lang w:val="es-ES" w:eastAsia="es-ES"/>
        </w:rPr>
        <w:lastRenderedPageBreak/>
        <w:drawing>
          <wp:inline distT="0" distB="0" distL="0" distR="0" wp14:anchorId="48DC4C7A" wp14:editId="0AA2CB6F">
            <wp:extent cx="5612130" cy="1774190"/>
            <wp:effectExtent l="0" t="0" r="762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hatsApp Image 2023-11-29 at 12.05.36 AM.jpeg"/>
                    <pic:cNvPicPr/>
                  </pic:nvPicPr>
                  <pic:blipFill>
                    <a:blip r:embed="rId16">
                      <a:extLst>
                        <a:ext uri="{28A0092B-C50C-407E-A947-70E740481C1C}">
                          <a14:useLocalDpi xmlns:a14="http://schemas.microsoft.com/office/drawing/2010/main" val="0"/>
                        </a:ext>
                      </a:extLst>
                    </a:blip>
                    <a:stretch>
                      <a:fillRect/>
                    </a:stretch>
                  </pic:blipFill>
                  <pic:spPr>
                    <a:xfrm>
                      <a:off x="0" y="0"/>
                      <a:ext cx="5612130" cy="1774190"/>
                    </a:xfrm>
                    <a:prstGeom prst="rect">
                      <a:avLst/>
                    </a:prstGeom>
                  </pic:spPr>
                </pic:pic>
              </a:graphicData>
            </a:graphic>
          </wp:inline>
        </w:drawing>
      </w:r>
    </w:p>
    <w:p w14:paraId="097C8C12" w14:textId="77777777" w:rsidR="00EC325B" w:rsidRDefault="00EC325B" w:rsidP="00EC325B">
      <w:pPr>
        <w:pStyle w:val="Ttulo1"/>
        <w:rPr>
          <w:b w:val="0"/>
          <w:sz w:val="24"/>
        </w:rPr>
      </w:pPr>
      <w:r>
        <w:rPr>
          <w:b w:val="0"/>
          <w:sz w:val="24"/>
        </w:rPr>
        <w:t>Solucion</w:t>
      </w:r>
    </w:p>
    <w:p w14:paraId="7EA5F0B3" w14:textId="4314A14B" w:rsidR="00EC325B" w:rsidRPr="00EC325B" w:rsidRDefault="00EC325B" w:rsidP="00EC325B">
      <w:pPr>
        <w:pStyle w:val="Ttulo1"/>
        <w:rPr>
          <w:b w:val="0"/>
          <w:sz w:val="24"/>
        </w:rPr>
      </w:pPr>
      <w:r w:rsidRPr="00EC325B">
        <w:rPr>
          <w:b w:val="0"/>
          <w:sz w:val="24"/>
        </w:rPr>
        <w:t>for(int i=0; i&lt;6;i++)</w:t>
      </w:r>
    </w:p>
    <w:p w14:paraId="3F1004F4" w14:textId="77777777" w:rsidR="00EC325B" w:rsidRPr="00EC325B" w:rsidRDefault="00EC325B" w:rsidP="00EC325B">
      <w:pPr>
        <w:pStyle w:val="Ttulo1"/>
        <w:rPr>
          <w:b w:val="0"/>
          <w:sz w:val="24"/>
        </w:rPr>
      </w:pPr>
      <w:r w:rsidRPr="00EC325B">
        <w:rPr>
          <w:b w:val="0"/>
          <w:sz w:val="24"/>
        </w:rPr>
        <w:t xml:space="preserve">            {</w:t>
      </w:r>
    </w:p>
    <w:p w14:paraId="649ADD47" w14:textId="77777777" w:rsidR="00EC325B" w:rsidRPr="00EC325B" w:rsidRDefault="00EC325B" w:rsidP="00EC325B">
      <w:pPr>
        <w:pStyle w:val="Ttulo1"/>
        <w:rPr>
          <w:b w:val="0"/>
          <w:sz w:val="24"/>
        </w:rPr>
      </w:pPr>
      <w:r w:rsidRPr="00EC325B">
        <w:rPr>
          <w:b w:val="0"/>
          <w:sz w:val="24"/>
        </w:rPr>
        <w:t xml:space="preserve">                if(i!=5)</w:t>
      </w:r>
    </w:p>
    <w:p w14:paraId="2427E86D" w14:textId="77777777" w:rsidR="00EC325B" w:rsidRPr="00EC325B" w:rsidRDefault="00EC325B" w:rsidP="00EC325B">
      <w:pPr>
        <w:pStyle w:val="Ttulo1"/>
        <w:rPr>
          <w:b w:val="0"/>
          <w:sz w:val="24"/>
        </w:rPr>
      </w:pPr>
      <w:r w:rsidRPr="00EC325B">
        <w:rPr>
          <w:b w:val="0"/>
          <w:sz w:val="24"/>
        </w:rPr>
        <w:t xml:space="preserve">                cout&lt;&lt;(i+1)&lt;&lt;") "&lt;&lt;pesolibre[a + rand() % 5]&lt;&lt;endl;</w:t>
      </w:r>
    </w:p>
    <w:p w14:paraId="399FA8C2" w14:textId="24D193BA" w:rsidR="00EC325B" w:rsidRPr="00EC325B" w:rsidRDefault="00EC325B" w:rsidP="00EC325B">
      <w:pPr>
        <w:pStyle w:val="Ttulo1"/>
        <w:rPr>
          <w:b w:val="0"/>
          <w:sz w:val="24"/>
        </w:rPr>
      </w:pPr>
      <w:r w:rsidRPr="00EC325B">
        <w:rPr>
          <w:b w:val="0"/>
          <w:sz w:val="24"/>
        </w:rPr>
        <w:t xml:space="preserve">                else cout&lt;&lt;(i+1)&lt;&lt;") "&lt;&lt;pesolibre[rand() % 26]&lt;&lt;endl;</w:t>
      </w:r>
    </w:p>
    <w:p w14:paraId="3D19F836" w14:textId="72B6B30C" w:rsidR="00EC325B" w:rsidRPr="00EC325B" w:rsidRDefault="00EC325B" w:rsidP="00EC325B">
      <w:pPr>
        <w:pStyle w:val="Ttulo1"/>
        <w:rPr>
          <w:b w:val="0"/>
          <w:sz w:val="24"/>
          <w:lang w:val="es-MX"/>
        </w:rPr>
      </w:pPr>
      <w:r w:rsidRPr="00EC325B">
        <w:rPr>
          <w:b w:val="0"/>
          <w:sz w:val="24"/>
        </w:rPr>
        <w:t xml:space="preserve">                </w:t>
      </w:r>
      <w:r w:rsidR="00171197">
        <w:rPr>
          <w:b w:val="0"/>
          <w:sz w:val="24"/>
          <w:lang w:val="es-MX"/>
        </w:rPr>
        <w:t>a=a+6</w:t>
      </w:r>
      <w:r w:rsidRPr="00EC325B">
        <w:rPr>
          <w:b w:val="0"/>
          <w:sz w:val="24"/>
          <w:lang w:val="es-MX"/>
        </w:rPr>
        <w:t>;</w:t>
      </w:r>
    </w:p>
    <w:p w14:paraId="4BC23613" w14:textId="7963B886" w:rsidR="00EC325B" w:rsidRPr="00EC325B" w:rsidRDefault="00EC325B" w:rsidP="00EC325B">
      <w:pPr>
        <w:pStyle w:val="Ttulo1"/>
        <w:rPr>
          <w:b w:val="0"/>
          <w:sz w:val="24"/>
          <w:lang w:val="es-MX"/>
        </w:rPr>
      </w:pPr>
      <w:r w:rsidRPr="00EC325B">
        <w:rPr>
          <w:b w:val="0"/>
          <w:sz w:val="24"/>
          <w:lang w:val="es-MX"/>
        </w:rPr>
        <w:t xml:space="preserve">            }</w:t>
      </w:r>
    </w:p>
    <w:p w14:paraId="1E008B90" w14:textId="6E00F60D" w:rsidR="000552C0" w:rsidRDefault="000552C0" w:rsidP="000552C0">
      <w:pPr>
        <w:pStyle w:val="Ttulo1"/>
        <w:rPr>
          <w:lang w:val="es-MX"/>
        </w:rPr>
      </w:pPr>
      <w:r>
        <w:rPr>
          <w:lang w:val="es-MX"/>
        </w:rPr>
        <w:t>Resultados finales</w:t>
      </w:r>
    </w:p>
    <w:p w14:paraId="4534ADBA" w14:textId="72B68508" w:rsidR="005A0AC6" w:rsidRPr="005A0AC6" w:rsidRDefault="005A0AC6" w:rsidP="005A0AC6">
      <w:pPr>
        <w:rPr>
          <w:lang w:val="es-MX"/>
        </w:rPr>
      </w:pPr>
      <w:r>
        <w:rPr>
          <w:noProof/>
        </w:rPr>
        <w:drawing>
          <wp:anchor distT="0" distB="0" distL="114300" distR="114300" simplePos="0" relativeHeight="251659264" behindDoc="1" locked="0" layoutInCell="1" allowOverlap="1" wp14:anchorId="070E1EDF" wp14:editId="5CA10B62">
            <wp:simplePos x="0" y="0"/>
            <wp:positionH relativeFrom="column">
              <wp:posOffset>-403860</wp:posOffset>
            </wp:positionH>
            <wp:positionV relativeFrom="paragraph">
              <wp:posOffset>598170</wp:posOffset>
            </wp:positionV>
            <wp:extent cx="5812790" cy="1419225"/>
            <wp:effectExtent l="0" t="0" r="0" b="9525"/>
            <wp:wrapTight wrapText="bothSides">
              <wp:wrapPolygon edited="0">
                <wp:start x="142" y="0"/>
                <wp:lineTo x="142" y="21455"/>
                <wp:lineTo x="21520" y="21455"/>
                <wp:lineTo x="21520" y="0"/>
                <wp:lineTo x="142" y="0"/>
              </wp:wrapPolygon>
            </wp:wrapTight>
            <wp:docPr id="319746357" name="Imagen 1"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746357" name="Imagen 1" descr="Captura de pantalla de computadora&#10;&#10;Descripción generada automáticamente"/>
                    <pic:cNvPicPr/>
                  </pic:nvPicPr>
                  <pic:blipFill rotWithShape="1">
                    <a:blip r:embed="rId17"/>
                    <a:srcRect l="-1408" t="1588" r="1408" b="43346"/>
                    <a:stretch/>
                  </pic:blipFill>
                  <pic:spPr bwMode="auto">
                    <a:xfrm>
                      <a:off x="0" y="0"/>
                      <a:ext cx="5812790" cy="1419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es-MX"/>
        </w:rPr>
        <w:t xml:space="preserve"> Para poder presentar resultado finales registramos algunos usuarios para que se guarden en un archivo de texto y al ejecutar el programa este los lea de ese archivo.</w:t>
      </w:r>
    </w:p>
    <w:p w14:paraId="39CEE267" w14:textId="58C40311" w:rsidR="000552C0" w:rsidRDefault="000552C0" w:rsidP="000552C0">
      <w:pPr>
        <w:rPr>
          <w:lang w:val="es-MX"/>
        </w:rPr>
      </w:pPr>
    </w:p>
    <w:p w14:paraId="61F05583" w14:textId="28979077" w:rsidR="000552C0" w:rsidRDefault="000552C0" w:rsidP="000552C0">
      <w:pPr>
        <w:rPr>
          <w:lang w:val="es-MX"/>
        </w:rPr>
      </w:pPr>
    </w:p>
    <w:p w14:paraId="335A76EF" w14:textId="06E02F9F" w:rsidR="005A0AC6" w:rsidRDefault="005A0AC6" w:rsidP="000552C0">
      <w:pPr>
        <w:rPr>
          <w:noProof/>
        </w:rPr>
      </w:pPr>
      <w:r>
        <w:rPr>
          <w:noProof/>
        </w:rPr>
        <w:drawing>
          <wp:anchor distT="0" distB="0" distL="114300" distR="114300" simplePos="0" relativeHeight="251660288" behindDoc="1" locked="0" layoutInCell="1" allowOverlap="1" wp14:anchorId="66B75B3F" wp14:editId="09874734">
            <wp:simplePos x="0" y="0"/>
            <wp:positionH relativeFrom="column">
              <wp:posOffset>-222885</wp:posOffset>
            </wp:positionH>
            <wp:positionV relativeFrom="paragraph">
              <wp:posOffset>351790</wp:posOffset>
            </wp:positionV>
            <wp:extent cx="5612130" cy="1393190"/>
            <wp:effectExtent l="0" t="0" r="7620" b="0"/>
            <wp:wrapTight wrapText="bothSides">
              <wp:wrapPolygon edited="0">
                <wp:start x="0" y="0"/>
                <wp:lineTo x="0" y="21265"/>
                <wp:lineTo x="21556" y="21265"/>
                <wp:lineTo x="21556" y="0"/>
                <wp:lineTo x="0" y="0"/>
              </wp:wrapPolygon>
            </wp:wrapTight>
            <wp:docPr id="1995234876"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234876" name="Imagen 1" descr="Texto&#10;&#10;Descripción generada automáticamente"/>
                    <pic:cNvPicPr/>
                  </pic:nvPicPr>
                  <pic:blipFill>
                    <a:blip r:embed="rId18"/>
                    <a:stretch>
                      <a:fillRect/>
                    </a:stretch>
                  </pic:blipFill>
                  <pic:spPr>
                    <a:xfrm>
                      <a:off x="0" y="0"/>
                      <a:ext cx="5612130" cy="1393190"/>
                    </a:xfrm>
                    <a:prstGeom prst="rect">
                      <a:avLst/>
                    </a:prstGeom>
                  </pic:spPr>
                </pic:pic>
              </a:graphicData>
            </a:graphic>
          </wp:anchor>
        </w:drawing>
      </w:r>
      <w:r>
        <w:rPr>
          <w:lang w:val="es-MX"/>
        </w:rPr>
        <w:t xml:space="preserve">Pasaremos al menú de inicio del cual es un </w:t>
      </w:r>
      <w:proofErr w:type="spellStart"/>
      <w:r>
        <w:rPr>
          <w:lang w:val="es-MX"/>
        </w:rPr>
        <w:t>loggin</w:t>
      </w:r>
      <w:proofErr w:type="spellEnd"/>
      <w:r>
        <w:rPr>
          <w:lang w:val="es-MX"/>
        </w:rPr>
        <w:t xml:space="preserve"> para que el usuario se pueda registrar o si esta registrado solo  entre a su cuenta.</w:t>
      </w:r>
      <w:r w:rsidRPr="005A0AC6">
        <w:rPr>
          <w:noProof/>
        </w:rPr>
        <w:t xml:space="preserve"> </w:t>
      </w:r>
    </w:p>
    <w:p w14:paraId="4C8C8E53" w14:textId="40F19AA1" w:rsidR="005A0AC6" w:rsidRDefault="005A0AC6" w:rsidP="000552C0">
      <w:pPr>
        <w:rPr>
          <w:noProof/>
        </w:rPr>
      </w:pPr>
    </w:p>
    <w:p w14:paraId="36D4CE05" w14:textId="1CF06A0A" w:rsidR="005A0AC6" w:rsidRPr="005A0AC6" w:rsidRDefault="005A0AC6" w:rsidP="000552C0">
      <w:pPr>
        <w:rPr>
          <w:noProof/>
        </w:rPr>
      </w:pPr>
      <w:r>
        <w:rPr>
          <w:noProof/>
        </w:rPr>
        <w:drawing>
          <wp:anchor distT="0" distB="0" distL="114300" distR="114300" simplePos="0" relativeHeight="251661312" behindDoc="1" locked="0" layoutInCell="1" allowOverlap="1" wp14:anchorId="4B2BFA00" wp14:editId="150B1B70">
            <wp:simplePos x="0" y="0"/>
            <wp:positionH relativeFrom="column">
              <wp:posOffset>-165735</wp:posOffset>
            </wp:positionH>
            <wp:positionV relativeFrom="paragraph">
              <wp:posOffset>362585</wp:posOffset>
            </wp:positionV>
            <wp:extent cx="5257800" cy="1276350"/>
            <wp:effectExtent l="0" t="0" r="0" b="0"/>
            <wp:wrapTight wrapText="bothSides">
              <wp:wrapPolygon edited="0">
                <wp:start x="0" y="0"/>
                <wp:lineTo x="0" y="21278"/>
                <wp:lineTo x="21522" y="21278"/>
                <wp:lineTo x="21522" y="0"/>
                <wp:lineTo x="0" y="0"/>
              </wp:wrapPolygon>
            </wp:wrapTight>
            <wp:docPr id="1511490489"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490489" name="Imagen 1" descr="Texto&#10;&#10;Descripción generada automáticamente"/>
                    <pic:cNvPicPr/>
                  </pic:nvPicPr>
                  <pic:blipFill>
                    <a:blip r:embed="rId19"/>
                    <a:stretch>
                      <a:fillRect/>
                    </a:stretch>
                  </pic:blipFill>
                  <pic:spPr>
                    <a:xfrm>
                      <a:off x="0" y="0"/>
                      <a:ext cx="5257800" cy="1276350"/>
                    </a:xfrm>
                    <a:prstGeom prst="rect">
                      <a:avLst/>
                    </a:prstGeom>
                  </pic:spPr>
                </pic:pic>
              </a:graphicData>
            </a:graphic>
          </wp:anchor>
        </w:drawing>
      </w:r>
      <w:r>
        <w:rPr>
          <w:noProof/>
        </w:rPr>
        <w:t>Seguimos con la opcion 1 que es que ya esta registrado el usuario del cual  nos pedira en primer instancia nuestro nombre de usuario y la contrase</w:t>
      </w:r>
      <w:r>
        <w:rPr>
          <w:noProof/>
          <w:lang w:val="es-MX"/>
        </w:rPr>
        <w:t>ña del usuario.</w:t>
      </w:r>
      <w:r w:rsidRPr="005A0AC6">
        <w:rPr>
          <w:noProof/>
        </w:rPr>
        <w:t xml:space="preserve"> </w:t>
      </w:r>
    </w:p>
    <w:p w14:paraId="2C50BB0A" w14:textId="146FA070" w:rsidR="000552C0" w:rsidRDefault="000552C0" w:rsidP="000552C0">
      <w:pPr>
        <w:rPr>
          <w:lang w:val="es-MX"/>
        </w:rPr>
      </w:pPr>
    </w:p>
    <w:p w14:paraId="3A7A2433" w14:textId="77777777" w:rsidR="005A0AC6" w:rsidRDefault="005A0AC6" w:rsidP="000552C0">
      <w:pPr>
        <w:rPr>
          <w:lang w:val="es-MX"/>
        </w:rPr>
      </w:pPr>
    </w:p>
    <w:p w14:paraId="3701B787" w14:textId="77777777" w:rsidR="005A0AC6" w:rsidRDefault="005A0AC6" w:rsidP="000552C0">
      <w:pPr>
        <w:rPr>
          <w:lang w:val="es-MX"/>
        </w:rPr>
      </w:pPr>
    </w:p>
    <w:p w14:paraId="5C0C095E" w14:textId="77777777" w:rsidR="005A0AC6" w:rsidRDefault="005A0AC6" w:rsidP="000552C0">
      <w:pPr>
        <w:rPr>
          <w:lang w:val="es-MX"/>
        </w:rPr>
      </w:pPr>
    </w:p>
    <w:p w14:paraId="553CA0AC" w14:textId="77777777" w:rsidR="005A0AC6" w:rsidRDefault="005A0AC6" w:rsidP="000552C0">
      <w:pPr>
        <w:rPr>
          <w:lang w:val="es-MX"/>
        </w:rPr>
      </w:pPr>
    </w:p>
    <w:p w14:paraId="3ABBA659" w14:textId="465537C8" w:rsidR="005A0AC6" w:rsidRDefault="00392A86" w:rsidP="000552C0">
      <w:pPr>
        <w:rPr>
          <w:lang w:val="es-MX"/>
        </w:rPr>
      </w:pPr>
      <w:r>
        <w:rPr>
          <w:lang w:val="es-MX"/>
        </w:rPr>
        <w:t>Después nos mostrara nuestra información que habíamos registrado previamente y nos  preguntara si  deseamos realizar algún cambio de nuestra información.</w:t>
      </w:r>
    </w:p>
    <w:p w14:paraId="0203DFCD" w14:textId="6072C0B7" w:rsidR="00392A86" w:rsidRDefault="00392A86" w:rsidP="000552C0">
      <w:pPr>
        <w:rPr>
          <w:lang w:val="es-MX"/>
        </w:rPr>
      </w:pPr>
      <w:r>
        <w:rPr>
          <w:noProof/>
        </w:rPr>
        <w:drawing>
          <wp:inline distT="0" distB="0" distL="0" distR="0" wp14:anchorId="00E2D4BE" wp14:editId="4E99699B">
            <wp:extent cx="5612130" cy="2157095"/>
            <wp:effectExtent l="0" t="0" r="7620" b="0"/>
            <wp:docPr id="1239855662"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855662" name="Imagen 1" descr="Texto&#10;&#10;Descripción generada automáticamente"/>
                    <pic:cNvPicPr/>
                  </pic:nvPicPr>
                  <pic:blipFill>
                    <a:blip r:embed="rId20"/>
                    <a:stretch>
                      <a:fillRect/>
                    </a:stretch>
                  </pic:blipFill>
                  <pic:spPr>
                    <a:xfrm>
                      <a:off x="0" y="0"/>
                      <a:ext cx="5612130" cy="2157095"/>
                    </a:xfrm>
                    <a:prstGeom prst="rect">
                      <a:avLst/>
                    </a:prstGeom>
                  </pic:spPr>
                </pic:pic>
              </a:graphicData>
            </a:graphic>
          </wp:inline>
        </w:drawing>
      </w:r>
    </w:p>
    <w:p w14:paraId="2D580400" w14:textId="77777777" w:rsidR="00392A86" w:rsidRDefault="00392A86">
      <w:pPr>
        <w:jc w:val="left"/>
        <w:rPr>
          <w:lang w:val="es-MX"/>
        </w:rPr>
      </w:pPr>
      <w:r>
        <w:rPr>
          <w:lang w:val="es-MX"/>
        </w:rPr>
        <w:br w:type="page"/>
      </w:r>
    </w:p>
    <w:p w14:paraId="247CBD31" w14:textId="77777777" w:rsidR="00392A86" w:rsidRDefault="00392A86" w:rsidP="000552C0">
      <w:pPr>
        <w:rPr>
          <w:lang w:val="es-MX"/>
        </w:rPr>
      </w:pPr>
    </w:p>
    <w:p w14:paraId="63433AA5" w14:textId="579D3950" w:rsidR="00392A86" w:rsidRDefault="00392A86" w:rsidP="000552C0">
      <w:pPr>
        <w:rPr>
          <w:lang w:val="es-MX"/>
        </w:rPr>
      </w:pPr>
      <w:r>
        <w:rPr>
          <w:lang w:val="es-MX"/>
        </w:rPr>
        <w:t>En caso de que  si la quiera cambiar, le desplegara un menú de opciones a cambiar su información, esto estará en un ciclo hasta que el usuario decida ya no cambiar nada</w:t>
      </w:r>
    </w:p>
    <w:p w14:paraId="2BC95C52" w14:textId="04A64610" w:rsidR="00392A86" w:rsidRDefault="00392A86" w:rsidP="000552C0">
      <w:pPr>
        <w:rPr>
          <w:lang w:val="es-MX"/>
        </w:rPr>
      </w:pPr>
      <w:r>
        <w:rPr>
          <w:noProof/>
        </w:rPr>
        <w:drawing>
          <wp:inline distT="0" distB="0" distL="0" distR="0" wp14:anchorId="79DA8EC7" wp14:editId="68B542F5">
            <wp:extent cx="5612130" cy="1618615"/>
            <wp:effectExtent l="0" t="0" r="7620" b="635"/>
            <wp:docPr id="1024659494"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659494" name="Imagen 1" descr="Texto&#10;&#10;Descripción generada automáticamente"/>
                    <pic:cNvPicPr/>
                  </pic:nvPicPr>
                  <pic:blipFill>
                    <a:blip r:embed="rId21"/>
                    <a:stretch>
                      <a:fillRect/>
                    </a:stretch>
                  </pic:blipFill>
                  <pic:spPr>
                    <a:xfrm>
                      <a:off x="0" y="0"/>
                      <a:ext cx="5612130" cy="1618615"/>
                    </a:xfrm>
                    <a:prstGeom prst="rect">
                      <a:avLst/>
                    </a:prstGeom>
                  </pic:spPr>
                </pic:pic>
              </a:graphicData>
            </a:graphic>
          </wp:inline>
        </w:drawing>
      </w:r>
    </w:p>
    <w:p w14:paraId="246883DF" w14:textId="28047862" w:rsidR="00392A86" w:rsidRDefault="00392A86" w:rsidP="000552C0">
      <w:pPr>
        <w:rPr>
          <w:lang w:val="es-MX"/>
        </w:rPr>
      </w:pPr>
      <w:r>
        <w:rPr>
          <w:noProof/>
        </w:rPr>
        <w:drawing>
          <wp:inline distT="0" distB="0" distL="0" distR="0" wp14:anchorId="4E8B0DCF" wp14:editId="60118C8B">
            <wp:extent cx="5612130" cy="2847975"/>
            <wp:effectExtent l="0" t="0" r="7620" b="9525"/>
            <wp:docPr id="504100593"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100593" name="Imagen 1" descr="Texto&#10;&#10;Descripción generada automáticamente"/>
                    <pic:cNvPicPr/>
                  </pic:nvPicPr>
                  <pic:blipFill>
                    <a:blip r:embed="rId22"/>
                    <a:stretch>
                      <a:fillRect/>
                    </a:stretch>
                  </pic:blipFill>
                  <pic:spPr>
                    <a:xfrm>
                      <a:off x="0" y="0"/>
                      <a:ext cx="5612130" cy="2847975"/>
                    </a:xfrm>
                    <a:prstGeom prst="rect">
                      <a:avLst/>
                    </a:prstGeom>
                  </pic:spPr>
                </pic:pic>
              </a:graphicData>
            </a:graphic>
          </wp:inline>
        </w:drawing>
      </w:r>
    </w:p>
    <w:p w14:paraId="6345378C" w14:textId="04D64873" w:rsidR="005A0AC6" w:rsidRDefault="00392A86">
      <w:pPr>
        <w:jc w:val="left"/>
        <w:rPr>
          <w:lang w:val="es-MX"/>
        </w:rPr>
      </w:pPr>
      <w:r>
        <w:rPr>
          <w:lang w:val="es-MX"/>
        </w:rPr>
        <w:t>Después nos preguntara si queremos trabajar con peso libre.</w:t>
      </w:r>
    </w:p>
    <w:p w14:paraId="20270FA5" w14:textId="3CBF26C3" w:rsidR="00392A86" w:rsidRDefault="00392A86">
      <w:pPr>
        <w:jc w:val="left"/>
        <w:rPr>
          <w:lang w:val="es-MX"/>
        </w:rPr>
      </w:pPr>
      <w:r>
        <w:rPr>
          <w:noProof/>
        </w:rPr>
        <w:drawing>
          <wp:inline distT="0" distB="0" distL="0" distR="0" wp14:anchorId="0C3EE21B" wp14:editId="7E0FCC3E">
            <wp:extent cx="5612130" cy="1083310"/>
            <wp:effectExtent l="0" t="0" r="7620" b="2540"/>
            <wp:docPr id="331067969"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067969" name="Imagen 1" descr="Texto&#10;&#10;Descripción generada automáticamente"/>
                    <pic:cNvPicPr/>
                  </pic:nvPicPr>
                  <pic:blipFill>
                    <a:blip r:embed="rId23"/>
                    <a:stretch>
                      <a:fillRect/>
                    </a:stretch>
                  </pic:blipFill>
                  <pic:spPr>
                    <a:xfrm>
                      <a:off x="0" y="0"/>
                      <a:ext cx="5612130" cy="1083310"/>
                    </a:xfrm>
                    <a:prstGeom prst="rect">
                      <a:avLst/>
                    </a:prstGeom>
                  </pic:spPr>
                </pic:pic>
              </a:graphicData>
            </a:graphic>
          </wp:inline>
        </w:drawing>
      </w:r>
    </w:p>
    <w:p w14:paraId="2C84E32A" w14:textId="346712C9" w:rsidR="00392A86" w:rsidRDefault="00392A86">
      <w:pPr>
        <w:jc w:val="left"/>
        <w:rPr>
          <w:lang w:val="es-MX"/>
        </w:rPr>
      </w:pPr>
      <w:r>
        <w:rPr>
          <w:lang w:val="es-MX"/>
        </w:rPr>
        <w:t xml:space="preserve">Si el usuario </w:t>
      </w:r>
      <w:proofErr w:type="spellStart"/>
      <w:r>
        <w:rPr>
          <w:lang w:val="es-MX"/>
        </w:rPr>
        <w:t>inidica</w:t>
      </w:r>
      <w:proofErr w:type="spellEnd"/>
      <w:r>
        <w:rPr>
          <w:lang w:val="es-MX"/>
        </w:rPr>
        <w:t xml:space="preserve"> que </w:t>
      </w:r>
      <w:proofErr w:type="spellStart"/>
      <w:r>
        <w:rPr>
          <w:lang w:val="es-MX"/>
        </w:rPr>
        <w:t>si</w:t>
      </w:r>
      <w:proofErr w:type="spellEnd"/>
      <w:r>
        <w:rPr>
          <w:lang w:val="es-MX"/>
        </w:rPr>
        <w:t>, nos pondrá ejercicios que solo contengan peso libre, pero antes de eso viene una lista de estiramientos y un pequeño calentamiento.</w:t>
      </w:r>
    </w:p>
    <w:p w14:paraId="01BD928B" w14:textId="68CD8939" w:rsidR="00392A86" w:rsidRDefault="001A5BCD">
      <w:pPr>
        <w:jc w:val="left"/>
        <w:rPr>
          <w:lang w:val="es-MX"/>
        </w:rPr>
      </w:pPr>
      <w:r>
        <w:rPr>
          <w:noProof/>
        </w:rPr>
        <w:lastRenderedPageBreak/>
        <w:drawing>
          <wp:anchor distT="0" distB="0" distL="114300" distR="114300" simplePos="0" relativeHeight="251662336" behindDoc="1" locked="0" layoutInCell="1" allowOverlap="1" wp14:anchorId="2366C070" wp14:editId="30164A97">
            <wp:simplePos x="0" y="0"/>
            <wp:positionH relativeFrom="margin">
              <wp:align>right</wp:align>
            </wp:positionH>
            <wp:positionV relativeFrom="paragraph">
              <wp:posOffset>2101215</wp:posOffset>
            </wp:positionV>
            <wp:extent cx="5612130" cy="1715770"/>
            <wp:effectExtent l="0" t="0" r="7620" b="0"/>
            <wp:wrapTight wrapText="bothSides">
              <wp:wrapPolygon edited="0">
                <wp:start x="0" y="0"/>
                <wp:lineTo x="0" y="21344"/>
                <wp:lineTo x="21556" y="21344"/>
                <wp:lineTo x="21556" y="0"/>
                <wp:lineTo x="0" y="0"/>
              </wp:wrapPolygon>
            </wp:wrapTight>
            <wp:docPr id="1935707109"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707109" name="Imagen 1" descr="Texto&#10;&#10;Descripción generada automáticamente"/>
                    <pic:cNvPicPr/>
                  </pic:nvPicPr>
                  <pic:blipFill>
                    <a:blip r:embed="rId24"/>
                    <a:stretch>
                      <a:fillRect/>
                    </a:stretch>
                  </pic:blipFill>
                  <pic:spPr>
                    <a:xfrm>
                      <a:off x="0" y="0"/>
                      <a:ext cx="5612130" cy="1715770"/>
                    </a:xfrm>
                    <a:prstGeom prst="rect">
                      <a:avLst/>
                    </a:prstGeom>
                  </pic:spPr>
                </pic:pic>
              </a:graphicData>
            </a:graphic>
          </wp:anchor>
        </w:drawing>
      </w:r>
      <w:r>
        <w:rPr>
          <w:noProof/>
        </w:rPr>
        <w:drawing>
          <wp:anchor distT="0" distB="0" distL="114300" distR="114300" simplePos="0" relativeHeight="251663360" behindDoc="1" locked="0" layoutInCell="1" allowOverlap="1" wp14:anchorId="17A6DA04" wp14:editId="6486C590">
            <wp:simplePos x="0" y="0"/>
            <wp:positionH relativeFrom="margin">
              <wp:align>right</wp:align>
            </wp:positionH>
            <wp:positionV relativeFrom="paragraph">
              <wp:posOffset>66675</wp:posOffset>
            </wp:positionV>
            <wp:extent cx="5612130" cy="1915160"/>
            <wp:effectExtent l="0" t="0" r="7620" b="8890"/>
            <wp:wrapTight wrapText="bothSides">
              <wp:wrapPolygon edited="0">
                <wp:start x="0" y="0"/>
                <wp:lineTo x="0" y="21485"/>
                <wp:lineTo x="21556" y="21485"/>
                <wp:lineTo x="21556" y="0"/>
                <wp:lineTo x="0" y="0"/>
              </wp:wrapPolygon>
            </wp:wrapTight>
            <wp:docPr id="1150652867"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652867" name="Imagen 1" descr="Texto&#10;&#10;Descripción generada automáticamente"/>
                    <pic:cNvPicPr/>
                  </pic:nvPicPr>
                  <pic:blipFill>
                    <a:blip r:embed="rId25"/>
                    <a:stretch>
                      <a:fillRect/>
                    </a:stretch>
                  </pic:blipFill>
                  <pic:spPr>
                    <a:xfrm>
                      <a:off x="0" y="0"/>
                      <a:ext cx="5612130" cy="1915160"/>
                    </a:xfrm>
                    <a:prstGeom prst="rect">
                      <a:avLst/>
                    </a:prstGeom>
                  </pic:spPr>
                </pic:pic>
              </a:graphicData>
            </a:graphic>
          </wp:anchor>
        </w:drawing>
      </w:r>
      <w:r w:rsidR="00392A86">
        <w:rPr>
          <w:lang w:val="es-MX"/>
        </w:rPr>
        <w:t xml:space="preserve">Y por </w:t>
      </w:r>
      <w:proofErr w:type="spellStart"/>
      <w:r w:rsidR="00392A86">
        <w:rPr>
          <w:lang w:val="es-MX"/>
        </w:rPr>
        <w:t>ultimo</w:t>
      </w:r>
      <w:proofErr w:type="spellEnd"/>
      <w:r w:rsidR="00392A86">
        <w:rPr>
          <w:lang w:val="es-MX"/>
        </w:rPr>
        <w:t xml:space="preserve"> nos dará la rutina para el </w:t>
      </w:r>
      <w:proofErr w:type="spellStart"/>
      <w:r w:rsidR="00392A86">
        <w:rPr>
          <w:lang w:val="es-MX"/>
        </w:rPr>
        <w:t>gym</w:t>
      </w:r>
      <w:proofErr w:type="spellEnd"/>
      <w:r w:rsidR="00392A86">
        <w:rPr>
          <w:lang w:val="es-MX"/>
        </w:rPr>
        <w:t xml:space="preserve">, dependiendo si tenemos alguna enfermedad o </w:t>
      </w:r>
      <w:proofErr w:type="spellStart"/>
      <w:r w:rsidR="00392A86">
        <w:rPr>
          <w:lang w:val="es-MX"/>
        </w:rPr>
        <w:t>o</w:t>
      </w:r>
      <w:proofErr w:type="spellEnd"/>
      <w:r w:rsidR="00392A86">
        <w:rPr>
          <w:lang w:val="es-MX"/>
        </w:rPr>
        <w:t xml:space="preserve"> lesión.</w:t>
      </w:r>
    </w:p>
    <w:p w14:paraId="55887181" w14:textId="2E180897" w:rsidR="001A5BCD" w:rsidRDefault="001A5BCD">
      <w:pPr>
        <w:jc w:val="left"/>
        <w:rPr>
          <w:lang w:val="es-MX"/>
        </w:rPr>
      </w:pPr>
      <w:r>
        <w:rPr>
          <w:lang w:val="es-MX"/>
        </w:rPr>
        <w:t>(rutina si decidimos trabajar con peso libre).</w:t>
      </w:r>
    </w:p>
    <w:p w14:paraId="22C142D2" w14:textId="72FF0557" w:rsidR="00BC3542" w:rsidRDefault="001A5BCD">
      <w:pPr>
        <w:jc w:val="left"/>
        <w:rPr>
          <w:lang w:val="es-MX"/>
        </w:rPr>
      </w:pPr>
      <w:r>
        <w:rPr>
          <w:noProof/>
        </w:rPr>
        <w:drawing>
          <wp:anchor distT="0" distB="0" distL="114300" distR="114300" simplePos="0" relativeHeight="251664384" behindDoc="1" locked="0" layoutInCell="1" allowOverlap="1" wp14:anchorId="3026D403" wp14:editId="0FA6B935">
            <wp:simplePos x="0" y="0"/>
            <wp:positionH relativeFrom="column">
              <wp:posOffset>-3810</wp:posOffset>
            </wp:positionH>
            <wp:positionV relativeFrom="paragraph">
              <wp:posOffset>-1905</wp:posOffset>
            </wp:positionV>
            <wp:extent cx="5612130" cy="1494155"/>
            <wp:effectExtent l="0" t="0" r="7620" b="0"/>
            <wp:wrapTight wrapText="bothSides">
              <wp:wrapPolygon edited="0">
                <wp:start x="0" y="0"/>
                <wp:lineTo x="0" y="21205"/>
                <wp:lineTo x="21556" y="21205"/>
                <wp:lineTo x="21556" y="0"/>
                <wp:lineTo x="0" y="0"/>
              </wp:wrapPolygon>
            </wp:wrapTight>
            <wp:docPr id="89219815"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19815" name="Imagen 1" descr="Texto&#10;&#10;Descripción generada automáticamente"/>
                    <pic:cNvPicPr/>
                  </pic:nvPicPr>
                  <pic:blipFill>
                    <a:blip r:embed="rId26"/>
                    <a:stretch>
                      <a:fillRect/>
                    </a:stretch>
                  </pic:blipFill>
                  <pic:spPr>
                    <a:xfrm>
                      <a:off x="0" y="0"/>
                      <a:ext cx="5612130" cy="1494155"/>
                    </a:xfrm>
                    <a:prstGeom prst="rect">
                      <a:avLst/>
                    </a:prstGeom>
                  </pic:spPr>
                </pic:pic>
              </a:graphicData>
            </a:graphic>
          </wp:anchor>
        </w:drawing>
      </w:r>
    </w:p>
    <w:p w14:paraId="2C8C9511" w14:textId="77777777" w:rsidR="00BC3542" w:rsidRDefault="00BC3542">
      <w:pPr>
        <w:jc w:val="left"/>
        <w:rPr>
          <w:lang w:val="es-MX"/>
        </w:rPr>
      </w:pPr>
      <w:r>
        <w:rPr>
          <w:lang w:val="es-MX"/>
        </w:rPr>
        <w:br w:type="page"/>
      </w:r>
    </w:p>
    <w:p w14:paraId="46ADF7FA" w14:textId="77777777" w:rsidR="001A5BCD" w:rsidRDefault="001A5BCD">
      <w:pPr>
        <w:jc w:val="left"/>
        <w:rPr>
          <w:lang w:val="es-MX"/>
        </w:rPr>
      </w:pPr>
    </w:p>
    <w:p w14:paraId="23B333DD" w14:textId="77777777" w:rsidR="00BC3542" w:rsidRDefault="00BC3542">
      <w:pPr>
        <w:jc w:val="left"/>
        <w:rPr>
          <w:lang w:val="es-MX"/>
        </w:rPr>
      </w:pPr>
      <w:r>
        <w:rPr>
          <w:lang w:val="es-MX"/>
        </w:rPr>
        <w:t xml:space="preserve">(rutina que nos aportara desde maquinas del </w:t>
      </w:r>
      <w:proofErr w:type="spellStart"/>
      <w:r>
        <w:rPr>
          <w:lang w:val="es-MX"/>
        </w:rPr>
        <w:t>gym</w:t>
      </w:r>
      <w:proofErr w:type="spellEnd"/>
      <w:r>
        <w:rPr>
          <w:lang w:val="es-MX"/>
        </w:rPr>
        <w:t xml:space="preserve">  y ejercicios de peso libre)</w:t>
      </w:r>
    </w:p>
    <w:p w14:paraId="6AE95FAC" w14:textId="77777777" w:rsidR="00BC3542" w:rsidRDefault="00BC3542">
      <w:pPr>
        <w:jc w:val="left"/>
        <w:rPr>
          <w:lang w:val="es-MX"/>
        </w:rPr>
      </w:pPr>
      <w:r>
        <w:rPr>
          <w:noProof/>
        </w:rPr>
        <w:drawing>
          <wp:inline distT="0" distB="0" distL="0" distR="0" wp14:anchorId="464077BD" wp14:editId="4FB70FA2">
            <wp:extent cx="5612130" cy="1857375"/>
            <wp:effectExtent l="0" t="0" r="7620" b="9525"/>
            <wp:docPr id="311504888"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504888" name="Imagen 1" descr="Texto&#10;&#10;Descripción generada automáticamente"/>
                    <pic:cNvPicPr/>
                  </pic:nvPicPr>
                  <pic:blipFill>
                    <a:blip r:embed="rId27"/>
                    <a:stretch>
                      <a:fillRect/>
                    </a:stretch>
                  </pic:blipFill>
                  <pic:spPr>
                    <a:xfrm>
                      <a:off x="0" y="0"/>
                      <a:ext cx="5612130" cy="1857375"/>
                    </a:xfrm>
                    <a:prstGeom prst="rect">
                      <a:avLst/>
                    </a:prstGeom>
                  </pic:spPr>
                </pic:pic>
              </a:graphicData>
            </a:graphic>
          </wp:inline>
        </w:drawing>
      </w:r>
    </w:p>
    <w:p w14:paraId="4A065734" w14:textId="77777777" w:rsidR="00BC3542" w:rsidRDefault="00BC3542">
      <w:pPr>
        <w:jc w:val="left"/>
        <w:rPr>
          <w:lang w:val="es-MX"/>
        </w:rPr>
      </w:pPr>
      <w:r>
        <w:rPr>
          <w:lang w:val="es-MX"/>
        </w:rPr>
        <w:t>Y al finalizar se cierra el programa.</w:t>
      </w:r>
    </w:p>
    <w:p w14:paraId="28DC9424" w14:textId="2AF0215E" w:rsidR="00392A86" w:rsidRDefault="00BC3542">
      <w:pPr>
        <w:jc w:val="left"/>
        <w:rPr>
          <w:lang w:val="es-MX"/>
        </w:rPr>
      </w:pPr>
      <w:r>
        <w:rPr>
          <w:lang w:val="es-MX"/>
        </w:rPr>
        <w:t>Ahora ver cuando registramos usuarios.</w:t>
      </w:r>
      <w:r w:rsidR="00392A86">
        <w:rPr>
          <w:lang w:val="es-MX"/>
        </w:rPr>
        <w:br w:type="page"/>
      </w:r>
    </w:p>
    <w:p w14:paraId="30F4D02B" w14:textId="77777777" w:rsidR="00392A86" w:rsidRDefault="00392A86">
      <w:pPr>
        <w:jc w:val="left"/>
        <w:rPr>
          <w:lang w:val="es-MX"/>
        </w:rPr>
      </w:pPr>
    </w:p>
    <w:p w14:paraId="78343BB3" w14:textId="5DEA4259" w:rsidR="000552C0" w:rsidRDefault="000552C0" w:rsidP="000552C0">
      <w:pPr>
        <w:pStyle w:val="Ttulo1"/>
        <w:rPr>
          <w:lang w:val="es-MX"/>
        </w:rPr>
      </w:pPr>
      <w:r>
        <w:rPr>
          <w:lang w:val="es-MX"/>
        </w:rPr>
        <w:t>Conclusiones</w:t>
      </w:r>
    </w:p>
    <w:p w14:paraId="45D73AB7" w14:textId="77777777" w:rsidR="000552C0" w:rsidRDefault="000552C0" w:rsidP="000552C0">
      <w:pPr>
        <w:rPr>
          <w:lang w:val="es-MX"/>
        </w:rPr>
      </w:pPr>
    </w:p>
    <w:p w14:paraId="747458E4" w14:textId="795AB2DA" w:rsidR="000552C0" w:rsidRDefault="000552C0" w:rsidP="000552C0">
      <w:pPr>
        <w:rPr>
          <w:lang w:val="es-MX"/>
        </w:rPr>
      </w:pPr>
      <w:r>
        <w:rPr>
          <w:lang w:val="es-MX"/>
        </w:rPr>
        <w:t>Cada integrante deberá añadir su conclusión sobre el proyecto. Ejemplo:</w:t>
      </w:r>
    </w:p>
    <w:p w14:paraId="6B65FDC9" w14:textId="77777777" w:rsidR="000552C0" w:rsidRDefault="000552C0" w:rsidP="000552C0">
      <w:pPr>
        <w:rPr>
          <w:lang w:val="es-MX"/>
        </w:rPr>
      </w:pPr>
    </w:p>
    <w:p w14:paraId="5058972E" w14:textId="400E5F36" w:rsidR="00DB7BE2" w:rsidRDefault="00DB7BE2" w:rsidP="000552C0">
      <w:pPr>
        <w:rPr>
          <w:lang w:val="es-MX"/>
        </w:rPr>
      </w:pPr>
      <w:r>
        <w:rPr>
          <w:sz w:val="24"/>
          <w:szCs w:val="24"/>
          <w:lang w:val="es-MX"/>
        </w:rPr>
        <w:t xml:space="preserve">Israel Trejo Hernández: </w:t>
      </w:r>
      <w:r w:rsidR="009C4D22">
        <w:rPr>
          <w:lang w:val="es-MX"/>
        </w:rPr>
        <w:t>C</w:t>
      </w:r>
      <w:r w:rsidRPr="00DB7BE2">
        <w:rPr>
          <w:lang w:val="es-MX"/>
        </w:rPr>
        <w:t xml:space="preserve">on este proyecto aprendí un poco de todo lo que puede hacer la programación y como aplicarla, con esta muestra aprendí que puede ser útil, que es herramienta muy versátil, que puede ayudar a gente y facilitar procesos en nuestro día a día o en procesos de empresas y grandes corporaciones </w:t>
      </w:r>
      <w:r w:rsidR="00592782" w:rsidRPr="00DB7BE2">
        <w:rPr>
          <w:lang w:val="es-MX"/>
        </w:rPr>
        <w:t>de casi</w:t>
      </w:r>
      <w:r w:rsidRPr="00DB7BE2">
        <w:rPr>
          <w:lang w:val="es-MX"/>
        </w:rPr>
        <w:t xml:space="preserve"> cualquier </w:t>
      </w:r>
      <w:r w:rsidR="00592782" w:rsidRPr="00DB7BE2">
        <w:rPr>
          <w:lang w:val="es-MX"/>
        </w:rPr>
        <w:t>tipo.</w:t>
      </w:r>
      <w:r w:rsidR="00592782">
        <w:rPr>
          <w:lang w:val="es-MX"/>
        </w:rPr>
        <w:t xml:space="preserve"> A</w:t>
      </w:r>
      <w:r w:rsidRPr="00DB7BE2">
        <w:rPr>
          <w:lang w:val="es-MX"/>
        </w:rPr>
        <w:t>demás de que con el suficiente conocimiento se pueden hacer muchas cosas, incluso bromas y chistes.</w:t>
      </w:r>
    </w:p>
    <w:p w14:paraId="29ABA576" w14:textId="24C75EFE" w:rsidR="004D2182" w:rsidRDefault="004D2182" w:rsidP="000552C0">
      <w:pPr>
        <w:rPr>
          <w:lang w:val="es-MX"/>
        </w:rPr>
      </w:pPr>
      <w:r>
        <w:rPr>
          <w:sz w:val="24"/>
          <w:szCs w:val="24"/>
          <w:lang w:val="es-MX"/>
        </w:rPr>
        <w:t xml:space="preserve">Joshua </w:t>
      </w:r>
      <w:proofErr w:type="spellStart"/>
      <w:r>
        <w:rPr>
          <w:sz w:val="24"/>
          <w:szCs w:val="24"/>
          <w:lang w:val="es-MX"/>
        </w:rPr>
        <w:t>Anwa</w:t>
      </w:r>
      <w:proofErr w:type="spellEnd"/>
      <w:r>
        <w:rPr>
          <w:sz w:val="24"/>
          <w:szCs w:val="24"/>
          <w:lang w:val="es-MX"/>
        </w:rPr>
        <w:t xml:space="preserve"> Rodríguez Castellano: </w:t>
      </w:r>
      <w:r w:rsidRPr="004D2182">
        <w:rPr>
          <w:lang w:val="es-MX"/>
        </w:rPr>
        <w:t>En conclusión, el algoritmo diseñado para la creación de rutinas de ejercicio ha demostrado ser una herramienta efectiva y versátil en la planificación personalizada de entrenamientos físicos. Su capacidad para adaptarse a las preferencias, objetivos y niveles de condición física de los usuarios lo convierte en una solución integral. La inclusión de variables como la frecuencia, intensidad y tipo de ejercicio garantiza una programación equilibrada y progresiva. Además, la interfaz intuitiva facilita su uso, permitiendo a los usuarios acceder de manera fácil a rutinas bien estructuradas. En resumen, este algoritmo no solo optimiza la eficiencia del entrenamiento, sino que también promueve la adherencia a un estilo de vida activo al brindar experiencias personalizadas y motivadoras.</w:t>
      </w:r>
    </w:p>
    <w:p w14:paraId="16426A2A" w14:textId="5919EB22" w:rsidR="000552C0" w:rsidRDefault="00F222C6" w:rsidP="000552C0">
      <w:pPr>
        <w:rPr>
          <w:lang w:val="es-MX"/>
        </w:rPr>
      </w:pPr>
      <w:r>
        <w:rPr>
          <w:lang w:val="es-MX"/>
        </w:rPr>
        <w:t xml:space="preserve">José Emiliano Cabrera Villarreal: </w:t>
      </w:r>
      <w:r w:rsidR="009C4D22">
        <w:rPr>
          <w:lang w:val="es-MX"/>
        </w:rPr>
        <w:t>En este trabajo aprendí sobr</w:t>
      </w:r>
      <w:r w:rsidR="00592782">
        <w:rPr>
          <w:lang w:val="es-MX"/>
        </w:rPr>
        <w:t>e funciones más que otras cosas, y como aplicarla, la utilidad que tiene a la hora de reducir memoria, facilita los procesos para obtener un valor dentro de esta misma, hasta ahora con este trabajo comprendí un poco de lo que es la programación.</w:t>
      </w:r>
      <w:r w:rsidR="004D2182">
        <w:rPr>
          <w:lang w:val="es-MX"/>
        </w:rPr>
        <w:t xml:space="preserve"> Por otro lado, durante la búsqueda de información sobre nuestro tema, encontré varios ejercicios que no conocía, y de alguna manera también dialogamos de cómo se debería administrar estos ejercicios para la gente novata.</w:t>
      </w:r>
    </w:p>
    <w:p w14:paraId="59BD47AB" w14:textId="655DAEFD" w:rsidR="00592782" w:rsidRDefault="00592782" w:rsidP="000552C0">
      <w:pPr>
        <w:rPr>
          <w:lang w:val="es-MX"/>
        </w:rPr>
      </w:pPr>
      <w:r>
        <w:rPr>
          <w:sz w:val="24"/>
          <w:szCs w:val="24"/>
          <w:lang w:val="es-MX"/>
        </w:rPr>
        <w:t xml:space="preserve">Ricardo Xochitla Guzmán: </w:t>
      </w:r>
      <w:r w:rsidRPr="00592782">
        <w:rPr>
          <w:lang w:val="es-MX"/>
        </w:rPr>
        <w:t>En este trabajo se ha mostrado que nosotros como futuros programadores podemos crear software que beneficie a muchas personas. Éste, por ejemplo, ha sido un pequeño proyecto en el que tratamos de ayudar a las personas que tienen algún problema de salud a intentar mejorar y ponerse en forma. Lo hemos realizado siendo principiantes en el tema, por lo que todo lo que podríamos crear con algo más de experiencia y conocimiento es emocionante, así que debemos tener la capacidad de usar todo lo que aprendemos durante esta carrera para tratar de ayudar a las personas. Por último, cabe mencionar que hacer un proyecto de programación por más pequeño que sea requiere de mucho trabajo y frustración por lo que la paciencia es la clave.</w:t>
      </w:r>
    </w:p>
    <w:p w14:paraId="6695A341" w14:textId="70F82E22" w:rsidR="005F27DA" w:rsidRDefault="005F27DA" w:rsidP="000552C0">
      <w:pPr>
        <w:rPr>
          <w:lang w:val="es-MX"/>
        </w:rPr>
      </w:pPr>
    </w:p>
    <w:p w14:paraId="5F16EF55" w14:textId="47593F28" w:rsidR="005F27DA" w:rsidRDefault="005F27DA" w:rsidP="000552C0">
      <w:pPr>
        <w:rPr>
          <w:lang w:val="es-MX"/>
        </w:rPr>
      </w:pPr>
      <w:r>
        <w:rPr>
          <w:lang w:val="es-MX"/>
        </w:rPr>
        <w:t xml:space="preserve">David Carmona de </w:t>
      </w:r>
      <w:proofErr w:type="spellStart"/>
      <w:r>
        <w:rPr>
          <w:lang w:val="es-MX"/>
        </w:rPr>
        <w:t>Jesus</w:t>
      </w:r>
      <w:proofErr w:type="spellEnd"/>
      <w:r>
        <w:rPr>
          <w:lang w:val="es-MX"/>
        </w:rPr>
        <w:t xml:space="preserve">:  En este trabajo pudimos darnos cuenta, de lo que podemos realizar como programadores, desde un código muy sencillo a llegar a un código </w:t>
      </w:r>
      <w:proofErr w:type="spellStart"/>
      <w:r>
        <w:rPr>
          <w:lang w:val="es-MX"/>
        </w:rPr>
        <w:t>mas</w:t>
      </w:r>
      <w:proofErr w:type="spellEnd"/>
      <w:r>
        <w:rPr>
          <w:lang w:val="es-MX"/>
        </w:rPr>
        <w:t xml:space="preserve"> complejo,  como también las posibles respuestas que  pueden aportar los usuarios del programa, no obstante tenemos que ver mas allá, por cualquier error que se pueda generar o algo que no tengamos contemplado. Pudimos hacer uso de varios métodos, funciones, de manipulación de archivos .</w:t>
      </w:r>
    </w:p>
    <w:p w14:paraId="4A8B8895" w14:textId="77777777" w:rsidR="00BA0555" w:rsidRPr="00BA0555" w:rsidRDefault="000552C0" w:rsidP="00BA0555">
      <w:pPr>
        <w:pStyle w:val="Ttulo1"/>
      </w:pPr>
      <w:r w:rsidRPr="00BA0555">
        <w:t>Referencias</w:t>
      </w:r>
    </w:p>
    <w:p w14:paraId="0CBDDF40" w14:textId="51587BA0" w:rsidR="000552C0" w:rsidRPr="00BA0555" w:rsidRDefault="00BA0555" w:rsidP="00BA0555">
      <w:pPr>
        <w:pStyle w:val="Ttulo1"/>
        <w:jc w:val="left"/>
        <w:rPr>
          <w:rFonts w:ascii="Times New Roman" w:hAnsi="Times New Roman" w:cs="Times New Roman"/>
          <w:b w:val="0"/>
          <w:sz w:val="22"/>
          <w:lang w:val="es-MX"/>
        </w:rPr>
      </w:pPr>
      <w:r w:rsidRPr="00BA0555">
        <w:rPr>
          <w:rFonts w:ascii="Times New Roman" w:hAnsi="Times New Roman" w:cs="Times New Roman"/>
          <w:b w:val="0"/>
          <w:sz w:val="22"/>
        </w:rPr>
        <w:t xml:space="preserve">IEEE, “Men’s Health”, [Online]. Available: </w:t>
      </w:r>
      <w:hyperlink r:id="rId28" w:history="1">
        <w:r w:rsidRPr="00BA0555">
          <w:rPr>
            <w:rStyle w:val="Hipervnculo"/>
            <w:rFonts w:ascii="Times New Roman" w:hAnsi="Times New Roman" w:cs="Times New Roman"/>
            <w:b w:val="0"/>
            <w:sz w:val="22"/>
          </w:rPr>
          <w:t>https://www.menshealth.com/es/fitness/a33426021/entrenamiento-mancuernas-rutinas/</w:t>
        </w:r>
      </w:hyperlink>
      <w:r w:rsidRPr="00BA0555">
        <w:rPr>
          <w:rFonts w:ascii="Times New Roman" w:hAnsi="Times New Roman" w:cs="Times New Roman"/>
          <w:b w:val="0"/>
          <w:sz w:val="22"/>
        </w:rPr>
        <w:t xml:space="preserve"> </w:t>
      </w:r>
    </w:p>
    <w:p w14:paraId="4F931A26" w14:textId="0DCD8AFD" w:rsidR="000552C0" w:rsidRDefault="000552C0" w:rsidP="000552C0">
      <w:pPr>
        <w:rPr>
          <w:sz w:val="18"/>
        </w:rPr>
      </w:pPr>
    </w:p>
    <w:p w14:paraId="2159C070" w14:textId="6C4461FD" w:rsidR="00A0398B" w:rsidRPr="00883C93" w:rsidRDefault="00A0398B" w:rsidP="00883C93">
      <w:pPr>
        <w:jc w:val="left"/>
        <w:rPr>
          <w:sz w:val="20"/>
        </w:rPr>
      </w:pPr>
      <w:r w:rsidRPr="00883C93">
        <w:rPr>
          <w:sz w:val="20"/>
        </w:rPr>
        <w:t>IEEE, “Mayo Clinic”, [Online]. Available:</w:t>
      </w:r>
      <w:hyperlink r:id="rId29" w:history="1">
        <w:r w:rsidR="00883C93" w:rsidRPr="00883C93">
          <w:rPr>
            <w:rStyle w:val="Hipervnculo"/>
            <w:sz w:val="20"/>
          </w:rPr>
          <w:t>https://www.mayoclinic.org/healthy-lifestyle/fitness/basics/fitness-basics/hlv-20049447</w:t>
        </w:r>
      </w:hyperlink>
      <w:r w:rsidR="00883C93" w:rsidRPr="00883C93">
        <w:rPr>
          <w:sz w:val="20"/>
        </w:rPr>
        <w:t xml:space="preserve"> </w:t>
      </w:r>
    </w:p>
    <w:p w14:paraId="08B7C4D6" w14:textId="77777777" w:rsidR="00A0398B" w:rsidRDefault="00A0398B">
      <w:pPr>
        <w:jc w:val="left"/>
      </w:pPr>
      <w:r>
        <w:br w:type="page"/>
      </w:r>
    </w:p>
    <w:p w14:paraId="594E74B7" w14:textId="4CC2259C" w:rsidR="00A0398B" w:rsidRPr="00883C93" w:rsidRDefault="00A0398B" w:rsidP="000552C0">
      <w:pPr>
        <w:rPr>
          <w:sz w:val="18"/>
        </w:rPr>
      </w:pPr>
      <w:r>
        <w:lastRenderedPageBreak/>
        <w:t xml:space="preserve">IEEE, “Mayo Clinic”, [Online]. Available: </w:t>
      </w:r>
      <w:hyperlink r:id="rId30" w:history="1">
        <w:r w:rsidRPr="00A167DB">
          <w:rPr>
            <w:rStyle w:val="Hipervnculo"/>
          </w:rPr>
          <w:t>www.mayoclinic.org/healthy-lifestyle/fitness/in-depth/walking-on-a-line/art-20047971</w:t>
        </w:r>
      </w:hyperlink>
      <w:r w:rsidRPr="00A167DB">
        <w:t>.</w:t>
      </w:r>
    </w:p>
    <w:p w14:paraId="3BDED1C5" w14:textId="3AA1069C" w:rsidR="00A0398B" w:rsidRPr="00883C93" w:rsidRDefault="00A0398B" w:rsidP="00883C93">
      <w:pPr>
        <w:jc w:val="left"/>
      </w:pPr>
      <w:r w:rsidRPr="00883C93">
        <w:rPr>
          <w:sz w:val="20"/>
          <w:lang w:val="es-ES"/>
        </w:rPr>
        <w:t xml:space="preserve">IEEE, “Mayo Clinic”, [Online]. </w:t>
      </w:r>
      <w:r w:rsidRPr="00883C93">
        <w:rPr>
          <w:sz w:val="20"/>
        </w:rPr>
        <w:t xml:space="preserve">Available: </w:t>
      </w:r>
      <w:hyperlink r:id="rId31" w:history="1">
        <w:r w:rsidR="00883C93" w:rsidRPr="00883C93">
          <w:rPr>
            <w:rStyle w:val="Hipervnculo"/>
            <w:sz w:val="20"/>
          </w:rPr>
          <w:t>https://www.mayoclinic.org/healthy-lifestyle/fitness/basics/aerobic-exercise/hlv-20049447</w:t>
        </w:r>
      </w:hyperlink>
      <w:r w:rsidR="00883C93">
        <w:t xml:space="preserve"> </w:t>
      </w:r>
    </w:p>
    <w:p w14:paraId="774185B4" w14:textId="63A9DEF5" w:rsidR="00A0398B" w:rsidRPr="00883C93" w:rsidRDefault="00A0398B" w:rsidP="00883C93">
      <w:pPr>
        <w:jc w:val="left"/>
      </w:pPr>
      <w:r>
        <w:t xml:space="preserve">IEEE, “Mayo Clinic”, [Online]. Available: </w:t>
      </w:r>
      <w:hyperlink r:id="rId32" w:history="1">
        <w:r w:rsidR="00883C93" w:rsidRPr="006B3F8A">
          <w:rPr>
            <w:rStyle w:val="Hipervnculo"/>
          </w:rPr>
          <w:t>https://www.mayoclinic.org/healthy-lifestyle/fitness/basics/strength-training/hlv-20049447</w:t>
        </w:r>
      </w:hyperlink>
      <w:r w:rsidR="00883C93">
        <w:t xml:space="preserve"> </w:t>
      </w:r>
    </w:p>
    <w:p w14:paraId="7AFBECFA" w14:textId="77777777" w:rsidR="00A0398B" w:rsidRPr="00A0398B" w:rsidRDefault="00A0398B" w:rsidP="00A0398B">
      <w:r>
        <w:t xml:space="preserve">IEEE, “Mayo Clinic”, [Online]. Available: </w:t>
      </w:r>
      <w:hyperlink r:id="rId33" w:history="1">
        <w:r w:rsidRPr="00A0398B">
          <w:rPr>
            <w:rStyle w:val="Hipervnculo"/>
          </w:rPr>
          <w:t>www.mayoclinic.org/healthy-lifestyle/fitness/in-depth/squats/art-20046542</w:t>
        </w:r>
      </w:hyperlink>
      <w:r w:rsidRPr="00A0398B">
        <w:t>.</w:t>
      </w:r>
    </w:p>
    <w:p w14:paraId="3911A6E4" w14:textId="2ADC9439" w:rsidR="00A0398B" w:rsidRPr="00A0398B" w:rsidRDefault="00A0398B" w:rsidP="00A0398B">
      <w:r w:rsidRPr="00A0398B">
        <w:t>IEEE, “</w:t>
      </w:r>
      <w:r>
        <w:t>Mayo C</w:t>
      </w:r>
      <w:r w:rsidRPr="00A0398B">
        <w:t xml:space="preserve">linic”, [Online]. Available: </w:t>
      </w:r>
      <w:hyperlink r:id="rId34" w:history="1">
        <w:r w:rsidRPr="00A0398B">
          <w:rPr>
            <w:rStyle w:val="Hipervnculo"/>
          </w:rPr>
          <w:t>www.mayoclinic.org/healthy-lifestyle/fitness/in-depth/leg-lifts/art-20047968</w:t>
        </w:r>
      </w:hyperlink>
      <w:r w:rsidRPr="00A0398B">
        <w:t>.</w:t>
      </w:r>
    </w:p>
    <w:p w14:paraId="7E30ADE7" w14:textId="14C931DF" w:rsidR="00A0398B" w:rsidRDefault="00A0398B" w:rsidP="000552C0">
      <w:r>
        <w:t xml:space="preserve">IEEE, “Mayo Clinic”, [Online]. Available: </w:t>
      </w:r>
      <w:hyperlink r:id="rId35" w:history="1">
        <w:r w:rsidRPr="00A0398B">
          <w:rPr>
            <w:rStyle w:val="Hipervnculo"/>
          </w:rPr>
          <w:t>www.mayoclinic.org/healthy-lifestyle/fitness/in-depth/push-ups/art-20047969</w:t>
        </w:r>
      </w:hyperlink>
      <w:r w:rsidRPr="00A0398B">
        <w:t>.</w:t>
      </w:r>
    </w:p>
    <w:p w14:paraId="6E76FBA7" w14:textId="556D8C5B" w:rsidR="00A0398B" w:rsidRDefault="00A0398B" w:rsidP="000552C0">
      <w:r>
        <w:t xml:space="preserve">IEEE, “Mayo Clinic”, [Online]. Available: </w:t>
      </w:r>
      <w:hyperlink r:id="rId36" w:history="1">
        <w:r w:rsidRPr="00A0398B">
          <w:rPr>
            <w:rStyle w:val="Hipervnculo"/>
          </w:rPr>
          <w:t>www.mayoclinic.org/healthy-lifestyle/fitness/in-depth/single-leg-balance/art-20047970</w:t>
        </w:r>
      </w:hyperlink>
      <w:r w:rsidRPr="00A0398B">
        <w:t>.</w:t>
      </w:r>
    </w:p>
    <w:p w14:paraId="3EFCDB81" w14:textId="35426EA3" w:rsidR="00A0398B" w:rsidRPr="00A0398B" w:rsidRDefault="00A0398B" w:rsidP="000552C0">
      <w:r>
        <w:t xml:space="preserve">IEEE, “Mayo Clinic”, [Online]. Available: </w:t>
      </w:r>
      <w:hyperlink r:id="rId37" w:history="1">
        <w:r w:rsidRPr="006B3F8A">
          <w:rPr>
            <w:rStyle w:val="Hipervnculo"/>
          </w:rPr>
          <w:t>www.mayoclinic.org/healthy-lifestyle/adult-health/in-depth/breathing-exercises/art-20045780</w:t>
        </w:r>
      </w:hyperlink>
      <w:r w:rsidRPr="00A167DB">
        <w:t>.</w:t>
      </w:r>
    </w:p>
    <w:p w14:paraId="2D60672A" w14:textId="3765FD24" w:rsidR="000552C0" w:rsidRDefault="00A0398B" w:rsidP="000552C0">
      <w:r>
        <w:t xml:space="preserve">IEEE, “Mayo Clinic”, [Online]. Available:  </w:t>
      </w:r>
      <w:hyperlink r:id="rId38" w:history="1">
        <w:r w:rsidR="00883C93" w:rsidRPr="007553B7">
          <w:rPr>
            <w:rStyle w:val="Hipervnculo"/>
          </w:rPr>
          <w:t>www.mayoclinic.org/healthy-lifestyle/adult-health/in-depth/breathing-exercises/art-20045781</w:t>
        </w:r>
      </w:hyperlink>
      <w:r w:rsidR="00883C93" w:rsidRPr="007553B7">
        <w:t>.</w:t>
      </w:r>
    </w:p>
    <w:p w14:paraId="5EAD0D17" w14:textId="4B24C084" w:rsidR="00883C93" w:rsidRPr="00A0398B" w:rsidRDefault="00883C93" w:rsidP="000552C0">
      <w:r>
        <w:t xml:space="preserve">IEEE, “Mayo Clinic”, [Online]. Available: </w:t>
      </w:r>
      <w:r w:rsidRPr="007553B7">
        <w:t xml:space="preserve"> </w:t>
      </w:r>
      <w:hyperlink r:id="rId39" w:history="1">
        <w:r w:rsidRPr="006B3F8A">
          <w:rPr>
            <w:rStyle w:val="Hipervnculo"/>
          </w:rPr>
          <w:t>www.mayoclinic.org/healthy-lifestyle/adult-health/in-depth/</w:t>
        </w:r>
      </w:hyperlink>
    </w:p>
    <w:p w14:paraId="6D30ACE8" w14:textId="77777777" w:rsidR="000552C0" w:rsidRPr="00A0398B" w:rsidRDefault="000552C0" w:rsidP="000552C0"/>
    <w:p w14:paraId="1143211B" w14:textId="77777777" w:rsidR="000552C0" w:rsidRPr="00A0398B" w:rsidRDefault="000552C0" w:rsidP="000552C0"/>
    <w:p w14:paraId="43DDD2D7" w14:textId="424C83FB" w:rsidR="000552C0" w:rsidRDefault="000552C0" w:rsidP="000552C0">
      <w:pPr>
        <w:pStyle w:val="Ttulo"/>
        <w:rPr>
          <w:lang w:val="es-MX"/>
        </w:rPr>
      </w:pPr>
      <w:r>
        <w:rPr>
          <w:lang w:val="es-MX"/>
        </w:rPr>
        <w:t xml:space="preserve">Políticas de </w:t>
      </w:r>
      <w:r w:rsidR="009E6701">
        <w:rPr>
          <w:lang w:val="es-MX"/>
        </w:rPr>
        <w:t>evaluación</w:t>
      </w:r>
    </w:p>
    <w:p w14:paraId="6D398F90" w14:textId="77777777" w:rsidR="00607350" w:rsidRDefault="00607350" w:rsidP="00607350">
      <w:pPr>
        <w:rPr>
          <w:lang w:val="es-MX"/>
        </w:rPr>
      </w:pPr>
    </w:p>
    <w:p w14:paraId="06D1EE4B" w14:textId="6870B959" w:rsidR="00607350" w:rsidRDefault="00607350" w:rsidP="00607350">
      <w:pPr>
        <w:rPr>
          <w:lang w:val="es-MX"/>
        </w:rPr>
      </w:pPr>
      <w:r>
        <w:rPr>
          <w:lang w:val="es-MX"/>
        </w:rPr>
        <w:t>En este apartado se mostrarán las políticas de evaluación del proyecto final. Se muestran los conceptos que deben cubrir cada integrante para tener derecho a una calificación favorable.</w:t>
      </w:r>
    </w:p>
    <w:p w14:paraId="17BE8FCC" w14:textId="77777777" w:rsidR="00607350" w:rsidRDefault="00607350" w:rsidP="00607350">
      <w:pPr>
        <w:rPr>
          <w:lang w:val="es-MX"/>
        </w:rPr>
      </w:pPr>
    </w:p>
    <w:p w14:paraId="6B16E67D" w14:textId="5A81C73A" w:rsidR="00607350" w:rsidRDefault="00607350" w:rsidP="00607350">
      <w:pPr>
        <w:pStyle w:val="Ttulo1"/>
        <w:rPr>
          <w:lang w:val="es-MX"/>
        </w:rPr>
      </w:pPr>
      <w:r>
        <w:rPr>
          <w:lang w:val="es-MX"/>
        </w:rPr>
        <w:t>Evaluación</w:t>
      </w:r>
    </w:p>
    <w:p w14:paraId="0006BE06" w14:textId="77777777" w:rsidR="00607350" w:rsidRDefault="00607350" w:rsidP="00607350">
      <w:pPr>
        <w:rPr>
          <w:lang w:val="es-MX"/>
        </w:rPr>
      </w:pPr>
    </w:p>
    <w:p w14:paraId="35524239" w14:textId="6A03E8FE" w:rsidR="00607350" w:rsidRDefault="00607350" w:rsidP="00607350">
      <w:pPr>
        <w:rPr>
          <w:lang w:val="es-MX"/>
        </w:rPr>
      </w:pPr>
      <w:r>
        <w:rPr>
          <w:lang w:val="es-MX"/>
        </w:rPr>
        <w:t>El proyecto se evaluará de la siguiente forma:</w:t>
      </w:r>
    </w:p>
    <w:p w14:paraId="443D81D8" w14:textId="77777777" w:rsidR="00607350" w:rsidRDefault="00607350" w:rsidP="00607350">
      <w:pPr>
        <w:rPr>
          <w:lang w:val="es-MX"/>
        </w:rPr>
      </w:pPr>
    </w:p>
    <w:p w14:paraId="6AD65AF5" w14:textId="23BCC2A5" w:rsidR="00607350" w:rsidRPr="00607350" w:rsidRDefault="00607350" w:rsidP="00607350">
      <w:pPr>
        <w:rPr>
          <w:lang w:val="es-MX"/>
        </w:rPr>
      </w:pPr>
      <w:r>
        <w:rPr>
          <w:noProof/>
          <w:lang w:val="es-ES" w:eastAsia="es-ES"/>
        </w:rPr>
        <w:drawing>
          <wp:inline distT="0" distB="0" distL="0" distR="0" wp14:anchorId="1B83F2E2" wp14:editId="12A22036">
            <wp:extent cx="5486400" cy="3200400"/>
            <wp:effectExtent l="0" t="0" r="0" b="0"/>
            <wp:docPr id="179227272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66E83D79" w14:textId="77777777" w:rsidR="000552C0" w:rsidRPr="000552C0" w:rsidRDefault="000552C0" w:rsidP="000552C0">
      <w:pPr>
        <w:rPr>
          <w:lang w:val="es-MX"/>
        </w:rPr>
      </w:pPr>
    </w:p>
    <w:p w14:paraId="2DC4F9A1" w14:textId="055A901B" w:rsidR="000552C0" w:rsidRDefault="007B7F1F" w:rsidP="007B7F1F">
      <w:pPr>
        <w:pStyle w:val="Ttulo2"/>
        <w:rPr>
          <w:lang w:val="es-MX"/>
        </w:rPr>
      </w:pPr>
      <w:r>
        <w:rPr>
          <w:lang w:val="es-MX"/>
        </w:rPr>
        <w:t>Calidad del reporte:</w:t>
      </w:r>
    </w:p>
    <w:p w14:paraId="6D70AF80" w14:textId="682018C3" w:rsidR="007B7F1F" w:rsidRDefault="007B7F1F" w:rsidP="007B7F1F">
      <w:pPr>
        <w:rPr>
          <w:lang w:val="es-MX"/>
        </w:rPr>
      </w:pPr>
    </w:p>
    <w:p w14:paraId="163F41C5" w14:textId="6D0F7420" w:rsidR="007B7F1F" w:rsidRDefault="007B7F1F" w:rsidP="007B7F1F">
      <w:pPr>
        <w:rPr>
          <w:lang w:val="es-MX"/>
        </w:rPr>
      </w:pPr>
      <w:r>
        <w:rPr>
          <w:lang w:val="es-MX"/>
        </w:rPr>
        <w:t>El reporte no deberá contener faltas de ortografía, las imágenes deben ser de buena calidad, la redacción debe ser aceptable: no añadir información innecesaria.</w:t>
      </w:r>
    </w:p>
    <w:p w14:paraId="27A00B64" w14:textId="77777777" w:rsidR="007B7F1F" w:rsidRDefault="007B7F1F" w:rsidP="007B7F1F">
      <w:pPr>
        <w:rPr>
          <w:lang w:val="es-MX"/>
        </w:rPr>
      </w:pPr>
    </w:p>
    <w:p w14:paraId="0A8E7FEA" w14:textId="1B037FD4" w:rsidR="007B7F1F" w:rsidRDefault="007B7F1F" w:rsidP="007B7F1F">
      <w:pPr>
        <w:pStyle w:val="Ttulo2"/>
        <w:rPr>
          <w:lang w:val="es-MX"/>
        </w:rPr>
      </w:pPr>
      <w:r>
        <w:rPr>
          <w:lang w:val="es-MX"/>
        </w:rPr>
        <w:t>Evaluación individual del código</w:t>
      </w:r>
    </w:p>
    <w:p w14:paraId="2278E157" w14:textId="77777777" w:rsidR="007B7F1F" w:rsidRDefault="007B7F1F" w:rsidP="007B7F1F">
      <w:pPr>
        <w:rPr>
          <w:lang w:val="es-MX"/>
        </w:rPr>
      </w:pPr>
    </w:p>
    <w:p w14:paraId="7651A8B5" w14:textId="4A53BE91" w:rsidR="007B7F1F" w:rsidRDefault="007B7F1F" w:rsidP="007B7F1F">
      <w:pPr>
        <w:rPr>
          <w:lang w:val="es-MX"/>
        </w:rPr>
      </w:pPr>
      <w:r>
        <w:rPr>
          <w:lang w:val="es-MX"/>
        </w:rPr>
        <w:t>Cada integrante será evaluado sobre una parte al azar del código y deberá poder describirla congruentemente.</w:t>
      </w:r>
    </w:p>
    <w:p w14:paraId="09528FC4" w14:textId="77777777" w:rsidR="007B7F1F" w:rsidRDefault="007B7F1F" w:rsidP="007B7F1F">
      <w:pPr>
        <w:rPr>
          <w:lang w:val="es-MX"/>
        </w:rPr>
      </w:pPr>
    </w:p>
    <w:p w14:paraId="30F359B1" w14:textId="53172E13" w:rsidR="007B7F1F" w:rsidRDefault="007B7F1F" w:rsidP="007B7F1F">
      <w:pPr>
        <w:pStyle w:val="Ttulo2"/>
        <w:rPr>
          <w:lang w:val="es-MX"/>
        </w:rPr>
      </w:pPr>
      <w:r>
        <w:rPr>
          <w:lang w:val="es-MX"/>
        </w:rPr>
        <w:t>Funcionamiento del proyecto</w:t>
      </w:r>
    </w:p>
    <w:p w14:paraId="728B9A82" w14:textId="77777777" w:rsidR="007B7F1F" w:rsidRDefault="007B7F1F" w:rsidP="007B7F1F">
      <w:pPr>
        <w:rPr>
          <w:lang w:val="es-MX"/>
        </w:rPr>
      </w:pPr>
    </w:p>
    <w:p w14:paraId="1C5F1141" w14:textId="3225A368" w:rsidR="007B7F1F" w:rsidRDefault="007B7F1F" w:rsidP="007B7F1F">
      <w:pPr>
        <w:rPr>
          <w:lang w:val="es-MX"/>
        </w:rPr>
      </w:pPr>
      <w:r>
        <w:rPr>
          <w:lang w:val="es-MX"/>
        </w:rPr>
        <w:t>Se evaluará si el proyecto funciona adecuadamente.</w:t>
      </w:r>
    </w:p>
    <w:p w14:paraId="71334650" w14:textId="77777777" w:rsidR="007B7F1F" w:rsidRDefault="007B7F1F" w:rsidP="007B7F1F">
      <w:pPr>
        <w:rPr>
          <w:lang w:val="es-MX"/>
        </w:rPr>
      </w:pPr>
    </w:p>
    <w:p w14:paraId="1CC5F72E" w14:textId="0DED17C8" w:rsidR="007B7F1F" w:rsidRDefault="007B7F1F" w:rsidP="007B7F1F">
      <w:pPr>
        <w:pStyle w:val="Ttulo2"/>
        <w:rPr>
          <w:lang w:val="es-MX"/>
        </w:rPr>
      </w:pPr>
      <w:r>
        <w:rPr>
          <w:lang w:val="es-MX"/>
        </w:rPr>
        <w:lastRenderedPageBreak/>
        <w:t>Presentación del proyecto</w:t>
      </w:r>
    </w:p>
    <w:p w14:paraId="6FB5869C" w14:textId="77777777" w:rsidR="007B7F1F" w:rsidRDefault="007B7F1F" w:rsidP="007B7F1F">
      <w:pPr>
        <w:rPr>
          <w:lang w:val="es-MX"/>
        </w:rPr>
      </w:pPr>
    </w:p>
    <w:p w14:paraId="3E466B0B" w14:textId="176DBC62" w:rsidR="007B7F1F" w:rsidRDefault="007B7F1F" w:rsidP="007B7F1F">
      <w:pPr>
        <w:rPr>
          <w:lang w:val="es-MX"/>
        </w:rPr>
      </w:pPr>
      <w:r>
        <w:rPr>
          <w:lang w:val="es-MX"/>
        </w:rPr>
        <w:t>Cada equipo tendrá 15 minutos para presentar su proyecto. Se recomienda la siguiente organización del tiempo:</w:t>
      </w:r>
    </w:p>
    <w:p w14:paraId="4CE7912C" w14:textId="65692F56" w:rsidR="007B7F1F" w:rsidRDefault="007B7F1F" w:rsidP="007B7F1F">
      <w:pPr>
        <w:pStyle w:val="Prrafodelista"/>
        <w:numPr>
          <w:ilvl w:val="0"/>
          <w:numId w:val="3"/>
        </w:numPr>
        <w:rPr>
          <w:lang w:val="es-MX"/>
        </w:rPr>
      </w:pPr>
      <w:r>
        <w:rPr>
          <w:lang w:val="es-MX"/>
        </w:rPr>
        <w:t>5 minutos para describir brevemente el proyecto</w:t>
      </w:r>
    </w:p>
    <w:p w14:paraId="22F36B6D" w14:textId="4D5C5A72" w:rsidR="007B7F1F" w:rsidRDefault="007B7F1F" w:rsidP="007B7F1F">
      <w:pPr>
        <w:pStyle w:val="Prrafodelista"/>
        <w:numPr>
          <w:ilvl w:val="0"/>
          <w:numId w:val="3"/>
        </w:numPr>
        <w:rPr>
          <w:lang w:val="es-MX"/>
        </w:rPr>
      </w:pPr>
      <w:r>
        <w:rPr>
          <w:lang w:val="es-MX"/>
        </w:rPr>
        <w:t>5 minutos para mostrar pruebas</w:t>
      </w:r>
    </w:p>
    <w:p w14:paraId="7A22983D" w14:textId="344A777A" w:rsidR="007B7F1F" w:rsidRDefault="007B7F1F" w:rsidP="007B7F1F">
      <w:pPr>
        <w:pStyle w:val="Prrafodelista"/>
        <w:numPr>
          <w:ilvl w:val="0"/>
          <w:numId w:val="3"/>
        </w:numPr>
        <w:rPr>
          <w:lang w:val="es-MX"/>
        </w:rPr>
      </w:pPr>
      <w:r>
        <w:rPr>
          <w:lang w:val="es-MX"/>
        </w:rPr>
        <w:t>5 minutos de evaluación individual y entrega de proyecto</w:t>
      </w:r>
    </w:p>
    <w:p w14:paraId="4B88AFEA" w14:textId="77777777" w:rsidR="007B7F1F" w:rsidRPr="007B7F1F" w:rsidRDefault="007B7F1F" w:rsidP="007B7F1F">
      <w:pPr>
        <w:ind w:left="360"/>
        <w:rPr>
          <w:lang w:val="es-MX"/>
        </w:rPr>
      </w:pPr>
    </w:p>
    <w:p w14:paraId="649E6CA0" w14:textId="46684C00" w:rsidR="007B7F1F" w:rsidRDefault="007B7F1F" w:rsidP="007B7F1F">
      <w:pPr>
        <w:pStyle w:val="Ttulo1"/>
        <w:rPr>
          <w:lang w:val="es-MX"/>
        </w:rPr>
      </w:pPr>
      <w:r>
        <w:rPr>
          <w:lang w:val="es-MX"/>
        </w:rPr>
        <w:t>Evaluación de plagio</w:t>
      </w:r>
    </w:p>
    <w:p w14:paraId="52BFEE45" w14:textId="77777777" w:rsidR="007B7F1F" w:rsidRDefault="007B7F1F" w:rsidP="007B7F1F">
      <w:pPr>
        <w:rPr>
          <w:lang w:val="es-MX"/>
        </w:rPr>
      </w:pPr>
    </w:p>
    <w:p w14:paraId="5B884C7B" w14:textId="7EAE4FCE" w:rsidR="002F5E2D" w:rsidRDefault="002F5E2D" w:rsidP="007B7F1F">
      <w:pPr>
        <w:rPr>
          <w:lang w:val="es-MX"/>
        </w:rPr>
      </w:pPr>
      <w:r>
        <w:rPr>
          <w:lang w:val="es-MX"/>
        </w:rPr>
        <w:t>Se utilizarán diversas herramientas anti-plagio para detectar cualquier tipo de violación de derechos de autor en la escritura del código y del reporte:</w:t>
      </w:r>
    </w:p>
    <w:p w14:paraId="73F75577" w14:textId="77777777" w:rsidR="002F5E2D" w:rsidRDefault="002F5E2D" w:rsidP="007B7F1F">
      <w:pPr>
        <w:rPr>
          <w:lang w:val="es-MX"/>
        </w:rPr>
      </w:pPr>
    </w:p>
    <w:p w14:paraId="139B0EBA" w14:textId="32B9AF53" w:rsidR="002F5E2D" w:rsidRDefault="00000000" w:rsidP="002F5E2D">
      <w:pPr>
        <w:pStyle w:val="Prrafodelista"/>
        <w:numPr>
          <w:ilvl w:val="0"/>
          <w:numId w:val="4"/>
        </w:numPr>
        <w:rPr>
          <w:lang w:val="es-MX"/>
        </w:rPr>
      </w:pPr>
      <w:hyperlink r:id="rId41" w:history="1">
        <w:r w:rsidR="002F5E2D" w:rsidRPr="00B53D2C">
          <w:rPr>
            <w:rStyle w:val="Hipervnculo"/>
            <w:lang w:val="es-MX"/>
          </w:rPr>
          <w:t>https://unicheck.com/</w:t>
        </w:r>
      </w:hyperlink>
    </w:p>
    <w:p w14:paraId="48926EE9" w14:textId="7CB95F87" w:rsidR="002F5E2D" w:rsidRDefault="00000000" w:rsidP="002F5E2D">
      <w:pPr>
        <w:pStyle w:val="Prrafodelista"/>
        <w:numPr>
          <w:ilvl w:val="0"/>
          <w:numId w:val="4"/>
        </w:numPr>
        <w:rPr>
          <w:lang w:val="es-MX"/>
        </w:rPr>
      </w:pPr>
      <w:hyperlink r:id="rId42" w:history="1">
        <w:r w:rsidR="002F5E2D" w:rsidRPr="00B53D2C">
          <w:rPr>
            <w:rStyle w:val="Hipervnculo"/>
            <w:lang w:val="es-MX"/>
          </w:rPr>
          <w:t>https://www.grammarly.com/plagiarism-checker</w:t>
        </w:r>
      </w:hyperlink>
    </w:p>
    <w:p w14:paraId="4FAFFC75" w14:textId="458A37EA" w:rsidR="002F5E2D" w:rsidRDefault="00000000" w:rsidP="002F5E2D">
      <w:pPr>
        <w:pStyle w:val="Prrafodelista"/>
        <w:numPr>
          <w:ilvl w:val="0"/>
          <w:numId w:val="4"/>
        </w:numPr>
        <w:rPr>
          <w:lang w:val="es-MX"/>
        </w:rPr>
      </w:pPr>
      <w:hyperlink r:id="rId43" w:history="1">
        <w:r w:rsidR="002F5E2D" w:rsidRPr="00B53D2C">
          <w:rPr>
            <w:rStyle w:val="Hipervnculo"/>
            <w:lang w:val="es-MX"/>
          </w:rPr>
          <w:t>https://gptzero.me/</w:t>
        </w:r>
      </w:hyperlink>
    </w:p>
    <w:p w14:paraId="763BD729" w14:textId="1B289963" w:rsidR="002F5E2D" w:rsidRDefault="002F5E2D" w:rsidP="002F5E2D">
      <w:pPr>
        <w:pStyle w:val="Prrafodelista"/>
        <w:numPr>
          <w:ilvl w:val="0"/>
          <w:numId w:val="4"/>
        </w:numPr>
        <w:rPr>
          <w:lang w:val="es-MX"/>
        </w:rPr>
      </w:pPr>
      <w:r>
        <w:rPr>
          <w:lang w:val="es-MX"/>
        </w:rPr>
        <w:t xml:space="preserve">Internet </w:t>
      </w:r>
    </w:p>
    <w:p w14:paraId="2E641D9D" w14:textId="77777777" w:rsidR="002F5E2D" w:rsidRDefault="002F5E2D" w:rsidP="002F5E2D">
      <w:pPr>
        <w:rPr>
          <w:lang w:val="es-MX"/>
        </w:rPr>
      </w:pPr>
    </w:p>
    <w:p w14:paraId="1846DBFB" w14:textId="5328A145" w:rsidR="002F5E2D" w:rsidRDefault="002F5E2D" w:rsidP="002F5E2D">
      <w:pPr>
        <w:rPr>
          <w:lang w:val="es-MX"/>
        </w:rPr>
      </w:pPr>
      <w:r>
        <w:rPr>
          <w:lang w:val="es-MX"/>
        </w:rPr>
        <w:t xml:space="preserve">En caso de superar el 30% de plagio se aplicará una penalización de 35% sobre la calificación final: si la calificación del proyecto es de 100% pero se detectó plagio, entonces será de 65%. </w:t>
      </w:r>
    </w:p>
    <w:p w14:paraId="33A7A2F1" w14:textId="77777777" w:rsidR="002F5E2D" w:rsidRDefault="002F5E2D" w:rsidP="002F5E2D">
      <w:pPr>
        <w:rPr>
          <w:lang w:val="es-MX"/>
        </w:rPr>
      </w:pPr>
    </w:p>
    <w:p w14:paraId="4C9E8714" w14:textId="08D4921E" w:rsidR="002F5E2D" w:rsidRDefault="002F5E2D" w:rsidP="002F5E2D">
      <w:pPr>
        <w:rPr>
          <w:lang w:val="es-MX"/>
        </w:rPr>
      </w:pPr>
      <w:r>
        <w:rPr>
          <w:lang w:val="es-MX"/>
        </w:rPr>
        <w:t xml:space="preserve">En caso de superar el 40% de plagio se aplicará una penalización de 60% sobre la calificación final: si la calificación del proyecto es de 100% pero se detectó plagio, entonces será de 40%. </w:t>
      </w:r>
    </w:p>
    <w:p w14:paraId="116BCD39" w14:textId="77777777" w:rsidR="002F5E2D" w:rsidRDefault="002F5E2D" w:rsidP="002F5E2D">
      <w:pPr>
        <w:rPr>
          <w:lang w:val="es-MX"/>
        </w:rPr>
      </w:pPr>
    </w:p>
    <w:p w14:paraId="6FACCEB5" w14:textId="77777777" w:rsidR="002F5E2D" w:rsidRPr="002F5E2D" w:rsidRDefault="002F5E2D" w:rsidP="002F5E2D">
      <w:pPr>
        <w:rPr>
          <w:lang w:val="es-MX"/>
        </w:rPr>
      </w:pPr>
      <w:r>
        <w:rPr>
          <w:lang w:val="es-MX"/>
        </w:rPr>
        <w:t xml:space="preserve">En caso de superar el 50% de plagio se aplicará una penalización de 90% sobre la calificación final: si la calificación del proyecto es de 100% pero se detectó plagio, entonces será de 10%. </w:t>
      </w:r>
    </w:p>
    <w:p w14:paraId="5382EF23" w14:textId="77777777" w:rsidR="002F5E2D" w:rsidRDefault="002F5E2D" w:rsidP="002F5E2D">
      <w:pPr>
        <w:rPr>
          <w:lang w:val="es-MX"/>
        </w:rPr>
      </w:pPr>
    </w:p>
    <w:p w14:paraId="611CF571" w14:textId="11658BAE" w:rsidR="002F5E2D" w:rsidRDefault="002F5E2D" w:rsidP="002F5E2D">
      <w:pPr>
        <w:rPr>
          <w:lang w:val="es-MX"/>
        </w:rPr>
      </w:pPr>
      <w:r>
        <w:rPr>
          <w:lang w:val="es-MX"/>
        </w:rPr>
        <w:lastRenderedPageBreak/>
        <w:t xml:space="preserve">En caso de superar el 60% o más de plagio se aplicará una penalización de 100% sobre la calificación final: si la calificación del proyecto es de 100% pero se detectó plagio, entonces será de 0%. </w:t>
      </w:r>
    </w:p>
    <w:p w14:paraId="5FEFE67D" w14:textId="77777777" w:rsidR="002F5E2D" w:rsidRDefault="002F5E2D" w:rsidP="002F5E2D">
      <w:pPr>
        <w:rPr>
          <w:lang w:val="es-MX"/>
        </w:rPr>
      </w:pPr>
    </w:p>
    <w:p w14:paraId="33B6D34E" w14:textId="0D8B6B2D" w:rsidR="002F5E2D" w:rsidRDefault="002F5E2D" w:rsidP="002F5E2D">
      <w:pPr>
        <w:pStyle w:val="Ttulo1"/>
        <w:rPr>
          <w:lang w:val="es-MX"/>
        </w:rPr>
      </w:pPr>
      <w:r>
        <w:rPr>
          <w:lang w:val="es-MX"/>
        </w:rPr>
        <w:t>Entrega de archivos del proyecto</w:t>
      </w:r>
    </w:p>
    <w:p w14:paraId="3C07E2D7" w14:textId="77777777" w:rsidR="002F5E2D" w:rsidRDefault="002F5E2D" w:rsidP="002F5E2D">
      <w:pPr>
        <w:rPr>
          <w:lang w:val="es-MX"/>
        </w:rPr>
      </w:pPr>
    </w:p>
    <w:p w14:paraId="3A3B15F4" w14:textId="28EA78FF" w:rsidR="002F5E2D" w:rsidRDefault="002F5E2D" w:rsidP="002F5E2D">
      <w:pPr>
        <w:rPr>
          <w:lang w:val="es-MX"/>
        </w:rPr>
      </w:pPr>
      <w:r>
        <w:rPr>
          <w:lang w:val="es-MX"/>
        </w:rPr>
        <w:t>Los archivos del proyecto de deberán enviar al siguiente correo:</w:t>
      </w:r>
    </w:p>
    <w:p w14:paraId="53F87F47" w14:textId="297F32A9" w:rsidR="002F5E2D" w:rsidRDefault="00000000" w:rsidP="002F5E2D">
      <w:pPr>
        <w:rPr>
          <w:lang w:val="es-MX"/>
        </w:rPr>
      </w:pPr>
      <w:hyperlink r:id="rId44" w:history="1">
        <w:r w:rsidR="002F5E2D" w:rsidRPr="00B53D2C">
          <w:rPr>
            <w:rStyle w:val="Hipervnculo"/>
            <w:lang w:val="es-MX"/>
          </w:rPr>
          <w:t>carlos.carreon@correo.buap.mx</w:t>
        </w:r>
      </w:hyperlink>
    </w:p>
    <w:p w14:paraId="2BCBAC80" w14:textId="02E89763" w:rsidR="002F5E2D" w:rsidRDefault="002F5E2D" w:rsidP="002F5E2D">
      <w:pPr>
        <w:rPr>
          <w:lang w:val="es-MX"/>
        </w:rPr>
      </w:pPr>
      <w:r>
        <w:rPr>
          <w:lang w:val="es-MX"/>
        </w:rPr>
        <w:t>Se deberá comprimir los archivos del proyecto y se deberá añadir la siguiente contraseña:</w:t>
      </w:r>
    </w:p>
    <w:p w14:paraId="35F818EC" w14:textId="43644CC1" w:rsidR="002F5E2D" w:rsidRDefault="002F5E2D" w:rsidP="002F5E2D">
      <w:pPr>
        <w:rPr>
          <w:lang w:val="es-MX"/>
        </w:rPr>
      </w:pPr>
      <w:r>
        <w:rPr>
          <w:lang w:val="es-MX"/>
        </w:rPr>
        <w:t>1234</w:t>
      </w:r>
    </w:p>
    <w:p w14:paraId="5397C06B" w14:textId="77777777" w:rsidR="002F5E2D" w:rsidRDefault="002F5E2D" w:rsidP="002F5E2D">
      <w:pPr>
        <w:rPr>
          <w:lang w:val="es-MX"/>
        </w:rPr>
      </w:pPr>
    </w:p>
    <w:p w14:paraId="730D62C2" w14:textId="07D5683C" w:rsidR="00F14625" w:rsidRPr="00580F00" w:rsidRDefault="002F5E2D" w:rsidP="00F14625">
      <w:pPr>
        <w:rPr>
          <w:lang w:val="es-ES"/>
        </w:rPr>
      </w:pPr>
      <w:r>
        <w:rPr>
          <w:lang w:val="es-MX"/>
        </w:rPr>
        <w:t xml:space="preserve">Recuerda, añadir cualquier archivo malicioso al proyecto significa </w:t>
      </w:r>
      <w:r w:rsidR="00F14625">
        <w:rPr>
          <w:lang w:val="es-MX"/>
        </w:rPr>
        <w:t xml:space="preserve">dañar el patrimonio universitario (el dominio </w:t>
      </w:r>
      <w:r w:rsidR="00F14625" w:rsidRPr="00F14625">
        <w:rPr>
          <w:lang w:val="es-MX"/>
        </w:rPr>
        <w:t>@</w:t>
      </w:r>
      <w:r w:rsidR="00F14625">
        <w:rPr>
          <w:lang w:val="es-MX"/>
        </w:rPr>
        <w:t>correo.buap.mx es un patrimonio de la BUAP)</w:t>
      </w:r>
    </w:p>
    <w:p w14:paraId="3DDB8D91" w14:textId="77777777" w:rsidR="00F14625" w:rsidRPr="00580F00" w:rsidRDefault="00F14625" w:rsidP="002F5E2D">
      <w:pPr>
        <w:rPr>
          <w:lang w:val="es-ES"/>
        </w:rPr>
      </w:pPr>
    </w:p>
    <w:p w14:paraId="7131FFF8" w14:textId="1CCD2F0D" w:rsidR="00F14625" w:rsidRPr="00580F00" w:rsidRDefault="00F14625" w:rsidP="002F5E2D">
      <w:pPr>
        <w:rPr>
          <w:lang w:val="es-ES"/>
        </w:rPr>
      </w:pPr>
      <w:r w:rsidRPr="00580F00">
        <w:rPr>
          <w:b/>
          <w:bCs/>
          <w:lang w:val="es-ES"/>
        </w:rPr>
        <w:t>ARTÍCULO 8</w:t>
      </w:r>
      <w:r w:rsidRPr="00580F00">
        <w:rPr>
          <w:lang w:val="es-ES"/>
        </w:rPr>
        <w:t>.- Para efectos de este ordenamiento incurre en responsabilidad patrimonial la autoridad o funcionario universitario que incumpla con alguna de sus obligaciones señaladas en el artículo 6, o realice actos u omisiones que redunden en daño o perjuicio al patrimonio universitario, lo que originará la instauración del procedimiento administrativo de responsabilidad patrimonial y en su caso, la aplicación de las sanciones correspondientes.</w:t>
      </w:r>
    </w:p>
    <w:p w14:paraId="519E25CE" w14:textId="77777777" w:rsidR="00F14625" w:rsidRPr="00580F00" w:rsidRDefault="00F14625" w:rsidP="002F5E2D">
      <w:pPr>
        <w:rPr>
          <w:lang w:val="es-ES"/>
        </w:rPr>
      </w:pPr>
    </w:p>
    <w:p w14:paraId="6733D645" w14:textId="5A12C99D" w:rsidR="00F14625" w:rsidRPr="00580F00" w:rsidRDefault="00F14625" w:rsidP="002F5E2D">
      <w:pPr>
        <w:rPr>
          <w:lang w:val="es-ES"/>
        </w:rPr>
      </w:pPr>
      <w:r w:rsidRPr="00580F00">
        <w:rPr>
          <w:b/>
          <w:bCs/>
          <w:lang w:val="es-ES"/>
        </w:rPr>
        <w:t>ARTÍCULO 9</w:t>
      </w:r>
      <w:r w:rsidRPr="00580F00">
        <w:rPr>
          <w:lang w:val="es-ES"/>
        </w:rPr>
        <w:t>.- Las responsabilidades se fincarán a los universitarios que directa o indirectamente hayan ejecutado los actos o incurrido en omisiones que afecten el patrimonio universitario.</w:t>
      </w:r>
    </w:p>
    <w:p w14:paraId="2F300489" w14:textId="77777777" w:rsidR="00F14625" w:rsidRPr="00580F00" w:rsidRDefault="00F14625" w:rsidP="002F5E2D">
      <w:pPr>
        <w:rPr>
          <w:lang w:val="es-ES"/>
        </w:rPr>
      </w:pPr>
    </w:p>
    <w:p w14:paraId="61A2E945" w14:textId="052069D8" w:rsidR="00F14625" w:rsidRPr="00580F00" w:rsidRDefault="00F14625" w:rsidP="002F5E2D">
      <w:pPr>
        <w:rPr>
          <w:lang w:val="es-ES"/>
        </w:rPr>
      </w:pPr>
      <w:r w:rsidRPr="00580F00">
        <w:rPr>
          <w:b/>
          <w:bCs/>
          <w:lang w:val="es-ES"/>
        </w:rPr>
        <w:t>ARTÍCULO 33</w:t>
      </w:r>
      <w:r w:rsidRPr="00580F00">
        <w:rPr>
          <w:lang w:val="es-ES"/>
        </w:rPr>
        <w:t>.- El monto de las sanciones económicas impuestas se establecerá considerando los daños y perjuicios causados al patrimonio universitario.</w:t>
      </w:r>
    </w:p>
    <w:p w14:paraId="25F8788C" w14:textId="77777777" w:rsidR="00E02FE2" w:rsidRPr="00580F00" w:rsidRDefault="00E02FE2" w:rsidP="002F5E2D">
      <w:pPr>
        <w:rPr>
          <w:lang w:val="es-ES"/>
        </w:rPr>
      </w:pPr>
    </w:p>
    <w:p w14:paraId="40A40E39" w14:textId="27D10E6C" w:rsidR="00E02FE2" w:rsidRPr="002F5E2D" w:rsidRDefault="00E02FE2" w:rsidP="002F5E2D">
      <w:pPr>
        <w:rPr>
          <w:lang w:val="es-MX"/>
        </w:rPr>
      </w:pPr>
      <w:r>
        <w:rPr>
          <w:lang w:val="es-MX"/>
        </w:rPr>
        <w:t xml:space="preserve">Artículos extraídos del siguiente documento: </w:t>
      </w:r>
      <w:r w:rsidRPr="00580F00">
        <w:rPr>
          <w:lang w:val="es-ES"/>
        </w:rPr>
        <w:t>ACUERDO POR EL QUE SE ESTABLECEN LINEAMIENTOS SOBRE RESPONSABILIDAD PATRIMONIAL DE LA BENEMÉRITA UNIVERSIDAD AUTÓNOMA DE PUEBLA.</w:t>
      </w:r>
    </w:p>
    <w:p w14:paraId="3333E496" w14:textId="77777777" w:rsidR="002F5E2D" w:rsidRPr="002F5E2D" w:rsidRDefault="002F5E2D" w:rsidP="002F5E2D">
      <w:pPr>
        <w:rPr>
          <w:lang w:val="es-MX"/>
        </w:rPr>
      </w:pPr>
    </w:p>
    <w:p w14:paraId="2A52FC1C" w14:textId="77777777" w:rsidR="002F5E2D" w:rsidRPr="002F5E2D" w:rsidRDefault="002F5E2D" w:rsidP="002F5E2D">
      <w:pPr>
        <w:rPr>
          <w:lang w:val="es-MX"/>
        </w:rPr>
      </w:pPr>
    </w:p>
    <w:sectPr w:rsidR="002F5E2D" w:rsidRPr="002F5E2D" w:rsidSect="00830F95">
      <w:headerReference w:type="default" r:id="rId45"/>
      <w:footerReference w:type="default" r:id="rId46"/>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2FD8A" w14:textId="77777777" w:rsidR="00B80437" w:rsidRDefault="00B80437" w:rsidP="000E43F1">
      <w:pPr>
        <w:spacing w:after="0" w:line="240" w:lineRule="auto"/>
      </w:pPr>
      <w:r>
        <w:separator/>
      </w:r>
    </w:p>
  </w:endnote>
  <w:endnote w:type="continuationSeparator" w:id="0">
    <w:p w14:paraId="62A26FAB" w14:textId="77777777" w:rsidR="00B80437" w:rsidRDefault="00B80437" w:rsidP="000E43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Std">
    <w:altName w:val="Courier New"/>
    <w:panose1 w:val="00000000000000000000"/>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4A30F" w14:textId="36DA24FC" w:rsidR="005B6F69" w:rsidRPr="004639C0" w:rsidRDefault="005B6F69">
    <w:pPr>
      <w:pStyle w:val="Piedepgina"/>
      <w:rPr>
        <w:color w:val="A6A6A6" w:themeColor="background1" w:themeShade="A6"/>
        <w:lang w:val="es-MX"/>
      </w:rPr>
    </w:pPr>
    <w:r w:rsidRPr="004639C0">
      <w:rPr>
        <w:color w:val="A6A6A6" w:themeColor="background1" w:themeShade="A6"/>
        <w:lang w:val="es-MX"/>
      </w:rPr>
      <w:t>Facultad de Ciencias de la Computación, Benemérita Universidad Autónoma de Puebla, otoño 2023, Metodología de la Programación, NRC: 1276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EE719" w14:textId="77777777" w:rsidR="00B80437" w:rsidRDefault="00B80437" w:rsidP="000E43F1">
      <w:pPr>
        <w:spacing w:after="0" w:line="240" w:lineRule="auto"/>
      </w:pPr>
      <w:r>
        <w:separator/>
      </w:r>
    </w:p>
  </w:footnote>
  <w:footnote w:type="continuationSeparator" w:id="0">
    <w:p w14:paraId="3C9E1EB7" w14:textId="77777777" w:rsidR="00B80437" w:rsidRDefault="00B80437" w:rsidP="000E43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81186" w14:textId="28150E5D" w:rsidR="005B6F69" w:rsidRDefault="005B6F69" w:rsidP="000E43F1">
    <w:pPr>
      <w:pStyle w:val="Encabezado"/>
      <w:jc w:val="left"/>
    </w:pPr>
    <w:r>
      <w:rPr>
        <w:noProof/>
        <w:lang w:val="es-ES" w:eastAsia="es-ES"/>
      </w:rPr>
      <w:drawing>
        <wp:inline distT="0" distB="0" distL="0" distR="0" wp14:anchorId="7E7B71CD" wp14:editId="3E42A15B">
          <wp:extent cx="990792" cy="1296000"/>
          <wp:effectExtent l="0" t="0" r="0" b="0"/>
          <wp:docPr id="1" name="Picture 1" descr="A logo with a person and a sw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with a person and a swa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990792" cy="1296000"/>
                  </a:xfrm>
                  <a:prstGeom prst="rect">
                    <a:avLst/>
                  </a:prstGeom>
                </pic:spPr>
              </pic:pic>
            </a:graphicData>
          </a:graphic>
        </wp:inline>
      </w:drawing>
    </w:r>
    <w:r>
      <w:tab/>
    </w:r>
    <w:r>
      <w:tab/>
    </w:r>
    <w:r>
      <w:rPr>
        <w:noProof/>
        <w:lang w:val="es-ES" w:eastAsia="es-ES"/>
      </w:rPr>
      <w:drawing>
        <wp:inline distT="0" distB="0" distL="0" distR="0" wp14:anchorId="2A4B6F33" wp14:editId="559192CD">
          <wp:extent cx="1017776" cy="1296000"/>
          <wp:effectExtent l="0" t="0" r="0" b="0"/>
          <wp:docPr id="1350782494" name="Picture 4" descr="SERVICIO SOCIAL F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ERVICIO SOCIAL FCC"/>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17776" cy="1296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1D56FE"/>
    <w:multiLevelType w:val="hybridMultilevel"/>
    <w:tmpl w:val="9A34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8546CB"/>
    <w:multiLevelType w:val="hybridMultilevel"/>
    <w:tmpl w:val="55A06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8F07BA"/>
    <w:multiLevelType w:val="hybridMultilevel"/>
    <w:tmpl w:val="46CC5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4972BF"/>
    <w:multiLevelType w:val="hybridMultilevel"/>
    <w:tmpl w:val="8FD2E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0000395">
    <w:abstractNumId w:val="0"/>
  </w:num>
  <w:num w:numId="2" w16cid:durableId="1540438234">
    <w:abstractNumId w:val="1"/>
  </w:num>
  <w:num w:numId="3" w16cid:durableId="152331338">
    <w:abstractNumId w:val="2"/>
  </w:num>
  <w:num w:numId="4" w16cid:durableId="1541541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0tTSzNDExMDE0sTRT0lEKTi0uzszPAykwqwUAET8Y+iwAAAA="/>
  </w:docVars>
  <w:rsids>
    <w:rsidRoot w:val="00685EA5"/>
    <w:rsid w:val="00021104"/>
    <w:rsid w:val="00030BB5"/>
    <w:rsid w:val="000416B1"/>
    <w:rsid w:val="000552C0"/>
    <w:rsid w:val="000554DC"/>
    <w:rsid w:val="000677C4"/>
    <w:rsid w:val="00075A3F"/>
    <w:rsid w:val="000859E1"/>
    <w:rsid w:val="000875C3"/>
    <w:rsid w:val="000E43F1"/>
    <w:rsid w:val="00124026"/>
    <w:rsid w:val="0015533B"/>
    <w:rsid w:val="00171197"/>
    <w:rsid w:val="001A5BCD"/>
    <w:rsid w:val="001B1CA4"/>
    <w:rsid w:val="001E3951"/>
    <w:rsid w:val="001E7475"/>
    <w:rsid w:val="00200B1C"/>
    <w:rsid w:val="0022511C"/>
    <w:rsid w:val="002273EE"/>
    <w:rsid w:val="00250E94"/>
    <w:rsid w:val="00261EF9"/>
    <w:rsid w:val="002C7905"/>
    <w:rsid w:val="002F5E2D"/>
    <w:rsid w:val="00316735"/>
    <w:rsid w:val="00344DFF"/>
    <w:rsid w:val="00392A86"/>
    <w:rsid w:val="003B22E0"/>
    <w:rsid w:val="003D1ECB"/>
    <w:rsid w:val="004539EA"/>
    <w:rsid w:val="004639C0"/>
    <w:rsid w:val="004A745A"/>
    <w:rsid w:val="004D2182"/>
    <w:rsid w:val="00536A3D"/>
    <w:rsid w:val="00555A59"/>
    <w:rsid w:val="00557BEB"/>
    <w:rsid w:val="00580F00"/>
    <w:rsid w:val="00592782"/>
    <w:rsid w:val="005A0AC6"/>
    <w:rsid w:val="005B6F69"/>
    <w:rsid w:val="005C516C"/>
    <w:rsid w:val="005F27DA"/>
    <w:rsid w:val="00607350"/>
    <w:rsid w:val="006779D7"/>
    <w:rsid w:val="00685EA5"/>
    <w:rsid w:val="006918AB"/>
    <w:rsid w:val="007B7F1F"/>
    <w:rsid w:val="007F0590"/>
    <w:rsid w:val="00830F95"/>
    <w:rsid w:val="00883C93"/>
    <w:rsid w:val="008B68D9"/>
    <w:rsid w:val="008C4DEC"/>
    <w:rsid w:val="008F2DA6"/>
    <w:rsid w:val="008F517C"/>
    <w:rsid w:val="00911231"/>
    <w:rsid w:val="00916584"/>
    <w:rsid w:val="009B4824"/>
    <w:rsid w:val="009C4D22"/>
    <w:rsid w:val="009E5D16"/>
    <w:rsid w:val="009E6701"/>
    <w:rsid w:val="009F43FE"/>
    <w:rsid w:val="00A0398B"/>
    <w:rsid w:val="00A438CA"/>
    <w:rsid w:val="00AA28FA"/>
    <w:rsid w:val="00AE7E29"/>
    <w:rsid w:val="00B06AE5"/>
    <w:rsid w:val="00B60F6B"/>
    <w:rsid w:val="00B67561"/>
    <w:rsid w:val="00B80437"/>
    <w:rsid w:val="00B837D0"/>
    <w:rsid w:val="00B83BA3"/>
    <w:rsid w:val="00BA0555"/>
    <w:rsid w:val="00BC3542"/>
    <w:rsid w:val="00C1636D"/>
    <w:rsid w:val="00C625BA"/>
    <w:rsid w:val="00C71951"/>
    <w:rsid w:val="00C9202E"/>
    <w:rsid w:val="00CD5D00"/>
    <w:rsid w:val="00D004ED"/>
    <w:rsid w:val="00D2732C"/>
    <w:rsid w:val="00D93F01"/>
    <w:rsid w:val="00DA6DD5"/>
    <w:rsid w:val="00DB7BE2"/>
    <w:rsid w:val="00DE415E"/>
    <w:rsid w:val="00E02FE2"/>
    <w:rsid w:val="00EC325B"/>
    <w:rsid w:val="00EF357F"/>
    <w:rsid w:val="00F13568"/>
    <w:rsid w:val="00F14625"/>
    <w:rsid w:val="00F216D0"/>
    <w:rsid w:val="00F222C6"/>
    <w:rsid w:val="00F410B8"/>
    <w:rsid w:val="00F51208"/>
    <w:rsid w:val="00F80DFB"/>
    <w:rsid w:val="00F91DBA"/>
    <w:rsid w:val="00F95944"/>
  </w:rsids>
  <m:mathPr>
    <m:mathFont m:val="Cambria Math"/>
    <m:brkBin m:val="before"/>
    <m:brkBinSub m:val="--"/>
    <m:smallFrac m:val="0"/>
    <m:dispDef/>
    <m:lMargin m:val="0"/>
    <m:rMargin m:val="0"/>
    <m:defJc m:val="centerGroup"/>
    <m:wrapIndent m:val="1440"/>
    <m:intLim m:val="subSup"/>
    <m:naryLim m:val="undOvr"/>
  </m:mathPr>
  <w:themeFontLang w:val="es-MX"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E58A97"/>
  <w14:defaultImageDpi w14:val="32767"/>
  <w15:chartTrackingRefBased/>
  <w15:docId w15:val="{D2B10837-B452-4592-8DEF-3E16393BC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57F"/>
    <w:pPr>
      <w:jc w:val="both"/>
    </w:pPr>
    <w:rPr>
      <w:rFonts w:asciiTheme="minorBidi" w:hAnsiTheme="minorBidi"/>
    </w:rPr>
  </w:style>
  <w:style w:type="paragraph" w:styleId="Ttulo1">
    <w:name w:val="heading 1"/>
    <w:basedOn w:val="Normal"/>
    <w:next w:val="Normal"/>
    <w:link w:val="Ttulo1Car"/>
    <w:uiPriority w:val="9"/>
    <w:qFormat/>
    <w:rsid w:val="00EF357F"/>
    <w:pPr>
      <w:keepNext/>
      <w:keepLines/>
      <w:spacing w:before="240" w:after="0"/>
      <w:outlineLvl w:val="0"/>
    </w:pPr>
    <w:rPr>
      <w:rFonts w:eastAsiaTheme="majorEastAsia"/>
      <w:b/>
      <w:bCs/>
      <w:color w:val="000000" w:themeColor="text1"/>
      <w:sz w:val="32"/>
      <w:szCs w:val="32"/>
    </w:rPr>
  </w:style>
  <w:style w:type="paragraph" w:styleId="Ttulo2">
    <w:name w:val="heading 2"/>
    <w:basedOn w:val="Normal"/>
    <w:next w:val="Normal"/>
    <w:link w:val="Ttulo2Car"/>
    <w:uiPriority w:val="9"/>
    <w:unhideWhenUsed/>
    <w:qFormat/>
    <w:rsid w:val="00EF357F"/>
    <w:pPr>
      <w:keepNext/>
      <w:keepLines/>
      <w:spacing w:before="40" w:after="0"/>
      <w:outlineLvl w:val="1"/>
    </w:pPr>
    <w:rPr>
      <w:rFonts w:eastAsiaTheme="majorEastAsia"/>
      <w:b/>
      <w:bCs/>
      <w:color w:val="000000" w:themeColor="text1"/>
      <w:sz w:val="26"/>
      <w:szCs w:val="26"/>
    </w:rPr>
  </w:style>
  <w:style w:type="paragraph" w:styleId="Ttulo3">
    <w:name w:val="heading 3"/>
    <w:basedOn w:val="Normal"/>
    <w:next w:val="Normal"/>
    <w:link w:val="Ttulo3Car"/>
    <w:uiPriority w:val="9"/>
    <w:unhideWhenUsed/>
    <w:qFormat/>
    <w:rsid w:val="00316735"/>
    <w:pPr>
      <w:keepNext/>
      <w:keepLines/>
      <w:spacing w:before="40" w:after="0"/>
      <w:outlineLvl w:val="2"/>
    </w:pPr>
    <w:rPr>
      <w:rFonts w:eastAsiaTheme="majorEastAsia"/>
      <w:b/>
      <w:bCs/>
      <w:color w:val="000000" w:themeColor="text1"/>
      <w:sz w:val="24"/>
      <w:szCs w:val="24"/>
    </w:rPr>
  </w:style>
  <w:style w:type="paragraph" w:styleId="Ttulo4">
    <w:name w:val="heading 4"/>
    <w:basedOn w:val="Normal"/>
    <w:next w:val="Normal"/>
    <w:link w:val="Ttulo4Car"/>
    <w:uiPriority w:val="9"/>
    <w:unhideWhenUsed/>
    <w:qFormat/>
    <w:rsid w:val="00316735"/>
    <w:pPr>
      <w:keepNext/>
      <w:keepLines/>
      <w:spacing w:before="40" w:after="0"/>
      <w:outlineLvl w:val="3"/>
    </w:pPr>
    <w:rPr>
      <w:rFonts w:eastAsiaTheme="majorEastAsia"/>
      <w:i/>
      <w:iCs/>
      <w:color w:val="000000" w:themeColor="text1"/>
    </w:rPr>
  </w:style>
  <w:style w:type="paragraph" w:styleId="Ttulo5">
    <w:name w:val="heading 5"/>
    <w:basedOn w:val="Normal"/>
    <w:next w:val="Normal"/>
    <w:link w:val="Ttulo5Car"/>
    <w:uiPriority w:val="9"/>
    <w:unhideWhenUsed/>
    <w:qFormat/>
    <w:rsid w:val="00316735"/>
    <w:pPr>
      <w:keepNext/>
      <w:keepLines/>
      <w:spacing w:before="40" w:after="0"/>
      <w:outlineLvl w:val="4"/>
    </w:pPr>
    <w:rPr>
      <w:rFonts w:eastAsiaTheme="majorEastAsia"/>
      <w:color w:val="000000" w:themeColor="tex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uiPriority w:val="1"/>
    <w:qFormat/>
    <w:rsid w:val="00EF357F"/>
    <w:pPr>
      <w:spacing w:after="0" w:line="240" w:lineRule="auto"/>
      <w:jc w:val="both"/>
    </w:pPr>
    <w:rPr>
      <w:rFonts w:asciiTheme="minorBidi" w:hAnsiTheme="minorBidi"/>
    </w:rPr>
  </w:style>
  <w:style w:type="character" w:customStyle="1" w:styleId="Ttulo1Car">
    <w:name w:val="Título 1 Car"/>
    <w:basedOn w:val="Fuentedeprrafopredeter"/>
    <w:link w:val="Ttulo1"/>
    <w:uiPriority w:val="9"/>
    <w:rsid w:val="00EF357F"/>
    <w:rPr>
      <w:rFonts w:asciiTheme="minorBidi" w:eastAsiaTheme="majorEastAsia" w:hAnsiTheme="minorBidi"/>
      <w:b/>
      <w:bCs/>
      <w:color w:val="000000" w:themeColor="text1"/>
      <w:sz w:val="32"/>
      <w:szCs w:val="32"/>
    </w:rPr>
  </w:style>
  <w:style w:type="character" w:customStyle="1" w:styleId="Ttulo2Car">
    <w:name w:val="Título 2 Car"/>
    <w:basedOn w:val="Fuentedeprrafopredeter"/>
    <w:link w:val="Ttulo2"/>
    <w:uiPriority w:val="9"/>
    <w:rsid w:val="00EF357F"/>
    <w:rPr>
      <w:rFonts w:asciiTheme="minorBidi" w:eastAsiaTheme="majorEastAsia" w:hAnsiTheme="minorBidi"/>
      <w:b/>
      <w:bCs/>
      <w:color w:val="000000" w:themeColor="text1"/>
      <w:sz w:val="26"/>
      <w:szCs w:val="26"/>
    </w:rPr>
  </w:style>
  <w:style w:type="character" w:customStyle="1" w:styleId="Ttulo3Car">
    <w:name w:val="Título 3 Car"/>
    <w:basedOn w:val="Fuentedeprrafopredeter"/>
    <w:link w:val="Ttulo3"/>
    <w:uiPriority w:val="9"/>
    <w:rsid w:val="00316735"/>
    <w:rPr>
      <w:rFonts w:asciiTheme="minorBidi" w:eastAsiaTheme="majorEastAsia" w:hAnsiTheme="minorBidi"/>
      <w:b/>
      <w:bCs/>
      <w:color w:val="000000" w:themeColor="text1"/>
      <w:sz w:val="24"/>
      <w:szCs w:val="24"/>
    </w:rPr>
  </w:style>
  <w:style w:type="character" w:customStyle="1" w:styleId="Ttulo4Car">
    <w:name w:val="Título 4 Car"/>
    <w:basedOn w:val="Fuentedeprrafopredeter"/>
    <w:link w:val="Ttulo4"/>
    <w:uiPriority w:val="9"/>
    <w:rsid w:val="00316735"/>
    <w:rPr>
      <w:rFonts w:asciiTheme="minorBidi" w:eastAsiaTheme="majorEastAsia" w:hAnsiTheme="minorBidi"/>
      <w:i/>
      <w:iCs/>
      <w:color w:val="000000" w:themeColor="text1"/>
    </w:rPr>
  </w:style>
  <w:style w:type="character" w:customStyle="1" w:styleId="Ttulo5Car">
    <w:name w:val="Título 5 Car"/>
    <w:basedOn w:val="Fuentedeprrafopredeter"/>
    <w:link w:val="Ttulo5"/>
    <w:uiPriority w:val="9"/>
    <w:rsid w:val="00316735"/>
    <w:rPr>
      <w:rFonts w:asciiTheme="minorBidi" w:eastAsiaTheme="majorEastAsia" w:hAnsiTheme="minorBidi"/>
      <w:color w:val="000000" w:themeColor="text1"/>
    </w:rPr>
  </w:style>
  <w:style w:type="paragraph" w:styleId="Ttulo">
    <w:name w:val="Title"/>
    <w:basedOn w:val="Normal"/>
    <w:next w:val="Normal"/>
    <w:link w:val="TtuloCar"/>
    <w:uiPriority w:val="10"/>
    <w:qFormat/>
    <w:rsid w:val="00316735"/>
    <w:pPr>
      <w:spacing w:after="0" w:line="240" w:lineRule="auto"/>
      <w:contextualSpacing/>
    </w:pPr>
    <w:rPr>
      <w:rFonts w:eastAsiaTheme="majorEastAsia"/>
      <w:b/>
      <w:bCs/>
      <w:color w:val="000000" w:themeColor="text1"/>
      <w:spacing w:val="-10"/>
      <w:kern w:val="28"/>
      <w:sz w:val="56"/>
      <w:szCs w:val="56"/>
    </w:rPr>
  </w:style>
  <w:style w:type="character" w:customStyle="1" w:styleId="TtuloCar">
    <w:name w:val="Título Car"/>
    <w:basedOn w:val="Fuentedeprrafopredeter"/>
    <w:link w:val="Ttulo"/>
    <w:uiPriority w:val="10"/>
    <w:rsid w:val="00316735"/>
    <w:rPr>
      <w:rFonts w:asciiTheme="minorBidi" w:eastAsiaTheme="majorEastAsia" w:hAnsiTheme="minorBidi"/>
      <w:b/>
      <w:bCs/>
      <w:color w:val="000000" w:themeColor="text1"/>
      <w:spacing w:val="-10"/>
      <w:kern w:val="28"/>
      <w:sz w:val="56"/>
      <w:szCs w:val="56"/>
    </w:rPr>
  </w:style>
  <w:style w:type="paragraph" w:styleId="Prrafodelista">
    <w:name w:val="List Paragraph"/>
    <w:basedOn w:val="Normal"/>
    <w:uiPriority w:val="34"/>
    <w:qFormat/>
    <w:rsid w:val="0015533B"/>
    <w:pPr>
      <w:ind w:left="720"/>
      <w:contextualSpacing/>
    </w:pPr>
  </w:style>
  <w:style w:type="paragraph" w:styleId="Encabezado">
    <w:name w:val="header"/>
    <w:basedOn w:val="Normal"/>
    <w:link w:val="EncabezadoCar"/>
    <w:uiPriority w:val="99"/>
    <w:unhideWhenUsed/>
    <w:rsid w:val="000E43F1"/>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0E43F1"/>
    <w:rPr>
      <w:rFonts w:asciiTheme="minorBidi" w:hAnsiTheme="minorBidi"/>
    </w:rPr>
  </w:style>
  <w:style w:type="paragraph" w:styleId="Piedepgina">
    <w:name w:val="footer"/>
    <w:basedOn w:val="Normal"/>
    <w:link w:val="PiedepginaCar"/>
    <w:uiPriority w:val="99"/>
    <w:unhideWhenUsed/>
    <w:rsid w:val="000E43F1"/>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0E43F1"/>
    <w:rPr>
      <w:rFonts w:asciiTheme="minorBidi" w:hAnsiTheme="minorBidi"/>
    </w:rPr>
  </w:style>
  <w:style w:type="table" w:styleId="Tablaconcuadrcula">
    <w:name w:val="Table Grid"/>
    <w:basedOn w:val="Tablanormal"/>
    <w:uiPriority w:val="39"/>
    <w:rsid w:val="000552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2F5E2D"/>
    <w:rPr>
      <w:color w:val="0563C1" w:themeColor="hyperlink"/>
      <w:u w:val="single"/>
    </w:rPr>
  </w:style>
  <w:style w:type="character" w:customStyle="1" w:styleId="Mencinsinresolver1">
    <w:name w:val="Mención sin resolver1"/>
    <w:basedOn w:val="Fuentedeprrafopredeter"/>
    <w:uiPriority w:val="99"/>
    <w:semiHidden/>
    <w:unhideWhenUsed/>
    <w:rsid w:val="002F5E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www.mayoclinic.org/healthy-lifestyle/adult-health/in-depth/" TargetMode="External"/><Relationship Id="rId21" Type="http://schemas.openxmlformats.org/officeDocument/2006/relationships/image" Target="media/image13.png"/><Relationship Id="rId34" Type="http://schemas.openxmlformats.org/officeDocument/2006/relationships/hyperlink" Target="http://www.mayoclinic.org/healthy-lifestyle/fitness/in-depth/leg-lifts/art-20047968" TargetMode="External"/><Relationship Id="rId42" Type="http://schemas.openxmlformats.org/officeDocument/2006/relationships/hyperlink" Target="https://www.grammarly.com/plagiarism-checker" TargetMode="External"/><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jpeg"/><Relationship Id="rId29" Type="http://schemas.openxmlformats.org/officeDocument/2006/relationships/hyperlink" Target="https://www.mayoclinic.org/healthy-lifestyle/fitness/basics/fitness-basics/hlv-20049447"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hyperlink" Target="https://www.mayoclinic.org/healthy-lifestyle/fitness/basics/strength-training/hlv-20049447" TargetMode="External"/><Relationship Id="rId37" Type="http://schemas.openxmlformats.org/officeDocument/2006/relationships/hyperlink" Target="http://www.mayoclinic.org/healthy-lifestyle/adult-health/in-depth/breathing-exercises/art-20045780" TargetMode="External"/><Relationship Id="rId40" Type="http://schemas.openxmlformats.org/officeDocument/2006/relationships/chart" Target="charts/chart1.xml"/><Relationship Id="rId45"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hyperlink" Target="https://www.menshealth.com/es/fitness/a33426021/entrenamiento-mancuernas-rutinas/" TargetMode="External"/><Relationship Id="rId36" Type="http://schemas.openxmlformats.org/officeDocument/2006/relationships/hyperlink" Target="http://www.mayoclinic.org/healthy-lifestyle/fitness/in-depth/single-leg-balance/art-20047970" TargetMode="Externa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hyperlink" Target="https://www.mayoclinic.org/healthy-lifestyle/fitness/basics/aerobic-exercise/hlv-20049447" TargetMode="External"/><Relationship Id="rId44" Type="http://schemas.openxmlformats.org/officeDocument/2006/relationships/hyperlink" Target="mailto:carlos.carreon@correo.buap.mx"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www.mayoclinic.org/healthy-lifestyle/fitness/in-depth/walking-on-a-line/art-20047971" TargetMode="External"/><Relationship Id="rId35" Type="http://schemas.openxmlformats.org/officeDocument/2006/relationships/hyperlink" Target="http://www.mayoclinic.org/healthy-lifestyle/fitness/in-depth/push-ups/art-20047969" TargetMode="External"/><Relationship Id="rId43" Type="http://schemas.openxmlformats.org/officeDocument/2006/relationships/hyperlink" Target="https://gptzero.me/" TargetMode="External"/><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www.mayoclinic.org/healthy-lifestyle/fitness/in-depth/squats/art-20046542" TargetMode="External"/><Relationship Id="rId38" Type="http://schemas.openxmlformats.org/officeDocument/2006/relationships/hyperlink" Target="http://www.mayoclinic.org/healthy-lifestyle/adult-health/in-depth/breathing-exercises/art-20045781" TargetMode="External"/><Relationship Id="rId46"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hyperlink" Target="https://unicheck.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1.png"/><Relationship Id="rId1" Type="http://schemas.openxmlformats.org/officeDocument/2006/relationships/image" Target="media/image20.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s-MX"/>
        </a:p>
      </c:txPr>
    </c:title>
    <c:autoTitleDeleted val="0"/>
    <c:plotArea>
      <c:layout/>
      <c:pieChart>
        <c:varyColors val="1"/>
        <c:ser>
          <c:idx val="0"/>
          <c:order val="0"/>
          <c:tx>
            <c:strRef>
              <c:f>Sheet1!$B$1</c:f>
              <c:strCache>
                <c:ptCount val="1"/>
                <c:pt idx="0">
                  <c:v>Rubros (en porcentaje)</c:v>
                </c:pt>
              </c:strCache>
            </c:strRef>
          </c:tx>
          <c:dPt>
            <c:idx val="0"/>
            <c:bubble3D val="0"/>
            <c:spPr>
              <a:solidFill>
                <a:schemeClr val="tx2">
                  <a:lumMod val="60000"/>
                  <a:lumOff val="40000"/>
                </a:schemeClr>
              </a:solidFill>
              <a:ln w="19050">
                <a:solidFill>
                  <a:schemeClr val="lt1"/>
                </a:solidFill>
              </a:ln>
              <a:effectLst/>
            </c:spPr>
            <c:extLst>
              <c:ext xmlns:c16="http://schemas.microsoft.com/office/drawing/2014/chart" uri="{C3380CC4-5D6E-409C-BE32-E72D297353CC}">
                <c16:uniqueId val="{00000002-51CE-43A2-9A60-E5EF659E099D}"/>
              </c:ext>
            </c:extLst>
          </c:dPt>
          <c:dPt>
            <c:idx val="1"/>
            <c:bubble3D val="0"/>
            <c:spPr>
              <a:solidFill>
                <a:schemeClr val="accent6">
                  <a:lumMod val="60000"/>
                  <a:lumOff val="40000"/>
                </a:schemeClr>
              </a:solidFill>
              <a:ln w="19050">
                <a:solidFill>
                  <a:schemeClr val="lt1"/>
                </a:solidFill>
              </a:ln>
              <a:effectLst/>
            </c:spPr>
            <c:extLst>
              <c:ext xmlns:c16="http://schemas.microsoft.com/office/drawing/2014/chart" uri="{C3380CC4-5D6E-409C-BE32-E72D297353CC}">
                <c16:uniqueId val="{00000003-51CE-43A2-9A60-E5EF659E099D}"/>
              </c:ext>
            </c:extLst>
          </c:dPt>
          <c:dPt>
            <c:idx val="2"/>
            <c:bubble3D val="0"/>
            <c:spPr>
              <a:solidFill>
                <a:srgbClr val="00B0F0"/>
              </a:solidFill>
              <a:ln w="19050">
                <a:solidFill>
                  <a:schemeClr val="lt1"/>
                </a:solidFill>
              </a:ln>
              <a:effectLst/>
            </c:spPr>
            <c:extLst>
              <c:ext xmlns:c16="http://schemas.microsoft.com/office/drawing/2014/chart" uri="{C3380CC4-5D6E-409C-BE32-E72D297353CC}">
                <c16:uniqueId val="{00000001-51CE-43A2-9A60-E5EF659E099D}"/>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01F-4D67-96E2-A7CEB4CFC5C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s-MX"/>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Calidad del reporte</c:v>
                </c:pt>
                <c:pt idx="1">
                  <c:v>Funcionamiento del proyecto</c:v>
                </c:pt>
                <c:pt idx="2">
                  <c:v>Evaluación individual del código</c:v>
                </c:pt>
                <c:pt idx="3">
                  <c:v>Presentación del proyecto</c:v>
                </c:pt>
              </c:strCache>
            </c:strRef>
          </c:cat>
          <c:val>
            <c:numRef>
              <c:f>Sheet1!$B$2:$B$5</c:f>
              <c:numCache>
                <c:formatCode>General</c:formatCode>
                <c:ptCount val="4"/>
                <c:pt idx="0">
                  <c:v>20</c:v>
                </c:pt>
                <c:pt idx="1">
                  <c:v>20</c:v>
                </c:pt>
                <c:pt idx="2">
                  <c:v>40</c:v>
                </c:pt>
                <c:pt idx="3">
                  <c:v>20</c:v>
                </c:pt>
              </c:numCache>
            </c:numRef>
          </c:val>
          <c:extLst>
            <c:ext xmlns:c16="http://schemas.microsoft.com/office/drawing/2014/chart" uri="{C3380CC4-5D6E-409C-BE32-E72D297353CC}">
              <c16:uniqueId val="{00000000-51CE-43A2-9A60-E5EF659E099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s-MX"/>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s-MX"/>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3CE97A3A10D29147B35C8ABCF075EA7F" ma:contentTypeVersion="10" ma:contentTypeDescription="Crear nuevo documento." ma:contentTypeScope="" ma:versionID="e82fcc107fcd09adaf37dcc50d7b9392">
  <xsd:schema xmlns:xsd="http://www.w3.org/2001/XMLSchema" xmlns:xs="http://www.w3.org/2001/XMLSchema" xmlns:p="http://schemas.microsoft.com/office/2006/metadata/properties" xmlns:ns2="7d40fca9-7e68-4ef4-a1a4-b72cdc54c49f" xmlns:ns3="163145d3-7a18-4ed4-9878-1ed81cfdbcb7" targetNamespace="http://schemas.microsoft.com/office/2006/metadata/properties" ma:root="true" ma:fieldsID="53c1607cc9abf5d1aecfbc9fd15a99d5" ns2:_="" ns3:_="">
    <xsd:import namespace="7d40fca9-7e68-4ef4-a1a4-b72cdc54c49f"/>
    <xsd:import namespace="163145d3-7a18-4ed4-9878-1ed81cfdbcb7"/>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40fca9-7e68-4ef4-a1a4-b72cdc54c49f"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Etiquetas de imagen" ma:readOnly="false" ma:fieldId="{5cf76f15-5ced-4ddc-b409-7134ff3c332f}" ma:taxonomyMulti="true" ma:sspId="177ecfaa-47e7-4f14-b507-320617269ff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3145d3-7a18-4ed4-9878-1ed81cfdbcb7"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5aeecc7f-2e5f-44c3-9ddc-1bab4d0b9874}" ma:internalName="TaxCatchAll" ma:showField="CatchAllData" ma:web="163145d3-7a18-4ed4-9878-1ed81cfdbcb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2423F5-95A1-41AC-9D8A-DD8DDFFCCBDC}">
  <ds:schemaRefs>
    <ds:schemaRef ds:uri="http://schemas.microsoft.com/sharepoint/v3/contenttype/forms"/>
  </ds:schemaRefs>
</ds:datastoreItem>
</file>

<file path=customXml/itemProps2.xml><?xml version="1.0" encoding="utf-8"?>
<ds:datastoreItem xmlns:ds="http://schemas.openxmlformats.org/officeDocument/2006/customXml" ds:itemID="{B6C6B6CD-8185-4243-B684-6A7D82DAC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40fca9-7e68-4ef4-a1a4-b72cdc54c49f"/>
    <ds:schemaRef ds:uri="163145d3-7a18-4ed4-9878-1ed81cfdbc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36</Pages>
  <Words>5578</Words>
  <Characters>30683</Characters>
  <Application>Microsoft Office Word</Application>
  <DocSecurity>0</DocSecurity>
  <Lines>255</Lines>
  <Paragraphs>7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Leopoldo Carreón Díaz de León</dc:creator>
  <cp:keywords/>
  <dc:description/>
  <cp:lastModifiedBy>ZVesda DCDJ</cp:lastModifiedBy>
  <cp:revision>3</cp:revision>
  <cp:lastPrinted>2023-11-21T05:18:00Z</cp:lastPrinted>
  <dcterms:created xsi:type="dcterms:W3CDTF">2023-11-29T16:51:00Z</dcterms:created>
  <dcterms:modified xsi:type="dcterms:W3CDTF">2023-11-29T16:54:00Z</dcterms:modified>
</cp:coreProperties>
</file>